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FFB69" w14:textId="77777777" w:rsidR="00A0284F" w:rsidRPr="00EF45BB" w:rsidRDefault="00A92C4A" w:rsidP="00EF45BB">
      <w:pPr>
        <w:pStyle w:val="NoSpacing"/>
        <w:jc w:val="center"/>
        <w:rPr>
          <w:rFonts w:ascii="Arial" w:hAnsi="Arial" w:cs="Arial"/>
          <w:b/>
          <w:sz w:val="28"/>
          <w:szCs w:val="32"/>
        </w:rPr>
      </w:pPr>
      <w:r w:rsidRPr="00A92C4A">
        <w:rPr>
          <w:rFonts w:ascii="Arial" w:hAnsi="Arial" w:cs="Arial"/>
          <w:b/>
          <w:sz w:val="28"/>
          <w:szCs w:val="32"/>
        </w:rPr>
        <w:t>Denominators for Neonatal Intensive Care Unit (NICU)</w:t>
      </w:r>
    </w:p>
    <w:tbl>
      <w:tblPr>
        <w:tblStyle w:val="TableGrid"/>
        <w:tblW w:w="14733" w:type="dxa"/>
        <w:tblCellMar>
          <w:left w:w="115" w:type="dxa"/>
          <w:right w:w="115" w:type="dxa"/>
        </w:tblCellMar>
        <w:tblLook w:val="04A0" w:firstRow="1" w:lastRow="0" w:firstColumn="1" w:lastColumn="0" w:noHBand="0" w:noVBand="1"/>
      </w:tblPr>
      <w:tblGrid>
        <w:gridCol w:w="1433"/>
        <w:gridCol w:w="446"/>
        <w:gridCol w:w="542"/>
        <w:gridCol w:w="662"/>
        <w:gridCol w:w="182"/>
        <w:gridCol w:w="292"/>
        <w:gridCol w:w="536"/>
        <w:gridCol w:w="446"/>
        <w:gridCol w:w="542"/>
        <w:gridCol w:w="662"/>
        <w:gridCol w:w="474"/>
        <w:gridCol w:w="536"/>
        <w:gridCol w:w="446"/>
        <w:gridCol w:w="542"/>
        <w:gridCol w:w="662"/>
        <w:gridCol w:w="474"/>
        <w:gridCol w:w="536"/>
        <w:gridCol w:w="446"/>
        <w:gridCol w:w="542"/>
        <w:gridCol w:w="662"/>
        <w:gridCol w:w="474"/>
        <w:gridCol w:w="536"/>
        <w:gridCol w:w="446"/>
        <w:gridCol w:w="542"/>
        <w:gridCol w:w="662"/>
        <w:gridCol w:w="474"/>
        <w:gridCol w:w="536"/>
      </w:tblGrid>
      <w:tr w:rsidR="00CF1EA3" w14:paraId="1FE4EB7E" w14:textId="77777777" w:rsidTr="00780834">
        <w:tc>
          <w:tcPr>
            <w:tcW w:w="14733" w:type="dxa"/>
            <w:gridSpan w:val="27"/>
            <w:tcBorders>
              <w:top w:val="nil"/>
              <w:left w:val="nil"/>
              <w:bottom w:val="nil"/>
              <w:right w:val="nil"/>
            </w:tcBorders>
          </w:tcPr>
          <w:p w14:paraId="0F8C9962" w14:textId="77777777" w:rsidR="00CF1EA3" w:rsidRDefault="00CF1EA3" w:rsidP="00EB4050">
            <w:pPr>
              <w:pStyle w:val="NoSpacing"/>
              <w:rPr>
                <w:rFonts w:ascii="Arial" w:hAnsi="Arial" w:cs="Arial"/>
                <w:sz w:val="20"/>
                <w:szCs w:val="20"/>
              </w:rPr>
            </w:pPr>
            <w:r>
              <w:rPr>
                <w:rFonts w:ascii="Arial" w:hAnsi="Arial" w:cs="Arial"/>
                <w:sz w:val="20"/>
                <w:szCs w:val="20"/>
              </w:rPr>
              <w:t xml:space="preserve">Page 1 of </w:t>
            </w:r>
            <w:r w:rsidR="00EB4050">
              <w:rPr>
                <w:rFonts w:ascii="Arial" w:hAnsi="Arial" w:cs="Arial"/>
                <w:sz w:val="20"/>
                <w:szCs w:val="20"/>
              </w:rPr>
              <w:t>4</w:t>
            </w:r>
          </w:p>
        </w:tc>
      </w:tr>
      <w:tr w:rsidR="00CF1EA3" w14:paraId="15DD11EE" w14:textId="77777777" w:rsidTr="00780834">
        <w:tc>
          <w:tcPr>
            <w:tcW w:w="7741" w:type="dxa"/>
            <w:gridSpan w:val="14"/>
            <w:tcBorders>
              <w:top w:val="nil"/>
              <w:left w:val="nil"/>
              <w:bottom w:val="single" w:sz="18" w:space="0" w:color="auto"/>
              <w:right w:val="nil"/>
            </w:tcBorders>
          </w:tcPr>
          <w:p w14:paraId="2C2AFEAA" w14:textId="77777777" w:rsidR="00CF1EA3" w:rsidRDefault="00CF1EA3" w:rsidP="00142044">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14:paraId="08789AF3" w14:textId="77777777" w:rsidR="00CF1EA3" w:rsidRDefault="00CF1EA3" w:rsidP="00A92C4A">
            <w:pPr>
              <w:pStyle w:val="NoSpacing"/>
              <w:rPr>
                <w:rFonts w:ascii="Arial" w:hAnsi="Arial" w:cs="Arial"/>
                <w:sz w:val="20"/>
                <w:szCs w:val="20"/>
              </w:rPr>
            </w:pPr>
            <w:r>
              <w:rPr>
                <w:rFonts w:ascii="Arial" w:hAnsi="Arial" w:cs="Arial"/>
                <w:sz w:val="20"/>
                <w:szCs w:val="20"/>
              </w:rPr>
              <w:t xml:space="preserve">**Conditionally required according </w:t>
            </w:r>
            <w:r w:rsidR="00A92C4A">
              <w:rPr>
                <w:rFonts w:ascii="Arial" w:hAnsi="Arial" w:cs="Arial"/>
                <w:sz w:val="20"/>
                <w:szCs w:val="20"/>
              </w:rPr>
              <w:t>to the events indicated in P</w:t>
            </w:r>
            <w:r>
              <w:rPr>
                <w:rFonts w:ascii="Arial" w:hAnsi="Arial" w:cs="Arial"/>
                <w:sz w:val="20"/>
                <w:szCs w:val="20"/>
              </w:rPr>
              <w:t>lan</w:t>
            </w:r>
          </w:p>
        </w:tc>
      </w:tr>
      <w:tr w:rsidR="00CF1EA3" w14:paraId="5C58DAF7" w14:textId="77777777" w:rsidTr="00780834">
        <w:tc>
          <w:tcPr>
            <w:tcW w:w="3265" w:type="dxa"/>
            <w:gridSpan w:val="5"/>
            <w:tcBorders>
              <w:top w:val="single" w:sz="18" w:space="0" w:color="auto"/>
              <w:left w:val="single" w:sz="18" w:space="0" w:color="auto"/>
              <w:bottom w:val="single" w:sz="4" w:space="0" w:color="auto"/>
              <w:right w:val="nil"/>
            </w:tcBorders>
          </w:tcPr>
          <w:p w14:paraId="5D058D09" w14:textId="77777777" w:rsidR="00CF1EA3" w:rsidRDefault="00CF1EA3" w:rsidP="00142044">
            <w:pPr>
              <w:pStyle w:val="NoSpacing"/>
              <w:rPr>
                <w:rFonts w:ascii="Arial" w:hAnsi="Arial" w:cs="Arial"/>
                <w:sz w:val="20"/>
                <w:szCs w:val="20"/>
              </w:rPr>
            </w:pPr>
            <w:r>
              <w:rPr>
                <w:rFonts w:ascii="Arial" w:hAnsi="Arial" w:cs="Arial"/>
                <w:sz w:val="20"/>
                <w:szCs w:val="20"/>
              </w:rPr>
              <w:t>Facility ID:</w:t>
            </w:r>
          </w:p>
        </w:tc>
        <w:tc>
          <w:tcPr>
            <w:tcW w:w="3488" w:type="dxa"/>
            <w:gridSpan w:val="7"/>
            <w:tcBorders>
              <w:top w:val="single" w:sz="18" w:space="0" w:color="auto"/>
              <w:left w:val="nil"/>
              <w:bottom w:val="single" w:sz="4" w:space="0" w:color="auto"/>
              <w:right w:val="nil"/>
            </w:tcBorders>
          </w:tcPr>
          <w:p w14:paraId="3900673D" w14:textId="77777777" w:rsidR="00CF1EA3" w:rsidRDefault="00CF1EA3" w:rsidP="00142044">
            <w:pPr>
              <w:pStyle w:val="NoSpacing"/>
              <w:rPr>
                <w:rFonts w:ascii="Arial" w:hAnsi="Arial" w:cs="Arial"/>
                <w:sz w:val="20"/>
                <w:szCs w:val="20"/>
              </w:rPr>
            </w:pPr>
            <w:r>
              <w:rPr>
                <w:rFonts w:ascii="Arial" w:hAnsi="Arial" w:cs="Arial"/>
                <w:sz w:val="20"/>
                <w:szCs w:val="20"/>
              </w:rPr>
              <w:t>*Location Code:</w:t>
            </w:r>
          </w:p>
        </w:tc>
        <w:tc>
          <w:tcPr>
            <w:tcW w:w="5320" w:type="dxa"/>
            <w:gridSpan w:val="10"/>
            <w:tcBorders>
              <w:top w:val="single" w:sz="18" w:space="0" w:color="auto"/>
              <w:left w:val="nil"/>
              <w:bottom w:val="single" w:sz="4" w:space="0" w:color="auto"/>
              <w:right w:val="nil"/>
            </w:tcBorders>
          </w:tcPr>
          <w:p w14:paraId="5F856840" w14:textId="77777777" w:rsidR="00CF1EA3" w:rsidRDefault="00CF1EA3" w:rsidP="00142044">
            <w:pPr>
              <w:pStyle w:val="NoSpacing"/>
              <w:rPr>
                <w:rFonts w:ascii="Arial" w:hAnsi="Arial" w:cs="Arial"/>
                <w:sz w:val="20"/>
                <w:szCs w:val="20"/>
              </w:rPr>
            </w:pPr>
            <w:r>
              <w:rPr>
                <w:rFonts w:ascii="Arial" w:hAnsi="Arial" w:cs="Arial"/>
                <w:sz w:val="20"/>
                <w:szCs w:val="20"/>
              </w:rPr>
              <w:t>*Month:</w:t>
            </w:r>
          </w:p>
        </w:tc>
        <w:tc>
          <w:tcPr>
            <w:tcW w:w="2660" w:type="dxa"/>
            <w:gridSpan w:val="5"/>
            <w:tcBorders>
              <w:top w:val="single" w:sz="18" w:space="0" w:color="auto"/>
              <w:left w:val="nil"/>
              <w:bottom w:val="single" w:sz="4" w:space="0" w:color="auto"/>
              <w:right w:val="single" w:sz="18" w:space="0" w:color="auto"/>
            </w:tcBorders>
          </w:tcPr>
          <w:p w14:paraId="1BFD37F8" w14:textId="77777777" w:rsidR="00CF1EA3" w:rsidRDefault="00CF1EA3" w:rsidP="00142044">
            <w:pPr>
              <w:pStyle w:val="NoSpacing"/>
              <w:rPr>
                <w:rFonts w:ascii="Arial" w:hAnsi="Arial" w:cs="Arial"/>
                <w:sz w:val="20"/>
                <w:szCs w:val="20"/>
              </w:rPr>
            </w:pPr>
            <w:r>
              <w:rPr>
                <w:rFonts w:ascii="Arial" w:hAnsi="Arial" w:cs="Arial"/>
                <w:sz w:val="20"/>
                <w:szCs w:val="20"/>
              </w:rPr>
              <w:t>*Year:</w:t>
            </w:r>
          </w:p>
        </w:tc>
      </w:tr>
      <w:tr w:rsidR="00082FF6" w14:paraId="27359E02" w14:textId="77777777" w:rsidTr="00780834">
        <w:tc>
          <w:tcPr>
            <w:tcW w:w="14733" w:type="dxa"/>
            <w:gridSpan w:val="27"/>
            <w:tcBorders>
              <w:top w:val="single" w:sz="4" w:space="0" w:color="auto"/>
              <w:left w:val="single" w:sz="18" w:space="0" w:color="auto"/>
              <w:right w:val="single" w:sz="18" w:space="0" w:color="auto"/>
            </w:tcBorders>
          </w:tcPr>
          <w:p w14:paraId="57D52692" w14:textId="77777777" w:rsidR="00082FF6" w:rsidRPr="00082FF6" w:rsidRDefault="00082FF6" w:rsidP="00082FF6">
            <w:pPr>
              <w:pStyle w:val="NoSpacing"/>
              <w:jc w:val="center"/>
              <w:rPr>
                <w:rFonts w:ascii="Arial" w:hAnsi="Arial" w:cs="Arial"/>
                <w:b/>
                <w:sz w:val="20"/>
                <w:szCs w:val="20"/>
              </w:rPr>
            </w:pPr>
            <w:r w:rsidRPr="00EB4050">
              <w:rPr>
                <w:rFonts w:ascii="Arial" w:hAnsi="Arial" w:cs="Arial"/>
                <w:b/>
                <w:szCs w:val="20"/>
              </w:rPr>
              <w:t>Birth Weight Categories</w:t>
            </w:r>
          </w:p>
        </w:tc>
      </w:tr>
      <w:tr w:rsidR="007C6691" w14:paraId="2D9CBD12" w14:textId="77777777" w:rsidTr="00780834">
        <w:tc>
          <w:tcPr>
            <w:tcW w:w="1433" w:type="dxa"/>
            <w:vMerge w:val="restart"/>
            <w:tcBorders>
              <w:left w:val="single" w:sz="18" w:space="0" w:color="auto"/>
            </w:tcBorders>
            <w:shd w:val="clear" w:color="auto" w:fill="BFBFBF" w:themeFill="background1" w:themeFillShade="BF"/>
          </w:tcPr>
          <w:p w14:paraId="4EFB8CF1" w14:textId="77777777" w:rsidR="007C6691" w:rsidRPr="007C6691" w:rsidRDefault="007C6691" w:rsidP="007C6691">
            <w:pPr>
              <w:pStyle w:val="NoSpacing"/>
              <w:rPr>
                <w:rFonts w:ascii="Arial" w:hAnsi="Arial" w:cs="Arial"/>
                <w:b/>
                <w:sz w:val="20"/>
                <w:szCs w:val="20"/>
              </w:rPr>
            </w:pPr>
            <w:r w:rsidRPr="007C6691">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14:paraId="235AC7B4" w14:textId="77777777"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14:paraId="6CAC092C" w14:textId="77777777"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751-1000 g</w:t>
            </w:r>
          </w:p>
        </w:tc>
        <w:tc>
          <w:tcPr>
            <w:tcW w:w="2660" w:type="dxa"/>
            <w:gridSpan w:val="5"/>
            <w:tcBorders>
              <w:left w:val="single" w:sz="18" w:space="0" w:color="auto"/>
              <w:right w:val="single" w:sz="18" w:space="0" w:color="auto"/>
            </w:tcBorders>
            <w:shd w:val="clear" w:color="auto" w:fill="BFBFBF" w:themeFill="background1" w:themeFillShade="BF"/>
          </w:tcPr>
          <w:p w14:paraId="1EE8D373" w14:textId="77777777"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14:paraId="65049CFF" w14:textId="77777777"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14:paraId="7D07C1A4" w14:textId="77777777" w:rsidR="007C6691" w:rsidRPr="00CF1EA3" w:rsidRDefault="007C6691" w:rsidP="00A92C4A">
            <w:pPr>
              <w:pStyle w:val="NoSpacing"/>
              <w:jc w:val="center"/>
              <w:rPr>
                <w:rFonts w:ascii="Arial" w:hAnsi="Arial" w:cs="Arial"/>
                <w:b/>
                <w:sz w:val="20"/>
                <w:szCs w:val="20"/>
              </w:rPr>
            </w:pPr>
            <w:r w:rsidRPr="00CF1EA3">
              <w:rPr>
                <w:rFonts w:ascii="Arial" w:hAnsi="Arial" w:cs="Arial"/>
                <w:b/>
                <w:sz w:val="20"/>
                <w:szCs w:val="20"/>
              </w:rPr>
              <w:t xml:space="preserve"> &gt;2500 g</w:t>
            </w:r>
          </w:p>
        </w:tc>
      </w:tr>
      <w:tr w:rsidR="007C6691" w14:paraId="118B10E7" w14:textId="77777777" w:rsidTr="00780834">
        <w:tc>
          <w:tcPr>
            <w:tcW w:w="1433" w:type="dxa"/>
            <w:vMerge/>
            <w:tcBorders>
              <w:left w:val="single" w:sz="18" w:space="0" w:color="auto"/>
            </w:tcBorders>
            <w:shd w:val="clear" w:color="auto" w:fill="FFFFFF" w:themeFill="background1"/>
          </w:tcPr>
          <w:p w14:paraId="710E2531" w14:textId="77777777" w:rsidR="007C6691" w:rsidRDefault="007C6691" w:rsidP="007C6691">
            <w:pPr>
              <w:pStyle w:val="NoSpacing"/>
              <w:rPr>
                <w:rFonts w:ascii="Arial" w:hAnsi="Arial" w:cs="Arial"/>
                <w:sz w:val="20"/>
                <w:szCs w:val="20"/>
              </w:rPr>
            </w:pPr>
          </w:p>
        </w:tc>
        <w:tc>
          <w:tcPr>
            <w:tcW w:w="446" w:type="dxa"/>
          </w:tcPr>
          <w:p w14:paraId="46B5B7D8" w14:textId="77777777"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Pt*</w:t>
            </w:r>
          </w:p>
        </w:tc>
        <w:tc>
          <w:tcPr>
            <w:tcW w:w="542" w:type="dxa"/>
          </w:tcPr>
          <w:p w14:paraId="445ABACD" w14:textId="77777777"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CL</w:t>
            </w:r>
          </w:p>
        </w:tc>
        <w:tc>
          <w:tcPr>
            <w:tcW w:w="662" w:type="dxa"/>
          </w:tcPr>
          <w:p w14:paraId="67BD2270" w14:textId="77777777" w:rsidR="007C6691" w:rsidRPr="007C6691" w:rsidRDefault="00A92C4A" w:rsidP="00A92C4A">
            <w:pPr>
              <w:pStyle w:val="NoSpacing"/>
              <w:rPr>
                <w:rFonts w:asciiTheme="minorHAnsi" w:hAnsiTheme="minorHAnsi" w:cs="Arial"/>
                <w:sz w:val="16"/>
                <w:szCs w:val="20"/>
              </w:rPr>
            </w:pPr>
            <w:r w:rsidRPr="007C6691">
              <w:rPr>
                <w:rFonts w:asciiTheme="minorHAnsi" w:hAnsiTheme="minorHAnsi" w:cs="Arial"/>
                <w:sz w:val="16"/>
                <w:szCs w:val="20"/>
              </w:rPr>
              <w:t>**</w:t>
            </w:r>
            <w:r w:rsidR="007C6691" w:rsidRPr="007C6691">
              <w:rPr>
                <w:rFonts w:asciiTheme="minorHAnsi" w:hAnsiTheme="minorHAnsi" w:cs="Arial"/>
                <w:sz w:val="16"/>
                <w:szCs w:val="20"/>
              </w:rPr>
              <w:t>VNT</w:t>
            </w:r>
          </w:p>
        </w:tc>
        <w:tc>
          <w:tcPr>
            <w:tcW w:w="474" w:type="dxa"/>
            <w:gridSpan w:val="2"/>
          </w:tcPr>
          <w:p w14:paraId="5DDF05F7" w14:textId="77777777"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UrC</w:t>
            </w:r>
          </w:p>
        </w:tc>
        <w:tc>
          <w:tcPr>
            <w:tcW w:w="536" w:type="dxa"/>
            <w:tcBorders>
              <w:right w:val="single" w:sz="18" w:space="0" w:color="auto"/>
            </w:tcBorders>
          </w:tcPr>
          <w:p w14:paraId="4FF4C86B" w14:textId="77777777" w:rsidR="007C6691" w:rsidRPr="007C6691" w:rsidRDefault="007C6691" w:rsidP="007C6691">
            <w:pPr>
              <w:pStyle w:val="NoSpacing"/>
              <w:rPr>
                <w:rFonts w:asciiTheme="minorHAnsi" w:hAnsiTheme="minorHAnsi" w:cs="Arial"/>
                <w:sz w:val="16"/>
                <w:szCs w:val="20"/>
              </w:rPr>
            </w:pPr>
            <w:r w:rsidRPr="007C6691">
              <w:rPr>
                <w:rFonts w:asciiTheme="minorHAnsi" w:hAnsiTheme="minorHAnsi" w:cs="Arial"/>
                <w:sz w:val="16"/>
                <w:szCs w:val="20"/>
              </w:rPr>
              <w:t>EMV</w:t>
            </w:r>
          </w:p>
        </w:tc>
        <w:tc>
          <w:tcPr>
            <w:tcW w:w="446" w:type="dxa"/>
            <w:tcBorders>
              <w:left w:val="single" w:sz="18" w:space="0" w:color="auto"/>
            </w:tcBorders>
          </w:tcPr>
          <w:p w14:paraId="7CB99C17" w14:textId="77777777"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14:paraId="77A61BC8" w14:textId="77777777"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14:paraId="3A84CA8E" w14:textId="77777777"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14:paraId="135B9004" w14:textId="77777777"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14:paraId="3AB0A88B" w14:textId="77777777"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14:paraId="263EB417" w14:textId="77777777"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14:paraId="4E8F96CB" w14:textId="77777777"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14:paraId="7598CBAD" w14:textId="77777777"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14:paraId="01CA9533" w14:textId="77777777"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14:paraId="53CA87FD" w14:textId="77777777"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tcBorders>
          </w:tcPr>
          <w:p w14:paraId="1BCFD32D" w14:textId="77777777"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Pr>
          <w:p w14:paraId="0EE51CCC" w14:textId="77777777"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Pr>
          <w:p w14:paraId="068E8179" w14:textId="77777777"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Pr>
          <w:p w14:paraId="2409BDC0" w14:textId="77777777"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14:paraId="24C12A78" w14:textId="77777777" w:rsidR="007C6691" w:rsidRPr="007C6691" w:rsidRDefault="007C6691" w:rsidP="007C6691">
            <w:pPr>
              <w:rPr>
                <w:rFonts w:asciiTheme="minorHAnsi" w:hAnsiTheme="minorHAnsi"/>
                <w:sz w:val="16"/>
              </w:rPr>
            </w:pPr>
            <w:r w:rsidRPr="007C6691">
              <w:rPr>
                <w:rFonts w:asciiTheme="minorHAnsi" w:hAnsiTheme="minorHAnsi"/>
                <w:sz w:val="16"/>
              </w:rPr>
              <w:t>EMV</w:t>
            </w:r>
          </w:p>
        </w:tc>
        <w:tc>
          <w:tcPr>
            <w:tcW w:w="446" w:type="dxa"/>
            <w:tcBorders>
              <w:left w:val="single" w:sz="18" w:space="0" w:color="auto"/>
              <w:right w:val="single" w:sz="4" w:space="0" w:color="auto"/>
            </w:tcBorders>
          </w:tcPr>
          <w:p w14:paraId="21870E85" w14:textId="77777777" w:rsidR="007C6691" w:rsidRPr="007C6691" w:rsidRDefault="007C6691" w:rsidP="007C6691">
            <w:pPr>
              <w:rPr>
                <w:rFonts w:asciiTheme="minorHAnsi" w:hAnsiTheme="minorHAnsi"/>
                <w:sz w:val="16"/>
              </w:rPr>
            </w:pPr>
            <w:r w:rsidRPr="007C6691">
              <w:rPr>
                <w:rFonts w:asciiTheme="minorHAnsi" w:hAnsiTheme="minorHAnsi"/>
                <w:sz w:val="16"/>
              </w:rPr>
              <w:t>Pt*</w:t>
            </w:r>
          </w:p>
        </w:tc>
        <w:tc>
          <w:tcPr>
            <w:tcW w:w="542" w:type="dxa"/>
            <w:tcBorders>
              <w:right w:val="single" w:sz="4" w:space="0" w:color="auto"/>
            </w:tcBorders>
          </w:tcPr>
          <w:p w14:paraId="5544BE63" w14:textId="77777777" w:rsidR="007C6691" w:rsidRPr="007C6691" w:rsidRDefault="007C6691" w:rsidP="007C6691">
            <w:pPr>
              <w:rPr>
                <w:rFonts w:asciiTheme="minorHAnsi" w:hAnsiTheme="minorHAnsi"/>
                <w:sz w:val="16"/>
              </w:rPr>
            </w:pPr>
            <w:r w:rsidRPr="007C6691">
              <w:rPr>
                <w:rFonts w:asciiTheme="minorHAnsi" w:hAnsiTheme="minorHAnsi"/>
                <w:sz w:val="16"/>
              </w:rPr>
              <w:t>**CL</w:t>
            </w:r>
          </w:p>
        </w:tc>
        <w:tc>
          <w:tcPr>
            <w:tcW w:w="662" w:type="dxa"/>
            <w:tcBorders>
              <w:right w:val="single" w:sz="4" w:space="0" w:color="auto"/>
            </w:tcBorders>
          </w:tcPr>
          <w:p w14:paraId="4948AD09" w14:textId="77777777" w:rsidR="007C6691" w:rsidRPr="007C6691" w:rsidRDefault="00A92C4A" w:rsidP="007C6691">
            <w:pPr>
              <w:rPr>
                <w:rFonts w:asciiTheme="minorHAnsi" w:hAnsiTheme="minorHAnsi"/>
                <w:sz w:val="16"/>
              </w:rPr>
            </w:pPr>
            <w:r w:rsidRPr="00A92C4A">
              <w:rPr>
                <w:rFonts w:asciiTheme="minorHAnsi" w:hAnsiTheme="minorHAnsi"/>
                <w:sz w:val="16"/>
              </w:rPr>
              <w:t>**VNT</w:t>
            </w:r>
          </w:p>
        </w:tc>
        <w:tc>
          <w:tcPr>
            <w:tcW w:w="474" w:type="dxa"/>
            <w:tcBorders>
              <w:right w:val="single" w:sz="4" w:space="0" w:color="auto"/>
            </w:tcBorders>
          </w:tcPr>
          <w:p w14:paraId="042320A5" w14:textId="77777777" w:rsidR="007C6691" w:rsidRPr="007C6691" w:rsidRDefault="007C6691" w:rsidP="007C6691">
            <w:pPr>
              <w:rPr>
                <w:rFonts w:asciiTheme="minorHAnsi" w:hAnsiTheme="minorHAnsi"/>
                <w:sz w:val="16"/>
              </w:rPr>
            </w:pPr>
            <w:r w:rsidRPr="007C6691">
              <w:rPr>
                <w:rFonts w:asciiTheme="minorHAnsi" w:hAnsiTheme="minorHAnsi"/>
                <w:sz w:val="16"/>
              </w:rPr>
              <w:t>UrC</w:t>
            </w:r>
          </w:p>
        </w:tc>
        <w:tc>
          <w:tcPr>
            <w:tcW w:w="536" w:type="dxa"/>
            <w:tcBorders>
              <w:right w:val="single" w:sz="18" w:space="0" w:color="auto"/>
            </w:tcBorders>
          </w:tcPr>
          <w:p w14:paraId="52A7FC68" w14:textId="77777777" w:rsidR="007C6691" w:rsidRPr="007C6691" w:rsidRDefault="007C6691" w:rsidP="007C6691">
            <w:pPr>
              <w:rPr>
                <w:rFonts w:asciiTheme="minorHAnsi" w:hAnsiTheme="minorHAnsi"/>
                <w:sz w:val="16"/>
              </w:rPr>
            </w:pPr>
            <w:r w:rsidRPr="007C6691">
              <w:rPr>
                <w:rFonts w:asciiTheme="minorHAnsi" w:hAnsiTheme="minorHAnsi"/>
                <w:sz w:val="16"/>
              </w:rPr>
              <w:t>EMV</w:t>
            </w:r>
          </w:p>
        </w:tc>
      </w:tr>
      <w:tr w:rsidR="007C6691" w14:paraId="6F207D7D" w14:textId="77777777" w:rsidTr="00780834">
        <w:tc>
          <w:tcPr>
            <w:tcW w:w="1433" w:type="dxa"/>
            <w:tcBorders>
              <w:left w:val="single" w:sz="18" w:space="0" w:color="auto"/>
            </w:tcBorders>
            <w:shd w:val="clear" w:color="auto" w:fill="FFFFFF" w:themeFill="background1"/>
          </w:tcPr>
          <w:p w14:paraId="1F142FB5" w14:textId="77777777"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1.</w:t>
            </w:r>
          </w:p>
        </w:tc>
        <w:tc>
          <w:tcPr>
            <w:tcW w:w="446" w:type="dxa"/>
          </w:tcPr>
          <w:p w14:paraId="6476F8A9" w14:textId="77777777" w:rsidR="007C6691" w:rsidRDefault="007C6691" w:rsidP="007C6691">
            <w:pPr>
              <w:pStyle w:val="NoSpacing"/>
              <w:rPr>
                <w:rFonts w:ascii="Arial" w:hAnsi="Arial" w:cs="Arial"/>
                <w:sz w:val="20"/>
                <w:szCs w:val="20"/>
              </w:rPr>
            </w:pPr>
          </w:p>
        </w:tc>
        <w:tc>
          <w:tcPr>
            <w:tcW w:w="542" w:type="dxa"/>
          </w:tcPr>
          <w:p w14:paraId="432E574B" w14:textId="77777777" w:rsidR="007C6691" w:rsidRDefault="007C6691" w:rsidP="007C6691">
            <w:pPr>
              <w:pStyle w:val="NoSpacing"/>
              <w:rPr>
                <w:rFonts w:ascii="Arial" w:hAnsi="Arial" w:cs="Arial"/>
                <w:sz w:val="20"/>
                <w:szCs w:val="20"/>
              </w:rPr>
            </w:pPr>
          </w:p>
        </w:tc>
        <w:tc>
          <w:tcPr>
            <w:tcW w:w="662" w:type="dxa"/>
          </w:tcPr>
          <w:p w14:paraId="63D7A14D" w14:textId="77777777" w:rsidR="007C6691" w:rsidRDefault="007C6691" w:rsidP="007C6691">
            <w:pPr>
              <w:pStyle w:val="NoSpacing"/>
              <w:rPr>
                <w:rFonts w:ascii="Arial" w:hAnsi="Arial" w:cs="Arial"/>
                <w:sz w:val="20"/>
                <w:szCs w:val="20"/>
              </w:rPr>
            </w:pPr>
          </w:p>
        </w:tc>
        <w:tc>
          <w:tcPr>
            <w:tcW w:w="474" w:type="dxa"/>
            <w:gridSpan w:val="2"/>
          </w:tcPr>
          <w:p w14:paraId="6253E4A2"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4776F6A3"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39E0B89C" w14:textId="77777777" w:rsidR="007C6691" w:rsidRPr="00F17B24" w:rsidRDefault="007C6691" w:rsidP="007C6691"/>
        </w:tc>
        <w:tc>
          <w:tcPr>
            <w:tcW w:w="542" w:type="dxa"/>
          </w:tcPr>
          <w:p w14:paraId="7D171A00" w14:textId="77777777" w:rsidR="007C6691" w:rsidRPr="00F17B24" w:rsidRDefault="007C6691" w:rsidP="007C6691"/>
        </w:tc>
        <w:tc>
          <w:tcPr>
            <w:tcW w:w="662" w:type="dxa"/>
          </w:tcPr>
          <w:p w14:paraId="7A4D7053" w14:textId="77777777" w:rsidR="007C6691" w:rsidRPr="00F17B24" w:rsidRDefault="007C6691" w:rsidP="007C6691"/>
        </w:tc>
        <w:tc>
          <w:tcPr>
            <w:tcW w:w="474" w:type="dxa"/>
          </w:tcPr>
          <w:p w14:paraId="07DB29F3" w14:textId="77777777" w:rsidR="007C6691" w:rsidRPr="00F17B24" w:rsidRDefault="007C6691" w:rsidP="007C6691"/>
        </w:tc>
        <w:tc>
          <w:tcPr>
            <w:tcW w:w="536" w:type="dxa"/>
            <w:tcBorders>
              <w:right w:val="single" w:sz="18" w:space="0" w:color="auto"/>
            </w:tcBorders>
          </w:tcPr>
          <w:p w14:paraId="7DE50440" w14:textId="77777777" w:rsidR="007C6691" w:rsidRPr="00F17B24" w:rsidRDefault="007C6691" w:rsidP="007C6691"/>
        </w:tc>
        <w:tc>
          <w:tcPr>
            <w:tcW w:w="446" w:type="dxa"/>
            <w:tcBorders>
              <w:left w:val="single" w:sz="18" w:space="0" w:color="auto"/>
            </w:tcBorders>
          </w:tcPr>
          <w:p w14:paraId="55E0F533" w14:textId="77777777" w:rsidR="007C6691" w:rsidRPr="0005790D" w:rsidRDefault="007C6691" w:rsidP="007C6691"/>
        </w:tc>
        <w:tc>
          <w:tcPr>
            <w:tcW w:w="542" w:type="dxa"/>
          </w:tcPr>
          <w:p w14:paraId="322B7960" w14:textId="77777777" w:rsidR="007C6691" w:rsidRPr="0005790D" w:rsidRDefault="007C6691" w:rsidP="007C6691"/>
        </w:tc>
        <w:tc>
          <w:tcPr>
            <w:tcW w:w="662" w:type="dxa"/>
          </w:tcPr>
          <w:p w14:paraId="48DC152B" w14:textId="77777777" w:rsidR="007C6691" w:rsidRPr="0005790D" w:rsidRDefault="007C6691" w:rsidP="007C6691"/>
        </w:tc>
        <w:tc>
          <w:tcPr>
            <w:tcW w:w="474" w:type="dxa"/>
          </w:tcPr>
          <w:p w14:paraId="3E24DC6D" w14:textId="77777777" w:rsidR="007C6691" w:rsidRPr="0005790D" w:rsidRDefault="007C6691" w:rsidP="007C6691"/>
        </w:tc>
        <w:tc>
          <w:tcPr>
            <w:tcW w:w="536" w:type="dxa"/>
            <w:tcBorders>
              <w:right w:val="single" w:sz="18" w:space="0" w:color="auto"/>
            </w:tcBorders>
          </w:tcPr>
          <w:p w14:paraId="27291837" w14:textId="77777777" w:rsidR="007C6691" w:rsidRPr="0005790D" w:rsidRDefault="007C6691" w:rsidP="007C6691"/>
        </w:tc>
        <w:tc>
          <w:tcPr>
            <w:tcW w:w="446" w:type="dxa"/>
            <w:tcBorders>
              <w:left w:val="single" w:sz="18" w:space="0" w:color="auto"/>
            </w:tcBorders>
          </w:tcPr>
          <w:p w14:paraId="6E92CEEB" w14:textId="77777777" w:rsidR="007C6691" w:rsidRPr="009A2E61" w:rsidRDefault="007C6691" w:rsidP="007C6691"/>
        </w:tc>
        <w:tc>
          <w:tcPr>
            <w:tcW w:w="542" w:type="dxa"/>
          </w:tcPr>
          <w:p w14:paraId="1118FE84" w14:textId="77777777" w:rsidR="007C6691" w:rsidRPr="009A2E61" w:rsidRDefault="007C6691" w:rsidP="007C6691"/>
        </w:tc>
        <w:tc>
          <w:tcPr>
            <w:tcW w:w="662" w:type="dxa"/>
          </w:tcPr>
          <w:p w14:paraId="06E8CC39" w14:textId="77777777" w:rsidR="007C6691" w:rsidRPr="009A2E61" w:rsidRDefault="007C6691" w:rsidP="007C6691"/>
        </w:tc>
        <w:tc>
          <w:tcPr>
            <w:tcW w:w="474" w:type="dxa"/>
          </w:tcPr>
          <w:p w14:paraId="2BEF5803" w14:textId="77777777" w:rsidR="007C6691" w:rsidRPr="009A2E61" w:rsidRDefault="007C6691" w:rsidP="007C6691"/>
        </w:tc>
        <w:tc>
          <w:tcPr>
            <w:tcW w:w="536" w:type="dxa"/>
            <w:tcBorders>
              <w:right w:val="single" w:sz="18" w:space="0" w:color="auto"/>
            </w:tcBorders>
          </w:tcPr>
          <w:p w14:paraId="18103280" w14:textId="77777777" w:rsidR="007C6691" w:rsidRPr="009A2E61" w:rsidRDefault="007C6691" w:rsidP="007C6691"/>
        </w:tc>
        <w:tc>
          <w:tcPr>
            <w:tcW w:w="446" w:type="dxa"/>
            <w:tcBorders>
              <w:left w:val="single" w:sz="18" w:space="0" w:color="auto"/>
              <w:right w:val="single" w:sz="4" w:space="0" w:color="auto"/>
            </w:tcBorders>
          </w:tcPr>
          <w:p w14:paraId="406E0FF2" w14:textId="77777777" w:rsidR="007C6691" w:rsidRPr="005E4F32" w:rsidRDefault="007C6691" w:rsidP="007C6691"/>
        </w:tc>
        <w:tc>
          <w:tcPr>
            <w:tcW w:w="542" w:type="dxa"/>
            <w:tcBorders>
              <w:right w:val="single" w:sz="4" w:space="0" w:color="auto"/>
            </w:tcBorders>
          </w:tcPr>
          <w:p w14:paraId="5966A0A3" w14:textId="77777777" w:rsidR="007C6691" w:rsidRPr="005E4F32" w:rsidRDefault="007C6691" w:rsidP="007C6691"/>
        </w:tc>
        <w:tc>
          <w:tcPr>
            <w:tcW w:w="662" w:type="dxa"/>
            <w:tcBorders>
              <w:right w:val="single" w:sz="4" w:space="0" w:color="auto"/>
            </w:tcBorders>
          </w:tcPr>
          <w:p w14:paraId="512D725E" w14:textId="77777777" w:rsidR="007C6691" w:rsidRPr="005E4F32" w:rsidRDefault="007C6691" w:rsidP="007C6691"/>
        </w:tc>
        <w:tc>
          <w:tcPr>
            <w:tcW w:w="474" w:type="dxa"/>
            <w:tcBorders>
              <w:right w:val="single" w:sz="4" w:space="0" w:color="auto"/>
            </w:tcBorders>
          </w:tcPr>
          <w:p w14:paraId="5789623A" w14:textId="77777777" w:rsidR="007C6691" w:rsidRPr="005E4F32" w:rsidRDefault="007C6691" w:rsidP="007C6691"/>
        </w:tc>
        <w:tc>
          <w:tcPr>
            <w:tcW w:w="536" w:type="dxa"/>
            <w:tcBorders>
              <w:right w:val="single" w:sz="18" w:space="0" w:color="auto"/>
            </w:tcBorders>
          </w:tcPr>
          <w:p w14:paraId="4C8A425B" w14:textId="77777777" w:rsidR="007C6691" w:rsidRPr="005E4F32" w:rsidRDefault="007C6691" w:rsidP="007C6691"/>
        </w:tc>
      </w:tr>
      <w:tr w:rsidR="007C6691" w14:paraId="08348532" w14:textId="77777777" w:rsidTr="00780834">
        <w:tc>
          <w:tcPr>
            <w:tcW w:w="1433" w:type="dxa"/>
            <w:tcBorders>
              <w:left w:val="single" w:sz="18" w:space="0" w:color="auto"/>
            </w:tcBorders>
            <w:shd w:val="clear" w:color="auto" w:fill="FFFFFF" w:themeFill="background1"/>
          </w:tcPr>
          <w:p w14:paraId="4C7B1BD8" w14:textId="77777777"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2.</w:t>
            </w:r>
          </w:p>
        </w:tc>
        <w:tc>
          <w:tcPr>
            <w:tcW w:w="446" w:type="dxa"/>
          </w:tcPr>
          <w:p w14:paraId="29E81BFD" w14:textId="77777777" w:rsidR="007C6691" w:rsidRDefault="007C6691" w:rsidP="007C6691">
            <w:pPr>
              <w:pStyle w:val="NoSpacing"/>
              <w:rPr>
                <w:rFonts w:ascii="Arial" w:hAnsi="Arial" w:cs="Arial"/>
                <w:sz w:val="20"/>
                <w:szCs w:val="20"/>
              </w:rPr>
            </w:pPr>
          </w:p>
        </w:tc>
        <w:tc>
          <w:tcPr>
            <w:tcW w:w="542" w:type="dxa"/>
          </w:tcPr>
          <w:p w14:paraId="48868FAD" w14:textId="77777777" w:rsidR="007C6691" w:rsidRDefault="007C6691" w:rsidP="007C6691">
            <w:pPr>
              <w:pStyle w:val="NoSpacing"/>
              <w:rPr>
                <w:rFonts w:ascii="Arial" w:hAnsi="Arial" w:cs="Arial"/>
                <w:sz w:val="20"/>
                <w:szCs w:val="20"/>
              </w:rPr>
            </w:pPr>
          </w:p>
        </w:tc>
        <w:tc>
          <w:tcPr>
            <w:tcW w:w="662" w:type="dxa"/>
          </w:tcPr>
          <w:p w14:paraId="6D42C6B9" w14:textId="77777777" w:rsidR="007C6691" w:rsidRDefault="007C6691" w:rsidP="007C6691">
            <w:pPr>
              <w:pStyle w:val="NoSpacing"/>
              <w:rPr>
                <w:rFonts w:ascii="Arial" w:hAnsi="Arial" w:cs="Arial"/>
                <w:sz w:val="20"/>
                <w:szCs w:val="20"/>
              </w:rPr>
            </w:pPr>
          </w:p>
        </w:tc>
        <w:tc>
          <w:tcPr>
            <w:tcW w:w="474" w:type="dxa"/>
            <w:gridSpan w:val="2"/>
          </w:tcPr>
          <w:p w14:paraId="35CE901C"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507B4109"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237ADF52" w14:textId="77777777" w:rsidR="007C6691" w:rsidRPr="00F17B24" w:rsidRDefault="007C6691" w:rsidP="007C6691"/>
        </w:tc>
        <w:tc>
          <w:tcPr>
            <w:tcW w:w="542" w:type="dxa"/>
          </w:tcPr>
          <w:p w14:paraId="3BD61997" w14:textId="77777777" w:rsidR="007C6691" w:rsidRPr="00F17B24" w:rsidRDefault="007C6691" w:rsidP="007C6691"/>
        </w:tc>
        <w:tc>
          <w:tcPr>
            <w:tcW w:w="662" w:type="dxa"/>
          </w:tcPr>
          <w:p w14:paraId="1FA096AA" w14:textId="77777777" w:rsidR="007C6691" w:rsidRPr="00F17B24" w:rsidRDefault="007C6691" w:rsidP="007C6691"/>
        </w:tc>
        <w:tc>
          <w:tcPr>
            <w:tcW w:w="474" w:type="dxa"/>
          </w:tcPr>
          <w:p w14:paraId="6EC0C54E" w14:textId="77777777" w:rsidR="007C6691" w:rsidRPr="00F17B24" w:rsidRDefault="007C6691" w:rsidP="007C6691"/>
        </w:tc>
        <w:tc>
          <w:tcPr>
            <w:tcW w:w="536" w:type="dxa"/>
            <w:tcBorders>
              <w:right w:val="single" w:sz="18" w:space="0" w:color="auto"/>
            </w:tcBorders>
          </w:tcPr>
          <w:p w14:paraId="745E4176" w14:textId="77777777" w:rsidR="007C6691" w:rsidRPr="00F17B24" w:rsidRDefault="007C6691" w:rsidP="007C6691"/>
        </w:tc>
        <w:tc>
          <w:tcPr>
            <w:tcW w:w="446" w:type="dxa"/>
            <w:tcBorders>
              <w:left w:val="single" w:sz="18" w:space="0" w:color="auto"/>
            </w:tcBorders>
          </w:tcPr>
          <w:p w14:paraId="5F023D15" w14:textId="77777777" w:rsidR="007C6691" w:rsidRPr="0005790D" w:rsidRDefault="007C6691" w:rsidP="007C6691"/>
        </w:tc>
        <w:tc>
          <w:tcPr>
            <w:tcW w:w="542" w:type="dxa"/>
          </w:tcPr>
          <w:p w14:paraId="73EE3A26" w14:textId="77777777" w:rsidR="007C6691" w:rsidRPr="0005790D" w:rsidRDefault="007C6691" w:rsidP="007C6691"/>
        </w:tc>
        <w:tc>
          <w:tcPr>
            <w:tcW w:w="662" w:type="dxa"/>
          </w:tcPr>
          <w:p w14:paraId="1539B6BF" w14:textId="77777777" w:rsidR="007C6691" w:rsidRPr="0005790D" w:rsidRDefault="007C6691" w:rsidP="007C6691"/>
        </w:tc>
        <w:tc>
          <w:tcPr>
            <w:tcW w:w="474" w:type="dxa"/>
          </w:tcPr>
          <w:p w14:paraId="62248970" w14:textId="77777777" w:rsidR="007C6691" w:rsidRPr="0005790D" w:rsidRDefault="007C6691" w:rsidP="007C6691"/>
        </w:tc>
        <w:tc>
          <w:tcPr>
            <w:tcW w:w="536" w:type="dxa"/>
            <w:tcBorders>
              <w:right w:val="single" w:sz="18" w:space="0" w:color="auto"/>
            </w:tcBorders>
          </w:tcPr>
          <w:p w14:paraId="2EB9758A" w14:textId="77777777" w:rsidR="007C6691" w:rsidRPr="0005790D" w:rsidRDefault="007C6691" w:rsidP="007C6691"/>
        </w:tc>
        <w:tc>
          <w:tcPr>
            <w:tcW w:w="446" w:type="dxa"/>
            <w:tcBorders>
              <w:left w:val="single" w:sz="18" w:space="0" w:color="auto"/>
            </w:tcBorders>
          </w:tcPr>
          <w:p w14:paraId="1BDEFF89" w14:textId="77777777" w:rsidR="007C6691" w:rsidRPr="009A2E61" w:rsidRDefault="007C6691" w:rsidP="007C6691"/>
        </w:tc>
        <w:tc>
          <w:tcPr>
            <w:tcW w:w="542" w:type="dxa"/>
          </w:tcPr>
          <w:p w14:paraId="54FDDA6C" w14:textId="77777777" w:rsidR="007C6691" w:rsidRPr="009A2E61" w:rsidRDefault="007C6691" w:rsidP="007C6691"/>
        </w:tc>
        <w:tc>
          <w:tcPr>
            <w:tcW w:w="662" w:type="dxa"/>
          </w:tcPr>
          <w:p w14:paraId="29B14F28" w14:textId="77777777" w:rsidR="007C6691" w:rsidRPr="009A2E61" w:rsidRDefault="007C6691" w:rsidP="007C6691"/>
        </w:tc>
        <w:tc>
          <w:tcPr>
            <w:tcW w:w="474" w:type="dxa"/>
          </w:tcPr>
          <w:p w14:paraId="123676EB" w14:textId="77777777" w:rsidR="007C6691" w:rsidRPr="009A2E61" w:rsidRDefault="007C6691" w:rsidP="007C6691"/>
        </w:tc>
        <w:tc>
          <w:tcPr>
            <w:tcW w:w="536" w:type="dxa"/>
            <w:tcBorders>
              <w:right w:val="single" w:sz="18" w:space="0" w:color="auto"/>
            </w:tcBorders>
          </w:tcPr>
          <w:p w14:paraId="4E7CD07D" w14:textId="77777777" w:rsidR="007C6691" w:rsidRPr="009A2E61" w:rsidRDefault="007C6691" w:rsidP="007C6691"/>
        </w:tc>
        <w:tc>
          <w:tcPr>
            <w:tcW w:w="446" w:type="dxa"/>
            <w:tcBorders>
              <w:left w:val="single" w:sz="18" w:space="0" w:color="auto"/>
              <w:right w:val="single" w:sz="4" w:space="0" w:color="auto"/>
            </w:tcBorders>
          </w:tcPr>
          <w:p w14:paraId="25573151" w14:textId="77777777" w:rsidR="007C6691" w:rsidRPr="005E4F32" w:rsidRDefault="007C6691" w:rsidP="007C6691"/>
        </w:tc>
        <w:tc>
          <w:tcPr>
            <w:tcW w:w="542" w:type="dxa"/>
            <w:tcBorders>
              <w:right w:val="single" w:sz="4" w:space="0" w:color="auto"/>
            </w:tcBorders>
          </w:tcPr>
          <w:p w14:paraId="1D0BA51A" w14:textId="77777777" w:rsidR="007C6691" w:rsidRPr="005E4F32" w:rsidRDefault="007C6691" w:rsidP="007C6691"/>
        </w:tc>
        <w:tc>
          <w:tcPr>
            <w:tcW w:w="662" w:type="dxa"/>
            <w:tcBorders>
              <w:right w:val="single" w:sz="4" w:space="0" w:color="auto"/>
            </w:tcBorders>
          </w:tcPr>
          <w:p w14:paraId="62C9A485" w14:textId="77777777" w:rsidR="007C6691" w:rsidRPr="005E4F32" w:rsidRDefault="007C6691" w:rsidP="007C6691"/>
        </w:tc>
        <w:tc>
          <w:tcPr>
            <w:tcW w:w="474" w:type="dxa"/>
            <w:tcBorders>
              <w:right w:val="single" w:sz="4" w:space="0" w:color="auto"/>
            </w:tcBorders>
          </w:tcPr>
          <w:p w14:paraId="6CB9667E" w14:textId="77777777" w:rsidR="007C6691" w:rsidRPr="005E4F32" w:rsidRDefault="007C6691" w:rsidP="007C6691"/>
        </w:tc>
        <w:tc>
          <w:tcPr>
            <w:tcW w:w="536" w:type="dxa"/>
            <w:tcBorders>
              <w:right w:val="single" w:sz="18" w:space="0" w:color="auto"/>
            </w:tcBorders>
          </w:tcPr>
          <w:p w14:paraId="1F9DEA5C" w14:textId="77777777" w:rsidR="007C6691" w:rsidRPr="005E4F32" w:rsidRDefault="007C6691" w:rsidP="007C6691"/>
        </w:tc>
      </w:tr>
      <w:tr w:rsidR="007C6691" w14:paraId="2C27FD7C" w14:textId="77777777" w:rsidTr="00780834">
        <w:tc>
          <w:tcPr>
            <w:tcW w:w="1433" w:type="dxa"/>
            <w:tcBorders>
              <w:left w:val="single" w:sz="18" w:space="0" w:color="auto"/>
            </w:tcBorders>
            <w:shd w:val="clear" w:color="auto" w:fill="FFFFFF" w:themeFill="background1"/>
          </w:tcPr>
          <w:p w14:paraId="61E6845D" w14:textId="77777777"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3.</w:t>
            </w:r>
          </w:p>
        </w:tc>
        <w:tc>
          <w:tcPr>
            <w:tcW w:w="446" w:type="dxa"/>
          </w:tcPr>
          <w:p w14:paraId="6370BC46" w14:textId="77777777" w:rsidR="007C6691" w:rsidRDefault="007C6691" w:rsidP="007C6691">
            <w:pPr>
              <w:pStyle w:val="NoSpacing"/>
              <w:rPr>
                <w:rFonts w:ascii="Arial" w:hAnsi="Arial" w:cs="Arial"/>
                <w:sz w:val="20"/>
                <w:szCs w:val="20"/>
              </w:rPr>
            </w:pPr>
          </w:p>
        </w:tc>
        <w:tc>
          <w:tcPr>
            <w:tcW w:w="542" w:type="dxa"/>
          </w:tcPr>
          <w:p w14:paraId="76F3B71F" w14:textId="77777777" w:rsidR="007C6691" w:rsidRDefault="007C6691" w:rsidP="007C6691">
            <w:pPr>
              <w:pStyle w:val="NoSpacing"/>
              <w:rPr>
                <w:rFonts w:ascii="Arial" w:hAnsi="Arial" w:cs="Arial"/>
                <w:sz w:val="20"/>
                <w:szCs w:val="20"/>
              </w:rPr>
            </w:pPr>
          </w:p>
        </w:tc>
        <w:tc>
          <w:tcPr>
            <w:tcW w:w="662" w:type="dxa"/>
          </w:tcPr>
          <w:p w14:paraId="7EC51D77" w14:textId="77777777" w:rsidR="007C6691" w:rsidRDefault="007C6691" w:rsidP="007C6691">
            <w:pPr>
              <w:pStyle w:val="NoSpacing"/>
              <w:rPr>
                <w:rFonts w:ascii="Arial" w:hAnsi="Arial" w:cs="Arial"/>
                <w:sz w:val="20"/>
                <w:szCs w:val="20"/>
              </w:rPr>
            </w:pPr>
          </w:p>
        </w:tc>
        <w:tc>
          <w:tcPr>
            <w:tcW w:w="474" w:type="dxa"/>
            <w:gridSpan w:val="2"/>
          </w:tcPr>
          <w:p w14:paraId="6B084C26"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385E39A1"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11D597A7" w14:textId="77777777" w:rsidR="007C6691" w:rsidRPr="00F17B24" w:rsidRDefault="007C6691" w:rsidP="007C6691"/>
        </w:tc>
        <w:tc>
          <w:tcPr>
            <w:tcW w:w="542" w:type="dxa"/>
          </w:tcPr>
          <w:p w14:paraId="4A27A40E" w14:textId="77777777" w:rsidR="007C6691" w:rsidRPr="00F17B24" w:rsidRDefault="007C6691" w:rsidP="007C6691"/>
        </w:tc>
        <w:tc>
          <w:tcPr>
            <w:tcW w:w="662" w:type="dxa"/>
          </w:tcPr>
          <w:p w14:paraId="6DCD8460" w14:textId="77777777" w:rsidR="007C6691" w:rsidRPr="00F17B24" w:rsidRDefault="007C6691" w:rsidP="007C6691"/>
        </w:tc>
        <w:tc>
          <w:tcPr>
            <w:tcW w:w="474" w:type="dxa"/>
          </w:tcPr>
          <w:p w14:paraId="005C482C" w14:textId="77777777" w:rsidR="007C6691" w:rsidRPr="00F17B24" w:rsidRDefault="007C6691" w:rsidP="007C6691"/>
        </w:tc>
        <w:tc>
          <w:tcPr>
            <w:tcW w:w="536" w:type="dxa"/>
            <w:tcBorders>
              <w:right w:val="single" w:sz="18" w:space="0" w:color="auto"/>
            </w:tcBorders>
          </w:tcPr>
          <w:p w14:paraId="6F4965AC" w14:textId="77777777" w:rsidR="007C6691" w:rsidRPr="00F17B24" w:rsidRDefault="007C6691" w:rsidP="007C6691"/>
        </w:tc>
        <w:tc>
          <w:tcPr>
            <w:tcW w:w="446" w:type="dxa"/>
            <w:tcBorders>
              <w:left w:val="single" w:sz="18" w:space="0" w:color="auto"/>
            </w:tcBorders>
          </w:tcPr>
          <w:p w14:paraId="6DCE5F55" w14:textId="77777777" w:rsidR="007C6691" w:rsidRPr="0005790D" w:rsidRDefault="007C6691" w:rsidP="007C6691"/>
        </w:tc>
        <w:tc>
          <w:tcPr>
            <w:tcW w:w="542" w:type="dxa"/>
          </w:tcPr>
          <w:p w14:paraId="212C4507" w14:textId="77777777" w:rsidR="007C6691" w:rsidRPr="0005790D" w:rsidRDefault="007C6691" w:rsidP="007C6691"/>
        </w:tc>
        <w:tc>
          <w:tcPr>
            <w:tcW w:w="662" w:type="dxa"/>
          </w:tcPr>
          <w:p w14:paraId="3A60EED7" w14:textId="77777777" w:rsidR="007C6691" w:rsidRPr="0005790D" w:rsidRDefault="007C6691" w:rsidP="007C6691"/>
        </w:tc>
        <w:tc>
          <w:tcPr>
            <w:tcW w:w="474" w:type="dxa"/>
          </w:tcPr>
          <w:p w14:paraId="33B78B05" w14:textId="77777777" w:rsidR="007C6691" w:rsidRPr="0005790D" w:rsidRDefault="007C6691" w:rsidP="007C6691"/>
        </w:tc>
        <w:tc>
          <w:tcPr>
            <w:tcW w:w="536" w:type="dxa"/>
            <w:tcBorders>
              <w:right w:val="single" w:sz="18" w:space="0" w:color="auto"/>
            </w:tcBorders>
          </w:tcPr>
          <w:p w14:paraId="235CFB49" w14:textId="77777777" w:rsidR="007C6691" w:rsidRPr="0005790D" w:rsidRDefault="007C6691" w:rsidP="007C6691"/>
        </w:tc>
        <w:tc>
          <w:tcPr>
            <w:tcW w:w="446" w:type="dxa"/>
            <w:tcBorders>
              <w:left w:val="single" w:sz="18" w:space="0" w:color="auto"/>
            </w:tcBorders>
          </w:tcPr>
          <w:p w14:paraId="4120E966" w14:textId="77777777" w:rsidR="007C6691" w:rsidRPr="009A2E61" w:rsidRDefault="007C6691" w:rsidP="007C6691"/>
        </w:tc>
        <w:tc>
          <w:tcPr>
            <w:tcW w:w="542" w:type="dxa"/>
          </w:tcPr>
          <w:p w14:paraId="26A6CBA4" w14:textId="77777777" w:rsidR="007C6691" w:rsidRPr="009A2E61" w:rsidRDefault="007C6691" w:rsidP="007C6691"/>
        </w:tc>
        <w:tc>
          <w:tcPr>
            <w:tcW w:w="662" w:type="dxa"/>
          </w:tcPr>
          <w:p w14:paraId="67DF2765" w14:textId="77777777" w:rsidR="007C6691" w:rsidRPr="009A2E61" w:rsidRDefault="007C6691" w:rsidP="007C6691"/>
        </w:tc>
        <w:tc>
          <w:tcPr>
            <w:tcW w:w="474" w:type="dxa"/>
          </w:tcPr>
          <w:p w14:paraId="76F73F34" w14:textId="77777777" w:rsidR="007C6691" w:rsidRPr="009A2E61" w:rsidRDefault="007C6691" w:rsidP="007C6691"/>
        </w:tc>
        <w:tc>
          <w:tcPr>
            <w:tcW w:w="536" w:type="dxa"/>
            <w:tcBorders>
              <w:right w:val="single" w:sz="18" w:space="0" w:color="auto"/>
            </w:tcBorders>
          </w:tcPr>
          <w:p w14:paraId="0640B537" w14:textId="77777777" w:rsidR="007C6691" w:rsidRPr="009A2E61" w:rsidRDefault="007C6691" w:rsidP="007C6691"/>
        </w:tc>
        <w:tc>
          <w:tcPr>
            <w:tcW w:w="446" w:type="dxa"/>
            <w:tcBorders>
              <w:left w:val="single" w:sz="18" w:space="0" w:color="auto"/>
              <w:right w:val="single" w:sz="4" w:space="0" w:color="auto"/>
            </w:tcBorders>
          </w:tcPr>
          <w:p w14:paraId="7B74B440" w14:textId="77777777" w:rsidR="007C6691" w:rsidRPr="005E4F32" w:rsidRDefault="007C6691" w:rsidP="007C6691"/>
        </w:tc>
        <w:tc>
          <w:tcPr>
            <w:tcW w:w="542" w:type="dxa"/>
            <w:tcBorders>
              <w:right w:val="single" w:sz="4" w:space="0" w:color="auto"/>
            </w:tcBorders>
          </w:tcPr>
          <w:p w14:paraId="47340112" w14:textId="77777777" w:rsidR="007C6691" w:rsidRPr="005E4F32" w:rsidRDefault="007C6691" w:rsidP="007C6691"/>
        </w:tc>
        <w:tc>
          <w:tcPr>
            <w:tcW w:w="662" w:type="dxa"/>
            <w:tcBorders>
              <w:right w:val="single" w:sz="4" w:space="0" w:color="auto"/>
            </w:tcBorders>
          </w:tcPr>
          <w:p w14:paraId="3119F944" w14:textId="77777777" w:rsidR="007C6691" w:rsidRPr="005E4F32" w:rsidRDefault="007C6691" w:rsidP="007C6691"/>
        </w:tc>
        <w:tc>
          <w:tcPr>
            <w:tcW w:w="474" w:type="dxa"/>
            <w:tcBorders>
              <w:right w:val="single" w:sz="4" w:space="0" w:color="auto"/>
            </w:tcBorders>
          </w:tcPr>
          <w:p w14:paraId="4C7C647E" w14:textId="77777777" w:rsidR="007C6691" w:rsidRPr="005E4F32" w:rsidRDefault="007C6691" w:rsidP="007C6691"/>
        </w:tc>
        <w:tc>
          <w:tcPr>
            <w:tcW w:w="536" w:type="dxa"/>
            <w:tcBorders>
              <w:right w:val="single" w:sz="18" w:space="0" w:color="auto"/>
            </w:tcBorders>
          </w:tcPr>
          <w:p w14:paraId="5B2817DA" w14:textId="77777777" w:rsidR="007C6691" w:rsidRPr="005E4F32" w:rsidRDefault="007C6691" w:rsidP="007C6691"/>
        </w:tc>
      </w:tr>
      <w:tr w:rsidR="007C6691" w14:paraId="27FD1152" w14:textId="77777777" w:rsidTr="00780834">
        <w:tc>
          <w:tcPr>
            <w:tcW w:w="1433" w:type="dxa"/>
            <w:tcBorders>
              <w:left w:val="single" w:sz="18" w:space="0" w:color="auto"/>
            </w:tcBorders>
            <w:shd w:val="clear" w:color="auto" w:fill="FFFFFF" w:themeFill="background1"/>
          </w:tcPr>
          <w:p w14:paraId="1534381F" w14:textId="77777777"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4.</w:t>
            </w:r>
          </w:p>
        </w:tc>
        <w:tc>
          <w:tcPr>
            <w:tcW w:w="446" w:type="dxa"/>
          </w:tcPr>
          <w:p w14:paraId="0F59A7F9" w14:textId="77777777" w:rsidR="007C6691" w:rsidRDefault="007C6691" w:rsidP="007C6691">
            <w:pPr>
              <w:pStyle w:val="NoSpacing"/>
              <w:rPr>
                <w:rFonts w:ascii="Arial" w:hAnsi="Arial" w:cs="Arial"/>
                <w:sz w:val="20"/>
                <w:szCs w:val="20"/>
              </w:rPr>
            </w:pPr>
          </w:p>
        </w:tc>
        <w:tc>
          <w:tcPr>
            <w:tcW w:w="542" w:type="dxa"/>
          </w:tcPr>
          <w:p w14:paraId="7D8DC376" w14:textId="77777777" w:rsidR="007C6691" w:rsidRDefault="007C6691" w:rsidP="007C6691">
            <w:pPr>
              <w:pStyle w:val="NoSpacing"/>
              <w:rPr>
                <w:rFonts w:ascii="Arial" w:hAnsi="Arial" w:cs="Arial"/>
                <w:sz w:val="20"/>
                <w:szCs w:val="20"/>
              </w:rPr>
            </w:pPr>
          </w:p>
        </w:tc>
        <w:tc>
          <w:tcPr>
            <w:tcW w:w="662" w:type="dxa"/>
          </w:tcPr>
          <w:p w14:paraId="42907510" w14:textId="77777777" w:rsidR="007C6691" w:rsidRDefault="007C6691" w:rsidP="007C6691">
            <w:pPr>
              <w:pStyle w:val="NoSpacing"/>
              <w:rPr>
                <w:rFonts w:ascii="Arial" w:hAnsi="Arial" w:cs="Arial"/>
                <w:sz w:val="20"/>
                <w:szCs w:val="20"/>
              </w:rPr>
            </w:pPr>
          </w:p>
        </w:tc>
        <w:tc>
          <w:tcPr>
            <w:tcW w:w="474" w:type="dxa"/>
            <w:gridSpan w:val="2"/>
          </w:tcPr>
          <w:p w14:paraId="3AE7AF92"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654735D3"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77E8CBEC" w14:textId="77777777" w:rsidR="007C6691" w:rsidRPr="00F17B24" w:rsidRDefault="007C6691" w:rsidP="007C6691"/>
        </w:tc>
        <w:tc>
          <w:tcPr>
            <w:tcW w:w="542" w:type="dxa"/>
          </w:tcPr>
          <w:p w14:paraId="38E408A2" w14:textId="77777777" w:rsidR="007C6691" w:rsidRPr="00F17B24" w:rsidRDefault="007C6691" w:rsidP="007C6691"/>
        </w:tc>
        <w:tc>
          <w:tcPr>
            <w:tcW w:w="662" w:type="dxa"/>
          </w:tcPr>
          <w:p w14:paraId="1F2BF7E9" w14:textId="77777777" w:rsidR="007C6691" w:rsidRPr="00F17B24" w:rsidRDefault="007C6691" w:rsidP="007C6691"/>
        </w:tc>
        <w:tc>
          <w:tcPr>
            <w:tcW w:w="474" w:type="dxa"/>
          </w:tcPr>
          <w:p w14:paraId="74D25CF0" w14:textId="77777777" w:rsidR="007C6691" w:rsidRPr="00F17B24" w:rsidRDefault="007C6691" w:rsidP="007C6691"/>
        </w:tc>
        <w:tc>
          <w:tcPr>
            <w:tcW w:w="536" w:type="dxa"/>
            <w:tcBorders>
              <w:right w:val="single" w:sz="18" w:space="0" w:color="auto"/>
            </w:tcBorders>
          </w:tcPr>
          <w:p w14:paraId="45446557" w14:textId="77777777" w:rsidR="007C6691" w:rsidRPr="00F17B24" w:rsidRDefault="007C6691" w:rsidP="007C6691"/>
        </w:tc>
        <w:tc>
          <w:tcPr>
            <w:tcW w:w="446" w:type="dxa"/>
            <w:tcBorders>
              <w:left w:val="single" w:sz="18" w:space="0" w:color="auto"/>
            </w:tcBorders>
          </w:tcPr>
          <w:p w14:paraId="6BF081B6" w14:textId="77777777" w:rsidR="007C6691" w:rsidRPr="0005790D" w:rsidRDefault="007C6691" w:rsidP="007C6691"/>
        </w:tc>
        <w:tc>
          <w:tcPr>
            <w:tcW w:w="542" w:type="dxa"/>
          </w:tcPr>
          <w:p w14:paraId="04AD0B6C" w14:textId="77777777" w:rsidR="007C6691" w:rsidRPr="0005790D" w:rsidRDefault="007C6691" w:rsidP="007C6691"/>
        </w:tc>
        <w:tc>
          <w:tcPr>
            <w:tcW w:w="662" w:type="dxa"/>
          </w:tcPr>
          <w:p w14:paraId="7D9BDBB6" w14:textId="77777777" w:rsidR="007C6691" w:rsidRPr="0005790D" w:rsidRDefault="007C6691" w:rsidP="007C6691"/>
        </w:tc>
        <w:tc>
          <w:tcPr>
            <w:tcW w:w="474" w:type="dxa"/>
          </w:tcPr>
          <w:p w14:paraId="5F48DF22" w14:textId="77777777" w:rsidR="007C6691" w:rsidRPr="0005790D" w:rsidRDefault="007C6691" w:rsidP="007C6691"/>
        </w:tc>
        <w:tc>
          <w:tcPr>
            <w:tcW w:w="536" w:type="dxa"/>
            <w:tcBorders>
              <w:right w:val="single" w:sz="18" w:space="0" w:color="auto"/>
            </w:tcBorders>
          </w:tcPr>
          <w:p w14:paraId="09A50BAC" w14:textId="77777777" w:rsidR="007C6691" w:rsidRPr="0005790D" w:rsidRDefault="007C6691" w:rsidP="007C6691"/>
        </w:tc>
        <w:tc>
          <w:tcPr>
            <w:tcW w:w="446" w:type="dxa"/>
            <w:tcBorders>
              <w:left w:val="single" w:sz="18" w:space="0" w:color="auto"/>
            </w:tcBorders>
          </w:tcPr>
          <w:p w14:paraId="1BBD83AD" w14:textId="77777777" w:rsidR="007C6691" w:rsidRPr="009A2E61" w:rsidRDefault="007C6691" w:rsidP="007C6691"/>
        </w:tc>
        <w:tc>
          <w:tcPr>
            <w:tcW w:w="542" w:type="dxa"/>
          </w:tcPr>
          <w:p w14:paraId="5071548B" w14:textId="77777777" w:rsidR="007C6691" w:rsidRPr="009A2E61" w:rsidRDefault="007C6691" w:rsidP="007C6691"/>
        </w:tc>
        <w:tc>
          <w:tcPr>
            <w:tcW w:w="662" w:type="dxa"/>
          </w:tcPr>
          <w:p w14:paraId="26C54A64" w14:textId="77777777" w:rsidR="007C6691" w:rsidRPr="009A2E61" w:rsidRDefault="007C6691" w:rsidP="007C6691"/>
        </w:tc>
        <w:tc>
          <w:tcPr>
            <w:tcW w:w="474" w:type="dxa"/>
          </w:tcPr>
          <w:p w14:paraId="79C39566" w14:textId="77777777" w:rsidR="007C6691" w:rsidRPr="009A2E61" w:rsidRDefault="007C6691" w:rsidP="007C6691"/>
        </w:tc>
        <w:tc>
          <w:tcPr>
            <w:tcW w:w="536" w:type="dxa"/>
            <w:tcBorders>
              <w:right w:val="single" w:sz="18" w:space="0" w:color="auto"/>
            </w:tcBorders>
          </w:tcPr>
          <w:p w14:paraId="5F47574C" w14:textId="77777777" w:rsidR="007C6691" w:rsidRPr="009A2E61" w:rsidRDefault="007C6691" w:rsidP="007C6691"/>
        </w:tc>
        <w:tc>
          <w:tcPr>
            <w:tcW w:w="446" w:type="dxa"/>
            <w:tcBorders>
              <w:left w:val="single" w:sz="18" w:space="0" w:color="auto"/>
              <w:right w:val="single" w:sz="4" w:space="0" w:color="auto"/>
            </w:tcBorders>
          </w:tcPr>
          <w:p w14:paraId="4EECF884" w14:textId="77777777" w:rsidR="007C6691" w:rsidRPr="005E4F32" w:rsidRDefault="007C6691" w:rsidP="007C6691"/>
        </w:tc>
        <w:tc>
          <w:tcPr>
            <w:tcW w:w="542" w:type="dxa"/>
            <w:tcBorders>
              <w:right w:val="single" w:sz="4" w:space="0" w:color="auto"/>
            </w:tcBorders>
          </w:tcPr>
          <w:p w14:paraId="7406CE18" w14:textId="77777777" w:rsidR="007C6691" w:rsidRPr="005E4F32" w:rsidRDefault="007C6691" w:rsidP="007C6691"/>
        </w:tc>
        <w:tc>
          <w:tcPr>
            <w:tcW w:w="662" w:type="dxa"/>
            <w:tcBorders>
              <w:right w:val="single" w:sz="4" w:space="0" w:color="auto"/>
            </w:tcBorders>
          </w:tcPr>
          <w:p w14:paraId="441D6F5F" w14:textId="77777777" w:rsidR="007C6691" w:rsidRPr="005E4F32" w:rsidRDefault="007C6691" w:rsidP="007C6691"/>
        </w:tc>
        <w:tc>
          <w:tcPr>
            <w:tcW w:w="474" w:type="dxa"/>
            <w:tcBorders>
              <w:right w:val="single" w:sz="4" w:space="0" w:color="auto"/>
            </w:tcBorders>
          </w:tcPr>
          <w:p w14:paraId="384664B5" w14:textId="77777777" w:rsidR="007C6691" w:rsidRPr="005E4F32" w:rsidRDefault="007C6691" w:rsidP="007C6691"/>
        </w:tc>
        <w:tc>
          <w:tcPr>
            <w:tcW w:w="536" w:type="dxa"/>
            <w:tcBorders>
              <w:right w:val="single" w:sz="18" w:space="0" w:color="auto"/>
            </w:tcBorders>
          </w:tcPr>
          <w:p w14:paraId="7F923B62" w14:textId="77777777" w:rsidR="007C6691" w:rsidRPr="005E4F32" w:rsidRDefault="007C6691" w:rsidP="007C6691"/>
        </w:tc>
      </w:tr>
      <w:tr w:rsidR="007C6691" w14:paraId="0D80B768" w14:textId="77777777" w:rsidTr="00780834">
        <w:tc>
          <w:tcPr>
            <w:tcW w:w="1433" w:type="dxa"/>
            <w:tcBorders>
              <w:left w:val="single" w:sz="18" w:space="0" w:color="auto"/>
            </w:tcBorders>
            <w:shd w:val="clear" w:color="auto" w:fill="FFFFFF" w:themeFill="background1"/>
          </w:tcPr>
          <w:p w14:paraId="328E2DDD" w14:textId="77777777" w:rsidR="007C6691" w:rsidRPr="00F540EF" w:rsidRDefault="007C6691" w:rsidP="007C6691">
            <w:pPr>
              <w:pStyle w:val="NoSpacing"/>
              <w:rPr>
                <w:rFonts w:ascii="Arial" w:hAnsi="Arial" w:cs="Arial"/>
                <w:b/>
                <w:sz w:val="20"/>
                <w:szCs w:val="20"/>
              </w:rPr>
            </w:pPr>
            <w:r w:rsidRPr="00F540EF">
              <w:rPr>
                <w:rFonts w:ascii="Arial" w:hAnsi="Arial" w:cs="Arial"/>
                <w:b/>
                <w:sz w:val="20"/>
                <w:szCs w:val="20"/>
              </w:rPr>
              <w:t>5</w:t>
            </w:r>
            <w:r w:rsidR="007E2487" w:rsidRPr="00F540EF">
              <w:rPr>
                <w:rFonts w:ascii="Arial" w:hAnsi="Arial" w:cs="Arial"/>
                <w:b/>
                <w:sz w:val="20"/>
                <w:szCs w:val="20"/>
              </w:rPr>
              <w:t>.</w:t>
            </w:r>
          </w:p>
        </w:tc>
        <w:tc>
          <w:tcPr>
            <w:tcW w:w="446" w:type="dxa"/>
          </w:tcPr>
          <w:p w14:paraId="13823E2C" w14:textId="77777777" w:rsidR="007C6691" w:rsidRDefault="007C6691" w:rsidP="007C6691">
            <w:pPr>
              <w:pStyle w:val="NoSpacing"/>
              <w:rPr>
                <w:rFonts w:ascii="Arial" w:hAnsi="Arial" w:cs="Arial"/>
                <w:sz w:val="20"/>
                <w:szCs w:val="20"/>
              </w:rPr>
            </w:pPr>
          </w:p>
        </w:tc>
        <w:tc>
          <w:tcPr>
            <w:tcW w:w="542" w:type="dxa"/>
          </w:tcPr>
          <w:p w14:paraId="0697CB05" w14:textId="77777777" w:rsidR="007C6691" w:rsidRDefault="007C6691" w:rsidP="007C6691">
            <w:pPr>
              <w:pStyle w:val="NoSpacing"/>
              <w:rPr>
                <w:rFonts w:ascii="Arial" w:hAnsi="Arial" w:cs="Arial"/>
                <w:sz w:val="20"/>
                <w:szCs w:val="20"/>
              </w:rPr>
            </w:pPr>
          </w:p>
        </w:tc>
        <w:tc>
          <w:tcPr>
            <w:tcW w:w="662" w:type="dxa"/>
          </w:tcPr>
          <w:p w14:paraId="085438AA" w14:textId="77777777" w:rsidR="007C6691" w:rsidRDefault="007C6691" w:rsidP="007C6691">
            <w:pPr>
              <w:pStyle w:val="NoSpacing"/>
              <w:rPr>
                <w:rFonts w:ascii="Arial" w:hAnsi="Arial" w:cs="Arial"/>
                <w:sz w:val="20"/>
                <w:szCs w:val="20"/>
              </w:rPr>
            </w:pPr>
          </w:p>
        </w:tc>
        <w:tc>
          <w:tcPr>
            <w:tcW w:w="474" w:type="dxa"/>
            <w:gridSpan w:val="2"/>
          </w:tcPr>
          <w:p w14:paraId="220E8DED"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23679178"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5744704D" w14:textId="77777777" w:rsidR="007C6691" w:rsidRPr="00F17B24" w:rsidRDefault="007C6691" w:rsidP="007C6691"/>
        </w:tc>
        <w:tc>
          <w:tcPr>
            <w:tcW w:w="542" w:type="dxa"/>
          </w:tcPr>
          <w:p w14:paraId="77950D4A" w14:textId="77777777" w:rsidR="007C6691" w:rsidRPr="00F17B24" w:rsidRDefault="007C6691" w:rsidP="007C6691"/>
        </w:tc>
        <w:tc>
          <w:tcPr>
            <w:tcW w:w="662" w:type="dxa"/>
          </w:tcPr>
          <w:p w14:paraId="2C2BCF7D" w14:textId="77777777" w:rsidR="007C6691" w:rsidRPr="00F17B24" w:rsidRDefault="007C6691" w:rsidP="007C6691"/>
        </w:tc>
        <w:tc>
          <w:tcPr>
            <w:tcW w:w="474" w:type="dxa"/>
          </w:tcPr>
          <w:p w14:paraId="27C3AEC6" w14:textId="77777777" w:rsidR="007C6691" w:rsidRPr="00F17B24" w:rsidRDefault="007C6691" w:rsidP="007C6691"/>
        </w:tc>
        <w:tc>
          <w:tcPr>
            <w:tcW w:w="536" w:type="dxa"/>
            <w:tcBorders>
              <w:right w:val="single" w:sz="18" w:space="0" w:color="auto"/>
            </w:tcBorders>
          </w:tcPr>
          <w:p w14:paraId="1914BCE5" w14:textId="77777777" w:rsidR="007C6691" w:rsidRPr="00F17B24" w:rsidRDefault="007C6691" w:rsidP="007C6691"/>
        </w:tc>
        <w:tc>
          <w:tcPr>
            <w:tcW w:w="446" w:type="dxa"/>
            <w:tcBorders>
              <w:left w:val="single" w:sz="18" w:space="0" w:color="auto"/>
            </w:tcBorders>
          </w:tcPr>
          <w:p w14:paraId="4B9F644C" w14:textId="77777777" w:rsidR="007C6691" w:rsidRPr="0005790D" w:rsidRDefault="007C6691" w:rsidP="007C6691"/>
        </w:tc>
        <w:tc>
          <w:tcPr>
            <w:tcW w:w="542" w:type="dxa"/>
          </w:tcPr>
          <w:p w14:paraId="3CD79FE9" w14:textId="77777777" w:rsidR="007C6691" w:rsidRPr="0005790D" w:rsidRDefault="007C6691" w:rsidP="007C6691"/>
        </w:tc>
        <w:tc>
          <w:tcPr>
            <w:tcW w:w="662" w:type="dxa"/>
          </w:tcPr>
          <w:p w14:paraId="371E817D" w14:textId="77777777" w:rsidR="007C6691" w:rsidRPr="0005790D" w:rsidRDefault="007C6691" w:rsidP="007C6691"/>
        </w:tc>
        <w:tc>
          <w:tcPr>
            <w:tcW w:w="474" w:type="dxa"/>
          </w:tcPr>
          <w:p w14:paraId="285A7C11" w14:textId="77777777" w:rsidR="007C6691" w:rsidRPr="0005790D" w:rsidRDefault="007C6691" w:rsidP="007C6691"/>
        </w:tc>
        <w:tc>
          <w:tcPr>
            <w:tcW w:w="536" w:type="dxa"/>
            <w:tcBorders>
              <w:right w:val="single" w:sz="18" w:space="0" w:color="auto"/>
            </w:tcBorders>
          </w:tcPr>
          <w:p w14:paraId="325661FB" w14:textId="77777777" w:rsidR="007C6691" w:rsidRPr="0005790D" w:rsidRDefault="007C6691" w:rsidP="007C6691"/>
        </w:tc>
        <w:tc>
          <w:tcPr>
            <w:tcW w:w="446" w:type="dxa"/>
            <w:tcBorders>
              <w:left w:val="single" w:sz="18" w:space="0" w:color="auto"/>
            </w:tcBorders>
          </w:tcPr>
          <w:p w14:paraId="36F9B0CD" w14:textId="77777777" w:rsidR="007C6691" w:rsidRPr="009A2E61" w:rsidRDefault="007C6691" w:rsidP="007C6691"/>
        </w:tc>
        <w:tc>
          <w:tcPr>
            <w:tcW w:w="542" w:type="dxa"/>
          </w:tcPr>
          <w:p w14:paraId="2400816A" w14:textId="77777777" w:rsidR="007C6691" w:rsidRPr="009A2E61" w:rsidRDefault="007C6691" w:rsidP="007C6691"/>
        </w:tc>
        <w:tc>
          <w:tcPr>
            <w:tcW w:w="662" w:type="dxa"/>
          </w:tcPr>
          <w:p w14:paraId="42718A49" w14:textId="77777777" w:rsidR="007C6691" w:rsidRPr="009A2E61" w:rsidRDefault="007C6691" w:rsidP="007C6691"/>
        </w:tc>
        <w:tc>
          <w:tcPr>
            <w:tcW w:w="474" w:type="dxa"/>
          </w:tcPr>
          <w:p w14:paraId="18D2F700" w14:textId="77777777" w:rsidR="007C6691" w:rsidRPr="009A2E61" w:rsidRDefault="007C6691" w:rsidP="007C6691"/>
        </w:tc>
        <w:tc>
          <w:tcPr>
            <w:tcW w:w="536" w:type="dxa"/>
            <w:tcBorders>
              <w:right w:val="single" w:sz="18" w:space="0" w:color="auto"/>
            </w:tcBorders>
          </w:tcPr>
          <w:p w14:paraId="705A84BA" w14:textId="77777777" w:rsidR="007C6691" w:rsidRPr="009A2E61" w:rsidRDefault="007C6691" w:rsidP="007C6691"/>
        </w:tc>
        <w:tc>
          <w:tcPr>
            <w:tcW w:w="446" w:type="dxa"/>
            <w:tcBorders>
              <w:left w:val="single" w:sz="18" w:space="0" w:color="auto"/>
              <w:right w:val="single" w:sz="4" w:space="0" w:color="auto"/>
            </w:tcBorders>
          </w:tcPr>
          <w:p w14:paraId="5BA2C995" w14:textId="77777777" w:rsidR="007C6691" w:rsidRPr="005E4F32" w:rsidRDefault="007C6691" w:rsidP="007C6691"/>
        </w:tc>
        <w:tc>
          <w:tcPr>
            <w:tcW w:w="542" w:type="dxa"/>
            <w:tcBorders>
              <w:right w:val="single" w:sz="4" w:space="0" w:color="auto"/>
            </w:tcBorders>
          </w:tcPr>
          <w:p w14:paraId="0F1C3645" w14:textId="77777777" w:rsidR="007C6691" w:rsidRPr="005E4F32" w:rsidRDefault="007C6691" w:rsidP="007C6691"/>
        </w:tc>
        <w:tc>
          <w:tcPr>
            <w:tcW w:w="662" w:type="dxa"/>
            <w:tcBorders>
              <w:right w:val="single" w:sz="4" w:space="0" w:color="auto"/>
            </w:tcBorders>
          </w:tcPr>
          <w:p w14:paraId="485AA013" w14:textId="77777777" w:rsidR="007C6691" w:rsidRPr="005E4F32" w:rsidRDefault="007C6691" w:rsidP="007C6691"/>
        </w:tc>
        <w:tc>
          <w:tcPr>
            <w:tcW w:w="474" w:type="dxa"/>
            <w:tcBorders>
              <w:right w:val="single" w:sz="4" w:space="0" w:color="auto"/>
            </w:tcBorders>
          </w:tcPr>
          <w:p w14:paraId="57BBDCC8" w14:textId="77777777" w:rsidR="007C6691" w:rsidRPr="005E4F32" w:rsidRDefault="007C6691" w:rsidP="007C6691"/>
        </w:tc>
        <w:tc>
          <w:tcPr>
            <w:tcW w:w="536" w:type="dxa"/>
            <w:tcBorders>
              <w:right w:val="single" w:sz="18" w:space="0" w:color="auto"/>
            </w:tcBorders>
          </w:tcPr>
          <w:p w14:paraId="5D11C35D" w14:textId="77777777" w:rsidR="007C6691" w:rsidRPr="005E4F32" w:rsidRDefault="007C6691" w:rsidP="007C6691"/>
        </w:tc>
      </w:tr>
      <w:tr w:rsidR="007C6691" w14:paraId="43339EC7" w14:textId="77777777" w:rsidTr="00780834">
        <w:tc>
          <w:tcPr>
            <w:tcW w:w="1433" w:type="dxa"/>
            <w:tcBorders>
              <w:left w:val="single" w:sz="18" w:space="0" w:color="auto"/>
            </w:tcBorders>
            <w:shd w:val="clear" w:color="auto" w:fill="FFFFFF" w:themeFill="background1"/>
          </w:tcPr>
          <w:p w14:paraId="1E08C47C"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6.</w:t>
            </w:r>
          </w:p>
        </w:tc>
        <w:tc>
          <w:tcPr>
            <w:tcW w:w="446" w:type="dxa"/>
          </w:tcPr>
          <w:p w14:paraId="51668942" w14:textId="77777777" w:rsidR="007C6691" w:rsidRDefault="007C6691" w:rsidP="007C6691">
            <w:pPr>
              <w:pStyle w:val="NoSpacing"/>
              <w:rPr>
                <w:rFonts w:ascii="Arial" w:hAnsi="Arial" w:cs="Arial"/>
                <w:sz w:val="20"/>
                <w:szCs w:val="20"/>
              </w:rPr>
            </w:pPr>
          </w:p>
        </w:tc>
        <w:tc>
          <w:tcPr>
            <w:tcW w:w="542" w:type="dxa"/>
          </w:tcPr>
          <w:p w14:paraId="65AC9C5D" w14:textId="77777777" w:rsidR="007C6691" w:rsidRDefault="007C6691" w:rsidP="007C6691">
            <w:pPr>
              <w:pStyle w:val="NoSpacing"/>
              <w:rPr>
                <w:rFonts w:ascii="Arial" w:hAnsi="Arial" w:cs="Arial"/>
                <w:sz w:val="20"/>
                <w:szCs w:val="20"/>
              </w:rPr>
            </w:pPr>
          </w:p>
        </w:tc>
        <w:tc>
          <w:tcPr>
            <w:tcW w:w="662" w:type="dxa"/>
          </w:tcPr>
          <w:p w14:paraId="29F79180" w14:textId="77777777" w:rsidR="007C6691" w:rsidRDefault="007C6691" w:rsidP="007C6691">
            <w:pPr>
              <w:pStyle w:val="NoSpacing"/>
              <w:rPr>
                <w:rFonts w:ascii="Arial" w:hAnsi="Arial" w:cs="Arial"/>
                <w:sz w:val="20"/>
                <w:szCs w:val="20"/>
              </w:rPr>
            </w:pPr>
          </w:p>
        </w:tc>
        <w:tc>
          <w:tcPr>
            <w:tcW w:w="474" w:type="dxa"/>
            <w:gridSpan w:val="2"/>
          </w:tcPr>
          <w:p w14:paraId="19959CB1"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1BA8E6D4"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39AC1328" w14:textId="77777777" w:rsidR="007C6691" w:rsidRPr="00F17B24" w:rsidRDefault="007C6691" w:rsidP="007C6691"/>
        </w:tc>
        <w:tc>
          <w:tcPr>
            <w:tcW w:w="542" w:type="dxa"/>
          </w:tcPr>
          <w:p w14:paraId="1967AB98" w14:textId="77777777" w:rsidR="007C6691" w:rsidRPr="00F17B24" w:rsidRDefault="007C6691" w:rsidP="007C6691"/>
        </w:tc>
        <w:tc>
          <w:tcPr>
            <w:tcW w:w="662" w:type="dxa"/>
          </w:tcPr>
          <w:p w14:paraId="392E9354" w14:textId="77777777" w:rsidR="007C6691" w:rsidRPr="00F17B24" w:rsidRDefault="007C6691" w:rsidP="007C6691"/>
        </w:tc>
        <w:tc>
          <w:tcPr>
            <w:tcW w:w="474" w:type="dxa"/>
          </w:tcPr>
          <w:p w14:paraId="4AD6BE54" w14:textId="77777777" w:rsidR="007C6691" w:rsidRPr="00F17B24" w:rsidRDefault="007C6691" w:rsidP="007C6691"/>
        </w:tc>
        <w:tc>
          <w:tcPr>
            <w:tcW w:w="536" w:type="dxa"/>
            <w:tcBorders>
              <w:right w:val="single" w:sz="18" w:space="0" w:color="auto"/>
            </w:tcBorders>
          </w:tcPr>
          <w:p w14:paraId="2B507AED" w14:textId="77777777" w:rsidR="007C6691" w:rsidRPr="00F17B24" w:rsidRDefault="007C6691" w:rsidP="007C6691"/>
        </w:tc>
        <w:tc>
          <w:tcPr>
            <w:tcW w:w="446" w:type="dxa"/>
            <w:tcBorders>
              <w:left w:val="single" w:sz="18" w:space="0" w:color="auto"/>
            </w:tcBorders>
          </w:tcPr>
          <w:p w14:paraId="4988AAD7" w14:textId="77777777" w:rsidR="007C6691" w:rsidRPr="0005790D" w:rsidRDefault="007C6691" w:rsidP="007C6691"/>
        </w:tc>
        <w:tc>
          <w:tcPr>
            <w:tcW w:w="542" w:type="dxa"/>
          </w:tcPr>
          <w:p w14:paraId="1B0EE4A8" w14:textId="77777777" w:rsidR="007C6691" w:rsidRPr="0005790D" w:rsidRDefault="007C6691" w:rsidP="007C6691"/>
        </w:tc>
        <w:tc>
          <w:tcPr>
            <w:tcW w:w="662" w:type="dxa"/>
          </w:tcPr>
          <w:p w14:paraId="2566BFC0" w14:textId="77777777" w:rsidR="007C6691" w:rsidRPr="0005790D" w:rsidRDefault="007C6691" w:rsidP="007C6691"/>
        </w:tc>
        <w:tc>
          <w:tcPr>
            <w:tcW w:w="474" w:type="dxa"/>
          </w:tcPr>
          <w:p w14:paraId="71D6DD7F" w14:textId="77777777" w:rsidR="007C6691" w:rsidRPr="0005790D" w:rsidRDefault="007C6691" w:rsidP="007C6691"/>
        </w:tc>
        <w:tc>
          <w:tcPr>
            <w:tcW w:w="536" w:type="dxa"/>
            <w:tcBorders>
              <w:right w:val="single" w:sz="18" w:space="0" w:color="auto"/>
            </w:tcBorders>
          </w:tcPr>
          <w:p w14:paraId="5AFC4C8B" w14:textId="77777777" w:rsidR="007C6691" w:rsidRPr="0005790D" w:rsidRDefault="007C6691" w:rsidP="007C6691"/>
        </w:tc>
        <w:tc>
          <w:tcPr>
            <w:tcW w:w="446" w:type="dxa"/>
            <w:tcBorders>
              <w:left w:val="single" w:sz="18" w:space="0" w:color="auto"/>
            </w:tcBorders>
          </w:tcPr>
          <w:p w14:paraId="1C1150A2" w14:textId="77777777" w:rsidR="007C6691" w:rsidRPr="009A2E61" w:rsidRDefault="007C6691" w:rsidP="007C6691"/>
        </w:tc>
        <w:tc>
          <w:tcPr>
            <w:tcW w:w="542" w:type="dxa"/>
          </w:tcPr>
          <w:p w14:paraId="5F4F0C0D" w14:textId="77777777" w:rsidR="007C6691" w:rsidRPr="009A2E61" w:rsidRDefault="007C6691" w:rsidP="007C6691"/>
        </w:tc>
        <w:tc>
          <w:tcPr>
            <w:tcW w:w="662" w:type="dxa"/>
          </w:tcPr>
          <w:p w14:paraId="768E2736" w14:textId="77777777" w:rsidR="007C6691" w:rsidRPr="009A2E61" w:rsidRDefault="007C6691" w:rsidP="007C6691"/>
        </w:tc>
        <w:tc>
          <w:tcPr>
            <w:tcW w:w="474" w:type="dxa"/>
          </w:tcPr>
          <w:p w14:paraId="46833050" w14:textId="77777777" w:rsidR="007C6691" w:rsidRPr="009A2E61" w:rsidRDefault="007C6691" w:rsidP="007C6691"/>
        </w:tc>
        <w:tc>
          <w:tcPr>
            <w:tcW w:w="536" w:type="dxa"/>
            <w:tcBorders>
              <w:right w:val="single" w:sz="18" w:space="0" w:color="auto"/>
            </w:tcBorders>
          </w:tcPr>
          <w:p w14:paraId="31E143E8" w14:textId="77777777" w:rsidR="007C6691" w:rsidRPr="009A2E61" w:rsidRDefault="007C6691" w:rsidP="007C6691"/>
        </w:tc>
        <w:tc>
          <w:tcPr>
            <w:tcW w:w="446" w:type="dxa"/>
            <w:tcBorders>
              <w:left w:val="single" w:sz="18" w:space="0" w:color="auto"/>
              <w:right w:val="single" w:sz="4" w:space="0" w:color="auto"/>
            </w:tcBorders>
          </w:tcPr>
          <w:p w14:paraId="29F6E2C4" w14:textId="77777777" w:rsidR="007C6691" w:rsidRPr="005E4F32" w:rsidRDefault="007C6691" w:rsidP="007C6691"/>
        </w:tc>
        <w:tc>
          <w:tcPr>
            <w:tcW w:w="542" w:type="dxa"/>
            <w:tcBorders>
              <w:right w:val="single" w:sz="4" w:space="0" w:color="auto"/>
            </w:tcBorders>
          </w:tcPr>
          <w:p w14:paraId="7F66379D" w14:textId="77777777" w:rsidR="007C6691" w:rsidRPr="005E4F32" w:rsidRDefault="007C6691" w:rsidP="007C6691"/>
        </w:tc>
        <w:tc>
          <w:tcPr>
            <w:tcW w:w="662" w:type="dxa"/>
            <w:tcBorders>
              <w:right w:val="single" w:sz="4" w:space="0" w:color="auto"/>
            </w:tcBorders>
          </w:tcPr>
          <w:p w14:paraId="0F708E01" w14:textId="77777777" w:rsidR="007C6691" w:rsidRPr="005E4F32" w:rsidRDefault="007C6691" w:rsidP="007C6691"/>
        </w:tc>
        <w:tc>
          <w:tcPr>
            <w:tcW w:w="474" w:type="dxa"/>
            <w:tcBorders>
              <w:right w:val="single" w:sz="4" w:space="0" w:color="auto"/>
            </w:tcBorders>
          </w:tcPr>
          <w:p w14:paraId="6C047B87" w14:textId="77777777" w:rsidR="007C6691" w:rsidRPr="005E4F32" w:rsidRDefault="007C6691" w:rsidP="007C6691"/>
        </w:tc>
        <w:tc>
          <w:tcPr>
            <w:tcW w:w="536" w:type="dxa"/>
            <w:tcBorders>
              <w:right w:val="single" w:sz="18" w:space="0" w:color="auto"/>
            </w:tcBorders>
          </w:tcPr>
          <w:p w14:paraId="0303C89B" w14:textId="77777777" w:rsidR="007C6691" w:rsidRPr="005E4F32" w:rsidRDefault="007C6691" w:rsidP="007C6691"/>
        </w:tc>
      </w:tr>
      <w:tr w:rsidR="007C6691" w14:paraId="13A962ED" w14:textId="77777777" w:rsidTr="00780834">
        <w:tc>
          <w:tcPr>
            <w:tcW w:w="1433" w:type="dxa"/>
            <w:tcBorders>
              <w:left w:val="single" w:sz="18" w:space="0" w:color="auto"/>
            </w:tcBorders>
            <w:shd w:val="clear" w:color="auto" w:fill="FFFFFF" w:themeFill="background1"/>
          </w:tcPr>
          <w:p w14:paraId="2E5F022D"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7.</w:t>
            </w:r>
          </w:p>
        </w:tc>
        <w:tc>
          <w:tcPr>
            <w:tcW w:w="446" w:type="dxa"/>
          </w:tcPr>
          <w:p w14:paraId="0DE34694" w14:textId="77777777" w:rsidR="007C6691" w:rsidRDefault="007C6691" w:rsidP="007C6691">
            <w:pPr>
              <w:pStyle w:val="NoSpacing"/>
              <w:rPr>
                <w:rFonts w:ascii="Arial" w:hAnsi="Arial" w:cs="Arial"/>
                <w:sz w:val="20"/>
                <w:szCs w:val="20"/>
              </w:rPr>
            </w:pPr>
          </w:p>
        </w:tc>
        <w:tc>
          <w:tcPr>
            <w:tcW w:w="542" w:type="dxa"/>
          </w:tcPr>
          <w:p w14:paraId="63174127" w14:textId="77777777" w:rsidR="007C6691" w:rsidRDefault="007C6691" w:rsidP="007C6691">
            <w:pPr>
              <w:pStyle w:val="NoSpacing"/>
              <w:rPr>
                <w:rFonts w:ascii="Arial" w:hAnsi="Arial" w:cs="Arial"/>
                <w:sz w:val="20"/>
                <w:szCs w:val="20"/>
              </w:rPr>
            </w:pPr>
          </w:p>
        </w:tc>
        <w:tc>
          <w:tcPr>
            <w:tcW w:w="662" w:type="dxa"/>
          </w:tcPr>
          <w:p w14:paraId="0E2B6783" w14:textId="77777777" w:rsidR="007C6691" w:rsidRDefault="007C6691" w:rsidP="007C6691">
            <w:pPr>
              <w:pStyle w:val="NoSpacing"/>
              <w:rPr>
                <w:rFonts w:ascii="Arial" w:hAnsi="Arial" w:cs="Arial"/>
                <w:sz w:val="20"/>
                <w:szCs w:val="20"/>
              </w:rPr>
            </w:pPr>
          </w:p>
        </w:tc>
        <w:tc>
          <w:tcPr>
            <w:tcW w:w="474" w:type="dxa"/>
            <w:gridSpan w:val="2"/>
          </w:tcPr>
          <w:p w14:paraId="322EC71C"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479951B1"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5FDFC8F1" w14:textId="77777777" w:rsidR="007C6691" w:rsidRPr="00F17B24" w:rsidRDefault="007C6691" w:rsidP="007C6691"/>
        </w:tc>
        <w:tc>
          <w:tcPr>
            <w:tcW w:w="542" w:type="dxa"/>
          </w:tcPr>
          <w:p w14:paraId="272CB6FE" w14:textId="77777777" w:rsidR="007C6691" w:rsidRPr="00F17B24" w:rsidRDefault="007C6691" w:rsidP="007C6691"/>
        </w:tc>
        <w:tc>
          <w:tcPr>
            <w:tcW w:w="662" w:type="dxa"/>
          </w:tcPr>
          <w:p w14:paraId="79750842" w14:textId="77777777" w:rsidR="007C6691" w:rsidRPr="00F17B24" w:rsidRDefault="007C6691" w:rsidP="007C6691"/>
        </w:tc>
        <w:tc>
          <w:tcPr>
            <w:tcW w:w="474" w:type="dxa"/>
          </w:tcPr>
          <w:p w14:paraId="19CAD1F3" w14:textId="77777777" w:rsidR="007C6691" w:rsidRPr="00F17B24" w:rsidRDefault="007C6691" w:rsidP="007C6691"/>
        </w:tc>
        <w:tc>
          <w:tcPr>
            <w:tcW w:w="536" w:type="dxa"/>
            <w:tcBorders>
              <w:right w:val="single" w:sz="18" w:space="0" w:color="auto"/>
            </w:tcBorders>
          </w:tcPr>
          <w:p w14:paraId="14E5286D" w14:textId="77777777" w:rsidR="007C6691" w:rsidRPr="00F17B24" w:rsidRDefault="007C6691" w:rsidP="007C6691"/>
        </w:tc>
        <w:tc>
          <w:tcPr>
            <w:tcW w:w="446" w:type="dxa"/>
            <w:tcBorders>
              <w:left w:val="single" w:sz="18" w:space="0" w:color="auto"/>
            </w:tcBorders>
          </w:tcPr>
          <w:p w14:paraId="364CAC93" w14:textId="77777777" w:rsidR="007C6691" w:rsidRPr="0005790D" w:rsidRDefault="007C6691" w:rsidP="007C6691"/>
        </w:tc>
        <w:tc>
          <w:tcPr>
            <w:tcW w:w="542" w:type="dxa"/>
          </w:tcPr>
          <w:p w14:paraId="3685481D" w14:textId="77777777" w:rsidR="007C6691" w:rsidRPr="0005790D" w:rsidRDefault="007C6691" w:rsidP="007C6691"/>
        </w:tc>
        <w:tc>
          <w:tcPr>
            <w:tcW w:w="662" w:type="dxa"/>
          </w:tcPr>
          <w:p w14:paraId="322C49AB" w14:textId="77777777" w:rsidR="007C6691" w:rsidRPr="0005790D" w:rsidRDefault="007C6691" w:rsidP="007C6691"/>
        </w:tc>
        <w:tc>
          <w:tcPr>
            <w:tcW w:w="474" w:type="dxa"/>
          </w:tcPr>
          <w:p w14:paraId="6812E362" w14:textId="77777777" w:rsidR="007C6691" w:rsidRPr="0005790D" w:rsidRDefault="007C6691" w:rsidP="007C6691"/>
        </w:tc>
        <w:tc>
          <w:tcPr>
            <w:tcW w:w="536" w:type="dxa"/>
            <w:tcBorders>
              <w:right w:val="single" w:sz="18" w:space="0" w:color="auto"/>
            </w:tcBorders>
          </w:tcPr>
          <w:p w14:paraId="37AA24A2" w14:textId="77777777" w:rsidR="007C6691" w:rsidRPr="0005790D" w:rsidRDefault="007C6691" w:rsidP="007C6691"/>
        </w:tc>
        <w:tc>
          <w:tcPr>
            <w:tcW w:w="446" w:type="dxa"/>
            <w:tcBorders>
              <w:left w:val="single" w:sz="18" w:space="0" w:color="auto"/>
            </w:tcBorders>
          </w:tcPr>
          <w:p w14:paraId="154C2243" w14:textId="77777777" w:rsidR="007C6691" w:rsidRPr="009A2E61" w:rsidRDefault="007C6691" w:rsidP="007C6691"/>
        </w:tc>
        <w:tc>
          <w:tcPr>
            <w:tcW w:w="542" w:type="dxa"/>
          </w:tcPr>
          <w:p w14:paraId="24CB1BCA" w14:textId="77777777" w:rsidR="007C6691" w:rsidRPr="009A2E61" w:rsidRDefault="007C6691" w:rsidP="007C6691"/>
        </w:tc>
        <w:tc>
          <w:tcPr>
            <w:tcW w:w="662" w:type="dxa"/>
          </w:tcPr>
          <w:p w14:paraId="1EF5D7BF" w14:textId="77777777" w:rsidR="007C6691" w:rsidRPr="009A2E61" w:rsidRDefault="007C6691" w:rsidP="007C6691"/>
        </w:tc>
        <w:tc>
          <w:tcPr>
            <w:tcW w:w="474" w:type="dxa"/>
          </w:tcPr>
          <w:p w14:paraId="5862792D" w14:textId="77777777" w:rsidR="007C6691" w:rsidRPr="009A2E61" w:rsidRDefault="007C6691" w:rsidP="007C6691"/>
        </w:tc>
        <w:tc>
          <w:tcPr>
            <w:tcW w:w="536" w:type="dxa"/>
            <w:tcBorders>
              <w:right w:val="single" w:sz="18" w:space="0" w:color="auto"/>
            </w:tcBorders>
          </w:tcPr>
          <w:p w14:paraId="54CF956E" w14:textId="77777777" w:rsidR="007C6691" w:rsidRPr="009A2E61" w:rsidRDefault="007C6691" w:rsidP="007C6691"/>
        </w:tc>
        <w:tc>
          <w:tcPr>
            <w:tcW w:w="446" w:type="dxa"/>
            <w:tcBorders>
              <w:left w:val="single" w:sz="18" w:space="0" w:color="auto"/>
              <w:right w:val="single" w:sz="4" w:space="0" w:color="auto"/>
            </w:tcBorders>
          </w:tcPr>
          <w:p w14:paraId="3AA46DE2" w14:textId="77777777" w:rsidR="007C6691" w:rsidRPr="005E4F32" w:rsidRDefault="007C6691" w:rsidP="007C6691"/>
        </w:tc>
        <w:tc>
          <w:tcPr>
            <w:tcW w:w="542" w:type="dxa"/>
            <w:tcBorders>
              <w:right w:val="single" w:sz="4" w:space="0" w:color="auto"/>
            </w:tcBorders>
          </w:tcPr>
          <w:p w14:paraId="51185789" w14:textId="77777777" w:rsidR="007C6691" w:rsidRPr="005E4F32" w:rsidRDefault="007C6691" w:rsidP="007C6691"/>
        </w:tc>
        <w:tc>
          <w:tcPr>
            <w:tcW w:w="662" w:type="dxa"/>
            <w:tcBorders>
              <w:right w:val="single" w:sz="4" w:space="0" w:color="auto"/>
            </w:tcBorders>
          </w:tcPr>
          <w:p w14:paraId="2DE2F3D8" w14:textId="77777777" w:rsidR="007C6691" w:rsidRPr="005E4F32" w:rsidRDefault="007C6691" w:rsidP="007C6691"/>
        </w:tc>
        <w:tc>
          <w:tcPr>
            <w:tcW w:w="474" w:type="dxa"/>
            <w:tcBorders>
              <w:right w:val="single" w:sz="4" w:space="0" w:color="auto"/>
            </w:tcBorders>
          </w:tcPr>
          <w:p w14:paraId="76B16D79" w14:textId="77777777" w:rsidR="007C6691" w:rsidRPr="005E4F32" w:rsidRDefault="007C6691" w:rsidP="007C6691"/>
        </w:tc>
        <w:tc>
          <w:tcPr>
            <w:tcW w:w="536" w:type="dxa"/>
            <w:tcBorders>
              <w:right w:val="single" w:sz="18" w:space="0" w:color="auto"/>
            </w:tcBorders>
          </w:tcPr>
          <w:p w14:paraId="0FC1AA27" w14:textId="77777777" w:rsidR="007C6691" w:rsidRPr="005E4F32" w:rsidRDefault="007C6691" w:rsidP="007C6691"/>
        </w:tc>
      </w:tr>
      <w:tr w:rsidR="007C6691" w14:paraId="48B19657" w14:textId="77777777" w:rsidTr="00780834">
        <w:tc>
          <w:tcPr>
            <w:tcW w:w="1433" w:type="dxa"/>
            <w:tcBorders>
              <w:left w:val="single" w:sz="18" w:space="0" w:color="auto"/>
            </w:tcBorders>
            <w:shd w:val="clear" w:color="auto" w:fill="FFFFFF" w:themeFill="background1"/>
          </w:tcPr>
          <w:p w14:paraId="6444DFE2"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8.</w:t>
            </w:r>
          </w:p>
        </w:tc>
        <w:tc>
          <w:tcPr>
            <w:tcW w:w="446" w:type="dxa"/>
          </w:tcPr>
          <w:p w14:paraId="414DCD60" w14:textId="77777777" w:rsidR="007C6691" w:rsidRDefault="007C6691" w:rsidP="007C6691">
            <w:pPr>
              <w:pStyle w:val="NoSpacing"/>
              <w:rPr>
                <w:rFonts w:ascii="Arial" w:hAnsi="Arial" w:cs="Arial"/>
                <w:sz w:val="20"/>
                <w:szCs w:val="20"/>
              </w:rPr>
            </w:pPr>
          </w:p>
        </w:tc>
        <w:tc>
          <w:tcPr>
            <w:tcW w:w="542" w:type="dxa"/>
          </w:tcPr>
          <w:p w14:paraId="60CCA168" w14:textId="77777777" w:rsidR="007C6691" w:rsidRDefault="007C6691" w:rsidP="007C6691">
            <w:pPr>
              <w:pStyle w:val="NoSpacing"/>
              <w:rPr>
                <w:rFonts w:ascii="Arial" w:hAnsi="Arial" w:cs="Arial"/>
                <w:sz w:val="20"/>
                <w:szCs w:val="20"/>
              </w:rPr>
            </w:pPr>
          </w:p>
        </w:tc>
        <w:tc>
          <w:tcPr>
            <w:tcW w:w="662" w:type="dxa"/>
          </w:tcPr>
          <w:p w14:paraId="25590234" w14:textId="77777777" w:rsidR="007C6691" w:rsidRDefault="007C6691" w:rsidP="007C6691">
            <w:pPr>
              <w:pStyle w:val="NoSpacing"/>
              <w:rPr>
                <w:rFonts w:ascii="Arial" w:hAnsi="Arial" w:cs="Arial"/>
                <w:sz w:val="20"/>
                <w:szCs w:val="20"/>
              </w:rPr>
            </w:pPr>
          </w:p>
        </w:tc>
        <w:tc>
          <w:tcPr>
            <w:tcW w:w="474" w:type="dxa"/>
            <w:gridSpan w:val="2"/>
          </w:tcPr>
          <w:p w14:paraId="62B63C30"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042FD93B"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3AAD4D1A" w14:textId="77777777" w:rsidR="007C6691" w:rsidRPr="00F17B24" w:rsidRDefault="007C6691" w:rsidP="007C6691"/>
        </w:tc>
        <w:tc>
          <w:tcPr>
            <w:tcW w:w="542" w:type="dxa"/>
          </w:tcPr>
          <w:p w14:paraId="2573BFC7" w14:textId="77777777" w:rsidR="007C6691" w:rsidRPr="00F17B24" w:rsidRDefault="007C6691" w:rsidP="007C6691"/>
        </w:tc>
        <w:tc>
          <w:tcPr>
            <w:tcW w:w="662" w:type="dxa"/>
          </w:tcPr>
          <w:p w14:paraId="64910D42" w14:textId="77777777" w:rsidR="007C6691" w:rsidRPr="00F17B24" w:rsidRDefault="007C6691" w:rsidP="007C6691"/>
        </w:tc>
        <w:tc>
          <w:tcPr>
            <w:tcW w:w="474" w:type="dxa"/>
          </w:tcPr>
          <w:p w14:paraId="2BB68042" w14:textId="77777777" w:rsidR="007C6691" w:rsidRPr="00F17B24" w:rsidRDefault="007C6691" w:rsidP="007C6691"/>
        </w:tc>
        <w:tc>
          <w:tcPr>
            <w:tcW w:w="536" w:type="dxa"/>
            <w:tcBorders>
              <w:right w:val="single" w:sz="18" w:space="0" w:color="auto"/>
            </w:tcBorders>
          </w:tcPr>
          <w:p w14:paraId="1363314E" w14:textId="77777777" w:rsidR="007C6691" w:rsidRPr="00F17B24" w:rsidRDefault="007C6691" w:rsidP="007C6691"/>
        </w:tc>
        <w:tc>
          <w:tcPr>
            <w:tcW w:w="446" w:type="dxa"/>
            <w:tcBorders>
              <w:left w:val="single" w:sz="18" w:space="0" w:color="auto"/>
            </w:tcBorders>
          </w:tcPr>
          <w:p w14:paraId="5F674232" w14:textId="77777777" w:rsidR="007C6691" w:rsidRPr="0005790D" w:rsidRDefault="007C6691" w:rsidP="007C6691"/>
        </w:tc>
        <w:tc>
          <w:tcPr>
            <w:tcW w:w="542" w:type="dxa"/>
          </w:tcPr>
          <w:p w14:paraId="17634F3C" w14:textId="77777777" w:rsidR="007C6691" w:rsidRPr="0005790D" w:rsidRDefault="007C6691" w:rsidP="007C6691"/>
        </w:tc>
        <w:tc>
          <w:tcPr>
            <w:tcW w:w="662" w:type="dxa"/>
          </w:tcPr>
          <w:p w14:paraId="57E366D2" w14:textId="77777777" w:rsidR="007C6691" w:rsidRPr="0005790D" w:rsidRDefault="007C6691" w:rsidP="007C6691"/>
        </w:tc>
        <w:tc>
          <w:tcPr>
            <w:tcW w:w="474" w:type="dxa"/>
          </w:tcPr>
          <w:p w14:paraId="49EC5EB4" w14:textId="77777777" w:rsidR="007C6691" w:rsidRPr="0005790D" w:rsidRDefault="007C6691" w:rsidP="007C6691"/>
        </w:tc>
        <w:tc>
          <w:tcPr>
            <w:tcW w:w="536" w:type="dxa"/>
            <w:tcBorders>
              <w:right w:val="single" w:sz="18" w:space="0" w:color="auto"/>
            </w:tcBorders>
          </w:tcPr>
          <w:p w14:paraId="0BFA061F" w14:textId="77777777" w:rsidR="007C6691" w:rsidRPr="0005790D" w:rsidRDefault="007C6691" w:rsidP="007C6691"/>
        </w:tc>
        <w:tc>
          <w:tcPr>
            <w:tcW w:w="446" w:type="dxa"/>
            <w:tcBorders>
              <w:left w:val="single" w:sz="18" w:space="0" w:color="auto"/>
            </w:tcBorders>
          </w:tcPr>
          <w:p w14:paraId="11C987DD" w14:textId="77777777" w:rsidR="007C6691" w:rsidRPr="009A2E61" w:rsidRDefault="007C6691" w:rsidP="007C6691"/>
        </w:tc>
        <w:tc>
          <w:tcPr>
            <w:tcW w:w="542" w:type="dxa"/>
          </w:tcPr>
          <w:p w14:paraId="7B6DF064" w14:textId="77777777" w:rsidR="007C6691" w:rsidRPr="009A2E61" w:rsidRDefault="007C6691" w:rsidP="007C6691"/>
        </w:tc>
        <w:tc>
          <w:tcPr>
            <w:tcW w:w="662" w:type="dxa"/>
          </w:tcPr>
          <w:p w14:paraId="43AC14A1" w14:textId="77777777" w:rsidR="007C6691" w:rsidRPr="009A2E61" w:rsidRDefault="007C6691" w:rsidP="007C6691"/>
        </w:tc>
        <w:tc>
          <w:tcPr>
            <w:tcW w:w="474" w:type="dxa"/>
          </w:tcPr>
          <w:p w14:paraId="3BA03855" w14:textId="77777777" w:rsidR="007C6691" w:rsidRPr="009A2E61" w:rsidRDefault="007C6691" w:rsidP="007C6691"/>
        </w:tc>
        <w:tc>
          <w:tcPr>
            <w:tcW w:w="536" w:type="dxa"/>
            <w:tcBorders>
              <w:right w:val="single" w:sz="18" w:space="0" w:color="auto"/>
            </w:tcBorders>
          </w:tcPr>
          <w:p w14:paraId="0C9DF889" w14:textId="77777777" w:rsidR="007C6691" w:rsidRPr="009A2E61" w:rsidRDefault="007C6691" w:rsidP="007C6691"/>
        </w:tc>
        <w:tc>
          <w:tcPr>
            <w:tcW w:w="446" w:type="dxa"/>
            <w:tcBorders>
              <w:left w:val="single" w:sz="18" w:space="0" w:color="auto"/>
              <w:right w:val="single" w:sz="4" w:space="0" w:color="auto"/>
            </w:tcBorders>
          </w:tcPr>
          <w:p w14:paraId="23546993" w14:textId="77777777" w:rsidR="007C6691" w:rsidRPr="005E4F32" w:rsidRDefault="007C6691" w:rsidP="007C6691"/>
        </w:tc>
        <w:tc>
          <w:tcPr>
            <w:tcW w:w="542" w:type="dxa"/>
            <w:tcBorders>
              <w:right w:val="single" w:sz="4" w:space="0" w:color="auto"/>
            </w:tcBorders>
          </w:tcPr>
          <w:p w14:paraId="78630304" w14:textId="77777777" w:rsidR="007C6691" w:rsidRPr="005E4F32" w:rsidRDefault="007C6691" w:rsidP="007C6691"/>
        </w:tc>
        <w:tc>
          <w:tcPr>
            <w:tcW w:w="662" w:type="dxa"/>
            <w:tcBorders>
              <w:right w:val="single" w:sz="4" w:space="0" w:color="auto"/>
            </w:tcBorders>
          </w:tcPr>
          <w:p w14:paraId="0977AFC3" w14:textId="77777777" w:rsidR="007C6691" w:rsidRPr="005E4F32" w:rsidRDefault="007C6691" w:rsidP="007C6691"/>
        </w:tc>
        <w:tc>
          <w:tcPr>
            <w:tcW w:w="474" w:type="dxa"/>
            <w:tcBorders>
              <w:right w:val="single" w:sz="4" w:space="0" w:color="auto"/>
            </w:tcBorders>
          </w:tcPr>
          <w:p w14:paraId="4F9E7054" w14:textId="77777777" w:rsidR="007C6691" w:rsidRPr="005E4F32" w:rsidRDefault="007C6691" w:rsidP="007C6691"/>
        </w:tc>
        <w:tc>
          <w:tcPr>
            <w:tcW w:w="536" w:type="dxa"/>
            <w:tcBorders>
              <w:right w:val="single" w:sz="18" w:space="0" w:color="auto"/>
            </w:tcBorders>
          </w:tcPr>
          <w:p w14:paraId="0C4831F7" w14:textId="77777777" w:rsidR="007C6691" w:rsidRPr="005E4F32" w:rsidRDefault="007C6691" w:rsidP="007C6691"/>
        </w:tc>
      </w:tr>
      <w:tr w:rsidR="007C6691" w14:paraId="200CAEE4" w14:textId="77777777" w:rsidTr="00780834">
        <w:tc>
          <w:tcPr>
            <w:tcW w:w="1433" w:type="dxa"/>
            <w:tcBorders>
              <w:left w:val="single" w:sz="18" w:space="0" w:color="auto"/>
            </w:tcBorders>
            <w:shd w:val="clear" w:color="auto" w:fill="FFFFFF" w:themeFill="background1"/>
          </w:tcPr>
          <w:p w14:paraId="5FE157A1"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9.</w:t>
            </w:r>
          </w:p>
        </w:tc>
        <w:tc>
          <w:tcPr>
            <w:tcW w:w="446" w:type="dxa"/>
          </w:tcPr>
          <w:p w14:paraId="62EB9507" w14:textId="77777777" w:rsidR="007C6691" w:rsidRDefault="007C6691" w:rsidP="007C6691">
            <w:pPr>
              <w:pStyle w:val="NoSpacing"/>
              <w:rPr>
                <w:rFonts w:ascii="Arial" w:hAnsi="Arial" w:cs="Arial"/>
                <w:sz w:val="20"/>
                <w:szCs w:val="20"/>
              </w:rPr>
            </w:pPr>
          </w:p>
        </w:tc>
        <w:tc>
          <w:tcPr>
            <w:tcW w:w="542" w:type="dxa"/>
          </w:tcPr>
          <w:p w14:paraId="02C109B5" w14:textId="77777777" w:rsidR="007C6691" w:rsidRDefault="007C6691" w:rsidP="007C6691">
            <w:pPr>
              <w:pStyle w:val="NoSpacing"/>
              <w:rPr>
                <w:rFonts w:ascii="Arial" w:hAnsi="Arial" w:cs="Arial"/>
                <w:sz w:val="20"/>
                <w:szCs w:val="20"/>
              </w:rPr>
            </w:pPr>
          </w:p>
        </w:tc>
        <w:tc>
          <w:tcPr>
            <w:tcW w:w="662" w:type="dxa"/>
          </w:tcPr>
          <w:p w14:paraId="429E2844" w14:textId="77777777" w:rsidR="007C6691" w:rsidRDefault="007C6691" w:rsidP="007C6691">
            <w:pPr>
              <w:pStyle w:val="NoSpacing"/>
              <w:rPr>
                <w:rFonts w:ascii="Arial" w:hAnsi="Arial" w:cs="Arial"/>
                <w:sz w:val="20"/>
                <w:szCs w:val="20"/>
              </w:rPr>
            </w:pPr>
          </w:p>
        </w:tc>
        <w:tc>
          <w:tcPr>
            <w:tcW w:w="474" w:type="dxa"/>
            <w:gridSpan w:val="2"/>
          </w:tcPr>
          <w:p w14:paraId="487B856F"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45BABDCE"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28105071" w14:textId="77777777" w:rsidR="007C6691" w:rsidRPr="00F17B24" w:rsidRDefault="007C6691" w:rsidP="007C6691"/>
        </w:tc>
        <w:tc>
          <w:tcPr>
            <w:tcW w:w="542" w:type="dxa"/>
          </w:tcPr>
          <w:p w14:paraId="14EAD944" w14:textId="77777777" w:rsidR="007C6691" w:rsidRPr="00F17B24" w:rsidRDefault="007C6691" w:rsidP="007C6691"/>
        </w:tc>
        <w:tc>
          <w:tcPr>
            <w:tcW w:w="662" w:type="dxa"/>
          </w:tcPr>
          <w:p w14:paraId="109DD3DB" w14:textId="77777777" w:rsidR="007C6691" w:rsidRPr="00F17B24" w:rsidRDefault="007C6691" w:rsidP="007C6691"/>
        </w:tc>
        <w:tc>
          <w:tcPr>
            <w:tcW w:w="474" w:type="dxa"/>
          </w:tcPr>
          <w:p w14:paraId="11D53D59" w14:textId="77777777" w:rsidR="007C6691" w:rsidRPr="00F17B24" w:rsidRDefault="007C6691" w:rsidP="007C6691"/>
        </w:tc>
        <w:tc>
          <w:tcPr>
            <w:tcW w:w="536" w:type="dxa"/>
            <w:tcBorders>
              <w:right w:val="single" w:sz="18" w:space="0" w:color="auto"/>
            </w:tcBorders>
          </w:tcPr>
          <w:p w14:paraId="3C9F2911" w14:textId="77777777" w:rsidR="007C6691" w:rsidRPr="00F17B24" w:rsidRDefault="007C6691" w:rsidP="007C6691"/>
        </w:tc>
        <w:tc>
          <w:tcPr>
            <w:tcW w:w="446" w:type="dxa"/>
            <w:tcBorders>
              <w:left w:val="single" w:sz="18" w:space="0" w:color="auto"/>
            </w:tcBorders>
          </w:tcPr>
          <w:p w14:paraId="40F751AF" w14:textId="77777777" w:rsidR="007C6691" w:rsidRPr="0005790D" w:rsidRDefault="007C6691" w:rsidP="007C6691"/>
        </w:tc>
        <w:tc>
          <w:tcPr>
            <w:tcW w:w="542" w:type="dxa"/>
          </w:tcPr>
          <w:p w14:paraId="6B057E9D" w14:textId="77777777" w:rsidR="007C6691" w:rsidRPr="0005790D" w:rsidRDefault="007C6691" w:rsidP="007C6691"/>
        </w:tc>
        <w:tc>
          <w:tcPr>
            <w:tcW w:w="662" w:type="dxa"/>
          </w:tcPr>
          <w:p w14:paraId="4CD73748" w14:textId="77777777" w:rsidR="007C6691" w:rsidRPr="0005790D" w:rsidRDefault="007C6691" w:rsidP="007C6691"/>
        </w:tc>
        <w:tc>
          <w:tcPr>
            <w:tcW w:w="474" w:type="dxa"/>
          </w:tcPr>
          <w:p w14:paraId="7770B4DF" w14:textId="77777777" w:rsidR="007C6691" w:rsidRPr="0005790D" w:rsidRDefault="007C6691" w:rsidP="007C6691"/>
        </w:tc>
        <w:tc>
          <w:tcPr>
            <w:tcW w:w="536" w:type="dxa"/>
            <w:tcBorders>
              <w:right w:val="single" w:sz="18" w:space="0" w:color="auto"/>
            </w:tcBorders>
          </w:tcPr>
          <w:p w14:paraId="39D7C88C" w14:textId="77777777" w:rsidR="007C6691" w:rsidRPr="0005790D" w:rsidRDefault="007C6691" w:rsidP="007C6691"/>
        </w:tc>
        <w:tc>
          <w:tcPr>
            <w:tcW w:w="446" w:type="dxa"/>
            <w:tcBorders>
              <w:left w:val="single" w:sz="18" w:space="0" w:color="auto"/>
            </w:tcBorders>
          </w:tcPr>
          <w:p w14:paraId="26356E50" w14:textId="77777777" w:rsidR="007C6691" w:rsidRPr="009A2E61" w:rsidRDefault="007C6691" w:rsidP="007C6691"/>
        </w:tc>
        <w:tc>
          <w:tcPr>
            <w:tcW w:w="542" w:type="dxa"/>
          </w:tcPr>
          <w:p w14:paraId="6AD5C987" w14:textId="77777777" w:rsidR="007C6691" w:rsidRPr="009A2E61" w:rsidRDefault="007C6691" w:rsidP="007C6691"/>
        </w:tc>
        <w:tc>
          <w:tcPr>
            <w:tcW w:w="662" w:type="dxa"/>
          </w:tcPr>
          <w:p w14:paraId="26A13169" w14:textId="77777777" w:rsidR="007C6691" w:rsidRPr="009A2E61" w:rsidRDefault="007C6691" w:rsidP="007C6691"/>
        </w:tc>
        <w:tc>
          <w:tcPr>
            <w:tcW w:w="474" w:type="dxa"/>
          </w:tcPr>
          <w:p w14:paraId="10F15C3E" w14:textId="77777777" w:rsidR="007C6691" w:rsidRPr="009A2E61" w:rsidRDefault="007C6691" w:rsidP="007C6691"/>
        </w:tc>
        <w:tc>
          <w:tcPr>
            <w:tcW w:w="536" w:type="dxa"/>
            <w:tcBorders>
              <w:right w:val="single" w:sz="18" w:space="0" w:color="auto"/>
            </w:tcBorders>
          </w:tcPr>
          <w:p w14:paraId="166C7ADC" w14:textId="77777777" w:rsidR="007C6691" w:rsidRPr="009A2E61" w:rsidRDefault="007C6691" w:rsidP="007C6691"/>
        </w:tc>
        <w:tc>
          <w:tcPr>
            <w:tcW w:w="446" w:type="dxa"/>
            <w:tcBorders>
              <w:left w:val="single" w:sz="18" w:space="0" w:color="auto"/>
              <w:right w:val="single" w:sz="4" w:space="0" w:color="auto"/>
            </w:tcBorders>
          </w:tcPr>
          <w:p w14:paraId="5AB21692" w14:textId="77777777" w:rsidR="007C6691" w:rsidRPr="005E4F32" w:rsidRDefault="007C6691" w:rsidP="007C6691"/>
        </w:tc>
        <w:tc>
          <w:tcPr>
            <w:tcW w:w="542" w:type="dxa"/>
            <w:tcBorders>
              <w:right w:val="single" w:sz="4" w:space="0" w:color="auto"/>
            </w:tcBorders>
          </w:tcPr>
          <w:p w14:paraId="7D18D845" w14:textId="77777777" w:rsidR="007C6691" w:rsidRPr="005E4F32" w:rsidRDefault="007C6691" w:rsidP="007C6691"/>
        </w:tc>
        <w:tc>
          <w:tcPr>
            <w:tcW w:w="662" w:type="dxa"/>
            <w:tcBorders>
              <w:right w:val="single" w:sz="4" w:space="0" w:color="auto"/>
            </w:tcBorders>
          </w:tcPr>
          <w:p w14:paraId="3D2DCB39" w14:textId="77777777" w:rsidR="007C6691" w:rsidRPr="005E4F32" w:rsidRDefault="007C6691" w:rsidP="007C6691"/>
        </w:tc>
        <w:tc>
          <w:tcPr>
            <w:tcW w:w="474" w:type="dxa"/>
            <w:tcBorders>
              <w:right w:val="single" w:sz="4" w:space="0" w:color="auto"/>
            </w:tcBorders>
          </w:tcPr>
          <w:p w14:paraId="20DA22CD" w14:textId="77777777" w:rsidR="007C6691" w:rsidRPr="005E4F32" w:rsidRDefault="007C6691" w:rsidP="007C6691"/>
        </w:tc>
        <w:tc>
          <w:tcPr>
            <w:tcW w:w="536" w:type="dxa"/>
            <w:tcBorders>
              <w:right w:val="single" w:sz="18" w:space="0" w:color="auto"/>
            </w:tcBorders>
          </w:tcPr>
          <w:p w14:paraId="6B75C4D2" w14:textId="77777777" w:rsidR="007C6691" w:rsidRPr="005E4F32" w:rsidRDefault="007C6691" w:rsidP="007C6691"/>
        </w:tc>
      </w:tr>
      <w:tr w:rsidR="007C6691" w14:paraId="56A04388" w14:textId="77777777" w:rsidTr="00780834">
        <w:tc>
          <w:tcPr>
            <w:tcW w:w="1433" w:type="dxa"/>
            <w:tcBorders>
              <w:left w:val="single" w:sz="18" w:space="0" w:color="auto"/>
            </w:tcBorders>
            <w:shd w:val="clear" w:color="auto" w:fill="FFFFFF" w:themeFill="background1"/>
          </w:tcPr>
          <w:p w14:paraId="219E2B62"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0.</w:t>
            </w:r>
          </w:p>
        </w:tc>
        <w:tc>
          <w:tcPr>
            <w:tcW w:w="446" w:type="dxa"/>
          </w:tcPr>
          <w:p w14:paraId="4BF31E2D" w14:textId="77777777" w:rsidR="007C6691" w:rsidRDefault="007C6691" w:rsidP="007C6691">
            <w:pPr>
              <w:pStyle w:val="NoSpacing"/>
              <w:rPr>
                <w:rFonts w:ascii="Arial" w:hAnsi="Arial" w:cs="Arial"/>
                <w:sz w:val="20"/>
                <w:szCs w:val="20"/>
              </w:rPr>
            </w:pPr>
          </w:p>
        </w:tc>
        <w:tc>
          <w:tcPr>
            <w:tcW w:w="542" w:type="dxa"/>
          </w:tcPr>
          <w:p w14:paraId="48D97A71" w14:textId="77777777" w:rsidR="007C6691" w:rsidRDefault="007C6691" w:rsidP="007C6691">
            <w:pPr>
              <w:pStyle w:val="NoSpacing"/>
              <w:rPr>
                <w:rFonts w:ascii="Arial" w:hAnsi="Arial" w:cs="Arial"/>
                <w:sz w:val="20"/>
                <w:szCs w:val="20"/>
              </w:rPr>
            </w:pPr>
          </w:p>
        </w:tc>
        <w:tc>
          <w:tcPr>
            <w:tcW w:w="662" w:type="dxa"/>
          </w:tcPr>
          <w:p w14:paraId="5A3B0F93" w14:textId="77777777" w:rsidR="007C6691" w:rsidRDefault="007C6691" w:rsidP="007C6691">
            <w:pPr>
              <w:pStyle w:val="NoSpacing"/>
              <w:rPr>
                <w:rFonts w:ascii="Arial" w:hAnsi="Arial" w:cs="Arial"/>
                <w:sz w:val="20"/>
                <w:szCs w:val="20"/>
              </w:rPr>
            </w:pPr>
          </w:p>
        </w:tc>
        <w:tc>
          <w:tcPr>
            <w:tcW w:w="474" w:type="dxa"/>
            <w:gridSpan w:val="2"/>
          </w:tcPr>
          <w:p w14:paraId="26D16208"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49AA8866"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2E3F9370" w14:textId="77777777" w:rsidR="007C6691" w:rsidRPr="00F17B24" w:rsidRDefault="007C6691" w:rsidP="007C6691"/>
        </w:tc>
        <w:tc>
          <w:tcPr>
            <w:tcW w:w="542" w:type="dxa"/>
          </w:tcPr>
          <w:p w14:paraId="5807F61E" w14:textId="77777777" w:rsidR="007C6691" w:rsidRPr="00F17B24" w:rsidRDefault="007C6691" w:rsidP="007C6691"/>
        </w:tc>
        <w:tc>
          <w:tcPr>
            <w:tcW w:w="662" w:type="dxa"/>
          </w:tcPr>
          <w:p w14:paraId="4479D336" w14:textId="77777777" w:rsidR="007C6691" w:rsidRPr="00F17B24" w:rsidRDefault="007C6691" w:rsidP="007C6691"/>
        </w:tc>
        <w:tc>
          <w:tcPr>
            <w:tcW w:w="474" w:type="dxa"/>
          </w:tcPr>
          <w:p w14:paraId="10A89131" w14:textId="77777777" w:rsidR="007C6691" w:rsidRPr="00F17B24" w:rsidRDefault="007C6691" w:rsidP="007C6691"/>
        </w:tc>
        <w:tc>
          <w:tcPr>
            <w:tcW w:w="536" w:type="dxa"/>
            <w:tcBorders>
              <w:right w:val="single" w:sz="18" w:space="0" w:color="auto"/>
            </w:tcBorders>
          </w:tcPr>
          <w:p w14:paraId="2DD6BEB9" w14:textId="77777777" w:rsidR="007C6691" w:rsidRPr="00F17B24" w:rsidRDefault="007C6691" w:rsidP="007C6691"/>
        </w:tc>
        <w:tc>
          <w:tcPr>
            <w:tcW w:w="446" w:type="dxa"/>
            <w:tcBorders>
              <w:left w:val="single" w:sz="18" w:space="0" w:color="auto"/>
            </w:tcBorders>
          </w:tcPr>
          <w:p w14:paraId="225F8258" w14:textId="77777777" w:rsidR="007C6691" w:rsidRPr="0005790D" w:rsidRDefault="007C6691" w:rsidP="007C6691"/>
        </w:tc>
        <w:tc>
          <w:tcPr>
            <w:tcW w:w="542" w:type="dxa"/>
          </w:tcPr>
          <w:p w14:paraId="45183A38" w14:textId="77777777" w:rsidR="007C6691" w:rsidRPr="0005790D" w:rsidRDefault="007C6691" w:rsidP="007C6691"/>
        </w:tc>
        <w:tc>
          <w:tcPr>
            <w:tcW w:w="662" w:type="dxa"/>
          </w:tcPr>
          <w:p w14:paraId="4D7E3E6D" w14:textId="77777777" w:rsidR="007C6691" w:rsidRPr="0005790D" w:rsidRDefault="007C6691" w:rsidP="007C6691"/>
        </w:tc>
        <w:tc>
          <w:tcPr>
            <w:tcW w:w="474" w:type="dxa"/>
          </w:tcPr>
          <w:p w14:paraId="7F2DAB65" w14:textId="77777777" w:rsidR="007C6691" w:rsidRPr="0005790D" w:rsidRDefault="007C6691" w:rsidP="007C6691"/>
        </w:tc>
        <w:tc>
          <w:tcPr>
            <w:tcW w:w="536" w:type="dxa"/>
            <w:tcBorders>
              <w:right w:val="single" w:sz="18" w:space="0" w:color="auto"/>
            </w:tcBorders>
          </w:tcPr>
          <w:p w14:paraId="16152CB1" w14:textId="77777777" w:rsidR="007C6691" w:rsidRPr="0005790D" w:rsidRDefault="007C6691" w:rsidP="007C6691"/>
        </w:tc>
        <w:tc>
          <w:tcPr>
            <w:tcW w:w="446" w:type="dxa"/>
            <w:tcBorders>
              <w:left w:val="single" w:sz="18" w:space="0" w:color="auto"/>
            </w:tcBorders>
          </w:tcPr>
          <w:p w14:paraId="45604476" w14:textId="77777777" w:rsidR="007C6691" w:rsidRPr="009A2E61" w:rsidRDefault="007C6691" w:rsidP="007C6691"/>
        </w:tc>
        <w:tc>
          <w:tcPr>
            <w:tcW w:w="542" w:type="dxa"/>
          </w:tcPr>
          <w:p w14:paraId="192F4B9F" w14:textId="77777777" w:rsidR="007C6691" w:rsidRPr="009A2E61" w:rsidRDefault="007C6691" w:rsidP="007C6691"/>
        </w:tc>
        <w:tc>
          <w:tcPr>
            <w:tcW w:w="662" w:type="dxa"/>
          </w:tcPr>
          <w:p w14:paraId="4674C3B1" w14:textId="77777777" w:rsidR="007C6691" w:rsidRPr="009A2E61" w:rsidRDefault="007C6691" w:rsidP="007C6691"/>
        </w:tc>
        <w:tc>
          <w:tcPr>
            <w:tcW w:w="474" w:type="dxa"/>
          </w:tcPr>
          <w:p w14:paraId="0884283C" w14:textId="77777777" w:rsidR="007C6691" w:rsidRPr="009A2E61" w:rsidRDefault="007C6691" w:rsidP="007C6691"/>
        </w:tc>
        <w:tc>
          <w:tcPr>
            <w:tcW w:w="536" w:type="dxa"/>
            <w:tcBorders>
              <w:right w:val="single" w:sz="18" w:space="0" w:color="auto"/>
            </w:tcBorders>
          </w:tcPr>
          <w:p w14:paraId="51082B7C" w14:textId="77777777" w:rsidR="007C6691" w:rsidRPr="009A2E61" w:rsidRDefault="007C6691" w:rsidP="007C6691"/>
        </w:tc>
        <w:tc>
          <w:tcPr>
            <w:tcW w:w="446" w:type="dxa"/>
            <w:tcBorders>
              <w:left w:val="single" w:sz="18" w:space="0" w:color="auto"/>
              <w:right w:val="single" w:sz="4" w:space="0" w:color="auto"/>
            </w:tcBorders>
          </w:tcPr>
          <w:p w14:paraId="41791BE6" w14:textId="77777777" w:rsidR="007C6691" w:rsidRPr="005E4F32" w:rsidRDefault="007C6691" w:rsidP="007C6691"/>
        </w:tc>
        <w:tc>
          <w:tcPr>
            <w:tcW w:w="542" w:type="dxa"/>
            <w:tcBorders>
              <w:right w:val="single" w:sz="4" w:space="0" w:color="auto"/>
            </w:tcBorders>
          </w:tcPr>
          <w:p w14:paraId="5E3016F4" w14:textId="77777777" w:rsidR="007C6691" w:rsidRPr="005E4F32" w:rsidRDefault="007C6691" w:rsidP="007C6691"/>
        </w:tc>
        <w:tc>
          <w:tcPr>
            <w:tcW w:w="662" w:type="dxa"/>
            <w:tcBorders>
              <w:right w:val="single" w:sz="4" w:space="0" w:color="auto"/>
            </w:tcBorders>
          </w:tcPr>
          <w:p w14:paraId="75ED64A8" w14:textId="77777777" w:rsidR="007C6691" w:rsidRPr="005E4F32" w:rsidRDefault="007C6691" w:rsidP="007C6691"/>
        </w:tc>
        <w:tc>
          <w:tcPr>
            <w:tcW w:w="474" w:type="dxa"/>
            <w:tcBorders>
              <w:right w:val="single" w:sz="4" w:space="0" w:color="auto"/>
            </w:tcBorders>
          </w:tcPr>
          <w:p w14:paraId="2F3B6EF4" w14:textId="77777777" w:rsidR="007C6691" w:rsidRPr="005E4F32" w:rsidRDefault="007C6691" w:rsidP="007C6691"/>
        </w:tc>
        <w:tc>
          <w:tcPr>
            <w:tcW w:w="536" w:type="dxa"/>
            <w:tcBorders>
              <w:right w:val="single" w:sz="18" w:space="0" w:color="auto"/>
            </w:tcBorders>
          </w:tcPr>
          <w:p w14:paraId="161C4C1A" w14:textId="77777777" w:rsidR="007C6691" w:rsidRPr="005E4F32" w:rsidRDefault="007C6691" w:rsidP="007C6691"/>
        </w:tc>
      </w:tr>
      <w:tr w:rsidR="007C6691" w14:paraId="0FE087BF" w14:textId="77777777" w:rsidTr="00780834">
        <w:tc>
          <w:tcPr>
            <w:tcW w:w="1433" w:type="dxa"/>
            <w:tcBorders>
              <w:left w:val="single" w:sz="18" w:space="0" w:color="auto"/>
            </w:tcBorders>
            <w:shd w:val="clear" w:color="auto" w:fill="FFFFFF" w:themeFill="background1"/>
          </w:tcPr>
          <w:p w14:paraId="5D4B9A30"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1.</w:t>
            </w:r>
          </w:p>
        </w:tc>
        <w:tc>
          <w:tcPr>
            <w:tcW w:w="446" w:type="dxa"/>
          </w:tcPr>
          <w:p w14:paraId="3866FEDA" w14:textId="77777777" w:rsidR="007C6691" w:rsidRDefault="007C6691" w:rsidP="007C6691">
            <w:pPr>
              <w:pStyle w:val="NoSpacing"/>
              <w:rPr>
                <w:rFonts w:ascii="Arial" w:hAnsi="Arial" w:cs="Arial"/>
                <w:sz w:val="20"/>
                <w:szCs w:val="20"/>
              </w:rPr>
            </w:pPr>
          </w:p>
        </w:tc>
        <w:tc>
          <w:tcPr>
            <w:tcW w:w="542" w:type="dxa"/>
          </w:tcPr>
          <w:p w14:paraId="624BBBBF" w14:textId="77777777" w:rsidR="007C6691" w:rsidRDefault="007C6691" w:rsidP="007C6691">
            <w:pPr>
              <w:pStyle w:val="NoSpacing"/>
              <w:rPr>
                <w:rFonts w:ascii="Arial" w:hAnsi="Arial" w:cs="Arial"/>
                <w:sz w:val="20"/>
                <w:szCs w:val="20"/>
              </w:rPr>
            </w:pPr>
          </w:p>
        </w:tc>
        <w:tc>
          <w:tcPr>
            <w:tcW w:w="662" w:type="dxa"/>
          </w:tcPr>
          <w:p w14:paraId="0E6E8454" w14:textId="77777777" w:rsidR="007C6691" w:rsidRDefault="007C6691" w:rsidP="007C6691">
            <w:pPr>
              <w:pStyle w:val="NoSpacing"/>
              <w:rPr>
                <w:rFonts w:ascii="Arial" w:hAnsi="Arial" w:cs="Arial"/>
                <w:sz w:val="20"/>
                <w:szCs w:val="20"/>
              </w:rPr>
            </w:pPr>
          </w:p>
        </w:tc>
        <w:tc>
          <w:tcPr>
            <w:tcW w:w="474" w:type="dxa"/>
            <w:gridSpan w:val="2"/>
          </w:tcPr>
          <w:p w14:paraId="40D73A3F"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1BE2516A"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545A10C5" w14:textId="77777777" w:rsidR="007C6691" w:rsidRPr="00F17B24" w:rsidRDefault="007C6691" w:rsidP="007C6691"/>
        </w:tc>
        <w:tc>
          <w:tcPr>
            <w:tcW w:w="542" w:type="dxa"/>
          </w:tcPr>
          <w:p w14:paraId="1E42376D" w14:textId="77777777" w:rsidR="007C6691" w:rsidRPr="00F17B24" w:rsidRDefault="007C6691" w:rsidP="007C6691"/>
        </w:tc>
        <w:tc>
          <w:tcPr>
            <w:tcW w:w="662" w:type="dxa"/>
          </w:tcPr>
          <w:p w14:paraId="6D550C9D" w14:textId="77777777" w:rsidR="007C6691" w:rsidRPr="00F17B24" w:rsidRDefault="007C6691" w:rsidP="007C6691"/>
        </w:tc>
        <w:tc>
          <w:tcPr>
            <w:tcW w:w="474" w:type="dxa"/>
          </w:tcPr>
          <w:p w14:paraId="72D1CFD4" w14:textId="77777777" w:rsidR="007C6691" w:rsidRPr="00F17B24" w:rsidRDefault="007C6691" w:rsidP="007C6691"/>
        </w:tc>
        <w:tc>
          <w:tcPr>
            <w:tcW w:w="536" w:type="dxa"/>
            <w:tcBorders>
              <w:right w:val="single" w:sz="18" w:space="0" w:color="auto"/>
            </w:tcBorders>
          </w:tcPr>
          <w:p w14:paraId="761EEE53" w14:textId="77777777" w:rsidR="007C6691" w:rsidRPr="00F17B24" w:rsidRDefault="007C6691" w:rsidP="007C6691"/>
        </w:tc>
        <w:tc>
          <w:tcPr>
            <w:tcW w:w="446" w:type="dxa"/>
            <w:tcBorders>
              <w:left w:val="single" w:sz="18" w:space="0" w:color="auto"/>
            </w:tcBorders>
          </w:tcPr>
          <w:p w14:paraId="1BA9DF2A" w14:textId="77777777" w:rsidR="007C6691" w:rsidRPr="0005790D" w:rsidRDefault="007C6691" w:rsidP="007C6691"/>
        </w:tc>
        <w:tc>
          <w:tcPr>
            <w:tcW w:w="542" w:type="dxa"/>
          </w:tcPr>
          <w:p w14:paraId="5EE30F38" w14:textId="77777777" w:rsidR="007C6691" w:rsidRPr="0005790D" w:rsidRDefault="007C6691" w:rsidP="007C6691"/>
        </w:tc>
        <w:tc>
          <w:tcPr>
            <w:tcW w:w="662" w:type="dxa"/>
          </w:tcPr>
          <w:p w14:paraId="47CBC3B1" w14:textId="77777777" w:rsidR="007C6691" w:rsidRPr="0005790D" w:rsidRDefault="007C6691" w:rsidP="007C6691"/>
        </w:tc>
        <w:tc>
          <w:tcPr>
            <w:tcW w:w="474" w:type="dxa"/>
          </w:tcPr>
          <w:p w14:paraId="6F1F29CD" w14:textId="77777777" w:rsidR="007C6691" w:rsidRPr="0005790D" w:rsidRDefault="007C6691" w:rsidP="007C6691"/>
        </w:tc>
        <w:tc>
          <w:tcPr>
            <w:tcW w:w="536" w:type="dxa"/>
            <w:tcBorders>
              <w:right w:val="single" w:sz="18" w:space="0" w:color="auto"/>
            </w:tcBorders>
          </w:tcPr>
          <w:p w14:paraId="199388C6" w14:textId="77777777" w:rsidR="007C6691" w:rsidRPr="0005790D" w:rsidRDefault="007C6691" w:rsidP="007C6691"/>
        </w:tc>
        <w:tc>
          <w:tcPr>
            <w:tcW w:w="446" w:type="dxa"/>
            <w:tcBorders>
              <w:left w:val="single" w:sz="18" w:space="0" w:color="auto"/>
            </w:tcBorders>
          </w:tcPr>
          <w:p w14:paraId="4BF2CB9A" w14:textId="77777777" w:rsidR="007C6691" w:rsidRPr="009A2E61" w:rsidRDefault="007C6691" w:rsidP="007C6691"/>
        </w:tc>
        <w:tc>
          <w:tcPr>
            <w:tcW w:w="542" w:type="dxa"/>
          </w:tcPr>
          <w:p w14:paraId="3C79AB36" w14:textId="77777777" w:rsidR="007C6691" w:rsidRPr="009A2E61" w:rsidRDefault="007C6691" w:rsidP="007C6691"/>
        </w:tc>
        <w:tc>
          <w:tcPr>
            <w:tcW w:w="662" w:type="dxa"/>
          </w:tcPr>
          <w:p w14:paraId="22AA0F69" w14:textId="77777777" w:rsidR="007C6691" w:rsidRPr="009A2E61" w:rsidRDefault="007C6691" w:rsidP="007C6691"/>
        </w:tc>
        <w:tc>
          <w:tcPr>
            <w:tcW w:w="474" w:type="dxa"/>
          </w:tcPr>
          <w:p w14:paraId="711DEBFC" w14:textId="77777777" w:rsidR="007C6691" w:rsidRPr="009A2E61" w:rsidRDefault="007C6691" w:rsidP="007C6691"/>
        </w:tc>
        <w:tc>
          <w:tcPr>
            <w:tcW w:w="536" w:type="dxa"/>
            <w:tcBorders>
              <w:right w:val="single" w:sz="18" w:space="0" w:color="auto"/>
            </w:tcBorders>
          </w:tcPr>
          <w:p w14:paraId="23F30F45" w14:textId="77777777" w:rsidR="007C6691" w:rsidRPr="009A2E61" w:rsidRDefault="007C6691" w:rsidP="007C6691"/>
        </w:tc>
        <w:tc>
          <w:tcPr>
            <w:tcW w:w="446" w:type="dxa"/>
            <w:tcBorders>
              <w:left w:val="single" w:sz="18" w:space="0" w:color="auto"/>
              <w:right w:val="single" w:sz="4" w:space="0" w:color="auto"/>
            </w:tcBorders>
          </w:tcPr>
          <w:p w14:paraId="3E9D931F" w14:textId="77777777" w:rsidR="007C6691" w:rsidRPr="005E4F32" w:rsidRDefault="007C6691" w:rsidP="007C6691"/>
        </w:tc>
        <w:tc>
          <w:tcPr>
            <w:tcW w:w="542" w:type="dxa"/>
            <w:tcBorders>
              <w:right w:val="single" w:sz="4" w:space="0" w:color="auto"/>
            </w:tcBorders>
          </w:tcPr>
          <w:p w14:paraId="3E21E9EC" w14:textId="77777777" w:rsidR="007C6691" w:rsidRPr="005E4F32" w:rsidRDefault="007C6691" w:rsidP="007C6691"/>
        </w:tc>
        <w:tc>
          <w:tcPr>
            <w:tcW w:w="662" w:type="dxa"/>
            <w:tcBorders>
              <w:right w:val="single" w:sz="4" w:space="0" w:color="auto"/>
            </w:tcBorders>
          </w:tcPr>
          <w:p w14:paraId="3617DE86" w14:textId="77777777" w:rsidR="007C6691" w:rsidRPr="005E4F32" w:rsidRDefault="007C6691" w:rsidP="007C6691"/>
        </w:tc>
        <w:tc>
          <w:tcPr>
            <w:tcW w:w="474" w:type="dxa"/>
            <w:tcBorders>
              <w:right w:val="single" w:sz="4" w:space="0" w:color="auto"/>
            </w:tcBorders>
          </w:tcPr>
          <w:p w14:paraId="4CC081B6" w14:textId="77777777" w:rsidR="007C6691" w:rsidRPr="005E4F32" w:rsidRDefault="007C6691" w:rsidP="007C6691"/>
        </w:tc>
        <w:tc>
          <w:tcPr>
            <w:tcW w:w="536" w:type="dxa"/>
            <w:tcBorders>
              <w:right w:val="single" w:sz="18" w:space="0" w:color="auto"/>
            </w:tcBorders>
          </w:tcPr>
          <w:p w14:paraId="103D0474" w14:textId="77777777" w:rsidR="007C6691" w:rsidRPr="005E4F32" w:rsidRDefault="007C6691" w:rsidP="007C6691"/>
        </w:tc>
      </w:tr>
      <w:tr w:rsidR="007C6691" w14:paraId="6A4B8A6D" w14:textId="77777777" w:rsidTr="00780834">
        <w:tc>
          <w:tcPr>
            <w:tcW w:w="1433" w:type="dxa"/>
            <w:tcBorders>
              <w:left w:val="single" w:sz="18" w:space="0" w:color="auto"/>
            </w:tcBorders>
            <w:shd w:val="clear" w:color="auto" w:fill="FFFFFF" w:themeFill="background1"/>
          </w:tcPr>
          <w:p w14:paraId="33C4674E"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2.</w:t>
            </w:r>
          </w:p>
        </w:tc>
        <w:tc>
          <w:tcPr>
            <w:tcW w:w="446" w:type="dxa"/>
          </w:tcPr>
          <w:p w14:paraId="10BBE8AA" w14:textId="77777777" w:rsidR="007C6691" w:rsidRDefault="007C6691" w:rsidP="007C6691">
            <w:pPr>
              <w:pStyle w:val="NoSpacing"/>
              <w:rPr>
                <w:rFonts w:ascii="Arial" w:hAnsi="Arial" w:cs="Arial"/>
                <w:sz w:val="20"/>
                <w:szCs w:val="20"/>
              </w:rPr>
            </w:pPr>
          </w:p>
        </w:tc>
        <w:tc>
          <w:tcPr>
            <w:tcW w:w="542" w:type="dxa"/>
          </w:tcPr>
          <w:p w14:paraId="13D9869F" w14:textId="77777777" w:rsidR="007C6691" w:rsidRDefault="007C6691" w:rsidP="007C6691">
            <w:pPr>
              <w:pStyle w:val="NoSpacing"/>
              <w:rPr>
                <w:rFonts w:ascii="Arial" w:hAnsi="Arial" w:cs="Arial"/>
                <w:sz w:val="20"/>
                <w:szCs w:val="20"/>
              </w:rPr>
            </w:pPr>
          </w:p>
        </w:tc>
        <w:tc>
          <w:tcPr>
            <w:tcW w:w="662" w:type="dxa"/>
          </w:tcPr>
          <w:p w14:paraId="1B0E3278" w14:textId="77777777" w:rsidR="007C6691" w:rsidRDefault="007C6691" w:rsidP="007C6691">
            <w:pPr>
              <w:pStyle w:val="NoSpacing"/>
              <w:rPr>
                <w:rFonts w:ascii="Arial" w:hAnsi="Arial" w:cs="Arial"/>
                <w:sz w:val="20"/>
                <w:szCs w:val="20"/>
              </w:rPr>
            </w:pPr>
          </w:p>
        </w:tc>
        <w:tc>
          <w:tcPr>
            <w:tcW w:w="474" w:type="dxa"/>
            <w:gridSpan w:val="2"/>
          </w:tcPr>
          <w:p w14:paraId="0AB2DB9F"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0AA014D1"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3A4B564A" w14:textId="77777777" w:rsidR="007C6691" w:rsidRPr="00F17B24" w:rsidRDefault="007C6691" w:rsidP="007C6691"/>
        </w:tc>
        <w:tc>
          <w:tcPr>
            <w:tcW w:w="542" w:type="dxa"/>
          </w:tcPr>
          <w:p w14:paraId="773A2FD8" w14:textId="77777777" w:rsidR="007C6691" w:rsidRPr="00F17B24" w:rsidRDefault="007C6691" w:rsidP="007C6691"/>
        </w:tc>
        <w:tc>
          <w:tcPr>
            <w:tcW w:w="662" w:type="dxa"/>
          </w:tcPr>
          <w:p w14:paraId="0E4A5EF1" w14:textId="77777777" w:rsidR="007C6691" w:rsidRPr="00F17B24" w:rsidRDefault="007C6691" w:rsidP="007C6691"/>
        </w:tc>
        <w:tc>
          <w:tcPr>
            <w:tcW w:w="474" w:type="dxa"/>
          </w:tcPr>
          <w:p w14:paraId="56290590" w14:textId="77777777" w:rsidR="007C6691" w:rsidRPr="00F17B24" w:rsidRDefault="007C6691" w:rsidP="007C6691"/>
        </w:tc>
        <w:tc>
          <w:tcPr>
            <w:tcW w:w="536" w:type="dxa"/>
            <w:tcBorders>
              <w:right w:val="single" w:sz="18" w:space="0" w:color="auto"/>
            </w:tcBorders>
          </w:tcPr>
          <w:p w14:paraId="7EC7401F" w14:textId="77777777" w:rsidR="007C6691" w:rsidRPr="00F17B24" w:rsidRDefault="007C6691" w:rsidP="007C6691"/>
        </w:tc>
        <w:tc>
          <w:tcPr>
            <w:tcW w:w="446" w:type="dxa"/>
            <w:tcBorders>
              <w:left w:val="single" w:sz="18" w:space="0" w:color="auto"/>
            </w:tcBorders>
          </w:tcPr>
          <w:p w14:paraId="3CF3EB29" w14:textId="77777777" w:rsidR="007C6691" w:rsidRPr="0005790D" w:rsidRDefault="007C6691" w:rsidP="007C6691"/>
        </w:tc>
        <w:tc>
          <w:tcPr>
            <w:tcW w:w="542" w:type="dxa"/>
          </w:tcPr>
          <w:p w14:paraId="74914E25" w14:textId="77777777" w:rsidR="007C6691" w:rsidRPr="0005790D" w:rsidRDefault="007C6691" w:rsidP="007C6691"/>
        </w:tc>
        <w:tc>
          <w:tcPr>
            <w:tcW w:w="662" w:type="dxa"/>
          </w:tcPr>
          <w:p w14:paraId="056FE1DF" w14:textId="77777777" w:rsidR="007C6691" w:rsidRPr="0005790D" w:rsidRDefault="007C6691" w:rsidP="007C6691"/>
        </w:tc>
        <w:tc>
          <w:tcPr>
            <w:tcW w:w="474" w:type="dxa"/>
          </w:tcPr>
          <w:p w14:paraId="3038E860" w14:textId="77777777" w:rsidR="007C6691" w:rsidRPr="0005790D" w:rsidRDefault="007C6691" w:rsidP="007C6691"/>
        </w:tc>
        <w:tc>
          <w:tcPr>
            <w:tcW w:w="536" w:type="dxa"/>
            <w:tcBorders>
              <w:right w:val="single" w:sz="18" w:space="0" w:color="auto"/>
            </w:tcBorders>
          </w:tcPr>
          <w:p w14:paraId="123785D7" w14:textId="77777777" w:rsidR="007C6691" w:rsidRPr="0005790D" w:rsidRDefault="007C6691" w:rsidP="007C6691"/>
        </w:tc>
        <w:tc>
          <w:tcPr>
            <w:tcW w:w="446" w:type="dxa"/>
            <w:tcBorders>
              <w:left w:val="single" w:sz="18" w:space="0" w:color="auto"/>
            </w:tcBorders>
          </w:tcPr>
          <w:p w14:paraId="77165036" w14:textId="77777777" w:rsidR="007C6691" w:rsidRPr="009A2E61" w:rsidRDefault="007C6691" w:rsidP="007C6691"/>
        </w:tc>
        <w:tc>
          <w:tcPr>
            <w:tcW w:w="542" w:type="dxa"/>
          </w:tcPr>
          <w:p w14:paraId="2E100FEB" w14:textId="77777777" w:rsidR="007C6691" w:rsidRPr="009A2E61" w:rsidRDefault="007C6691" w:rsidP="007C6691"/>
        </w:tc>
        <w:tc>
          <w:tcPr>
            <w:tcW w:w="662" w:type="dxa"/>
          </w:tcPr>
          <w:p w14:paraId="393F7E37" w14:textId="77777777" w:rsidR="007C6691" w:rsidRPr="009A2E61" w:rsidRDefault="007C6691" w:rsidP="007C6691"/>
        </w:tc>
        <w:tc>
          <w:tcPr>
            <w:tcW w:w="474" w:type="dxa"/>
          </w:tcPr>
          <w:p w14:paraId="53D9E7A2" w14:textId="77777777" w:rsidR="007C6691" w:rsidRPr="009A2E61" w:rsidRDefault="007C6691" w:rsidP="007C6691"/>
        </w:tc>
        <w:tc>
          <w:tcPr>
            <w:tcW w:w="536" w:type="dxa"/>
            <w:tcBorders>
              <w:right w:val="single" w:sz="18" w:space="0" w:color="auto"/>
            </w:tcBorders>
          </w:tcPr>
          <w:p w14:paraId="69982204" w14:textId="77777777" w:rsidR="007C6691" w:rsidRPr="009A2E61" w:rsidRDefault="007C6691" w:rsidP="007C6691"/>
        </w:tc>
        <w:tc>
          <w:tcPr>
            <w:tcW w:w="446" w:type="dxa"/>
            <w:tcBorders>
              <w:left w:val="single" w:sz="18" w:space="0" w:color="auto"/>
              <w:right w:val="single" w:sz="4" w:space="0" w:color="auto"/>
            </w:tcBorders>
          </w:tcPr>
          <w:p w14:paraId="0C5DF070" w14:textId="77777777" w:rsidR="007C6691" w:rsidRPr="005E4F32" w:rsidRDefault="007C6691" w:rsidP="007C6691"/>
        </w:tc>
        <w:tc>
          <w:tcPr>
            <w:tcW w:w="542" w:type="dxa"/>
            <w:tcBorders>
              <w:right w:val="single" w:sz="4" w:space="0" w:color="auto"/>
            </w:tcBorders>
          </w:tcPr>
          <w:p w14:paraId="0ADDAB45" w14:textId="77777777" w:rsidR="007C6691" w:rsidRPr="005E4F32" w:rsidRDefault="007C6691" w:rsidP="007C6691"/>
        </w:tc>
        <w:tc>
          <w:tcPr>
            <w:tcW w:w="662" w:type="dxa"/>
            <w:tcBorders>
              <w:right w:val="single" w:sz="4" w:space="0" w:color="auto"/>
            </w:tcBorders>
          </w:tcPr>
          <w:p w14:paraId="75001A7B" w14:textId="77777777" w:rsidR="007C6691" w:rsidRPr="005E4F32" w:rsidRDefault="007C6691" w:rsidP="007C6691"/>
        </w:tc>
        <w:tc>
          <w:tcPr>
            <w:tcW w:w="474" w:type="dxa"/>
            <w:tcBorders>
              <w:right w:val="single" w:sz="4" w:space="0" w:color="auto"/>
            </w:tcBorders>
          </w:tcPr>
          <w:p w14:paraId="2004C52A" w14:textId="77777777" w:rsidR="007C6691" w:rsidRPr="005E4F32" w:rsidRDefault="007C6691" w:rsidP="007C6691"/>
        </w:tc>
        <w:tc>
          <w:tcPr>
            <w:tcW w:w="536" w:type="dxa"/>
            <w:tcBorders>
              <w:right w:val="single" w:sz="18" w:space="0" w:color="auto"/>
            </w:tcBorders>
          </w:tcPr>
          <w:p w14:paraId="720CA60F" w14:textId="77777777" w:rsidR="007C6691" w:rsidRPr="005E4F32" w:rsidRDefault="007C6691" w:rsidP="007C6691"/>
        </w:tc>
      </w:tr>
      <w:tr w:rsidR="007C6691" w14:paraId="180C50B5" w14:textId="77777777" w:rsidTr="00780834">
        <w:tc>
          <w:tcPr>
            <w:tcW w:w="1433" w:type="dxa"/>
            <w:tcBorders>
              <w:left w:val="single" w:sz="18" w:space="0" w:color="auto"/>
            </w:tcBorders>
            <w:shd w:val="clear" w:color="auto" w:fill="FFFFFF" w:themeFill="background1"/>
          </w:tcPr>
          <w:p w14:paraId="6F0A76E6"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3.</w:t>
            </w:r>
          </w:p>
        </w:tc>
        <w:tc>
          <w:tcPr>
            <w:tcW w:w="446" w:type="dxa"/>
          </w:tcPr>
          <w:p w14:paraId="7F8046B1" w14:textId="77777777" w:rsidR="007C6691" w:rsidRDefault="007C6691" w:rsidP="007C6691">
            <w:pPr>
              <w:pStyle w:val="NoSpacing"/>
              <w:rPr>
                <w:rFonts w:ascii="Arial" w:hAnsi="Arial" w:cs="Arial"/>
                <w:sz w:val="20"/>
                <w:szCs w:val="20"/>
              </w:rPr>
            </w:pPr>
          </w:p>
        </w:tc>
        <w:tc>
          <w:tcPr>
            <w:tcW w:w="542" w:type="dxa"/>
          </w:tcPr>
          <w:p w14:paraId="7724FF4A" w14:textId="77777777" w:rsidR="007C6691" w:rsidRDefault="007C6691" w:rsidP="007C6691">
            <w:pPr>
              <w:pStyle w:val="NoSpacing"/>
              <w:rPr>
                <w:rFonts w:ascii="Arial" w:hAnsi="Arial" w:cs="Arial"/>
                <w:sz w:val="20"/>
                <w:szCs w:val="20"/>
              </w:rPr>
            </w:pPr>
          </w:p>
        </w:tc>
        <w:tc>
          <w:tcPr>
            <w:tcW w:w="662" w:type="dxa"/>
          </w:tcPr>
          <w:p w14:paraId="6162B7FC" w14:textId="77777777" w:rsidR="007C6691" w:rsidRDefault="007C6691" w:rsidP="007C6691">
            <w:pPr>
              <w:pStyle w:val="NoSpacing"/>
              <w:rPr>
                <w:rFonts w:ascii="Arial" w:hAnsi="Arial" w:cs="Arial"/>
                <w:sz w:val="20"/>
                <w:szCs w:val="20"/>
              </w:rPr>
            </w:pPr>
          </w:p>
        </w:tc>
        <w:tc>
          <w:tcPr>
            <w:tcW w:w="474" w:type="dxa"/>
            <w:gridSpan w:val="2"/>
          </w:tcPr>
          <w:p w14:paraId="2339335D"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64743114"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588BB23E" w14:textId="77777777" w:rsidR="007C6691" w:rsidRPr="00F17B24" w:rsidRDefault="007C6691" w:rsidP="007C6691"/>
        </w:tc>
        <w:tc>
          <w:tcPr>
            <w:tcW w:w="542" w:type="dxa"/>
          </w:tcPr>
          <w:p w14:paraId="0241D689" w14:textId="77777777" w:rsidR="007C6691" w:rsidRPr="00F17B24" w:rsidRDefault="007C6691" w:rsidP="007C6691"/>
        </w:tc>
        <w:tc>
          <w:tcPr>
            <w:tcW w:w="662" w:type="dxa"/>
          </w:tcPr>
          <w:p w14:paraId="32CFE95D" w14:textId="77777777" w:rsidR="007C6691" w:rsidRPr="00F17B24" w:rsidRDefault="007C6691" w:rsidP="007C6691"/>
        </w:tc>
        <w:tc>
          <w:tcPr>
            <w:tcW w:w="474" w:type="dxa"/>
          </w:tcPr>
          <w:p w14:paraId="6D3852FA" w14:textId="77777777" w:rsidR="007C6691" w:rsidRPr="00F17B24" w:rsidRDefault="007C6691" w:rsidP="007C6691"/>
        </w:tc>
        <w:tc>
          <w:tcPr>
            <w:tcW w:w="536" w:type="dxa"/>
            <w:tcBorders>
              <w:right w:val="single" w:sz="18" w:space="0" w:color="auto"/>
            </w:tcBorders>
          </w:tcPr>
          <w:p w14:paraId="24D42886" w14:textId="77777777" w:rsidR="007C6691" w:rsidRPr="00F17B24" w:rsidRDefault="007C6691" w:rsidP="007C6691"/>
        </w:tc>
        <w:tc>
          <w:tcPr>
            <w:tcW w:w="446" w:type="dxa"/>
            <w:tcBorders>
              <w:left w:val="single" w:sz="18" w:space="0" w:color="auto"/>
            </w:tcBorders>
          </w:tcPr>
          <w:p w14:paraId="7A235F23" w14:textId="77777777" w:rsidR="007C6691" w:rsidRPr="0005790D" w:rsidRDefault="007C6691" w:rsidP="007C6691"/>
        </w:tc>
        <w:tc>
          <w:tcPr>
            <w:tcW w:w="542" w:type="dxa"/>
          </w:tcPr>
          <w:p w14:paraId="3A05C657" w14:textId="77777777" w:rsidR="007C6691" w:rsidRPr="0005790D" w:rsidRDefault="007C6691" w:rsidP="007C6691"/>
        </w:tc>
        <w:tc>
          <w:tcPr>
            <w:tcW w:w="662" w:type="dxa"/>
          </w:tcPr>
          <w:p w14:paraId="0A96BE91" w14:textId="77777777" w:rsidR="007C6691" w:rsidRPr="0005790D" w:rsidRDefault="007C6691" w:rsidP="007C6691"/>
        </w:tc>
        <w:tc>
          <w:tcPr>
            <w:tcW w:w="474" w:type="dxa"/>
          </w:tcPr>
          <w:p w14:paraId="541974AD" w14:textId="77777777" w:rsidR="007C6691" w:rsidRPr="0005790D" w:rsidRDefault="007C6691" w:rsidP="007C6691"/>
        </w:tc>
        <w:tc>
          <w:tcPr>
            <w:tcW w:w="536" w:type="dxa"/>
            <w:tcBorders>
              <w:right w:val="single" w:sz="18" w:space="0" w:color="auto"/>
            </w:tcBorders>
          </w:tcPr>
          <w:p w14:paraId="6F9DECEF" w14:textId="77777777" w:rsidR="007C6691" w:rsidRPr="0005790D" w:rsidRDefault="007C6691" w:rsidP="007C6691"/>
        </w:tc>
        <w:tc>
          <w:tcPr>
            <w:tcW w:w="446" w:type="dxa"/>
            <w:tcBorders>
              <w:left w:val="single" w:sz="18" w:space="0" w:color="auto"/>
            </w:tcBorders>
          </w:tcPr>
          <w:p w14:paraId="18976FBB" w14:textId="77777777" w:rsidR="007C6691" w:rsidRPr="009A2E61" w:rsidRDefault="007C6691" w:rsidP="007C6691"/>
        </w:tc>
        <w:tc>
          <w:tcPr>
            <w:tcW w:w="542" w:type="dxa"/>
          </w:tcPr>
          <w:p w14:paraId="04A629C9" w14:textId="77777777" w:rsidR="007C6691" w:rsidRPr="009A2E61" w:rsidRDefault="007C6691" w:rsidP="007C6691"/>
        </w:tc>
        <w:tc>
          <w:tcPr>
            <w:tcW w:w="662" w:type="dxa"/>
          </w:tcPr>
          <w:p w14:paraId="759DB71E" w14:textId="77777777" w:rsidR="007C6691" w:rsidRPr="009A2E61" w:rsidRDefault="007C6691" w:rsidP="007C6691"/>
        </w:tc>
        <w:tc>
          <w:tcPr>
            <w:tcW w:w="474" w:type="dxa"/>
          </w:tcPr>
          <w:p w14:paraId="3E86F575" w14:textId="77777777" w:rsidR="007C6691" w:rsidRPr="009A2E61" w:rsidRDefault="007C6691" w:rsidP="007C6691"/>
        </w:tc>
        <w:tc>
          <w:tcPr>
            <w:tcW w:w="536" w:type="dxa"/>
            <w:tcBorders>
              <w:right w:val="single" w:sz="18" w:space="0" w:color="auto"/>
            </w:tcBorders>
          </w:tcPr>
          <w:p w14:paraId="5A835136" w14:textId="77777777" w:rsidR="007C6691" w:rsidRPr="009A2E61" w:rsidRDefault="007C6691" w:rsidP="007C6691"/>
        </w:tc>
        <w:tc>
          <w:tcPr>
            <w:tcW w:w="446" w:type="dxa"/>
            <w:tcBorders>
              <w:left w:val="single" w:sz="18" w:space="0" w:color="auto"/>
              <w:right w:val="single" w:sz="4" w:space="0" w:color="auto"/>
            </w:tcBorders>
          </w:tcPr>
          <w:p w14:paraId="7ACF57EF" w14:textId="77777777" w:rsidR="007C6691" w:rsidRPr="005E4F32" w:rsidRDefault="007C6691" w:rsidP="007C6691"/>
        </w:tc>
        <w:tc>
          <w:tcPr>
            <w:tcW w:w="542" w:type="dxa"/>
            <w:tcBorders>
              <w:right w:val="single" w:sz="4" w:space="0" w:color="auto"/>
            </w:tcBorders>
          </w:tcPr>
          <w:p w14:paraId="7F6D6B6C" w14:textId="77777777" w:rsidR="007C6691" w:rsidRPr="005E4F32" w:rsidRDefault="007C6691" w:rsidP="007C6691"/>
        </w:tc>
        <w:tc>
          <w:tcPr>
            <w:tcW w:w="662" w:type="dxa"/>
            <w:tcBorders>
              <w:right w:val="single" w:sz="4" w:space="0" w:color="auto"/>
            </w:tcBorders>
          </w:tcPr>
          <w:p w14:paraId="23BF1B54" w14:textId="77777777" w:rsidR="007C6691" w:rsidRPr="005E4F32" w:rsidRDefault="007C6691" w:rsidP="007C6691"/>
        </w:tc>
        <w:tc>
          <w:tcPr>
            <w:tcW w:w="474" w:type="dxa"/>
            <w:tcBorders>
              <w:right w:val="single" w:sz="4" w:space="0" w:color="auto"/>
            </w:tcBorders>
          </w:tcPr>
          <w:p w14:paraId="75881A30" w14:textId="77777777" w:rsidR="007C6691" w:rsidRPr="005E4F32" w:rsidRDefault="007C6691" w:rsidP="007C6691"/>
        </w:tc>
        <w:tc>
          <w:tcPr>
            <w:tcW w:w="536" w:type="dxa"/>
            <w:tcBorders>
              <w:right w:val="single" w:sz="18" w:space="0" w:color="auto"/>
            </w:tcBorders>
          </w:tcPr>
          <w:p w14:paraId="016197E1" w14:textId="77777777" w:rsidR="007C6691" w:rsidRPr="005E4F32" w:rsidRDefault="007C6691" w:rsidP="007C6691"/>
        </w:tc>
      </w:tr>
      <w:tr w:rsidR="007C6691" w14:paraId="645898DC" w14:textId="77777777" w:rsidTr="00780834">
        <w:tc>
          <w:tcPr>
            <w:tcW w:w="1433" w:type="dxa"/>
            <w:tcBorders>
              <w:left w:val="single" w:sz="18" w:space="0" w:color="auto"/>
            </w:tcBorders>
            <w:shd w:val="clear" w:color="auto" w:fill="FFFFFF" w:themeFill="background1"/>
          </w:tcPr>
          <w:p w14:paraId="2B80EB8D"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4.</w:t>
            </w:r>
          </w:p>
        </w:tc>
        <w:tc>
          <w:tcPr>
            <w:tcW w:w="446" w:type="dxa"/>
          </w:tcPr>
          <w:p w14:paraId="0BD93D41" w14:textId="77777777" w:rsidR="007C6691" w:rsidRDefault="007C6691" w:rsidP="007C6691">
            <w:pPr>
              <w:pStyle w:val="NoSpacing"/>
              <w:rPr>
                <w:rFonts w:ascii="Arial" w:hAnsi="Arial" w:cs="Arial"/>
                <w:sz w:val="20"/>
                <w:szCs w:val="20"/>
              </w:rPr>
            </w:pPr>
          </w:p>
        </w:tc>
        <w:tc>
          <w:tcPr>
            <w:tcW w:w="542" w:type="dxa"/>
          </w:tcPr>
          <w:p w14:paraId="280FAB36" w14:textId="77777777" w:rsidR="007C6691" w:rsidRDefault="007C6691" w:rsidP="007C6691">
            <w:pPr>
              <w:pStyle w:val="NoSpacing"/>
              <w:rPr>
                <w:rFonts w:ascii="Arial" w:hAnsi="Arial" w:cs="Arial"/>
                <w:sz w:val="20"/>
                <w:szCs w:val="20"/>
              </w:rPr>
            </w:pPr>
          </w:p>
        </w:tc>
        <w:tc>
          <w:tcPr>
            <w:tcW w:w="662" w:type="dxa"/>
          </w:tcPr>
          <w:p w14:paraId="7C280879" w14:textId="77777777" w:rsidR="007C6691" w:rsidRDefault="007C6691" w:rsidP="007C6691">
            <w:pPr>
              <w:pStyle w:val="NoSpacing"/>
              <w:rPr>
                <w:rFonts w:ascii="Arial" w:hAnsi="Arial" w:cs="Arial"/>
                <w:sz w:val="20"/>
                <w:szCs w:val="20"/>
              </w:rPr>
            </w:pPr>
          </w:p>
        </w:tc>
        <w:tc>
          <w:tcPr>
            <w:tcW w:w="474" w:type="dxa"/>
            <w:gridSpan w:val="2"/>
          </w:tcPr>
          <w:p w14:paraId="26DA07F3"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156FCC6C"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7D020839" w14:textId="77777777" w:rsidR="007C6691" w:rsidRPr="00F17B24" w:rsidRDefault="007C6691" w:rsidP="007C6691"/>
        </w:tc>
        <w:tc>
          <w:tcPr>
            <w:tcW w:w="542" w:type="dxa"/>
          </w:tcPr>
          <w:p w14:paraId="52026D5D" w14:textId="77777777" w:rsidR="007C6691" w:rsidRPr="00F17B24" w:rsidRDefault="007C6691" w:rsidP="007C6691"/>
        </w:tc>
        <w:tc>
          <w:tcPr>
            <w:tcW w:w="662" w:type="dxa"/>
          </w:tcPr>
          <w:p w14:paraId="422A6FF6" w14:textId="77777777" w:rsidR="007C6691" w:rsidRPr="00F17B24" w:rsidRDefault="007C6691" w:rsidP="007C6691"/>
        </w:tc>
        <w:tc>
          <w:tcPr>
            <w:tcW w:w="474" w:type="dxa"/>
          </w:tcPr>
          <w:p w14:paraId="71160EC6" w14:textId="77777777" w:rsidR="007C6691" w:rsidRPr="00F17B24" w:rsidRDefault="007C6691" w:rsidP="007C6691"/>
        </w:tc>
        <w:tc>
          <w:tcPr>
            <w:tcW w:w="536" w:type="dxa"/>
            <w:tcBorders>
              <w:right w:val="single" w:sz="18" w:space="0" w:color="auto"/>
            </w:tcBorders>
          </w:tcPr>
          <w:p w14:paraId="7641BD09" w14:textId="77777777" w:rsidR="007C6691" w:rsidRPr="00F17B24" w:rsidRDefault="007C6691" w:rsidP="007C6691"/>
        </w:tc>
        <w:tc>
          <w:tcPr>
            <w:tcW w:w="446" w:type="dxa"/>
            <w:tcBorders>
              <w:left w:val="single" w:sz="18" w:space="0" w:color="auto"/>
            </w:tcBorders>
          </w:tcPr>
          <w:p w14:paraId="52FDECE4" w14:textId="77777777" w:rsidR="007C6691" w:rsidRPr="0005790D" w:rsidRDefault="007C6691" w:rsidP="007C6691"/>
        </w:tc>
        <w:tc>
          <w:tcPr>
            <w:tcW w:w="542" w:type="dxa"/>
          </w:tcPr>
          <w:p w14:paraId="7275D2F2" w14:textId="77777777" w:rsidR="007C6691" w:rsidRPr="0005790D" w:rsidRDefault="007C6691" w:rsidP="007C6691"/>
        </w:tc>
        <w:tc>
          <w:tcPr>
            <w:tcW w:w="662" w:type="dxa"/>
          </w:tcPr>
          <w:p w14:paraId="2D2A923D" w14:textId="77777777" w:rsidR="007C6691" w:rsidRPr="0005790D" w:rsidRDefault="007C6691" w:rsidP="007C6691"/>
        </w:tc>
        <w:tc>
          <w:tcPr>
            <w:tcW w:w="474" w:type="dxa"/>
          </w:tcPr>
          <w:p w14:paraId="5538FF9B" w14:textId="77777777" w:rsidR="007C6691" w:rsidRPr="0005790D" w:rsidRDefault="007C6691" w:rsidP="007C6691"/>
        </w:tc>
        <w:tc>
          <w:tcPr>
            <w:tcW w:w="536" w:type="dxa"/>
            <w:tcBorders>
              <w:right w:val="single" w:sz="18" w:space="0" w:color="auto"/>
            </w:tcBorders>
          </w:tcPr>
          <w:p w14:paraId="06B2C829" w14:textId="77777777" w:rsidR="007C6691" w:rsidRPr="0005790D" w:rsidRDefault="007C6691" w:rsidP="007C6691"/>
        </w:tc>
        <w:tc>
          <w:tcPr>
            <w:tcW w:w="446" w:type="dxa"/>
            <w:tcBorders>
              <w:left w:val="single" w:sz="18" w:space="0" w:color="auto"/>
            </w:tcBorders>
          </w:tcPr>
          <w:p w14:paraId="13B5811F" w14:textId="77777777" w:rsidR="007C6691" w:rsidRPr="009A2E61" w:rsidRDefault="007C6691" w:rsidP="007C6691"/>
        </w:tc>
        <w:tc>
          <w:tcPr>
            <w:tcW w:w="542" w:type="dxa"/>
          </w:tcPr>
          <w:p w14:paraId="35274CE4" w14:textId="77777777" w:rsidR="007C6691" w:rsidRPr="009A2E61" w:rsidRDefault="007C6691" w:rsidP="007C6691"/>
        </w:tc>
        <w:tc>
          <w:tcPr>
            <w:tcW w:w="662" w:type="dxa"/>
          </w:tcPr>
          <w:p w14:paraId="3FBD9D5F" w14:textId="77777777" w:rsidR="007C6691" w:rsidRPr="009A2E61" w:rsidRDefault="007C6691" w:rsidP="007C6691"/>
        </w:tc>
        <w:tc>
          <w:tcPr>
            <w:tcW w:w="474" w:type="dxa"/>
          </w:tcPr>
          <w:p w14:paraId="684B177B" w14:textId="77777777" w:rsidR="007C6691" w:rsidRPr="009A2E61" w:rsidRDefault="007C6691" w:rsidP="007C6691"/>
        </w:tc>
        <w:tc>
          <w:tcPr>
            <w:tcW w:w="536" w:type="dxa"/>
            <w:tcBorders>
              <w:right w:val="single" w:sz="18" w:space="0" w:color="auto"/>
            </w:tcBorders>
          </w:tcPr>
          <w:p w14:paraId="23D0BEF3" w14:textId="77777777" w:rsidR="007C6691" w:rsidRPr="009A2E61" w:rsidRDefault="007C6691" w:rsidP="007C6691"/>
        </w:tc>
        <w:tc>
          <w:tcPr>
            <w:tcW w:w="446" w:type="dxa"/>
            <w:tcBorders>
              <w:left w:val="single" w:sz="18" w:space="0" w:color="auto"/>
              <w:right w:val="single" w:sz="4" w:space="0" w:color="auto"/>
            </w:tcBorders>
          </w:tcPr>
          <w:p w14:paraId="1A3A2E05" w14:textId="77777777" w:rsidR="007C6691" w:rsidRPr="005E4F32" w:rsidRDefault="007C6691" w:rsidP="007C6691"/>
        </w:tc>
        <w:tc>
          <w:tcPr>
            <w:tcW w:w="542" w:type="dxa"/>
            <w:tcBorders>
              <w:right w:val="single" w:sz="4" w:space="0" w:color="auto"/>
            </w:tcBorders>
          </w:tcPr>
          <w:p w14:paraId="45044311" w14:textId="77777777" w:rsidR="007C6691" w:rsidRPr="005E4F32" w:rsidRDefault="007C6691" w:rsidP="007C6691"/>
        </w:tc>
        <w:tc>
          <w:tcPr>
            <w:tcW w:w="662" w:type="dxa"/>
            <w:tcBorders>
              <w:right w:val="single" w:sz="4" w:space="0" w:color="auto"/>
            </w:tcBorders>
          </w:tcPr>
          <w:p w14:paraId="4F8DC76E" w14:textId="77777777" w:rsidR="007C6691" w:rsidRPr="005E4F32" w:rsidRDefault="007C6691" w:rsidP="007C6691"/>
        </w:tc>
        <w:tc>
          <w:tcPr>
            <w:tcW w:w="474" w:type="dxa"/>
            <w:tcBorders>
              <w:right w:val="single" w:sz="4" w:space="0" w:color="auto"/>
            </w:tcBorders>
          </w:tcPr>
          <w:p w14:paraId="0D28A227" w14:textId="77777777" w:rsidR="007C6691" w:rsidRPr="005E4F32" w:rsidRDefault="007C6691" w:rsidP="007C6691"/>
        </w:tc>
        <w:tc>
          <w:tcPr>
            <w:tcW w:w="536" w:type="dxa"/>
            <w:tcBorders>
              <w:right w:val="single" w:sz="18" w:space="0" w:color="auto"/>
            </w:tcBorders>
          </w:tcPr>
          <w:p w14:paraId="6AE167D0" w14:textId="77777777" w:rsidR="007C6691" w:rsidRPr="005E4F32" w:rsidRDefault="007C6691" w:rsidP="007C6691"/>
        </w:tc>
      </w:tr>
      <w:tr w:rsidR="007C6691" w14:paraId="54BD5981" w14:textId="77777777" w:rsidTr="00780834">
        <w:tc>
          <w:tcPr>
            <w:tcW w:w="1433" w:type="dxa"/>
            <w:tcBorders>
              <w:left w:val="single" w:sz="18" w:space="0" w:color="auto"/>
            </w:tcBorders>
            <w:shd w:val="clear" w:color="auto" w:fill="FFFFFF" w:themeFill="background1"/>
          </w:tcPr>
          <w:p w14:paraId="35ED2B54"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5.</w:t>
            </w:r>
          </w:p>
        </w:tc>
        <w:tc>
          <w:tcPr>
            <w:tcW w:w="446" w:type="dxa"/>
          </w:tcPr>
          <w:p w14:paraId="66A41592" w14:textId="77777777" w:rsidR="007C6691" w:rsidRDefault="007C6691" w:rsidP="007C6691">
            <w:pPr>
              <w:pStyle w:val="NoSpacing"/>
              <w:rPr>
                <w:rFonts w:ascii="Arial" w:hAnsi="Arial" w:cs="Arial"/>
                <w:sz w:val="20"/>
                <w:szCs w:val="20"/>
              </w:rPr>
            </w:pPr>
          </w:p>
        </w:tc>
        <w:tc>
          <w:tcPr>
            <w:tcW w:w="542" w:type="dxa"/>
          </w:tcPr>
          <w:p w14:paraId="3FDC7CFF" w14:textId="77777777" w:rsidR="007C6691" w:rsidRDefault="007C6691" w:rsidP="007C6691">
            <w:pPr>
              <w:pStyle w:val="NoSpacing"/>
              <w:rPr>
                <w:rFonts w:ascii="Arial" w:hAnsi="Arial" w:cs="Arial"/>
                <w:sz w:val="20"/>
                <w:szCs w:val="20"/>
              </w:rPr>
            </w:pPr>
          </w:p>
        </w:tc>
        <w:tc>
          <w:tcPr>
            <w:tcW w:w="662" w:type="dxa"/>
          </w:tcPr>
          <w:p w14:paraId="08B41F40" w14:textId="77777777" w:rsidR="007C6691" w:rsidRDefault="007C6691" w:rsidP="007C6691">
            <w:pPr>
              <w:pStyle w:val="NoSpacing"/>
              <w:rPr>
                <w:rFonts w:ascii="Arial" w:hAnsi="Arial" w:cs="Arial"/>
                <w:sz w:val="20"/>
                <w:szCs w:val="20"/>
              </w:rPr>
            </w:pPr>
          </w:p>
        </w:tc>
        <w:tc>
          <w:tcPr>
            <w:tcW w:w="474" w:type="dxa"/>
            <w:gridSpan w:val="2"/>
          </w:tcPr>
          <w:p w14:paraId="011FA136"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3578489E"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6286B17C" w14:textId="77777777" w:rsidR="007C6691" w:rsidRPr="00F17B24" w:rsidRDefault="007C6691" w:rsidP="007C6691"/>
        </w:tc>
        <w:tc>
          <w:tcPr>
            <w:tcW w:w="542" w:type="dxa"/>
          </w:tcPr>
          <w:p w14:paraId="6453D06A" w14:textId="77777777" w:rsidR="007C6691" w:rsidRPr="00F17B24" w:rsidRDefault="007C6691" w:rsidP="007C6691"/>
        </w:tc>
        <w:tc>
          <w:tcPr>
            <w:tcW w:w="662" w:type="dxa"/>
          </w:tcPr>
          <w:p w14:paraId="7E6F61B3" w14:textId="77777777" w:rsidR="007C6691" w:rsidRPr="00F17B24" w:rsidRDefault="007C6691" w:rsidP="007C6691"/>
        </w:tc>
        <w:tc>
          <w:tcPr>
            <w:tcW w:w="474" w:type="dxa"/>
          </w:tcPr>
          <w:p w14:paraId="1203FF26" w14:textId="77777777" w:rsidR="007C6691" w:rsidRPr="00F17B24" w:rsidRDefault="007C6691" w:rsidP="007C6691"/>
        </w:tc>
        <w:tc>
          <w:tcPr>
            <w:tcW w:w="536" w:type="dxa"/>
            <w:tcBorders>
              <w:right w:val="single" w:sz="18" w:space="0" w:color="auto"/>
            </w:tcBorders>
          </w:tcPr>
          <w:p w14:paraId="3E6016AB" w14:textId="77777777" w:rsidR="007C6691" w:rsidRPr="00F17B24" w:rsidRDefault="007C6691" w:rsidP="007C6691"/>
        </w:tc>
        <w:tc>
          <w:tcPr>
            <w:tcW w:w="446" w:type="dxa"/>
            <w:tcBorders>
              <w:left w:val="single" w:sz="18" w:space="0" w:color="auto"/>
            </w:tcBorders>
          </w:tcPr>
          <w:p w14:paraId="07526B00" w14:textId="77777777" w:rsidR="007C6691" w:rsidRPr="0005790D" w:rsidRDefault="007C6691" w:rsidP="007C6691"/>
        </w:tc>
        <w:tc>
          <w:tcPr>
            <w:tcW w:w="542" w:type="dxa"/>
          </w:tcPr>
          <w:p w14:paraId="7FDFA069" w14:textId="77777777" w:rsidR="007C6691" w:rsidRPr="0005790D" w:rsidRDefault="007C6691" w:rsidP="007C6691"/>
        </w:tc>
        <w:tc>
          <w:tcPr>
            <w:tcW w:w="662" w:type="dxa"/>
          </w:tcPr>
          <w:p w14:paraId="4119CBF0" w14:textId="77777777" w:rsidR="007C6691" w:rsidRPr="0005790D" w:rsidRDefault="007C6691" w:rsidP="007C6691"/>
        </w:tc>
        <w:tc>
          <w:tcPr>
            <w:tcW w:w="474" w:type="dxa"/>
          </w:tcPr>
          <w:p w14:paraId="15B19054" w14:textId="77777777" w:rsidR="007C6691" w:rsidRPr="0005790D" w:rsidRDefault="007C6691" w:rsidP="007C6691"/>
        </w:tc>
        <w:tc>
          <w:tcPr>
            <w:tcW w:w="536" w:type="dxa"/>
            <w:tcBorders>
              <w:right w:val="single" w:sz="18" w:space="0" w:color="auto"/>
            </w:tcBorders>
          </w:tcPr>
          <w:p w14:paraId="57FAADB2" w14:textId="77777777" w:rsidR="007C6691" w:rsidRPr="0005790D" w:rsidRDefault="007C6691" w:rsidP="007C6691"/>
        </w:tc>
        <w:tc>
          <w:tcPr>
            <w:tcW w:w="446" w:type="dxa"/>
            <w:tcBorders>
              <w:left w:val="single" w:sz="18" w:space="0" w:color="auto"/>
            </w:tcBorders>
          </w:tcPr>
          <w:p w14:paraId="46E674EF" w14:textId="77777777" w:rsidR="007C6691" w:rsidRPr="009A2E61" w:rsidRDefault="007C6691" w:rsidP="007C6691"/>
        </w:tc>
        <w:tc>
          <w:tcPr>
            <w:tcW w:w="542" w:type="dxa"/>
          </w:tcPr>
          <w:p w14:paraId="1220C48D" w14:textId="77777777" w:rsidR="007C6691" w:rsidRPr="009A2E61" w:rsidRDefault="007C6691" w:rsidP="007C6691"/>
        </w:tc>
        <w:tc>
          <w:tcPr>
            <w:tcW w:w="662" w:type="dxa"/>
          </w:tcPr>
          <w:p w14:paraId="0E2112E4" w14:textId="77777777" w:rsidR="007C6691" w:rsidRPr="009A2E61" w:rsidRDefault="007C6691" w:rsidP="007C6691"/>
        </w:tc>
        <w:tc>
          <w:tcPr>
            <w:tcW w:w="474" w:type="dxa"/>
          </w:tcPr>
          <w:p w14:paraId="25DE7B1D" w14:textId="77777777" w:rsidR="007C6691" w:rsidRPr="009A2E61" w:rsidRDefault="007C6691" w:rsidP="007C6691"/>
        </w:tc>
        <w:tc>
          <w:tcPr>
            <w:tcW w:w="536" w:type="dxa"/>
            <w:tcBorders>
              <w:right w:val="single" w:sz="18" w:space="0" w:color="auto"/>
            </w:tcBorders>
          </w:tcPr>
          <w:p w14:paraId="6325C98C" w14:textId="77777777" w:rsidR="007C6691" w:rsidRPr="009A2E61" w:rsidRDefault="007C6691" w:rsidP="007C6691"/>
        </w:tc>
        <w:tc>
          <w:tcPr>
            <w:tcW w:w="446" w:type="dxa"/>
            <w:tcBorders>
              <w:left w:val="single" w:sz="18" w:space="0" w:color="auto"/>
              <w:right w:val="single" w:sz="4" w:space="0" w:color="auto"/>
            </w:tcBorders>
          </w:tcPr>
          <w:p w14:paraId="3BB1DAAC" w14:textId="77777777" w:rsidR="007C6691" w:rsidRPr="005E4F32" w:rsidRDefault="007C6691" w:rsidP="007C6691"/>
        </w:tc>
        <w:tc>
          <w:tcPr>
            <w:tcW w:w="542" w:type="dxa"/>
            <w:tcBorders>
              <w:right w:val="single" w:sz="4" w:space="0" w:color="auto"/>
            </w:tcBorders>
          </w:tcPr>
          <w:p w14:paraId="311ED805" w14:textId="77777777" w:rsidR="007C6691" w:rsidRPr="005E4F32" w:rsidRDefault="007C6691" w:rsidP="007C6691"/>
        </w:tc>
        <w:tc>
          <w:tcPr>
            <w:tcW w:w="662" w:type="dxa"/>
            <w:tcBorders>
              <w:right w:val="single" w:sz="4" w:space="0" w:color="auto"/>
            </w:tcBorders>
          </w:tcPr>
          <w:p w14:paraId="07520200" w14:textId="77777777" w:rsidR="007C6691" w:rsidRPr="005E4F32" w:rsidRDefault="007C6691" w:rsidP="007C6691"/>
        </w:tc>
        <w:tc>
          <w:tcPr>
            <w:tcW w:w="474" w:type="dxa"/>
            <w:tcBorders>
              <w:right w:val="single" w:sz="4" w:space="0" w:color="auto"/>
            </w:tcBorders>
          </w:tcPr>
          <w:p w14:paraId="702366BB" w14:textId="77777777" w:rsidR="007C6691" w:rsidRPr="005E4F32" w:rsidRDefault="007C6691" w:rsidP="007C6691"/>
        </w:tc>
        <w:tc>
          <w:tcPr>
            <w:tcW w:w="536" w:type="dxa"/>
            <w:tcBorders>
              <w:right w:val="single" w:sz="18" w:space="0" w:color="auto"/>
            </w:tcBorders>
          </w:tcPr>
          <w:p w14:paraId="1928FEA2" w14:textId="77777777" w:rsidR="007C6691" w:rsidRPr="005E4F32" w:rsidRDefault="007C6691" w:rsidP="007C6691"/>
        </w:tc>
      </w:tr>
      <w:tr w:rsidR="007C6691" w14:paraId="0825EF32" w14:textId="77777777" w:rsidTr="00780834">
        <w:tc>
          <w:tcPr>
            <w:tcW w:w="1433" w:type="dxa"/>
            <w:tcBorders>
              <w:left w:val="single" w:sz="18" w:space="0" w:color="auto"/>
            </w:tcBorders>
            <w:shd w:val="clear" w:color="auto" w:fill="FFFFFF" w:themeFill="background1"/>
          </w:tcPr>
          <w:p w14:paraId="7F1F7CBB"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6.</w:t>
            </w:r>
          </w:p>
        </w:tc>
        <w:tc>
          <w:tcPr>
            <w:tcW w:w="446" w:type="dxa"/>
          </w:tcPr>
          <w:p w14:paraId="76010E16" w14:textId="77777777" w:rsidR="007C6691" w:rsidRDefault="007C6691" w:rsidP="007C6691">
            <w:pPr>
              <w:pStyle w:val="NoSpacing"/>
              <w:rPr>
                <w:rFonts w:ascii="Arial" w:hAnsi="Arial" w:cs="Arial"/>
                <w:sz w:val="20"/>
                <w:szCs w:val="20"/>
              </w:rPr>
            </w:pPr>
          </w:p>
        </w:tc>
        <w:tc>
          <w:tcPr>
            <w:tcW w:w="542" w:type="dxa"/>
          </w:tcPr>
          <w:p w14:paraId="21866173" w14:textId="77777777" w:rsidR="007C6691" w:rsidRDefault="007C6691" w:rsidP="007C6691">
            <w:pPr>
              <w:pStyle w:val="NoSpacing"/>
              <w:rPr>
                <w:rFonts w:ascii="Arial" w:hAnsi="Arial" w:cs="Arial"/>
                <w:sz w:val="20"/>
                <w:szCs w:val="20"/>
              </w:rPr>
            </w:pPr>
          </w:p>
        </w:tc>
        <w:tc>
          <w:tcPr>
            <w:tcW w:w="662" w:type="dxa"/>
          </w:tcPr>
          <w:p w14:paraId="3B552B34" w14:textId="77777777" w:rsidR="007C6691" w:rsidRDefault="007C6691" w:rsidP="007C6691">
            <w:pPr>
              <w:pStyle w:val="NoSpacing"/>
              <w:rPr>
                <w:rFonts w:ascii="Arial" w:hAnsi="Arial" w:cs="Arial"/>
                <w:sz w:val="20"/>
                <w:szCs w:val="20"/>
              </w:rPr>
            </w:pPr>
          </w:p>
        </w:tc>
        <w:tc>
          <w:tcPr>
            <w:tcW w:w="474" w:type="dxa"/>
            <w:gridSpan w:val="2"/>
          </w:tcPr>
          <w:p w14:paraId="4D674D18"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0F057E71"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60D07E07" w14:textId="77777777" w:rsidR="007C6691" w:rsidRPr="00F17B24" w:rsidRDefault="007C6691" w:rsidP="007C6691"/>
        </w:tc>
        <w:tc>
          <w:tcPr>
            <w:tcW w:w="542" w:type="dxa"/>
          </w:tcPr>
          <w:p w14:paraId="397FCF99" w14:textId="77777777" w:rsidR="007C6691" w:rsidRPr="00F17B24" w:rsidRDefault="007C6691" w:rsidP="007C6691"/>
        </w:tc>
        <w:tc>
          <w:tcPr>
            <w:tcW w:w="662" w:type="dxa"/>
          </w:tcPr>
          <w:p w14:paraId="774C007D" w14:textId="77777777" w:rsidR="007C6691" w:rsidRPr="00F17B24" w:rsidRDefault="007C6691" w:rsidP="007C6691"/>
        </w:tc>
        <w:tc>
          <w:tcPr>
            <w:tcW w:w="474" w:type="dxa"/>
          </w:tcPr>
          <w:p w14:paraId="39BBA86E" w14:textId="77777777" w:rsidR="007C6691" w:rsidRPr="00F17B24" w:rsidRDefault="007C6691" w:rsidP="007C6691"/>
        </w:tc>
        <w:tc>
          <w:tcPr>
            <w:tcW w:w="536" w:type="dxa"/>
            <w:tcBorders>
              <w:right w:val="single" w:sz="18" w:space="0" w:color="auto"/>
            </w:tcBorders>
          </w:tcPr>
          <w:p w14:paraId="6F3968E3" w14:textId="77777777" w:rsidR="007C6691" w:rsidRPr="00F17B24" w:rsidRDefault="007C6691" w:rsidP="007C6691"/>
        </w:tc>
        <w:tc>
          <w:tcPr>
            <w:tcW w:w="446" w:type="dxa"/>
            <w:tcBorders>
              <w:left w:val="single" w:sz="18" w:space="0" w:color="auto"/>
            </w:tcBorders>
          </w:tcPr>
          <w:p w14:paraId="0879C002" w14:textId="77777777" w:rsidR="007C6691" w:rsidRPr="0005790D" w:rsidRDefault="007C6691" w:rsidP="007C6691"/>
        </w:tc>
        <w:tc>
          <w:tcPr>
            <w:tcW w:w="542" w:type="dxa"/>
          </w:tcPr>
          <w:p w14:paraId="41C7C3CD" w14:textId="77777777" w:rsidR="007C6691" w:rsidRPr="0005790D" w:rsidRDefault="007C6691" w:rsidP="007C6691"/>
        </w:tc>
        <w:tc>
          <w:tcPr>
            <w:tcW w:w="662" w:type="dxa"/>
          </w:tcPr>
          <w:p w14:paraId="27AF565B" w14:textId="77777777" w:rsidR="007C6691" w:rsidRPr="0005790D" w:rsidRDefault="007C6691" w:rsidP="007C6691"/>
        </w:tc>
        <w:tc>
          <w:tcPr>
            <w:tcW w:w="474" w:type="dxa"/>
          </w:tcPr>
          <w:p w14:paraId="0C90B475" w14:textId="77777777" w:rsidR="007C6691" w:rsidRPr="0005790D" w:rsidRDefault="007C6691" w:rsidP="007C6691"/>
        </w:tc>
        <w:tc>
          <w:tcPr>
            <w:tcW w:w="536" w:type="dxa"/>
            <w:tcBorders>
              <w:right w:val="single" w:sz="18" w:space="0" w:color="auto"/>
            </w:tcBorders>
          </w:tcPr>
          <w:p w14:paraId="2667A65A" w14:textId="77777777" w:rsidR="007C6691" w:rsidRPr="0005790D" w:rsidRDefault="007C6691" w:rsidP="007C6691"/>
        </w:tc>
        <w:tc>
          <w:tcPr>
            <w:tcW w:w="446" w:type="dxa"/>
            <w:tcBorders>
              <w:left w:val="single" w:sz="18" w:space="0" w:color="auto"/>
            </w:tcBorders>
          </w:tcPr>
          <w:p w14:paraId="716586DC" w14:textId="77777777" w:rsidR="007C6691" w:rsidRPr="009A2E61" w:rsidRDefault="007C6691" w:rsidP="007C6691"/>
        </w:tc>
        <w:tc>
          <w:tcPr>
            <w:tcW w:w="542" w:type="dxa"/>
          </w:tcPr>
          <w:p w14:paraId="5EF3A0A7" w14:textId="77777777" w:rsidR="007C6691" w:rsidRPr="009A2E61" w:rsidRDefault="007C6691" w:rsidP="007C6691"/>
        </w:tc>
        <w:tc>
          <w:tcPr>
            <w:tcW w:w="662" w:type="dxa"/>
          </w:tcPr>
          <w:p w14:paraId="436714E3" w14:textId="77777777" w:rsidR="007C6691" w:rsidRPr="009A2E61" w:rsidRDefault="007C6691" w:rsidP="007C6691"/>
        </w:tc>
        <w:tc>
          <w:tcPr>
            <w:tcW w:w="474" w:type="dxa"/>
          </w:tcPr>
          <w:p w14:paraId="649929B8" w14:textId="77777777" w:rsidR="007C6691" w:rsidRPr="009A2E61" w:rsidRDefault="007C6691" w:rsidP="007C6691"/>
        </w:tc>
        <w:tc>
          <w:tcPr>
            <w:tcW w:w="536" w:type="dxa"/>
            <w:tcBorders>
              <w:right w:val="single" w:sz="18" w:space="0" w:color="auto"/>
            </w:tcBorders>
          </w:tcPr>
          <w:p w14:paraId="62E26F34" w14:textId="77777777" w:rsidR="007C6691" w:rsidRPr="009A2E61" w:rsidRDefault="007C6691" w:rsidP="007C6691"/>
        </w:tc>
        <w:tc>
          <w:tcPr>
            <w:tcW w:w="446" w:type="dxa"/>
            <w:tcBorders>
              <w:left w:val="single" w:sz="18" w:space="0" w:color="auto"/>
              <w:right w:val="single" w:sz="4" w:space="0" w:color="auto"/>
            </w:tcBorders>
          </w:tcPr>
          <w:p w14:paraId="23D1054B" w14:textId="77777777" w:rsidR="007C6691" w:rsidRPr="005E4F32" w:rsidRDefault="007C6691" w:rsidP="007C6691"/>
        </w:tc>
        <w:tc>
          <w:tcPr>
            <w:tcW w:w="542" w:type="dxa"/>
            <w:tcBorders>
              <w:right w:val="single" w:sz="4" w:space="0" w:color="auto"/>
            </w:tcBorders>
          </w:tcPr>
          <w:p w14:paraId="24C4DB33" w14:textId="77777777" w:rsidR="007C6691" w:rsidRPr="005E4F32" w:rsidRDefault="007C6691" w:rsidP="007C6691"/>
        </w:tc>
        <w:tc>
          <w:tcPr>
            <w:tcW w:w="662" w:type="dxa"/>
            <w:tcBorders>
              <w:right w:val="single" w:sz="4" w:space="0" w:color="auto"/>
            </w:tcBorders>
          </w:tcPr>
          <w:p w14:paraId="2F19FBE9" w14:textId="77777777" w:rsidR="007C6691" w:rsidRPr="005E4F32" w:rsidRDefault="007C6691" w:rsidP="007C6691"/>
        </w:tc>
        <w:tc>
          <w:tcPr>
            <w:tcW w:w="474" w:type="dxa"/>
            <w:tcBorders>
              <w:right w:val="single" w:sz="4" w:space="0" w:color="auto"/>
            </w:tcBorders>
          </w:tcPr>
          <w:p w14:paraId="12E1DEF5" w14:textId="77777777" w:rsidR="007C6691" w:rsidRPr="005E4F32" w:rsidRDefault="007C6691" w:rsidP="007C6691"/>
        </w:tc>
        <w:tc>
          <w:tcPr>
            <w:tcW w:w="536" w:type="dxa"/>
            <w:tcBorders>
              <w:right w:val="single" w:sz="18" w:space="0" w:color="auto"/>
            </w:tcBorders>
          </w:tcPr>
          <w:p w14:paraId="7E331127" w14:textId="77777777" w:rsidR="007C6691" w:rsidRPr="005E4F32" w:rsidRDefault="007C6691" w:rsidP="007C6691"/>
        </w:tc>
      </w:tr>
      <w:tr w:rsidR="007C6691" w14:paraId="30015511" w14:textId="77777777" w:rsidTr="00780834">
        <w:tc>
          <w:tcPr>
            <w:tcW w:w="1433" w:type="dxa"/>
            <w:tcBorders>
              <w:left w:val="single" w:sz="18" w:space="0" w:color="auto"/>
            </w:tcBorders>
            <w:shd w:val="clear" w:color="auto" w:fill="FFFFFF" w:themeFill="background1"/>
          </w:tcPr>
          <w:p w14:paraId="3256058A"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7.</w:t>
            </w:r>
          </w:p>
        </w:tc>
        <w:tc>
          <w:tcPr>
            <w:tcW w:w="446" w:type="dxa"/>
          </w:tcPr>
          <w:p w14:paraId="291F57B3" w14:textId="77777777" w:rsidR="007C6691" w:rsidRDefault="007C6691" w:rsidP="007C6691">
            <w:pPr>
              <w:pStyle w:val="NoSpacing"/>
              <w:rPr>
                <w:rFonts w:ascii="Arial" w:hAnsi="Arial" w:cs="Arial"/>
                <w:sz w:val="20"/>
                <w:szCs w:val="20"/>
              </w:rPr>
            </w:pPr>
          </w:p>
        </w:tc>
        <w:tc>
          <w:tcPr>
            <w:tcW w:w="542" w:type="dxa"/>
          </w:tcPr>
          <w:p w14:paraId="32743C54" w14:textId="77777777" w:rsidR="007C6691" w:rsidRDefault="007C6691" w:rsidP="007C6691">
            <w:pPr>
              <w:pStyle w:val="NoSpacing"/>
              <w:rPr>
                <w:rFonts w:ascii="Arial" w:hAnsi="Arial" w:cs="Arial"/>
                <w:sz w:val="20"/>
                <w:szCs w:val="20"/>
              </w:rPr>
            </w:pPr>
          </w:p>
        </w:tc>
        <w:tc>
          <w:tcPr>
            <w:tcW w:w="662" w:type="dxa"/>
          </w:tcPr>
          <w:p w14:paraId="303B353D" w14:textId="77777777" w:rsidR="007C6691" w:rsidRDefault="007C6691" w:rsidP="007C6691">
            <w:pPr>
              <w:pStyle w:val="NoSpacing"/>
              <w:rPr>
                <w:rFonts w:ascii="Arial" w:hAnsi="Arial" w:cs="Arial"/>
                <w:sz w:val="20"/>
                <w:szCs w:val="20"/>
              </w:rPr>
            </w:pPr>
          </w:p>
        </w:tc>
        <w:tc>
          <w:tcPr>
            <w:tcW w:w="474" w:type="dxa"/>
            <w:gridSpan w:val="2"/>
          </w:tcPr>
          <w:p w14:paraId="6A762D04"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52A9D3B6"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582BBE1D" w14:textId="77777777" w:rsidR="007C6691" w:rsidRPr="00F17B24" w:rsidRDefault="007C6691" w:rsidP="007C6691"/>
        </w:tc>
        <w:tc>
          <w:tcPr>
            <w:tcW w:w="542" w:type="dxa"/>
          </w:tcPr>
          <w:p w14:paraId="212945F0" w14:textId="77777777" w:rsidR="007C6691" w:rsidRPr="00F17B24" w:rsidRDefault="007C6691" w:rsidP="007C6691"/>
        </w:tc>
        <w:tc>
          <w:tcPr>
            <w:tcW w:w="662" w:type="dxa"/>
          </w:tcPr>
          <w:p w14:paraId="476CD524" w14:textId="77777777" w:rsidR="007C6691" w:rsidRPr="00F17B24" w:rsidRDefault="007C6691" w:rsidP="007C6691"/>
        </w:tc>
        <w:tc>
          <w:tcPr>
            <w:tcW w:w="474" w:type="dxa"/>
          </w:tcPr>
          <w:p w14:paraId="35398E76" w14:textId="77777777" w:rsidR="007C6691" w:rsidRPr="00F17B24" w:rsidRDefault="007C6691" w:rsidP="007C6691"/>
        </w:tc>
        <w:tc>
          <w:tcPr>
            <w:tcW w:w="536" w:type="dxa"/>
            <w:tcBorders>
              <w:right w:val="single" w:sz="18" w:space="0" w:color="auto"/>
            </w:tcBorders>
          </w:tcPr>
          <w:p w14:paraId="7C1B0A2C" w14:textId="77777777" w:rsidR="007C6691" w:rsidRPr="00F17B24" w:rsidRDefault="007C6691" w:rsidP="007C6691"/>
        </w:tc>
        <w:tc>
          <w:tcPr>
            <w:tcW w:w="446" w:type="dxa"/>
            <w:tcBorders>
              <w:left w:val="single" w:sz="18" w:space="0" w:color="auto"/>
            </w:tcBorders>
          </w:tcPr>
          <w:p w14:paraId="34623ADD" w14:textId="77777777" w:rsidR="007C6691" w:rsidRPr="0005790D" w:rsidRDefault="007C6691" w:rsidP="007C6691"/>
        </w:tc>
        <w:tc>
          <w:tcPr>
            <w:tcW w:w="542" w:type="dxa"/>
          </w:tcPr>
          <w:p w14:paraId="3778F3F2" w14:textId="77777777" w:rsidR="007C6691" w:rsidRPr="0005790D" w:rsidRDefault="007C6691" w:rsidP="007C6691"/>
        </w:tc>
        <w:tc>
          <w:tcPr>
            <w:tcW w:w="662" w:type="dxa"/>
          </w:tcPr>
          <w:p w14:paraId="36336594" w14:textId="77777777" w:rsidR="007C6691" w:rsidRPr="0005790D" w:rsidRDefault="007C6691" w:rsidP="007C6691"/>
        </w:tc>
        <w:tc>
          <w:tcPr>
            <w:tcW w:w="474" w:type="dxa"/>
          </w:tcPr>
          <w:p w14:paraId="6CCCB05C" w14:textId="77777777" w:rsidR="007C6691" w:rsidRPr="0005790D" w:rsidRDefault="007C6691" w:rsidP="007C6691"/>
        </w:tc>
        <w:tc>
          <w:tcPr>
            <w:tcW w:w="536" w:type="dxa"/>
            <w:tcBorders>
              <w:right w:val="single" w:sz="18" w:space="0" w:color="auto"/>
            </w:tcBorders>
          </w:tcPr>
          <w:p w14:paraId="0396B236" w14:textId="77777777" w:rsidR="007C6691" w:rsidRPr="0005790D" w:rsidRDefault="007C6691" w:rsidP="007C6691"/>
        </w:tc>
        <w:tc>
          <w:tcPr>
            <w:tcW w:w="446" w:type="dxa"/>
            <w:tcBorders>
              <w:left w:val="single" w:sz="18" w:space="0" w:color="auto"/>
            </w:tcBorders>
          </w:tcPr>
          <w:p w14:paraId="473F6D9A" w14:textId="77777777" w:rsidR="007C6691" w:rsidRPr="009A2E61" w:rsidRDefault="007C6691" w:rsidP="007C6691"/>
        </w:tc>
        <w:tc>
          <w:tcPr>
            <w:tcW w:w="542" w:type="dxa"/>
          </w:tcPr>
          <w:p w14:paraId="675C7852" w14:textId="77777777" w:rsidR="007C6691" w:rsidRPr="009A2E61" w:rsidRDefault="007C6691" w:rsidP="007C6691"/>
        </w:tc>
        <w:tc>
          <w:tcPr>
            <w:tcW w:w="662" w:type="dxa"/>
          </w:tcPr>
          <w:p w14:paraId="6180D7A6" w14:textId="77777777" w:rsidR="007C6691" w:rsidRPr="009A2E61" w:rsidRDefault="007C6691" w:rsidP="007C6691"/>
        </w:tc>
        <w:tc>
          <w:tcPr>
            <w:tcW w:w="474" w:type="dxa"/>
          </w:tcPr>
          <w:p w14:paraId="26DDF0CB" w14:textId="77777777" w:rsidR="007C6691" w:rsidRPr="009A2E61" w:rsidRDefault="007C6691" w:rsidP="007C6691"/>
        </w:tc>
        <w:tc>
          <w:tcPr>
            <w:tcW w:w="536" w:type="dxa"/>
            <w:tcBorders>
              <w:right w:val="single" w:sz="18" w:space="0" w:color="auto"/>
            </w:tcBorders>
          </w:tcPr>
          <w:p w14:paraId="2B6B6E65" w14:textId="77777777" w:rsidR="007C6691" w:rsidRPr="009A2E61" w:rsidRDefault="007C6691" w:rsidP="007C6691"/>
        </w:tc>
        <w:tc>
          <w:tcPr>
            <w:tcW w:w="446" w:type="dxa"/>
            <w:tcBorders>
              <w:left w:val="single" w:sz="18" w:space="0" w:color="auto"/>
              <w:right w:val="single" w:sz="4" w:space="0" w:color="auto"/>
            </w:tcBorders>
          </w:tcPr>
          <w:p w14:paraId="5376D994" w14:textId="77777777" w:rsidR="007C6691" w:rsidRPr="005E4F32" w:rsidRDefault="007C6691" w:rsidP="007C6691"/>
        </w:tc>
        <w:tc>
          <w:tcPr>
            <w:tcW w:w="542" w:type="dxa"/>
            <w:tcBorders>
              <w:right w:val="single" w:sz="4" w:space="0" w:color="auto"/>
            </w:tcBorders>
          </w:tcPr>
          <w:p w14:paraId="1185E826" w14:textId="77777777" w:rsidR="007C6691" w:rsidRPr="005E4F32" w:rsidRDefault="007C6691" w:rsidP="007C6691"/>
        </w:tc>
        <w:tc>
          <w:tcPr>
            <w:tcW w:w="662" w:type="dxa"/>
            <w:tcBorders>
              <w:right w:val="single" w:sz="4" w:space="0" w:color="auto"/>
            </w:tcBorders>
          </w:tcPr>
          <w:p w14:paraId="5927A410" w14:textId="77777777" w:rsidR="007C6691" w:rsidRPr="005E4F32" w:rsidRDefault="007C6691" w:rsidP="007C6691"/>
        </w:tc>
        <w:tc>
          <w:tcPr>
            <w:tcW w:w="474" w:type="dxa"/>
            <w:tcBorders>
              <w:right w:val="single" w:sz="4" w:space="0" w:color="auto"/>
            </w:tcBorders>
          </w:tcPr>
          <w:p w14:paraId="60CDE4BC" w14:textId="77777777" w:rsidR="007C6691" w:rsidRPr="005E4F32" w:rsidRDefault="007C6691" w:rsidP="007C6691"/>
        </w:tc>
        <w:tc>
          <w:tcPr>
            <w:tcW w:w="536" w:type="dxa"/>
            <w:tcBorders>
              <w:right w:val="single" w:sz="18" w:space="0" w:color="auto"/>
            </w:tcBorders>
          </w:tcPr>
          <w:p w14:paraId="55CCE1DA" w14:textId="77777777" w:rsidR="007C6691" w:rsidRPr="005E4F32" w:rsidRDefault="007C6691" w:rsidP="007C6691"/>
        </w:tc>
      </w:tr>
      <w:tr w:rsidR="007C6691" w14:paraId="1B0BB93A" w14:textId="77777777" w:rsidTr="00780834">
        <w:tc>
          <w:tcPr>
            <w:tcW w:w="1433" w:type="dxa"/>
            <w:tcBorders>
              <w:left w:val="single" w:sz="18" w:space="0" w:color="auto"/>
            </w:tcBorders>
            <w:shd w:val="clear" w:color="auto" w:fill="FFFFFF" w:themeFill="background1"/>
          </w:tcPr>
          <w:p w14:paraId="3E294418"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8.</w:t>
            </w:r>
          </w:p>
        </w:tc>
        <w:tc>
          <w:tcPr>
            <w:tcW w:w="446" w:type="dxa"/>
          </w:tcPr>
          <w:p w14:paraId="50261B2B" w14:textId="77777777" w:rsidR="007C6691" w:rsidRDefault="007C6691" w:rsidP="007C6691">
            <w:pPr>
              <w:pStyle w:val="NoSpacing"/>
              <w:rPr>
                <w:rFonts w:ascii="Arial" w:hAnsi="Arial" w:cs="Arial"/>
                <w:sz w:val="20"/>
                <w:szCs w:val="20"/>
              </w:rPr>
            </w:pPr>
          </w:p>
        </w:tc>
        <w:tc>
          <w:tcPr>
            <w:tcW w:w="542" w:type="dxa"/>
          </w:tcPr>
          <w:p w14:paraId="60ED2147" w14:textId="77777777" w:rsidR="007C6691" w:rsidRDefault="007C6691" w:rsidP="007C6691">
            <w:pPr>
              <w:pStyle w:val="NoSpacing"/>
              <w:rPr>
                <w:rFonts w:ascii="Arial" w:hAnsi="Arial" w:cs="Arial"/>
                <w:sz w:val="20"/>
                <w:szCs w:val="20"/>
              </w:rPr>
            </w:pPr>
          </w:p>
        </w:tc>
        <w:tc>
          <w:tcPr>
            <w:tcW w:w="662" w:type="dxa"/>
          </w:tcPr>
          <w:p w14:paraId="042286C6" w14:textId="77777777" w:rsidR="007C6691" w:rsidRDefault="007C6691" w:rsidP="007C6691">
            <w:pPr>
              <w:pStyle w:val="NoSpacing"/>
              <w:rPr>
                <w:rFonts w:ascii="Arial" w:hAnsi="Arial" w:cs="Arial"/>
                <w:sz w:val="20"/>
                <w:szCs w:val="20"/>
              </w:rPr>
            </w:pPr>
          </w:p>
        </w:tc>
        <w:tc>
          <w:tcPr>
            <w:tcW w:w="474" w:type="dxa"/>
            <w:gridSpan w:val="2"/>
          </w:tcPr>
          <w:p w14:paraId="3B991593"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7ADD725A"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1C78F19D" w14:textId="77777777" w:rsidR="007C6691" w:rsidRPr="00F17B24" w:rsidRDefault="007C6691" w:rsidP="007C6691"/>
        </w:tc>
        <w:tc>
          <w:tcPr>
            <w:tcW w:w="542" w:type="dxa"/>
          </w:tcPr>
          <w:p w14:paraId="66D9E4E1" w14:textId="77777777" w:rsidR="007C6691" w:rsidRPr="00F17B24" w:rsidRDefault="007C6691" w:rsidP="007C6691"/>
        </w:tc>
        <w:tc>
          <w:tcPr>
            <w:tcW w:w="662" w:type="dxa"/>
          </w:tcPr>
          <w:p w14:paraId="502E8B91" w14:textId="77777777" w:rsidR="007C6691" w:rsidRPr="00F17B24" w:rsidRDefault="007C6691" w:rsidP="007C6691"/>
        </w:tc>
        <w:tc>
          <w:tcPr>
            <w:tcW w:w="474" w:type="dxa"/>
          </w:tcPr>
          <w:p w14:paraId="24AD0EDF" w14:textId="77777777" w:rsidR="007C6691" w:rsidRPr="00F17B24" w:rsidRDefault="007C6691" w:rsidP="007C6691"/>
        </w:tc>
        <w:tc>
          <w:tcPr>
            <w:tcW w:w="536" w:type="dxa"/>
            <w:tcBorders>
              <w:right w:val="single" w:sz="18" w:space="0" w:color="auto"/>
            </w:tcBorders>
          </w:tcPr>
          <w:p w14:paraId="1E2048A5" w14:textId="77777777" w:rsidR="007C6691" w:rsidRPr="00F17B24" w:rsidRDefault="007C6691" w:rsidP="007C6691"/>
        </w:tc>
        <w:tc>
          <w:tcPr>
            <w:tcW w:w="446" w:type="dxa"/>
            <w:tcBorders>
              <w:left w:val="single" w:sz="18" w:space="0" w:color="auto"/>
            </w:tcBorders>
          </w:tcPr>
          <w:p w14:paraId="578FAE4B" w14:textId="77777777" w:rsidR="007C6691" w:rsidRPr="0005790D" w:rsidRDefault="007C6691" w:rsidP="007C6691"/>
        </w:tc>
        <w:tc>
          <w:tcPr>
            <w:tcW w:w="542" w:type="dxa"/>
          </w:tcPr>
          <w:p w14:paraId="3E1E509B" w14:textId="77777777" w:rsidR="007C6691" w:rsidRPr="0005790D" w:rsidRDefault="007C6691" w:rsidP="007C6691"/>
        </w:tc>
        <w:tc>
          <w:tcPr>
            <w:tcW w:w="662" w:type="dxa"/>
          </w:tcPr>
          <w:p w14:paraId="2C073096" w14:textId="77777777" w:rsidR="007C6691" w:rsidRPr="0005790D" w:rsidRDefault="007C6691" w:rsidP="007C6691"/>
        </w:tc>
        <w:tc>
          <w:tcPr>
            <w:tcW w:w="474" w:type="dxa"/>
          </w:tcPr>
          <w:p w14:paraId="2ADFC203" w14:textId="77777777" w:rsidR="007C6691" w:rsidRPr="0005790D" w:rsidRDefault="007C6691" w:rsidP="007C6691"/>
        </w:tc>
        <w:tc>
          <w:tcPr>
            <w:tcW w:w="536" w:type="dxa"/>
            <w:tcBorders>
              <w:right w:val="single" w:sz="18" w:space="0" w:color="auto"/>
            </w:tcBorders>
          </w:tcPr>
          <w:p w14:paraId="6522A68F" w14:textId="77777777" w:rsidR="007C6691" w:rsidRPr="0005790D" w:rsidRDefault="007C6691" w:rsidP="007C6691"/>
        </w:tc>
        <w:tc>
          <w:tcPr>
            <w:tcW w:w="446" w:type="dxa"/>
            <w:tcBorders>
              <w:left w:val="single" w:sz="18" w:space="0" w:color="auto"/>
            </w:tcBorders>
          </w:tcPr>
          <w:p w14:paraId="7D5CA200" w14:textId="77777777" w:rsidR="007C6691" w:rsidRPr="009A2E61" w:rsidRDefault="007C6691" w:rsidP="007C6691"/>
        </w:tc>
        <w:tc>
          <w:tcPr>
            <w:tcW w:w="542" w:type="dxa"/>
          </w:tcPr>
          <w:p w14:paraId="65BFC2F9" w14:textId="77777777" w:rsidR="007C6691" w:rsidRPr="009A2E61" w:rsidRDefault="007C6691" w:rsidP="007C6691"/>
        </w:tc>
        <w:tc>
          <w:tcPr>
            <w:tcW w:w="662" w:type="dxa"/>
          </w:tcPr>
          <w:p w14:paraId="08A7B6BB" w14:textId="77777777" w:rsidR="007C6691" w:rsidRPr="009A2E61" w:rsidRDefault="007C6691" w:rsidP="007C6691"/>
        </w:tc>
        <w:tc>
          <w:tcPr>
            <w:tcW w:w="474" w:type="dxa"/>
          </w:tcPr>
          <w:p w14:paraId="2519E978" w14:textId="77777777" w:rsidR="007C6691" w:rsidRPr="009A2E61" w:rsidRDefault="007C6691" w:rsidP="007C6691"/>
        </w:tc>
        <w:tc>
          <w:tcPr>
            <w:tcW w:w="536" w:type="dxa"/>
            <w:tcBorders>
              <w:right w:val="single" w:sz="18" w:space="0" w:color="auto"/>
            </w:tcBorders>
          </w:tcPr>
          <w:p w14:paraId="6E1E69A5" w14:textId="77777777" w:rsidR="007C6691" w:rsidRPr="009A2E61" w:rsidRDefault="007C6691" w:rsidP="007C6691"/>
        </w:tc>
        <w:tc>
          <w:tcPr>
            <w:tcW w:w="446" w:type="dxa"/>
            <w:tcBorders>
              <w:left w:val="single" w:sz="18" w:space="0" w:color="auto"/>
              <w:right w:val="single" w:sz="4" w:space="0" w:color="auto"/>
            </w:tcBorders>
          </w:tcPr>
          <w:p w14:paraId="1FC7E2F8" w14:textId="77777777" w:rsidR="007C6691" w:rsidRPr="005E4F32" w:rsidRDefault="007C6691" w:rsidP="007C6691"/>
        </w:tc>
        <w:tc>
          <w:tcPr>
            <w:tcW w:w="542" w:type="dxa"/>
            <w:tcBorders>
              <w:right w:val="single" w:sz="4" w:space="0" w:color="auto"/>
            </w:tcBorders>
          </w:tcPr>
          <w:p w14:paraId="525AF9AB" w14:textId="77777777" w:rsidR="007C6691" w:rsidRPr="005E4F32" w:rsidRDefault="007C6691" w:rsidP="007C6691"/>
        </w:tc>
        <w:tc>
          <w:tcPr>
            <w:tcW w:w="662" w:type="dxa"/>
            <w:tcBorders>
              <w:right w:val="single" w:sz="4" w:space="0" w:color="auto"/>
            </w:tcBorders>
          </w:tcPr>
          <w:p w14:paraId="0728EA18" w14:textId="77777777" w:rsidR="007C6691" w:rsidRPr="005E4F32" w:rsidRDefault="007C6691" w:rsidP="007C6691"/>
        </w:tc>
        <w:tc>
          <w:tcPr>
            <w:tcW w:w="474" w:type="dxa"/>
            <w:tcBorders>
              <w:right w:val="single" w:sz="4" w:space="0" w:color="auto"/>
            </w:tcBorders>
          </w:tcPr>
          <w:p w14:paraId="47A94D72" w14:textId="77777777" w:rsidR="007C6691" w:rsidRPr="005E4F32" w:rsidRDefault="007C6691" w:rsidP="007C6691"/>
        </w:tc>
        <w:tc>
          <w:tcPr>
            <w:tcW w:w="536" w:type="dxa"/>
            <w:tcBorders>
              <w:right w:val="single" w:sz="18" w:space="0" w:color="auto"/>
            </w:tcBorders>
          </w:tcPr>
          <w:p w14:paraId="450CE721" w14:textId="77777777" w:rsidR="007C6691" w:rsidRPr="005E4F32" w:rsidRDefault="007C6691" w:rsidP="007C6691"/>
        </w:tc>
      </w:tr>
      <w:tr w:rsidR="007C6691" w14:paraId="6AF29E93" w14:textId="77777777" w:rsidTr="00780834">
        <w:tc>
          <w:tcPr>
            <w:tcW w:w="1433" w:type="dxa"/>
            <w:tcBorders>
              <w:left w:val="single" w:sz="18" w:space="0" w:color="auto"/>
            </w:tcBorders>
            <w:shd w:val="clear" w:color="auto" w:fill="FFFFFF" w:themeFill="background1"/>
          </w:tcPr>
          <w:p w14:paraId="2BCDB08D"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19.</w:t>
            </w:r>
          </w:p>
        </w:tc>
        <w:tc>
          <w:tcPr>
            <w:tcW w:w="446" w:type="dxa"/>
          </w:tcPr>
          <w:p w14:paraId="0CFAD9D5" w14:textId="77777777" w:rsidR="007C6691" w:rsidRDefault="007C6691" w:rsidP="007C6691">
            <w:pPr>
              <w:pStyle w:val="NoSpacing"/>
              <w:rPr>
                <w:rFonts w:ascii="Arial" w:hAnsi="Arial" w:cs="Arial"/>
                <w:sz w:val="20"/>
                <w:szCs w:val="20"/>
              </w:rPr>
            </w:pPr>
          </w:p>
        </w:tc>
        <w:tc>
          <w:tcPr>
            <w:tcW w:w="542" w:type="dxa"/>
          </w:tcPr>
          <w:p w14:paraId="0E83743C" w14:textId="77777777" w:rsidR="007C6691" w:rsidRDefault="007C6691" w:rsidP="007C6691">
            <w:pPr>
              <w:pStyle w:val="NoSpacing"/>
              <w:rPr>
                <w:rFonts w:ascii="Arial" w:hAnsi="Arial" w:cs="Arial"/>
                <w:sz w:val="20"/>
                <w:szCs w:val="20"/>
              </w:rPr>
            </w:pPr>
          </w:p>
        </w:tc>
        <w:tc>
          <w:tcPr>
            <w:tcW w:w="662" w:type="dxa"/>
          </w:tcPr>
          <w:p w14:paraId="640EC995" w14:textId="77777777" w:rsidR="007C6691" w:rsidRDefault="007C6691" w:rsidP="007C6691">
            <w:pPr>
              <w:pStyle w:val="NoSpacing"/>
              <w:rPr>
                <w:rFonts w:ascii="Arial" w:hAnsi="Arial" w:cs="Arial"/>
                <w:sz w:val="20"/>
                <w:szCs w:val="20"/>
              </w:rPr>
            </w:pPr>
          </w:p>
        </w:tc>
        <w:tc>
          <w:tcPr>
            <w:tcW w:w="474" w:type="dxa"/>
            <w:gridSpan w:val="2"/>
          </w:tcPr>
          <w:p w14:paraId="26584447"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234027E5"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6F473655" w14:textId="77777777" w:rsidR="007C6691" w:rsidRPr="00F17B24" w:rsidRDefault="007C6691" w:rsidP="007C6691"/>
        </w:tc>
        <w:tc>
          <w:tcPr>
            <w:tcW w:w="542" w:type="dxa"/>
          </w:tcPr>
          <w:p w14:paraId="19FC5949" w14:textId="77777777" w:rsidR="007C6691" w:rsidRPr="00F17B24" w:rsidRDefault="007C6691" w:rsidP="007C6691"/>
        </w:tc>
        <w:tc>
          <w:tcPr>
            <w:tcW w:w="662" w:type="dxa"/>
          </w:tcPr>
          <w:p w14:paraId="00FA097C" w14:textId="77777777" w:rsidR="007C6691" w:rsidRPr="00F17B24" w:rsidRDefault="007C6691" w:rsidP="007C6691"/>
        </w:tc>
        <w:tc>
          <w:tcPr>
            <w:tcW w:w="474" w:type="dxa"/>
          </w:tcPr>
          <w:p w14:paraId="134A83DC" w14:textId="77777777" w:rsidR="007C6691" w:rsidRPr="00F17B24" w:rsidRDefault="007C6691" w:rsidP="007C6691"/>
        </w:tc>
        <w:tc>
          <w:tcPr>
            <w:tcW w:w="536" w:type="dxa"/>
            <w:tcBorders>
              <w:right w:val="single" w:sz="18" w:space="0" w:color="auto"/>
            </w:tcBorders>
          </w:tcPr>
          <w:p w14:paraId="2CB1500A" w14:textId="77777777" w:rsidR="007C6691" w:rsidRPr="00F17B24" w:rsidRDefault="007C6691" w:rsidP="007C6691"/>
        </w:tc>
        <w:tc>
          <w:tcPr>
            <w:tcW w:w="446" w:type="dxa"/>
            <w:tcBorders>
              <w:left w:val="single" w:sz="18" w:space="0" w:color="auto"/>
            </w:tcBorders>
          </w:tcPr>
          <w:p w14:paraId="295848B1" w14:textId="77777777" w:rsidR="007C6691" w:rsidRPr="0005790D" w:rsidRDefault="007C6691" w:rsidP="007C6691"/>
        </w:tc>
        <w:tc>
          <w:tcPr>
            <w:tcW w:w="542" w:type="dxa"/>
          </w:tcPr>
          <w:p w14:paraId="3AE98136" w14:textId="77777777" w:rsidR="007C6691" w:rsidRPr="0005790D" w:rsidRDefault="007C6691" w:rsidP="007C6691"/>
        </w:tc>
        <w:tc>
          <w:tcPr>
            <w:tcW w:w="662" w:type="dxa"/>
          </w:tcPr>
          <w:p w14:paraId="2B0EBAB7" w14:textId="77777777" w:rsidR="007C6691" w:rsidRPr="0005790D" w:rsidRDefault="007C6691" w:rsidP="007C6691"/>
        </w:tc>
        <w:tc>
          <w:tcPr>
            <w:tcW w:w="474" w:type="dxa"/>
          </w:tcPr>
          <w:p w14:paraId="6F1DC237" w14:textId="77777777" w:rsidR="007C6691" w:rsidRPr="0005790D" w:rsidRDefault="007C6691" w:rsidP="007C6691"/>
        </w:tc>
        <w:tc>
          <w:tcPr>
            <w:tcW w:w="536" w:type="dxa"/>
            <w:tcBorders>
              <w:right w:val="single" w:sz="18" w:space="0" w:color="auto"/>
            </w:tcBorders>
          </w:tcPr>
          <w:p w14:paraId="63B0999C" w14:textId="77777777" w:rsidR="007C6691" w:rsidRPr="0005790D" w:rsidRDefault="007C6691" w:rsidP="007C6691"/>
        </w:tc>
        <w:tc>
          <w:tcPr>
            <w:tcW w:w="446" w:type="dxa"/>
            <w:tcBorders>
              <w:left w:val="single" w:sz="18" w:space="0" w:color="auto"/>
            </w:tcBorders>
          </w:tcPr>
          <w:p w14:paraId="0901E997" w14:textId="77777777" w:rsidR="007C6691" w:rsidRPr="009A2E61" w:rsidRDefault="007C6691" w:rsidP="007C6691"/>
        </w:tc>
        <w:tc>
          <w:tcPr>
            <w:tcW w:w="542" w:type="dxa"/>
          </w:tcPr>
          <w:p w14:paraId="296AF942" w14:textId="77777777" w:rsidR="007C6691" w:rsidRPr="009A2E61" w:rsidRDefault="007C6691" w:rsidP="007C6691"/>
        </w:tc>
        <w:tc>
          <w:tcPr>
            <w:tcW w:w="662" w:type="dxa"/>
          </w:tcPr>
          <w:p w14:paraId="07E923AF" w14:textId="77777777" w:rsidR="007C6691" w:rsidRPr="009A2E61" w:rsidRDefault="007C6691" w:rsidP="007C6691"/>
        </w:tc>
        <w:tc>
          <w:tcPr>
            <w:tcW w:w="474" w:type="dxa"/>
          </w:tcPr>
          <w:p w14:paraId="160AA7B9" w14:textId="77777777" w:rsidR="007C6691" w:rsidRPr="009A2E61" w:rsidRDefault="007C6691" w:rsidP="007C6691"/>
        </w:tc>
        <w:tc>
          <w:tcPr>
            <w:tcW w:w="536" w:type="dxa"/>
            <w:tcBorders>
              <w:right w:val="single" w:sz="18" w:space="0" w:color="auto"/>
            </w:tcBorders>
          </w:tcPr>
          <w:p w14:paraId="31D1320F" w14:textId="77777777" w:rsidR="007C6691" w:rsidRPr="009A2E61" w:rsidRDefault="007C6691" w:rsidP="007C6691"/>
        </w:tc>
        <w:tc>
          <w:tcPr>
            <w:tcW w:w="446" w:type="dxa"/>
            <w:tcBorders>
              <w:left w:val="single" w:sz="18" w:space="0" w:color="auto"/>
              <w:right w:val="single" w:sz="4" w:space="0" w:color="auto"/>
            </w:tcBorders>
          </w:tcPr>
          <w:p w14:paraId="417A38B9" w14:textId="77777777" w:rsidR="007C6691" w:rsidRPr="005E4F32" w:rsidRDefault="007C6691" w:rsidP="007C6691"/>
        </w:tc>
        <w:tc>
          <w:tcPr>
            <w:tcW w:w="542" w:type="dxa"/>
            <w:tcBorders>
              <w:right w:val="single" w:sz="4" w:space="0" w:color="auto"/>
            </w:tcBorders>
          </w:tcPr>
          <w:p w14:paraId="08DEF1CB" w14:textId="77777777" w:rsidR="007C6691" w:rsidRPr="005E4F32" w:rsidRDefault="007C6691" w:rsidP="007C6691"/>
        </w:tc>
        <w:tc>
          <w:tcPr>
            <w:tcW w:w="662" w:type="dxa"/>
            <w:tcBorders>
              <w:right w:val="single" w:sz="4" w:space="0" w:color="auto"/>
            </w:tcBorders>
          </w:tcPr>
          <w:p w14:paraId="6BEEB164" w14:textId="77777777" w:rsidR="007C6691" w:rsidRPr="005E4F32" w:rsidRDefault="007C6691" w:rsidP="007C6691"/>
        </w:tc>
        <w:tc>
          <w:tcPr>
            <w:tcW w:w="474" w:type="dxa"/>
            <w:tcBorders>
              <w:right w:val="single" w:sz="4" w:space="0" w:color="auto"/>
            </w:tcBorders>
          </w:tcPr>
          <w:p w14:paraId="3F182F75" w14:textId="77777777" w:rsidR="007C6691" w:rsidRPr="005E4F32" w:rsidRDefault="007C6691" w:rsidP="007C6691"/>
        </w:tc>
        <w:tc>
          <w:tcPr>
            <w:tcW w:w="536" w:type="dxa"/>
            <w:tcBorders>
              <w:right w:val="single" w:sz="18" w:space="0" w:color="auto"/>
            </w:tcBorders>
          </w:tcPr>
          <w:p w14:paraId="1DE16529" w14:textId="77777777" w:rsidR="007C6691" w:rsidRPr="005E4F32" w:rsidRDefault="007C6691" w:rsidP="007C6691"/>
        </w:tc>
      </w:tr>
      <w:tr w:rsidR="007C6691" w14:paraId="7C9ECCE1" w14:textId="77777777" w:rsidTr="00780834">
        <w:tc>
          <w:tcPr>
            <w:tcW w:w="1433" w:type="dxa"/>
            <w:tcBorders>
              <w:left w:val="single" w:sz="18" w:space="0" w:color="auto"/>
            </w:tcBorders>
            <w:shd w:val="clear" w:color="auto" w:fill="FFFFFF" w:themeFill="background1"/>
          </w:tcPr>
          <w:p w14:paraId="78BA4E95"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0.</w:t>
            </w:r>
          </w:p>
        </w:tc>
        <w:tc>
          <w:tcPr>
            <w:tcW w:w="446" w:type="dxa"/>
          </w:tcPr>
          <w:p w14:paraId="1E659A99" w14:textId="77777777" w:rsidR="007C6691" w:rsidRDefault="007C6691" w:rsidP="007C6691">
            <w:pPr>
              <w:pStyle w:val="NoSpacing"/>
              <w:rPr>
                <w:rFonts w:ascii="Arial" w:hAnsi="Arial" w:cs="Arial"/>
                <w:sz w:val="20"/>
                <w:szCs w:val="20"/>
              </w:rPr>
            </w:pPr>
          </w:p>
        </w:tc>
        <w:tc>
          <w:tcPr>
            <w:tcW w:w="542" w:type="dxa"/>
          </w:tcPr>
          <w:p w14:paraId="3AE8ABC9" w14:textId="77777777" w:rsidR="007C6691" w:rsidRDefault="007C6691" w:rsidP="007C6691">
            <w:pPr>
              <w:pStyle w:val="NoSpacing"/>
              <w:rPr>
                <w:rFonts w:ascii="Arial" w:hAnsi="Arial" w:cs="Arial"/>
                <w:sz w:val="20"/>
                <w:szCs w:val="20"/>
              </w:rPr>
            </w:pPr>
          </w:p>
        </w:tc>
        <w:tc>
          <w:tcPr>
            <w:tcW w:w="662" w:type="dxa"/>
          </w:tcPr>
          <w:p w14:paraId="0B130D72" w14:textId="77777777" w:rsidR="007C6691" w:rsidRDefault="007C6691" w:rsidP="007C6691">
            <w:pPr>
              <w:pStyle w:val="NoSpacing"/>
              <w:rPr>
                <w:rFonts w:ascii="Arial" w:hAnsi="Arial" w:cs="Arial"/>
                <w:sz w:val="20"/>
                <w:szCs w:val="20"/>
              </w:rPr>
            </w:pPr>
          </w:p>
        </w:tc>
        <w:tc>
          <w:tcPr>
            <w:tcW w:w="474" w:type="dxa"/>
            <w:gridSpan w:val="2"/>
          </w:tcPr>
          <w:p w14:paraId="74F79691"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595835CE"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281506DD" w14:textId="77777777" w:rsidR="007C6691" w:rsidRPr="00F17B24" w:rsidRDefault="007C6691" w:rsidP="007C6691"/>
        </w:tc>
        <w:tc>
          <w:tcPr>
            <w:tcW w:w="542" w:type="dxa"/>
          </w:tcPr>
          <w:p w14:paraId="49B51CC2" w14:textId="77777777" w:rsidR="007C6691" w:rsidRPr="00F17B24" w:rsidRDefault="007C6691" w:rsidP="007C6691"/>
        </w:tc>
        <w:tc>
          <w:tcPr>
            <w:tcW w:w="662" w:type="dxa"/>
          </w:tcPr>
          <w:p w14:paraId="441D1B76" w14:textId="77777777" w:rsidR="007C6691" w:rsidRPr="00F17B24" w:rsidRDefault="007C6691" w:rsidP="007C6691"/>
        </w:tc>
        <w:tc>
          <w:tcPr>
            <w:tcW w:w="474" w:type="dxa"/>
          </w:tcPr>
          <w:p w14:paraId="2BB367AB" w14:textId="77777777" w:rsidR="007C6691" w:rsidRPr="00F17B24" w:rsidRDefault="007C6691" w:rsidP="007C6691"/>
        </w:tc>
        <w:tc>
          <w:tcPr>
            <w:tcW w:w="536" w:type="dxa"/>
            <w:tcBorders>
              <w:right w:val="single" w:sz="18" w:space="0" w:color="auto"/>
            </w:tcBorders>
          </w:tcPr>
          <w:p w14:paraId="1C9CD0E2" w14:textId="77777777" w:rsidR="007C6691" w:rsidRPr="00F17B24" w:rsidRDefault="007C6691" w:rsidP="007C6691"/>
        </w:tc>
        <w:tc>
          <w:tcPr>
            <w:tcW w:w="446" w:type="dxa"/>
            <w:tcBorders>
              <w:left w:val="single" w:sz="18" w:space="0" w:color="auto"/>
            </w:tcBorders>
          </w:tcPr>
          <w:p w14:paraId="470625B3" w14:textId="77777777" w:rsidR="007C6691" w:rsidRPr="0005790D" w:rsidRDefault="007C6691" w:rsidP="007C6691"/>
        </w:tc>
        <w:tc>
          <w:tcPr>
            <w:tcW w:w="542" w:type="dxa"/>
          </w:tcPr>
          <w:p w14:paraId="51E11553" w14:textId="77777777" w:rsidR="007C6691" w:rsidRPr="0005790D" w:rsidRDefault="007C6691" w:rsidP="007C6691"/>
        </w:tc>
        <w:tc>
          <w:tcPr>
            <w:tcW w:w="662" w:type="dxa"/>
          </w:tcPr>
          <w:p w14:paraId="42FBEE10" w14:textId="77777777" w:rsidR="007C6691" w:rsidRPr="0005790D" w:rsidRDefault="007C6691" w:rsidP="007C6691"/>
        </w:tc>
        <w:tc>
          <w:tcPr>
            <w:tcW w:w="474" w:type="dxa"/>
          </w:tcPr>
          <w:p w14:paraId="55E8BEA4" w14:textId="77777777" w:rsidR="007C6691" w:rsidRPr="0005790D" w:rsidRDefault="007C6691" w:rsidP="007C6691"/>
        </w:tc>
        <w:tc>
          <w:tcPr>
            <w:tcW w:w="536" w:type="dxa"/>
            <w:tcBorders>
              <w:right w:val="single" w:sz="18" w:space="0" w:color="auto"/>
            </w:tcBorders>
          </w:tcPr>
          <w:p w14:paraId="5CE689D2" w14:textId="77777777" w:rsidR="007C6691" w:rsidRPr="0005790D" w:rsidRDefault="007C6691" w:rsidP="007C6691"/>
        </w:tc>
        <w:tc>
          <w:tcPr>
            <w:tcW w:w="446" w:type="dxa"/>
            <w:tcBorders>
              <w:left w:val="single" w:sz="18" w:space="0" w:color="auto"/>
            </w:tcBorders>
          </w:tcPr>
          <w:p w14:paraId="13421AE1" w14:textId="77777777" w:rsidR="007C6691" w:rsidRPr="009A2E61" w:rsidRDefault="007C6691" w:rsidP="007C6691"/>
        </w:tc>
        <w:tc>
          <w:tcPr>
            <w:tcW w:w="542" w:type="dxa"/>
          </w:tcPr>
          <w:p w14:paraId="6A0DD831" w14:textId="77777777" w:rsidR="007C6691" w:rsidRPr="009A2E61" w:rsidRDefault="007C6691" w:rsidP="007C6691"/>
        </w:tc>
        <w:tc>
          <w:tcPr>
            <w:tcW w:w="662" w:type="dxa"/>
          </w:tcPr>
          <w:p w14:paraId="302BC152" w14:textId="77777777" w:rsidR="007C6691" w:rsidRPr="009A2E61" w:rsidRDefault="007C6691" w:rsidP="007C6691"/>
        </w:tc>
        <w:tc>
          <w:tcPr>
            <w:tcW w:w="474" w:type="dxa"/>
          </w:tcPr>
          <w:p w14:paraId="19A42163" w14:textId="77777777" w:rsidR="007C6691" w:rsidRPr="009A2E61" w:rsidRDefault="007C6691" w:rsidP="007C6691"/>
        </w:tc>
        <w:tc>
          <w:tcPr>
            <w:tcW w:w="536" w:type="dxa"/>
            <w:tcBorders>
              <w:right w:val="single" w:sz="18" w:space="0" w:color="auto"/>
            </w:tcBorders>
          </w:tcPr>
          <w:p w14:paraId="48A18817" w14:textId="77777777" w:rsidR="007C6691" w:rsidRPr="009A2E61" w:rsidRDefault="007C6691" w:rsidP="007C6691"/>
        </w:tc>
        <w:tc>
          <w:tcPr>
            <w:tcW w:w="446" w:type="dxa"/>
            <w:tcBorders>
              <w:left w:val="single" w:sz="18" w:space="0" w:color="auto"/>
              <w:right w:val="single" w:sz="4" w:space="0" w:color="auto"/>
            </w:tcBorders>
          </w:tcPr>
          <w:p w14:paraId="77EEABE0" w14:textId="77777777" w:rsidR="007C6691" w:rsidRPr="005E4F32" w:rsidRDefault="007C6691" w:rsidP="007C6691"/>
        </w:tc>
        <w:tc>
          <w:tcPr>
            <w:tcW w:w="542" w:type="dxa"/>
            <w:tcBorders>
              <w:right w:val="single" w:sz="4" w:space="0" w:color="auto"/>
            </w:tcBorders>
          </w:tcPr>
          <w:p w14:paraId="1A44A232" w14:textId="77777777" w:rsidR="007C6691" w:rsidRPr="005E4F32" w:rsidRDefault="007C6691" w:rsidP="007C6691"/>
        </w:tc>
        <w:tc>
          <w:tcPr>
            <w:tcW w:w="662" w:type="dxa"/>
            <w:tcBorders>
              <w:right w:val="single" w:sz="4" w:space="0" w:color="auto"/>
            </w:tcBorders>
          </w:tcPr>
          <w:p w14:paraId="560F0858" w14:textId="77777777" w:rsidR="007C6691" w:rsidRPr="005E4F32" w:rsidRDefault="007C6691" w:rsidP="007C6691"/>
        </w:tc>
        <w:tc>
          <w:tcPr>
            <w:tcW w:w="474" w:type="dxa"/>
            <w:tcBorders>
              <w:right w:val="single" w:sz="4" w:space="0" w:color="auto"/>
            </w:tcBorders>
          </w:tcPr>
          <w:p w14:paraId="19BFE9F1" w14:textId="77777777" w:rsidR="007C6691" w:rsidRPr="005E4F32" w:rsidRDefault="007C6691" w:rsidP="007C6691"/>
        </w:tc>
        <w:tc>
          <w:tcPr>
            <w:tcW w:w="536" w:type="dxa"/>
            <w:tcBorders>
              <w:right w:val="single" w:sz="18" w:space="0" w:color="auto"/>
            </w:tcBorders>
          </w:tcPr>
          <w:p w14:paraId="727E9173" w14:textId="77777777" w:rsidR="007C6691" w:rsidRPr="005E4F32" w:rsidRDefault="007C6691" w:rsidP="007C6691"/>
        </w:tc>
      </w:tr>
      <w:tr w:rsidR="007C6691" w14:paraId="1B4DB275" w14:textId="77777777" w:rsidTr="00780834">
        <w:tc>
          <w:tcPr>
            <w:tcW w:w="1433" w:type="dxa"/>
            <w:tcBorders>
              <w:left w:val="single" w:sz="18" w:space="0" w:color="auto"/>
            </w:tcBorders>
            <w:shd w:val="clear" w:color="auto" w:fill="FFFFFF" w:themeFill="background1"/>
          </w:tcPr>
          <w:p w14:paraId="7326C75A"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1.</w:t>
            </w:r>
          </w:p>
        </w:tc>
        <w:tc>
          <w:tcPr>
            <w:tcW w:w="446" w:type="dxa"/>
          </w:tcPr>
          <w:p w14:paraId="31BAAC07" w14:textId="77777777" w:rsidR="007C6691" w:rsidRDefault="007C6691" w:rsidP="007C6691">
            <w:pPr>
              <w:pStyle w:val="NoSpacing"/>
              <w:rPr>
                <w:rFonts w:ascii="Arial" w:hAnsi="Arial" w:cs="Arial"/>
                <w:sz w:val="20"/>
                <w:szCs w:val="20"/>
              </w:rPr>
            </w:pPr>
          </w:p>
        </w:tc>
        <w:tc>
          <w:tcPr>
            <w:tcW w:w="542" w:type="dxa"/>
          </w:tcPr>
          <w:p w14:paraId="61664469" w14:textId="77777777" w:rsidR="007C6691" w:rsidRDefault="007C6691" w:rsidP="007C6691">
            <w:pPr>
              <w:pStyle w:val="NoSpacing"/>
              <w:rPr>
                <w:rFonts w:ascii="Arial" w:hAnsi="Arial" w:cs="Arial"/>
                <w:sz w:val="20"/>
                <w:szCs w:val="20"/>
              </w:rPr>
            </w:pPr>
          </w:p>
        </w:tc>
        <w:tc>
          <w:tcPr>
            <w:tcW w:w="662" w:type="dxa"/>
          </w:tcPr>
          <w:p w14:paraId="2B5B4F01" w14:textId="77777777" w:rsidR="007C6691" w:rsidRDefault="007C6691" w:rsidP="007C6691">
            <w:pPr>
              <w:pStyle w:val="NoSpacing"/>
              <w:rPr>
                <w:rFonts w:ascii="Arial" w:hAnsi="Arial" w:cs="Arial"/>
                <w:sz w:val="20"/>
                <w:szCs w:val="20"/>
              </w:rPr>
            </w:pPr>
          </w:p>
        </w:tc>
        <w:tc>
          <w:tcPr>
            <w:tcW w:w="474" w:type="dxa"/>
            <w:gridSpan w:val="2"/>
          </w:tcPr>
          <w:p w14:paraId="68F2B18D"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41926668"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286F8B1C" w14:textId="77777777" w:rsidR="007C6691" w:rsidRPr="00F17B24" w:rsidRDefault="007C6691" w:rsidP="007C6691"/>
        </w:tc>
        <w:tc>
          <w:tcPr>
            <w:tcW w:w="542" w:type="dxa"/>
          </w:tcPr>
          <w:p w14:paraId="5A387727" w14:textId="77777777" w:rsidR="007C6691" w:rsidRPr="00F17B24" w:rsidRDefault="007C6691" w:rsidP="007C6691"/>
        </w:tc>
        <w:tc>
          <w:tcPr>
            <w:tcW w:w="662" w:type="dxa"/>
          </w:tcPr>
          <w:p w14:paraId="43400608" w14:textId="77777777" w:rsidR="007C6691" w:rsidRPr="00F17B24" w:rsidRDefault="007C6691" w:rsidP="007C6691"/>
        </w:tc>
        <w:tc>
          <w:tcPr>
            <w:tcW w:w="474" w:type="dxa"/>
          </w:tcPr>
          <w:p w14:paraId="0A344C35" w14:textId="77777777" w:rsidR="007C6691" w:rsidRPr="00F17B24" w:rsidRDefault="007C6691" w:rsidP="007C6691"/>
        </w:tc>
        <w:tc>
          <w:tcPr>
            <w:tcW w:w="536" w:type="dxa"/>
            <w:tcBorders>
              <w:right w:val="single" w:sz="18" w:space="0" w:color="auto"/>
            </w:tcBorders>
          </w:tcPr>
          <w:p w14:paraId="135C44EE" w14:textId="77777777" w:rsidR="007C6691" w:rsidRPr="00F17B24" w:rsidRDefault="007C6691" w:rsidP="007C6691"/>
        </w:tc>
        <w:tc>
          <w:tcPr>
            <w:tcW w:w="446" w:type="dxa"/>
            <w:tcBorders>
              <w:left w:val="single" w:sz="18" w:space="0" w:color="auto"/>
            </w:tcBorders>
          </w:tcPr>
          <w:p w14:paraId="55CD105D" w14:textId="77777777" w:rsidR="007C6691" w:rsidRPr="0005790D" w:rsidRDefault="007C6691" w:rsidP="007C6691"/>
        </w:tc>
        <w:tc>
          <w:tcPr>
            <w:tcW w:w="542" w:type="dxa"/>
          </w:tcPr>
          <w:p w14:paraId="36F99893" w14:textId="77777777" w:rsidR="007C6691" w:rsidRPr="0005790D" w:rsidRDefault="007C6691" w:rsidP="007C6691"/>
        </w:tc>
        <w:tc>
          <w:tcPr>
            <w:tcW w:w="662" w:type="dxa"/>
          </w:tcPr>
          <w:p w14:paraId="205F229C" w14:textId="77777777" w:rsidR="007C6691" w:rsidRPr="0005790D" w:rsidRDefault="007C6691" w:rsidP="007C6691"/>
        </w:tc>
        <w:tc>
          <w:tcPr>
            <w:tcW w:w="474" w:type="dxa"/>
          </w:tcPr>
          <w:p w14:paraId="7CBF8107" w14:textId="77777777" w:rsidR="007C6691" w:rsidRPr="0005790D" w:rsidRDefault="007C6691" w:rsidP="007C6691"/>
        </w:tc>
        <w:tc>
          <w:tcPr>
            <w:tcW w:w="536" w:type="dxa"/>
            <w:tcBorders>
              <w:right w:val="single" w:sz="18" w:space="0" w:color="auto"/>
            </w:tcBorders>
          </w:tcPr>
          <w:p w14:paraId="59C5D8E3" w14:textId="77777777" w:rsidR="007C6691" w:rsidRPr="0005790D" w:rsidRDefault="007C6691" w:rsidP="007C6691"/>
        </w:tc>
        <w:tc>
          <w:tcPr>
            <w:tcW w:w="446" w:type="dxa"/>
            <w:tcBorders>
              <w:left w:val="single" w:sz="18" w:space="0" w:color="auto"/>
            </w:tcBorders>
          </w:tcPr>
          <w:p w14:paraId="161E534F" w14:textId="77777777" w:rsidR="007C6691" w:rsidRPr="009A2E61" w:rsidRDefault="007C6691" w:rsidP="007C6691"/>
        </w:tc>
        <w:tc>
          <w:tcPr>
            <w:tcW w:w="542" w:type="dxa"/>
          </w:tcPr>
          <w:p w14:paraId="246EC52F" w14:textId="77777777" w:rsidR="007C6691" w:rsidRPr="009A2E61" w:rsidRDefault="007C6691" w:rsidP="007C6691"/>
        </w:tc>
        <w:tc>
          <w:tcPr>
            <w:tcW w:w="662" w:type="dxa"/>
          </w:tcPr>
          <w:p w14:paraId="488F5A7D" w14:textId="77777777" w:rsidR="007C6691" w:rsidRPr="009A2E61" w:rsidRDefault="007C6691" w:rsidP="007C6691"/>
        </w:tc>
        <w:tc>
          <w:tcPr>
            <w:tcW w:w="474" w:type="dxa"/>
          </w:tcPr>
          <w:p w14:paraId="3E8F5303" w14:textId="77777777" w:rsidR="007C6691" w:rsidRPr="009A2E61" w:rsidRDefault="007C6691" w:rsidP="007C6691"/>
        </w:tc>
        <w:tc>
          <w:tcPr>
            <w:tcW w:w="536" w:type="dxa"/>
            <w:tcBorders>
              <w:right w:val="single" w:sz="18" w:space="0" w:color="auto"/>
            </w:tcBorders>
          </w:tcPr>
          <w:p w14:paraId="1B707F9F" w14:textId="77777777" w:rsidR="007C6691" w:rsidRPr="009A2E61" w:rsidRDefault="007C6691" w:rsidP="007C6691"/>
        </w:tc>
        <w:tc>
          <w:tcPr>
            <w:tcW w:w="446" w:type="dxa"/>
            <w:tcBorders>
              <w:left w:val="single" w:sz="18" w:space="0" w:color="auto"/>
              <w:right w:val="single" w:sz="4" w:space="0" w:color="auto"/>
            </w:tcBorders>
          </w:tcPr>
          <w:p w14:paraId="45DCAEF5" w14:textId="77777777" w:rsidR="007C6691" w:rsidRPr="005E4F32" w:rsidRDefault="007C6691" w:rsidP="007C6691"/>
        </w:tc>
        <w:tc>
          <w:tcPr>
            <w:tcW w:w="542" w:type="dxa"/>
            <w:tcBorders>
              <w:right w:val="single" w:sz="4" w:space="0" w:color="auto"/>
            </w:tcBorders>
          </w:tcPr>
          <w:p w14:paraId="3E30CFAF" w14:textId="77777777" w:rsidR="007C6691" w:rsidRPr="005E4F32" w:rsidRDefault="007C6691" w:rsidP="007C6691"/>
        </w:tc>
        <w:tc>
          <w:tcPr>
            <w:tcW w:w="662" w:type="dxa"/>
            <w:tcBorders>
              <w:right w:val="single" w:sz="4" w:space="0" w:color="auto"/>
            </w:tcBorders>
          </w:tcPr>
          <w:p w14:paraId="719C4EE1" w14:textId="77777777" w:rsidR="007C6691" w:rsidRPr="005E4F32" w:rsidRDefault="007C6691" w:rsidP="007C6691"/>
        </w:tc>
        <w:tc>
          <w:tcPr>
            <w:tcW w:w="474" w:type="dxa"/>
            <w:tcBorders>
              <w:right w:val="single" w:sz="4" w:space="0" w:color="auto"/>
            </w:tcBorders>
          </w:tcPr>
          <w:p w14:paraId="148AF392" w14:textId="77777777" w:rsidR="007C6691" w:rsidRPr="005E4F32" w:rsidRDefault="007C6691" w:rsidP="007C6691"/>
        </w:tc>
        <w:tc>
          <w:tcPr>
            <w:tcW w:w="536" w:type="dxa"/>
            <w:tcBorders>
              <w:right w:val="single" w:sz="18" w:space="0" w:color="auto"/>
            </w:tcBorders>
          </w:tcPr>
          <w:p w14:paraId="31AED5D2" w14:textId="77777777" w:rsidR="007C6691" w:rsidRPr="005E4F32" w:rsidRDefault="007C6691" w:rsidP="007C6691"/>
        </w:tc>
      </w:tr>
      <w:tr w:rsidR="007C6691" w14:paraId="616D9F82" w14:textId="77777777" w:rsidTr="00780834">
        <w:tc>
          <w:tcPr>
            <w:tcW w:w="1433" w:type="dxa"/>
            <w:tcBorders>
              <w:left w:val="single" w:sz="18" w:space="0" w:color="auto"/>
            </w:tcBorders>
            <w:shd w:val="clear" w:color="auto" w:fill="FFFFFF" w:themeFill="background1"/>
          </w:tcPr>
          <w:p w14:paraId="0EC3EBD4"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2.</w:t>
            </w:r>
          </w:p>
        </w:tc>
        <w:tc>
          <w:tcPr>
            <w:tcW w:w="446" w:type="dxa"/>
          </w:tcPr>
          <w:p w14:paraId="0D3AD5C5" w14:textId="77777777" w:rsidR="007C6691" w:rsidRDefault="007C6691" w:rsidP="007C6691">
            <w:pPr>
              <w:pStyle w:val="NoSpacing"/>
              <w:rPr>
                <w:rFonts w:ascii="Arial" w:hAnsi="Arial" w:cs="Arial"/>
                <w:sz w:val="20"/>
                <w:szCs w:val="20"/>
              </w:rPr>
            </w:pPr>
          </w:p>
        </w:tc>
        <w:tc>
          <w:tcPr>
            <w:tcW w:w="542" w:type="dxa"/>
          </w:tcPr>
          <w:p w14:paraId="2527B16C" w14:textId="77777777" w:rsidR="007C6691" w:rsidRDefault="007C6691" w:rsidP="007C6691">
            <w:pPr>
              <w:pStyle w:val="NoSpacing"/>
              <w:rPr>
                <w:rFonts w:ascii="Arial" w:hAnsi="Arial" w:cs="Arial"/>
                <w:sz w:val="20"/>
                <w:szCs w:val="20"/>
              </w:rPr>
            </w:pPr>
          </w:p>
        </w:tc>
        <w:tc>
          <w:tcPr>
            <w:tcW w:w="662" w:type="dxa"/>
          </w:tcPr>
          <w:p w14:paraId="7ECE4151" w14:textId="77777777" w:rsidR="007C6691" w:rsidRDefault="007C6691" w:rsidP="007C6691">
            <w:pPr>
              <w:pStyle w:val="NoSpacing"/>
              <w:rPr>
                <w:rFonts w:ascii="Arial" w:hAnsi="Arial" w:cs="Arial"/>
                <w:sz w:val="20"/>
                <w:szCs w:val="20"/>
              </w:rPr>
            </w:pPr>
          </w:p>
        </w:tc>
        <w:tc>
          <w:tcPr>
            <w:tcW w:w="474" w:type="dxa"/>
            <w:gridSpan w:val="2"/>
          </w:tcPr>
          <w:p w14:paraId="49ACAC66" w14:textId="77777777" w:rsidR="007C6691" w:rsidRDefault="007C6691" w:rsidP="007C6691">
            <w:pPr>
              <w:pStyle w:val="NoSpacing"/>
              <w:rPr>
                <w:rFonts w:ascii="Arial" w:hAnsi="Arial" w:cs="Arial"/>
                <w:sz w:val="20"/>
                <w:szCs w:val="20"/>
              </w:rPr>
            </w:pPr>
          </w:p>
        </w:tc>
        <w:tc>
          <w:tcPr>
            <w:tcW w:w="536" w:type="dxa"/>
            <w:tcBorders>
              <w:right w:val="single" w:sz="18" w:space="0" w:color="auto"/>
            </w:tcBorders>
          </w:tcPr>
          <w:p w14:paraId="005E9528" w14:textId="77777777" w:rsidR="007C6691" w:rsidRDefault="007C6691" w:rsidP="007C6691">
            <w:pPr>
              <w:pStyle w:val="NoSpacing"/>
              <w:rPr>
                <w:rFonts w:ascii="Arial" w:hAnsi="Arial" w:cs="Arial"/>
                <w:sz w:val="20"/>
                <w:szCs w:val="20"/>
              </w:rPr>
            </w:pPr>
          </w:p>
        </w:tc>
        <w:tc>
          <w:tcPr>
            <w:tcW w:w="446" w:type="dxa"/>
            <w:tcBorders>
              <w:left w:val="single" w:sz="18" w:space="0" w:color="auto"/>
            </w:tcBorders>
          </w:tcPr>
          <w:p w14:paraId="478CD9AD" w14:textId="77777777" w:rsidR="007C6691" w:rsidRPr="00F17B24" w:rsidRDefault="007C6691" w:rsidP="007C6691"/>
        </w:tc>
        <w:tc>
          <w:tcPr>
            <w:tcW w:w="542" w:type="dxa"/>
          </w:tcPr>
          <w:p w14:paraId="018799E5" w14:textId="77777777" w:rsidR="007C6691" w:rsidRPr="00F17B24" w:rsidRDefault="007C6691" w:rsidP="007C6691"/>
        </w:tc>
        <w:tc>
          <w:tcPr>
            <w:tcW w:w="662" w:type="dxa"/>
          </w:tcPr>
          <w:p w14:paraId="4A279219" w14:textId="77777777" w:rsidR="007C6691" w:rsidRPr="00F17B24" w:rsidRDefault="007C6691" w:rsidP="007C6691"/>
        </w:tc>
        <w:tc>
          <w:tcPr>
            <w:tcW w:w="474" w:type="dxa"/>
          </w:tcPr>
          <w:p w14:paraId="6B1CB3DB" w14:textId="77777777" w:rsidR="007C6691" w:rsidRPr="00F17B24" w:rsidRDefault="007C6691" w:rsidP="007C6691"/>
        </w:tc>
        <w:tc>
          <w:tcPr>
            <w:tcW w:w="536" w:type="dxa"/>
            <w:tcBorders>
              <w:right w:val="single" w:sz="18" w:space="0" w:color="auto"/>
            </w:tcBorders>
          </w:tcPr>
          <w:p w14:paraId="472CB7A4" w14:textId="77777777" w:rsidR="007C6691" w:rsidRPr="00F17B24" w:rsidRDefault="007C6691" w:rsidP="007C6691"/>
        </w:tc>
        <w:tc>
          <w:tcPr>
            <w:tcW w:w="446" w:type="dxa"/>
            <w:tcBorders>
              <w:left w:val="single" w:sz="18" w:space="0" w:color="auto"/>
            </w:tcBorders>
          </w:tcPr>
          <w:p w14:paraId="198DFBC0" w14:textId="77777777" w:rsidR="007C6691" w:rsidRPr="0005790D" w:rsidRDefault="007C6691" w:rsidP="007C6691"/>
        </w:tc>
        <w:tc>
          <w:tcPr>
            <w:tcW w:w="542" w:type="dxa"/>
          </w:tcPr>
          <w:p w14:paraId="76FFC12D" w14:textId="77777777" w:rsidR="007C6691" w:rsidRPr="0005790D" w:rsidRDefault="007C6691" w:rsidP="007C6691"/>
        </w:tc>
        <w:tc>
          <w:tcPr>
            <w:tcW w:w="662" w:type="dxa"/>
          </w:tcPr>
          <w:p w14:paraId="4CA2BFAD" w14:textId="77777777" w:rsidR="007C6691" w:rsidRPr="0005790D" w:rsidRDefault="007C6691" w:rsidP="007C6691"/>
        </w:tc>
        <w:tc>
          <w:tcPr>
            <w:tcW w:w="474" w:type="dxa"/>
          </w:tcPr>
          <w:p w14:paraId="1AA03215" w14:textId="77777777" w:rsidR="007C6691" w:rsidRPr="0005790D" w:rsidRDefault="007C6691" w:rsidP="007C6691"/>
        </w:tc>
        <w:tc>
          <w:tcPr>
            <w:tcW w:w="536" w:type="dxa"/>
            <w:tcBorders>
              <w:right w:val="single" w:sz="18" w:space="0" w:color="auto"/>
            </w:tcBorders>
          </w:tcPr>
          <w:p w14:paraId="0EAE0821" w14:textId="77777777" w:rsidR="007C6691" w:rsidRPr="0005790D" w:rsidRDefault="007C6691" w:rsidP="007C6691"/>
        </w:tc>
        <w:tc>
          <w:tcPr>
            <w:tcW w:w="446" w:type="dxa"/>
            <w:tcBorders>
              <w:left w:val="single" w:sz="18" w:space="0" w:color="auto"/>
            </w:tcBorders>
          </w:tcPr>
          <w:p w14:paraId="457A8BD1" w14:textId="77777777" w:rsidR="007C6691" w:rsidRPr="009A2E61" w:rsidRDefault="007C6691" w:rsidP="007C6691"/>
        </w:tc>
        <w:tc>
          <w:tcPr>
            <w:tcW w:w="542" w:type="dxa"/>
          </w:tcPr>
          <w:p w14:paraId="0952A2C0" w14:textId="77777777" w:rsidR="007C6691" w:rsidRPr="009A2E61" w:rsidRDefault="007C6691" w:rsidP="007C6691"/>
        </w:tc>
        <w:tc>
          <w:tcPr>
            <w:tcW w:w="662" w:type="dxa"/>
          </w:tcPr>
          <w:p w14:paraId="423A60B7" w14:textId="77777777" w:rsidR="007C6691" w:rsidRPr="009A2E61" w:rsidRDefault="007C6691" w:rsidP="007C6691"/>
        </w:tc>
        <w:tc>
          <w:tcPr>
            <w:tcW w:w="474" w:type="dxa"/>
          </w:tcPr>
          <w:p w14:paraId="549D1276" w14:textId="77777777" w:rsidR="007C6691" w:rsidRPr="009A2E61" w:rsidRDefault="007C6691" w:rsidP="007C6691"/>
        </w:tc>
        <w:tc>
          <w:tcPr>
            <w:tcW w:w="536" w:type="dxa"/>
            <w:tcBorders>
              <w:right w:val="single" w:sz="18" w:space="0" w:color="auto"/>
            </w:tcBorders>
          </w:tcPr>
          <w:p w14:paraId="28DA2BBC" w14:textId="77777777" w:rsidR="007C6691" w:rsidRPr="009A2E61" w:rsidRDefault="007C6691" w:rsidP="007C6691"/>
        </w:tc>
        <w:tc>
          <w:tcPr>
            <w:tcW w:w="446" w:type="dxa"/>
            <w:tcBorders>
              <w:left w:val="single" w:sz="18" w:space="0" w:color="auto"/>
              <w:right w:val="single" w:sz="4" w:space="0" w:color="auto"/>
            </w:tcBorders>
          </w:tcPr>
          <w:p w14:paraId="54CC903B" w14:textId="77777777" w:rsidR="007C6691" w:rsidRPr="005E4F32" w:rsidRDefault="007C6691" w:rsidP="007C6691"/>
        </w:tc>
        <w:tc>
          <w:tcPr>
            <w:tcW w:w="542" w:type="dxa"/>
            <w:tcBorders>
              <w:right w:val="single" w:sz="4" w:space="0" w:color="auto"/>
            </w:tcBorders>
          </w:tcPr>
          <w:p w14:paraId="46C60578" w14:textId="77777777" w:rsidR="007C6691" w:rsidRPr="005E4F32" w:rsidRDefault="007C6691" w:rsidP="007C6691"/>
        </w:tc>
        <w:tc>
          <w:tcPr>
            <w:tcW w:w="662" w:type="dxa"/>
            <w:tcBorders>
              <w:right w:val="single" w:sz="4" w:space="0" w:color="auto"/>
            </w:tcBorders>
          </w:tcPr>
          <w:p w14:paraId="35CCA4DC" w14:textId="77777777" w:rsidR="007C6691" w:rsidRPr="005E4F32" w:rsidRDefault="007C6691" w:rsidP="007C6691"/>
        </w:tc>
        <w:tc>
          <w:tcPr>
            <w:tcW w:w="474" w:type="dxa"/>
            <w:tcBorders>
              <w:right w:val="single" w:sz="4" w:space="0" w:color="auto"/>
            </w:tcBorders>
          </w:tcPr>
          <w:p w14:paraId="06DD64B7" w14:textId="77777777" w:rsidR="007C6691" w:rsidRPr="005E4F32" w:rsidRDefault="007C6691" w:rsidP="007C6691"/>
        </w:tc>
        <w:tc>
          <w:tcPr>
            <w:tcW w:w="536" w:type="dxa"/>
            <w:tcBorders>
              <w:right w:val="single" w:sz="18" w:space="0" w:color="auto"/>
            </w:tcBorders>
          </w:tcPr>
          <w:p w14:paraId="766D7D52" w14:textId="77777777" w:rsidR="007C6691" w:rsidRPr="005E4F32" w:rsidRDefault="007C6691" w:rsidP="007C6691"/>
        </w:tc>
      </w:tr>
      <w:tr w:rsidR="007C6691" w14:paraId="1F314AD6" w14:textId="77777777" w:rsidTr="0098133D">
        <w:tc>
          <w:tcPr>
            <w:tcW w:w="1433" w:type="dxa"/>
            <w:tcBorders>
              <w:left w:val="single" w:sz="18" w:space="0" w:color="auto"/>
              <w:bottom w:val="single" w:sz="4" w:space="0" w:color="auto"/>
            </w:tcBorders>
            <w:shd w:val="clear" w:color="auto" w:fill="FFFFFF" w:themeFill="background1"/>
          </w:tcPr>
          <w:p w14:paraId="458D2DA5" w14:textId="77777777" w:rsidR="007C6691" w:rsidRPr="00F540EF" w:rsidRDefault="007E2487" w:rsidP="007C6691">
            <w:pPr>
              <w:pStyle w:val="NoSpacing"/>
              <w:rPr>
                <w:rFonts w:ascii="Arial" w:hAnsi="Arial" w:cs="Arial"/>
                <w:b/>
                <w:sz w:val="20"/>
                <w:szCs w:val="20"/>
              </w:rPr>
            </w:pPr>
            <w:r w:rsidRPr="00F540EF">
              <w:rPr>
                <w:rFonts w:ascii="Arial" w:hAnsi="Arial" w:cs="Arial"/>
                <w:b/>
                <w:sz w:val="20"/>
                <w:szCs w:val="20"/>
              </w:rPr>
              <w:t>23.</w:t>
            </w:r>
          </w:p>
        </w:tc>
        <w:tc>
          <w:tcPr>
            <w:tcW w:w="446" w:type="dxa"/>
            <w:tcBorders>
              <w:bottom w:val="single" w:sz="4" w:space="0" w:color="auto"/>
            </w:tcBorders>
          </w:tcPr>
          <w:p w14:paraId="541CF09A" w14:textId="77777777" w:rsidR="007C6691" w:rsidRDefault="007C6691" w:rsidP="007C6691">
            <w:pPr>
              <w:pStyle w:val="NoSpacing"/>
              <w:rPr>
                <w:rFonts w:ascii="Arial" w:hAnsi="Arial" w:cs="Arial"/>
                <w:sz w:val="20"/>
                <w:szCs w:val="20"/>
              </w:rPr>
            </w:pPr>
          </w:p>
        </w:tc>
        <w:tc>
          <w:tcPr>
            <w:tcW w:w="542" w:type="dxa"/>
            <w:tcBorders>
              <w:bottom w:val="single" w:sz="4" w:space="0" w:color="auto"/>
            </w:tcBorders>
          </w:tcPr>
          <w:p w14:paraId="75471FBB" w14:textId="77777777" w:rsidR="007C6691" w:rsidRDefault="007C6691" w:rsidP="007C6691">
            <w:pPr>
              <w:pStyle w:val="NoSpacing"/>
              <w:rPr>
                <w:rFonts w:ascii="Arial" w:hAnsi="Arial" w:cs="Arial"/>
                <w:sz w:val="20"/>
                <w:szCs w:val="20"/>
              </w:rPr>
            </w:pPr>
          </w:p>
        </w:tc>
        <w:tc>
          <w:tcPr>
            <w:tcW w:w="662" w:type="dxa"/>
            <w:tcBorders>
              <w:bottom w:val="single" w:sz="4" w:space="0" w:color="auto"/>
            </w:tcBorders>
          </w:tcPr>
          <w:p w14:paraId="44993654" w14:textId="77777777" w:rsidR="007C6691" w:rsidRDefault="007C6691" w:rsidP="007C6691">
            <w:pPr>
              <w:pStyle w:val="NoSpacing"/>
              <w:rPr>
                <w:rFonts w:ascii="Arial" w:hAnsi="Arial" w:cs="Arial"/>
                <w:sz w:val="20"/>
                <w:szCs w:val="20"/>
              </w:rPr>
            </w:pPr>
          </w:p>
        </w:tc>
        <w:tc>
          <w:tcPr>
            <w:tcW w:w="474" w:type="dxa"/>
            <w:gridSpan w:val="2"/>
            <w:tcBorders>
              <w:bottom w:val="single" w:sz="4" w:space="0" w:color="auto"/>
            </w:tcBorders>
          </w:tcPr>
          <w:p w14:paraId="44C615D9" w14:textId="77777777" w:rsidR="007C6691" w:rsidRDefault="007C6691" w:rsidP="007C6691">
            <w:pPr>
              <w:pStyle w:val="NoSpacing"/>
              <w:rPr>
                <w:rFonts w:ascii="Arial" w:hAnsi="Arial" w:cs="Arial"/>
                <w:sz w:val="20"/>
                <w:szCs w:val="20"/>
              </w:rPr>
            </w:pPr>
          </w:p>
        </w:tc>
        <w:tc>
          <w:tcPr>
            <w:tcW w:w="536" w:type="dxa"/>
            <w:tcBorders>
              <w:bottom w:val="single" w:sz="4" w:space="0" w:color="auto"/>
              <w:right w:val="single" w:sz="18" w:space="0" w:color="auto"/>
            </w:tcBorders>
          </w:tcPr>
          <w:p w14:paraId="7E40FDCB" w14:textId="77777777" w:rsidR="007C6691" w:rsidRDefault="007C6691" w:rsidP="007C6691">
            <w:pPr>
              <w:pStyle w:val="NoSpacing"/>
              <w:rPr>
                <w:rFonts w:ascii="Arial" w:hAnsi="Arial" w:cs="Arial"/>
                <w:sz w:val="20"/>
                <w:szCs w:val="20"/>
              </w:rPr>
            </w:pPr>
          </w:p>
        </w:tc>
        <w:tc>
          <w:tcPr>
            <w:tcW w:w="446" w:type="dxa"/>
            <w:tcBorders>
              <w:left w:val="single" w:sz="18" w:space="0" w:color="auto"/>
              <w:bottom w:val="single" w:sz="4" w:space="0" w:color="auto"/>
            </w:tcBorders>
          </w:tcPr>
          <w:p w14:paraId="1E555E64" w14:textId="77777777" w:rsidR="007C6691" w:rsidRPr="00F17B24" w:rsidRDefault="007C6691" w:rsidP="007C6691"/>
        </w:tc>
        <w:tc>
          <w:tcPr>
            <w:tcW w:w="542" w:type="dxa"/>
            <w:tcBorders>
              <w:bottom w:val="single" w:sz="4" w:space="0" w:color="auto"/>
            </w:tcBorders>
          </w:tcPr>
          <w:p w14:paraId="4C12EFBB" w14:textId="77777777" w:rsidR="007C6691" w:rsidRPr="00F17B24" w:rsidRDefault="007C6691" w:rsidP="007C6691"/>
        </w:tc>
        <w:tc>
          <w:tcPr>
            <w:tcW w:w="662" w:type="dxa"/>
            <w:tcBorders>
              <w:bottom w:val="single" w:sz="4" w:space="0" w:color="auto"/>
            </w:tcBorders>
          </w:tcPr>
          <w:p w14:paraId="0D83A4C4" w14:textId="77777777" w:rsidR="007C6691" w:rsidRPr="00F17B24" w:rsidRDefault="007C6691" w:rsidP="007C6691"/>
        </w:tc>
        <w:tc>
          <w:tcPr>
            <w:tcW w:w="474" w:type="dxa"/>
            <w:tcBorders>
              <w:bottom w:val="single" w:sz="4" w:space="0" w:color="auto"/>
            </w:tcBorders>
          </w:tcPr>
          <w:p w14:paraId="0E549FCA" w14:textId="77777777" w:rsidR="007C6691" w:rsidRPr="00F17B24" w:rsidRDefault="007C6691" w:rsidP="007C6691"/>
        </w:tc>
        <w:tc>
          <w:tcPr>
            <w:tcW w:w="536" w:type="dxa"/>
            <w:tcBorders>
              <w:bottom w:val="single" w:sz="4" w:space="0" w:color="auto"/>
              <w:right w:val="single" w:sz="18" w:space="0" w:color="auto"/>
            </w:tcBorders>
          </w:tcPr>
          <w:p w14:paraId="5F82BEC7" w14:textId="77777777" w:rsidR="007C6691" w:rsidRPr="00F17B24" w:rsidRDefault="007C6691" w:rsidP="007C6691"/>
        </w:tc>
        <w:tc>
          <w:tcPr>
            <w:tcW w:w="446" w:type="dxa"/>
            <w:tcBorders>
              <w:left w:val="single" w:sz="18" w:space="0" w:color="auto"/>
              <w:bottom w:val="single" w:sz="4" w:space="0" w:color="auto"/>
            </w:tcBorders>
          </w:tcPr>
          <w:p w14:paraId="35DDD38D" w14:textId="77777777" w:rsidR="007C6691" w:rsidRPr="0005790D" w:rsidRDefault="007C6691" w:rsidP="007C6691"/>
        </w:tc>
        <w:tc>
          <w:tcPr>
            <w:tcW w:w="542" w:type="dxa"/>
            <w:tcBorders>
              <w:bottom w:val="single" w:sz="4" w:space="0" w:color="auto"/>
            </w:tcBorders>
          </w:tcPr>
          <w:p w14:paraId="1A099A59" w14:textId="77777777" w:rsidR="007C6691" w:rsidRPr="0005790D" w:rsidRDefault="007C6691" w:rsidP="007C6691"/>
        </w:tc>
        <w:tc>
          <w:tcPr>
            <w:tcW w:w="662" w:type="dxa"/>
            <w:tcBorders>
              <w:bottom w:val="single" w:sz="4" w:space="0" w:color="auto"/>
            </w:tcBorders>
          </w:tcPr>
          <w:p w14:paraId="7D72FECD" w14:textId="77777777" w:rsidR="007C6691" w:rsidRPr="0005790D" w:rsidRDefault="007C6691" w:rsidP="007C6691"/>
        </w:tc>
        <w:tc>
          <w:tcPr>
            <w:tcW w:w="474" w:type="dxa"/>
            <w:tcBorders>
              <w:bottom w:val="single" w:sz="4" w:space="0" w:color="auto"/>
            </w:tcBorders>
          </w:tcPr>
          <w:p w14:paraId="3FA600B3" w14:textId="77777777" w:rsidR="007C6691" w:rsidRPr="0005790D" w:rsidRDefault="007C6691" w:rsidP="007C6691"/>
        </w:tc>
        <w:tc>
          <w:tcPr>
            <w:tcW w:w="536" w:type="dxa"/>
            <w:tcBorders>
              <w:bottom w:val="single" w:sz="4" w:space="0" w:color="auto"/>
              <w:right w:val="single" w:sz="18" w:space="0" w:color="auto"/>
            </w:tcBorders>
          </w:tcPr>
          <w:p w14:paraId="5E75A12D" w14:textId="77777777" w:rsidR="007C6691" w:rsidRPr="0005790D" w:rsidRDefault="007C6691" w:rsidP="007C6691"/>
        </w:tc>
        <w:tc>
          <w:tcPr>
            <w:tcW w:w="446" w:type="dxa"/>
            <w:tcBorders>
              <w:left w:val="single" w:sz="18" w:space="0" w:color="auto"/>
              <w:bottom w:val="single" w:sz="4" w:space="0" w:color="auto"/>
            </w:tcBorders>
          </w:tcPr>
          <w:p w14:paraId="61B5267E" w14:textId="77777777" w:rsidR="007C6691" w:rsidRPr="009A2E61" w:rsidRDefault="007C6691" w:rsidP="007C6691"/>
        </w:tc>
        <w:tc>
          <w:tcPr>
            <w:tcW w:w="542" w:type="dxa"/>
            <w:tcBorders>
              <w:bottom w:val="single" w:sz="4" w:space="0" w:color="auto"/>
            </w:tcBorders>
          </w:tcPr>
          <w:p w14:paraId="7D92A63B" w14:textId="77777777" w:rsidR="007C6691" w:rsidRPr="009A2E61" w:rsidRDefault="007C6691" w:rsidP="007C6691"/>
        </w:tc>
        <w:tc>
          <w:tcPr>
            <w:tcW w:w="662" w:type="dxa"/>
            <w:tcBorders>
              <w:bottom w:val="single" w:sz="4" w:space="0" w:color="auto"/>
            </w:tcBorders>
          </w:tcPr>
          <w:p w14:paraId="7E002C4D" w14:textId="77777777" w:rsidR="007C6691" w:rsidRPr="009A2E61" w:rsidRDefault="007C6691" w:rsidP="007C6691"/>
        </w:tc>
        <w:tc>
          <w:tcPr>
            <w:tcW w:w="474" w:type="dxa"/>
            <w:tcBorders>
              <w:bottom w:val="single" w:sz="4" w:space="0" w:color="auto"/>
            </w:tcBorders>
          </w:tcPr>
          <w:p w14:paraId="67B08460" w14:textId="77777777" w:rsidR="007C6691" w:rsidRPr="009A2E61" w:rsidRDefault="007C6691" w:rsidP="007C6691"/>
        </w:tc>
        <w:tc>
          <w:tcPr>
            <w:tcW w:w="536" w:type="dxa"/>
            <w:tcBorders>
              <w:bottom w:val="single" w:sz="4" w:space="0" w:color="auto"/>
              <w:right w:val="single" w:sz="18" w:space="0" w:color="auto"/>
            </w:tcBorders>
          </w:tcPr>
          <w:p w14:paraId="79D34132" w14:textId="77777777" w:rsidR="007C6691" w:rsidRPr="009A2E61" w:rsidRDefault="007C6691" w:rsidP="007C6691"/>
        </w:tc>
        <w:tc>
          <w:tcPr>
            <w:tcW w:w="446" w:type="dxa"/>
            <w:tcBorders>
              <w:left w:val="single" w:sz="18" w:space="0" w:color="auto"/>
              <w:bottom w:val="single" w:sz="4" w:space="0" w:color="auto"/>
              <w:right w:val="single" w:sz="4" w:space="0" w:color="auto"/>
            </w:tcBorders>
          </w:tcPr>
          <w:p w14:paraId="387911B4" w14:textId="77777777" w:rsidR="007C6691" w:rsidRPr="005E4F32" w:rsidRDefault="007C6691" w:rsidP="007C6691"/>
        </w:tc>
        <w:tc>
          <w:tcPr>
            <w:tcW w:w="542" w:type="dxa"/>
            <w:tcBorders>
              <w:bottom w:val="single" w:sz="4" w:space="0" w:color="auto"/>
              <w:right w:val="single" w:sz="4" w:space="0" w:color="auto"/>
            </w:tcBorders>
          </w:tcPr>
          <w:p w14:paraId="17A8E7A8" w14:textId="77777777" w:rsidR="007C6691" w:rsidRPr="005E4F32" w:rsidRDefault="007C6691" w:rsidP="007C6691"/>
        </w:tc>
        <w:tc>
          <w:tcPr>
            <w:tcW w:w="662" w:type="dxa"/>
            <w:tcBorders>
              <w:bottom w:val="single" w:sz="4" w:space="0" w:color="auto"/>
              <w:right w:val="single" w:sz="4" w:space="0" w:color="auto"/>
            </w:tcBorders>
          </w:tcPr>
          <w:p w14:paraId="45CBD386" w14:textId="77777777" w:rsidR="007C6691" w:rsidRPr="005E4F32" w:rsidRDefault="007C6691" w:rsidP="007C6691"/>
        </w:tc>
        <w:tc>
          <w:tcPr>
            <w:tcW w:w="474" w:type="dxa"/>
            <w:tcBorders>
              <w:bottom w:val="single" w:sz="4" w:space="0" w:color="auto"/>
              <w:right w:val="single" w:sz="4" w:space="0" w:color="auto"/>
            </w:tcBorders>
          </w:tcPr>
          <w:p w14:paraId="377E9E10" w14:textId="77777777" w:rsidR="007C6691" w:rsidRPr="005E4F32" w:rsidRDefault="007C6691" w:rsidP="007C6691"/>
        </w:tc>
        <w:tc>
          <w:tcPr>
            <w:tcW w:w="536" w:type="dxa"/>
            <w:tcBorders>
              <w:bottom w:val="single" w:sz="4" w:space="0" w:color="auto"/>
              <w:right w:val="single" w:sz="18" w:space="0" w:color="auto"/>
            </w:tcBorders>
          </w:tcPr>
          <w:p w14:paraId="0F829240" w14:textId="77777777" w:rsidR="007C6691" w:rsidRPr="005E4F32" w:rsidRDefault="007C6691" w:rsidP="007C6691"/>
        </w:tc>
      </w:tr>
      <w:tr w:rsidR="007854B3" w14:paraId="73F17D8C" w14:textId="77777777" w:rsidTr="0098133D">
        <w:trPr>
          <w:trHeight w:val="1420"/>
        </w:trPr>
        <w:tc>
          <w:tcPr>
            <w:tcW w:w="14733" w:type="dxa"/>
            <w:gridSpan w:val="27"/>
            <w:tcBorders>
              <w:left w:val="single" w:sz="18" w:space="0" w:color="auto"/>
              <w:bottom w:val="single" w:sz="4" w:space="0" w:color="auto"/>
              <w:right w:val="single" w:sz="18" w:space="0" w:color="auto"/>
            </w:tcBorders>
            <w:shd w:val="clear" w:color="auto" w:fill="FFFFFF" w:themeFill="background1"/>
          </w:tcPr>
          <w:p w14:paraId="6B3142C4" w14:textId="77777777" w:rsidR="002346E9" w:rsidRPr="008409F5" w:rsidRDefault="002346E9" w:rsidP="002346E9">
            <w:pPr>
              <w:pStyle w:val="ListParagraph"/>
              <w:ind w:left="0"/>
              <w:rPr>
                <w:rFonts w:ascii="Arial" w:hAnsi="Arial" w:cs="Arial"/>
                <w:sz w:val="13"/>
                <w:szCs w:val="13"/>
                <w:shd w:val="clear" w:color="auto" w:fill="FFFFFF"/>
              </w:rPr>
            </w:pPr>
            <w:r w:rsidRPr="008409F5">
              <w:rPr>
                <w:rFonts w:ascii="Arial" w:hAnsi="Arial" w:cs="Arial"/>
                <w:b/>
                <w:bCs/>
                <w:sz w:val="13"/>
                <w:szCs w:val="13"/>
              </w:rPr>
              <w:t>Assurance of Confidentiality:</w:t>
            </w:r>
            <w:r w:rsidRPr="008409F5">
              <w:rPr>
                <w:rFonts w:ascii="Arial" w:hAnsi="Arial" w:cs="Arial"/>
                <w:sz w:val="13"/>
                <w:szCs w:val="13"/>
              </w:rPr>
              <w:t xml:space="preserve">  </w:t>
            </w:r>
            <w:r w:rsidRPr="008409F5">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BDB5A14" w14:textId="77777777" w:rsidR="002346E9" w:rsidRPr="008409F5" w:rsidRDefault="002346E9" w:rsidP="002346E9">
            <w:pPr>
              <w:pStyle w:val="ListParagraph"/>
              <w:ind w:left="864"/>
              <w:rPr>
                <w:rFonts w:ascii="Arial" w:hAnsi="Arial" w:cs="Arial"/>
                <w:sz w:val="13"/>
                <w:szCs w:val="13"/>
                <w:shd w:val="clear" w:color="auto" w:fill="FFFFFF"/>
              </w:rPr>
            </w:pPr>
          </w:p>
          <w:p w14:paraId="091B9B4B" w14:textId="5DDF2324" w:rsidR="002346E9" w:rsidRPr="008409F5" w:rsidRDefault="002346E9" w:rsidP="002346E9">
            <w:pPr>
              <w:rPr>
                <w:rFonts w:ascii="Arial" w:hAnsi="Arial" w:cs="Arial"/>
                <w:sz w:val="13"/>
                <w:szCs w:val="13"/>
              </w:rPr>
            </w:pPr>
            <w:r w:rsidRPr="008409F5">
              <w:rPr>
                <w:rFonts w:ascii="Arial" w:hAnsi="Arial" w:cs="Arial"/>
                <w:color w:val="000000"/>
                <w:sz w:val="13"/>
                <w:szCs w:val="13"/>
                <w:shd w:val="clear" w:color="auto" w:fill="FFFFFF"/>
              </w:rPr>
              <w:t xml:space="preserve">Public reporting burden of this collection of information is estimated to average </w:t>
            </w:r>
            <w:r w:rsidR="008409F5" w:rsidRPr="008409F5">
              <w:rPr>
                <w:rFonts w:ascii="Arial" w:hAnsi="Arial" w:cs="Arial"/>
                <w:color w:val="000000"/>
                <w:sz w:val="13"/>
                <w:szCs w:val="13"/>
                <w:shd w:val="clear" w:color="auto" w:fill="FFFFFF"/>
              </w:rPr>
              <w:t>240</w:t>
            </w:r>
            <w:r w:rsidRPr="008409F5">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6A0243D7" w14:textId="77777777" w:rsidR="000D1536" w:rsidRPr="00CE0886" w:rsidRDefault="000D1536" w:rsidP="000D1536">
            <w:pPr>
              <w:tabs>
                <w:tab w:val="left" w:pos="11976"/>
              </w:tabs>
              <w:rPr>
                <w:rFonts w:ascii="Arial" w:eastAsia="Calibri" w:hAnsi="Arial" w:cs="Arial"/>
                <w:sz w:val="14"/>
                <w:szCs w:val="14"/>
              </w:rPr>
            </w:pPr>
            <w:r w:rsidRPr="008409F5">
              <w:rPr>
                <w:rFonts w:ascii="Arial" w:eastAsia="Calibri" w:hAnsi="Arial" w:cs="Arial"/>
                <w:sz w:val="13"/>
                <w:szCs w:val="13"/>
              </w:rPr>
              <w:t>CDC 57.116(Front), Rev 2</w:t>
            </w:r>
            <w:r w:rsidR="000F0114" w:rsidRPr="008409F5">
              <w:rPr>
                <w:rFonts w:ascii="Arial" w:eastAsia="Calibri" w:hAnsi="Arial" w:cs="Arial"/>
                <w:sz w:val="13"/>
                <w:szCs w:val="13"/>
              </w:rPr>
              <w:t xml:space="preserve">  v9.2</w:t>
            </w:r>
            <w:r>
              <w:rPr>
                <w:rFonts w:ascii="Arial" w:eastAsia="Calibri" w:hAnsi="Arial" w:cs="Arial"/>
                <w:sz w:val="14"/>
                <w:szCs w:val="14"/>
              </w:rPr>
              <w:tab/>
              <w:t xml:space="preserve">                                         Continued &gt;&gt;&gt;</w:t>
            </w:r>
          </w:p>
        </w:tc>
      </w:tr>
      <w:tr w:rsidR="0098133D" w14:paraId="150C5CE4" w14:textId="77777777" w:rsidTr="0098133D">
        <w:tc>
          <w:tcPr>
            <w:tcW w:w="14733" w:type="dxa"/>
            <w:gridSpan w:val="27"/>
            <w:tcBorders>
              <w:top w:val="single" w:sz="4" w:space="0" w:color="auto"/>
              <w:left w:val="nil"/>
              <w:bottom w:val="nil"/>
              <w:right w:val="nil"/>
            </w:tcBorders>
            <w:shd w:val="clear" w:color="auto" w:fill="FFFFFF" w:themeFill="background1"/>
          </w:tcPr>
          <w:p w14:paraId="126A5A06" w14:textId="77777777" w:rsidR="0098133D" w:rsidRDefault="0098133D" w:rsidP="00CE0886"/>
        </w:tc>
      </w:tr>
      <w:tr w:rsidR="00CE0886" w14:paraId="3DF21EA2" w14:textId="77777777" w:rsidTr="0098133D">
        <w:tc>
          <w:tcPr>
            <w:tcW w:w="14733" w:type="dxa"/>
            <w:gridSpan w:val="27"/>
            <w:tcBorders>
              <w:top w:val="nil"/>
              <w:left w:val="nil"/>
              <w:bottom w:val="nil"/>
              <w:right w:val="nil"/>
            </w:tcBorders>
            <w:shd w:val="clear" w:color="auto" w:fill="FFFFFF" w:themeFill="background1"/>
          </w:tcPr>
          <w:p w14:paraId="16545FF6" w14:textId="77777777" w:rsidR="00CE0886" w:rsidRPr="00F540EF" w:rsidRDefault="00CE0886" w:rsidP="00CE0886">
            <w:pPr>
              <w:rPr>
                <w:rFonts w:ascii="Arial" w:hAnsi="Arial" w:cs="Arial"/>
                <w:b/>
              </w:rPr>
            </w:pPr>
            <w:r>
              <w:t>Page 2 of  4</w:t>
            </w:r>
          </w:p>
        </w:tc>
      </w:tr>
      <w:tr w:rsidR="00CE0886" w14:paraId="015D7C05" w14:textId="77777777" w:rsidTr="00CE0886">
        <w:tc>
          <w:tcPr>
            <w:tcW w:w="7741" w:type="dxa"/>
            <w:gridSpan w:val="14"/>
            <w:tcBorders>
              <w:top w:val="nil"/>
              <w:left w:val="nil"/>
              <w:bottom w:val="single" w:sz="18" w:space="0" w:color="auto"/>
              <w:right w:val="nil"/>
            </w:tcBorders>
          </w:tcPr>
          <w:p w14:paraId="0C8E0485" w14:textId="77777777" w:rsidR="00CE0886" w:rsidRDefault="00CE0886" w:rsidP="00E61E0B">
            <w:pPr>
              <w:pStyle w:val="NoSpacing"/>
              <w:rPr>
                <w:rFonts w:ascii="Arial" w:hAnsi="Arial" w:cs="Arial"/>
                <w:sz w:val="20"/>
                <w:szCs w:val="20"/>
              </w:rPr>
            </w:pPr>
            <w:r>
              <w:rPr>
                <w:rFonts w:ascii="Arial" w:hAnsi="Arial" w:cs="Arial"/>
                <w:sz w:val="20"/>
                <w:szCs w:val="20"/>
              </w:rPr>
              <w:t xml:space="preserve">*Required for saving </w:t>
            </w:r>
          </w:p>
        </w:tc>
        <w:tc>
          <w:tcPr>
            <w:tcW w:w="6992" w:type="dxa"/>
            <w:gridSpan w:val="13"/>
            <w:tcBorders>
              <w:top w:val="nil"/>
              <w:left w:val="nil"/>
              <w:bottom w:val="single" w:sz="18" w:space="0" w:color="auto"/>
              <w:right w:val="nil"/>
            </w:tcBorders>
          </w:tcPr>
          <w:p w14:paraId="3F5029B9" w14:textId="77777777" w:rsidR="00CE0886" w:rsidRDefault="00CE0886" w:rsidP="00E61E0B">
            <w:pPr>
              <w:pStyle w:val="NoSpacing"/>
              <w:rPr>
                <w:rFonts w:ascii="Arial" w:hAnsi="Arial" w:cs="Arial"/>
                <w:sz w:val="20"/>
                <w:szCs w:val="20"/>
              </w:rPr>
            </w:pPr>
            <w:r>
              <w:rPr>
                <w:rFonts w:ascii="Arial" w:hAnsi="Arial" w:cs="Arial"/>
                <w:sz w:val="20"/>
                <w:szCs w:val="20"/>
              </w:rPr>
              <w:t>**Conditionally required according to the events indicated in Plan</w:t>
            </w:r>
          </w:p>
        </w:tc>
      </w:tr>
      <w:tr w:rsidR="00A92C4A" w14:paraId="0B609681" w14:textId="77777777" w:rsidTr="00780834">
        <w:tc>
          <w:tcPr>
            <w:tcW w:w="14733" w:type="dxa"/>
            <w:gridSpan w:val="27"/>
            <w:tcBorders>
              <w:left w:val="single" w:sz="18" w:space="0" w:color="auto"/>
              <w:right w:val="single" w:sz="18" w:space="0" w:color="auto"/>
            </w:tcBorders>
            <w:shd w:val="clear" w:color="auto" w:fill="FFFFFF" w:themeFill="background1"/>
          </w:tcPr>
          <w:p w14:paraId="7A6B8F2C" w14:textId="77777777" w:rsidR="00A92C4A" w:rsidRPr="00F540EF" w:rsidRDefault="00A92C4A" w:rsidP="00A92C4A">
            <w:pPr>
              <w:jc w:val="center"/>
              <w:rPr>
                <w:rFonts w:ascii="Arial" w:hAnsi="Arial" w:cs="Arial"/>
                <w:b/>
              </w:rPr>
            </w:pPr>
            <w:r w:rsidRPr="00F540EF">
              <w:rPr>
                <w:rFonts w:ascii="Arial" w:hAnsi="Arial" w:cs="Arial"/>
                <w:b/>
              </w:rPr>
              <w:t>Birth Weight Categories</w:t>
            </w:r>
            <w:r w:rsidR="00877B33">
              <w:rPr>
                <w:rFonts w:ascii="Arial" w:hAnsi="Arial" w:cs="Arial"/>
                <w:b/>
              </w:rPr>
              <w:t xml:space="preserve"> (continued)</w:t>
            </w:r>
          </w:p>
        </w:tc>
      </w:tr>
      <w:tr w:rsidR="00A92C4A" w:rsidRPr="00CF1EA3" w14:paraId="2C89FF85" w14:textId="77777777" w:rsidTr="00780834">
        <w:tc>
          <w:tcPr>
            <w:tcW w:w="1433" w:type="dxa"/>
            <w:vMerge w:val="restart"/>
            <w:tcBorders>
              <w:left w:val="single" w:sz="18" w:space="0" w:color="auto"/>
            </w:tcBorders>
            <w:shd w:val="clear" w:color="auto" w:fill="BFBFBF" w:themeFill="background1" w:themeFillShade="BF"/>
          </w:tcPr>
          <w:p w14:paraId="137A9A20" w14:textId="77777777" w:rsidR="00A92C4A" w:rsidRPr="00F540EF" w:rsidRDefault="00A92C4A" w:rsidP="00E61E0B">
            <w:pPr>
              <w:pStyle w:val="NoSpacing"/>
              <w:rPr>
                <w:rFonts w:ascii="Arial" w:hAnsi="Arial" w:cs="Arial"/>
                <w:b/>
                <w:sz w:val="20"/>
                <w:szCs w:val="20"/>
              </w:rPr>
            </w:pPr>
            <w:r w:rsidRPr="00F540EF">
              <w:rPr>
                <w:rFonts w:ascii="Arial" w:hAnsi="Arial" w:cs="Arial"/>
                <w:b/>
                <w:sz w:val="20"/>
                <w:szCs w:val="20"/>
              </w:rPr>
              <w:t>Date:</w:t>
            </w:r>
          </w:p>
        </w:tc>
        <w:tc>
          <w:tcPr>
            <w:tcW w:w="2660" w:type="dxa"/>
            <w:gridSpan w:val="6"/>
            <w:tcBorders>
              <w:right w:val="single" w:sz="18" w:space="0" w:color="auto"/>
            </w:tcBorders>
            <w:shd w:val="clear" w:color="auto" w:fill="BFBFBF" w:themeFill="background1" w:themeFillShade="BF"/>
          </w:tcPr>
          <w:p w14:paraId="61776722" w14:textId="77777777" w:rsidR="00A92C4A" w:rsidRPr="00CF1EA3" w:rsidRDefault="00A92C4A" w:rsidP="00E61E0B">
            <w:pPr>
              <w:pStyle w:val="NoSpacing"/>
              <w:jc w:val="center"/>
              <w:rPr>
                <w:rFonts w:ascii="Arial" w:hAnsi="Arial" w:cs="Arial"/>
                <w:b/>
                <w:sz w:val="20"/>
                <w:szCs w:val="20"/>
              </w:rPr>
            </w:pPr>
            <w:r w:rsidRPr="00CF1EA3">
              <w:rPr>
                <w:rFonts w:ascii="Arial" w:hAnsi="Arial" w:cs="Arial"/>
                <w:b/>
                <w:sz w:val="20"/>
                <w:szCs w:val="20"/>
              </w:rPr>
              <w:t xml:space="preserve"> ≤750 g</w:t>
            </w:r>
          </w:p>
        </w:tc>
        <w:tc>
          <w:tcPr>
            <w:tcW w:w="2660" w:type="dxa"/>
            <w:gridSpan w:val="5"/>
            <w:tcBorders>
              <w:left w:val="single" w:sz="18" w:space="0" w:color="auto"/>
              <w:right w:val="single" w:sz="18" w:space="0" w:color="auto"/>
            </w:tcBorders>
            <w:shd w:val="clear" w:color="auto" w:fill="BFBFBF" w:themeFill="background1" w:themeFillShade="BF"/>
          </w:tcPr>
          <w:p w14:paraId="3CBC7551" w14:textId="77777777" w:rsidR="00A92C4A" w:rsidRPr="00CF1EA3" w:rsidRDefault="00A92C4A" w:rsidP="00E61E0B">
            <w:pPr>
              <w:pStyle w:val="NoSpacing"/>
              <w:jc w:val="center"/>
              <w:rPr>
                <w:rFonts w:ascii="Arial" w:hAnsi="Arial" w:cs="Arial"/>
                <w:b/>
                <w:sz w:val="20"/>
                <w:szCs w:val="20"/>
              </w:rPr>
            </w:pPr>
            <w:r w:rsidRPr="00CF1EA3">
              <w:rPr>
                <w:rFonts w:ascii="Arial" w:hAnsi="Arial" w:cs="Arial"/>
                <w:b/>
                <w:sz w:val="20"/>
                <w:szCs w:val="20"/>
              </w:rPr>
              <w:t>751-1000 g</w:t>
            </w:r>
          </w:p>
        </w:tc>
        <w:tc>
          <w:tcPr>
            <w:tcW w:w="2660" w:type="dxa"/>
            <w:gridSpan w:val="5"/>
            <w:tcBorders>
              <w:left w:val="single" w:sz="18" w:space="0" w:color="auto"/>
              <w:right w:val="single" w:sz="18" w:space="0" w:color="auto"/>
            </w:tcBorders>
            <w:shd w:val="clear" w:color="auto" w:fill="BFBFBF" w:themeFill="background1" w:themeFillShade="BF"/>
          </w:tcPr>
          <w:p w14:paraId="24ED88D5" w14:textId="77777777" w:rsidR="00A92C4A" w:rsidRPr="00CF1EA3" w:rsidRDefault="00A92C4A" w:rsidP="00E61E0B">
            <w:pPr>
              <w:pStyle w:val="NoSpacing"/>
              <w:jc w:val="center"/>
              <w:rPr>
                <w:rFonts w:ascii="Arial" w:hAnsi="Arial" w:cs="Arial"/>
                <w:b/>
                <w:sz w:val="20"/>
                <w:szCs w:val="20"/>
              </w:rPr>
            </w:pPr>
            <w:r w:rsidRPr="00CF1EA3">
              <w:rPr>
                <w:rFonts w:ascii="Arial" w:hAnsi="Arial" w:cs="Arial"/>
                <w:b/>
                <w:sz w:val="20"/>
                <w:szCs w:val="20"/>
              </w:rPr>
              <w:t>1001-1500 g</w:t>
            </w:r>
          </w:p>
        </w:tc>
        <w:tc>
          <w:tcPr>
            <w:tcW w:w="2660" w:type="dxa"/>
            <w:gridSpan w:val="5"/>
            <w:tcBorders>
              <w:left w:val="single" w:sz="18" w:space="0" w:color="auto"/>
              <w:right w:val="single" w:sz="18" w:space="0" w:color="auto"/>
            </w:tcBorders>
            <w:shd w:val="clear" w:color="auto" w:fill="BFBFBF" w:themeFill="background1" w:themeFillShade="BF"/>
          </w:tcPr>
          <w:p w14:paraId="47A71624" w14:textId="77777777" w:rsidR="00A92C4A" w:rsidRPr="00CF1EA3" w:rsidRDefault="00A92C4A" w:rsidP="00E61E0B">
            <w:pPr>
              <w:pStyle w:val="NoSpacing"/>
              <w:jc w:val="center"/>
              <w:rPr>
                <w:rFonts w:ascii="Arial" w:hAnsi="Arial" w:cs="Arial"/>
                <w:b/>
                <w:sz w:val="20"/>
                <w:szCs w:val="20"/>
              </w:rPr>
            </w:pPr>
            <w:r w:rsidRPr="00CF1EA3">
              <w:rPr>
                <w:rFonts w:ascii="Arial" w:hAnsi="Arial" w:cs="Arial"/>
                <w:b/>
                <w:sz w:val="20"/>
                <w:szCs w:val="20"/>
              </w:rPr>
              <w:t>1501-2500 g</w:t>
            </w:r>
          </w:p>
        </w:tc>
        <w:tc>
          <w:tcPr>
            <w:tcW w:w="2660" w:type="dxa"/>
            <w:gridSpan w:val="5"/>
            <w:tcBorders>
              <w:left w:val="single" w:sz="18" w:space="0" w:color="auto"/>
              <w:right w:val="single" w:sz="18" w:space="0" w:color="auto"/>
            </w:tcBorders>
            <w:shd w:val="clear" w:color="auto" w:fill="BFBFBF" w:themeFill="background1" w:themeFillShade="BF"/>
          </w:tcPr>
          <w:p w14:paraId="700936D8" w14:textId="77777777" w:rsidR="00A92C4A" w:rsidRPr="00CF1EA3" w:rsidRDefault="00A92C4A" w:rsidP="00E61E0B">
            <w:pPr>
              <w:pStyle w:val="NoSpacing"/>
              <w:jc w:val="center"/>
              <w:rPr>
                <w:rFonts w:ascii="Arial" w:hAnsi="Arial" w:cs="Arial"/>
                <w:b/>
                <w:sz w:val="20"/>
                <w:szCs w:val="20"/>
              </w:rPr>
            </w:pPr>
            <w:r w:rsidRPr="00CF1EA3">
              <w:rPr>
                <w:rFonts w:ascii="Arial" w:hAnsi="Arial" w:cs="Arial"/>
                <w:b/>
                <w:sz w:val="20"/>
                <w:szCs w:val="20"/>
              </w:rPr>
              <w:t xml:space="preserve"> &gt;2500 g</w:t>
            </w:r>
          </w:p>
        </w:tc>
      </w:tr>
      <w:tr w:rsidR="00A92C4A" w:rsidRPr="007C6691" w14:paraId="1F8D8DE7" w14:textId="77777777" w:rsidTr="00780834">
        <w:tc>
          <w:tcPr>
            <w:tcW w:w="1433" w:type="dxa"/>
            <w:vMerge/>
            <w:tcBorders>
              <w:left w:val="single" w:sz="18" w:space="0" w:color="auto"/>
            </w:tcBorders>
            <w:shd w:val="clear" w:color="auto" w:fill="FFFFFF" w:themeFill="background1"/>
          </w:tcPr>
          <w:p w14:paraId="451C5F51" w14:textId="77777777" w:rsidR="00A92C4A" w:rsidRPr="00F540EF" w:rsidRDefault="00A92C4A" w:rsidP="00E61E0B">
            <w:pPr>
              <w:pStyle w:val="NoSpacing"/>
              <w:rPr>
                <w:rFonts w:ascii="Arial" w:hAnsi="Arial" w:cs="Arial"/>
                <w:b/>
                <w:sz w:val="20"/>
                <w:szCs w:val="20"/>
              </w:rPr>
            </w:pPr>
          </w:p>
        </w:tc>
        <w:tc>
          <w:tcPr>
            <w:tcW w:w="446" w:type="dxa"/>
          </w:tcPr>
          <w:p w14:paraId="6C8183A2" w14:textId="77777777" w:rsidR="00A92C4A" w:rsidRPr="00EB4050" w:rsidRDefault="00A92C4A" w:rsidP="00E61E0B">
            <w:pPr>
              <w:pStyle w:val="NoSpacing"/>
              <w:rPr>
                <w:rFonts w:asciiTheme="minorHAnsi" w:hAnsiTheme="minorHAnsi" w:cs="Arial"/>
                <w:sz w:val="16"/>
                <w:szCs w:val="20"/>
              </w:rPr>
            </w:pPr>
            <w:r w:rsidRPr="00EB4050">
              <w:rPr>
                <w:rFonts w:asciiTheme="minorHAnsi" w:hAnsiTheme="minorHAnsi" w:cs="Arial"/>
                <w:sz w:val="16"/>
                <w:szCs w:val="20"/>
              </w:rPr>
              <w:t>Pt*</w:t>
            </w:r>
          </w:p>
        </w:tc>
        <w:tc>
          <w:tcPr>
            <w:tcW w:w="542" w:type="dxa"/>
          </w:tcPr>
          <w:p w14:paraId="3FA3DC8E" w14:textId="77777777" w:rsidR="00A92C4A" w:rsidRPr="00EB4050" w:rsidRDefault="00A92C4A" w:rsidP="00E61E0B">
            <w:pPr>
              <w:pStyle w:val="NoSpacing"/>
              <w:rPr>
                <w:rFonts w:asciiTheme="minorHAnsi" w:hAnsiTheme="minorHAnsi" w:cs="Arial"/>
                <w:sz w:val="16"/>
                <w:szCs w:val="20"/>
              </w:rPr>
            </w:pPr>
            <w:r w:rsidRPr="00EB4050">
              <w:rPr>
                <w:rFonts w:asciiTheme="minorHAnsi" w:hAnsiTheme="minorHAnsi" w:cs="Arial"/>
                <w:sz w:val="16"/>
                <w:szCs w:val="20"/>
              </w:rPr>
              <w:t>**CL</w:t>
            </w:r>
          </w:p>
        </w:tc>
        <w:tc>
          <w:tcPr>
            <w:tcW w:w="662" w:type="dxa"/>
          </w:tcPr>
          <w:p w14:paraId="0C51136C" w14:textId="77777777" w:rsidR="00A92C4A" w:rsidRPr="00EB4050" w:rsidRDefault="00A92C4A" w:rsidP="00E61E0B">
            <w:pPr>
              <w:pStyle w:val="NoSpacing"/>
              <w:rPr>
                <w:rFonts w:asciiTheme="minorHAnsi" w:hAnsiTheme="minorHAnsi" w:cs="Arial"/>
                <w:sz w:val="16"/>
                <w:szCs w:val="20"/>
              </w:rPr>
            </w:pPr>
            <w:r w:rsidRPr="00EB4050">
              <w:rPr>
                <w:rFonts w:asciiTheme="minorHAnsi" w:hAnsiTheme="minorHAnsi" w:cs="Arial"/>
                <w:sz w:val="16"/>
                <w:szCs w:val="20"/>
              </w:rPr>
              <w:t>**VNT</w:t>
            </w:r>
          </w:p>
        </w:tc>
        <w:tc>
          <w:tcPr>
            <w:tcW w:w="474" w:type="dxa"/>
            <w:gridSpan w:val="2"/>
          </w:tcPr>
          <w:p w14:paraId="1D62D5ED" w14:textId="77777777" w:rsidR="00A92C4A" w:rsidRPr="00EB4050" w:rsidRDefault="00A92C4A" w:rsidP="00E61E0B">
            <w:pPr>
              <w:pStyle w:val="NoSpacing"/>
              <w:rPr>
                <w:rFonts w:asciiTheme="minorHAnsi" w:hAnsiTheme="minorHAnsi" w:cs="Arial"/>
                <w:sz w:val="16"/>
                <w:szCs w:val="20"/>
              </w:rPr>
            </w:pPr>
            <w:r w:rsidRPr="00EB4050">
              <w:rPr>
                <w:rFonts w:asciiTheme="minorHAnsi" w:hAnsiTheme="minorHAnsi" w:cs="Arial"/>
                <w:sz w:val="16"/>
                <w:szCs w:val="20"/>
              </w:rPr>
              <w:t>UrC</w:t>
            </w:r>
          </w:p>
        </w:tc>
        <w:tc>
          <w:tcPr>
            <w:tcW w:w="536" w:type="dxa"/>
            <w:tcBorders>
              <w:right w:val="single" w:sz="18" w:space="0" w:color="auto"/>
            </w:tcBorders>
          </w:tcPr>
          <w:p w14:paraId="73B5A7B5" w14:textId="77777777" w:rsidR="00A92C4A" w:rsidRPr="00EB4050" w:rsidRDefault="00A92C4A" w:rsidP="00E61E0B">
            <w:pPr>
              <w:pStyle w:val="NoSpacing"/>
              <w:rPr>
                <w:rFonts w:asciiTheme="minorHAnsi" w:hAnsiTheme="minorHAnsi" w:cs="Arial"/>
                <w:sz w:val="16"/>
                <w:szCs w:val="20"/>
              </w:rPr>
            </w:pPr>
            <w:r w:rsidRPr="00EB4050">
              <w:rPr>
                <w:rFonts w:asciiTheme="minorHAnsi" w:hAnsiTheme="minorHAnsi" w:cs="Arial"/>
                <w:sz w:val="16"/>
                <w:szCs w:val="20"/>
              </w:rPr>
              <w:t>EMV</w:t>
            </w:r>
          </w:p>
        </w:tc>
        <w:tc>
          <w:tcPr>
            <w:tcW w:w="446" w:type="dxa"/>
            <w:tcBorders>
              <w:left w:val="single" w:sz="18" w:space="0" w:color="auto"/>
            </w:tcBorders>
          </w:tcPr>
          <w:p w14:paraId="1AEFB6F4" w14:textId="77777777" w:rsidR="00A92C4A" w:rsidRPr="00EB4050" w:rsidRDefault="00A92C4A" w:rsidP="00E61E0B">
            <w:pPr>
              <w:rPr>
                <w:rFonts w:asciiTheme="minorHAnsi" w:hAnsiTheme="minorHAnsi"/>
                <w:sz w:val="16"/>
              </w:rPr>
            </w:pPr>
            <w:r w:rsidRPr="00EB4050">
              <w:rPr>
                <w:rFonts w:asciiTheme="minorHAnsi" w:hAnsiTheme="minorHAnsi"/>
                <w:sz w:val="16"/>
              </w:rPr>
              <w:t>Pt*</w:t>
            </w:r>
          </w:p>
        </w:tc>
        <w:tc>
          <w:tcPr>
            <w:tcW w:w="542" w:type="dxa"/>
          </w:tcPr>
          <w:p w14:paraId="794A6D34" w14:textId="77777777" w:rsidR="00A92C4A" w:rsidRPr="00EB4050" w:rsidRDefault="00A92C4A" w:rsidP="00E61E0B">
            <w:pPr>
              <w:rPr>
                <w:rFonts w:asciiTheme="minorHAnsi" w:hAnsiTheme="minorHAnsi"/>
                <w:sz w:val="16"/>
              </w:rPr>
            </w:pPr>
            <w:r w:rsidRPr="00EB4050">
              <w:rPr>
                <w:rFonts w:asciiTheme="minorHAnsi" w:hAnsiTheme="minorHAnsi"/>
                <w:sz w:val="16"/>
              </w:rPr>
              <w:t>**CL</w:t>
            </w:r>
          </w:p>
        </w:tc>
        <w:tc>
          <w:tcPr>
            <w:tcW w:w="662" w:type="dxa"/>
          </w:tcPr>
          <w:p w14:paraId="374C576E" w14:textId="77777777" w:rsidR="00A92C4A" w:rsidRPr="00EB4050" w:rsidRDefault="00A92C4A" w:rsidP="00E61E0B">
            <w:pPr>
              <w:rPr>
                <w:rFonts w:asciiTheme="minorHAnsi" w:hAnsiTheme="minorHAnsi"/>
                <w:sz w:val="16"/>
              </w:rPr>
            </w:pPr>
            <w:r w:rsidRPr="00EB4050">
              <w:rPr>
                <w:rFonts w:asciiTheme="minorHAnsi" w:hAnsiTheme="minorHAnsi"/>
                <w:sz w:val="16"/>
              </w:rPr>
              <w:t>**VNT</w:t>
            </w:r>
          </w:p>
        </w:tc>
        <w:tc>
          <w:tcPr>
            <w:tcW w:w="474" w:type="dxa"/>
          </w:tcPr>
          <w:p w14:paraId="06C2F466" w14:textId="77777777" w:rsidR="00A92C4A" w:rsidRPr="00EB4050" w:rsidRDefault="00A92C4A" w:rsidP="00E61E0B">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14:paraId="0026B3F1" w14:textId="77777777" w:rsidR="00A92C4A" w:rsidRPr="00EB4050" w:rsidRDefault="00A92C4A" w:rsidP="00E61E0B">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14:paraId="67D1D195" w14:textId="77777777" w:rsidR="00A92C4A" w:rsidRPr="00EB4050" w:rsidRDefault="00A92C4A" w:rsidP="00E61E0B">
            <w:pPr>
              <w:rPr>
                <w:rFonts w:asciiTheme="minorHAnsi" w:hAnsiTheme="minorHAnsi"/>
                <w:sz w:val="16"/>
              </w:rPr>
            </w:pPr>
            <w:r w:rsidRPr="00EB4050">
              <w:rPr>
                <w:rFonts w:asciiTheme="minorHAnsi" w:hAnsiTheme="minorHAnsi"/>
                <w:sz w:val="16"/>
              </w:rPr>
              <w:t>Pt*</w:t>
            </w:r>
          </w:p>
        </w:tc>
        <w:tc>
          <w:tcPr>
            <w:tcW w:w="542" w:type="dxa"/>
          </w:tcPr>
          <w:p w14:paraId="77622156" w14:textId="77777777" w:rsidR="00A92C4A" w:rsidRPr="00EB4050" w:rsidRDefault="00A92C4A" w:rsidP="00E61E0B">
            <w:pPr>
              <w:rPr>
                <w:rFonts w:asciiTheme="minorHAnsi" w:hAnsiTheme="minorHAnsi"/>
                <w:sz w:val="16"/>
              </w:rPr>
            </w:pPr>
            <w:r w:rsidRPr="00EB4050">
              <w:rPr>
                <w:rFonts w:asciiTheme="minorHAnsi" w:hAnsiTheme="minorHAnsi"/>
                <w:sz w:val="16"/>
              </w:rPr>
              <w:t>**CL</w:t>
            </w:r>
          </w:p>
        </w:tc>
        <w:tc>
          <w:tcPr>
            <w:tcW w:w="662" w:type="dxa"/>
          </w:tcPr>
          <w:p w14:paraId="0AA5D12A" w14:textId="77777777" w:rsidR="00A92C4A" w:rsidRPr="00EB4050" w:rsidRDefault="00A92C4A" w:rsidP="00E61E0B">
            <w:pPr>
              <w:rPr>
                <w:rFonts w:asciiTheme="minorHAnsi" w:hAnsiTheme="minorHAnsi"/>
                <w:sz w:val="16"/>
              </w:rPr>
            </w:pPr>
            <w:r w:rsidRPr="00EB4050">
              <w:rPr>
                <w:rFonts w:asciiTheme="minorHAnsi" w:hAnsiTheme="minorHAnsi"/>
                <w:sz w:val="16"/>
              </w:rPr>
              <w:t>**VNT</w:t>
            </w:r>
          </w:p>
        </w:tc>
        <w:tc>
          <w:tcPr>
            <w:tcW w:w="474" w:type="dxa"/>
          </w:tcPr>
          <w:p w14:paraId="1655E18C" w14:textId="77777777" w:rsidR="00A92C4A" w:rsidRPr="00EB4050" w:rsidRDefault="00A92C4A" w:rsidP="00E61E0B">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14:paraId="77BA6E8E" w14:textId="77777777" w:rsidR="00A92C4A" w:rsidRPr="00EB4050" w:rsidRDefault="00A92C4A" w:rsidP="00E61E0B">
            <w:pPr>
              <w:rPr>
                <w:rFonts w:asciiTheme="minorHAnsi" w:hAnsiTheme="minorHAnsi"/>
                <w:sz w:val="16"/>
              </w:rPr>
            </w:pPr>
            <w:r w:rsidRPr="00EB4050">
              <w:rPr>
                <w:rFonts w:asciiTheme="minorHAnsi" w:hAnsiTheme="minorHAnsi"/>
                <w:sz w:val="16"/>
              </w:rPr>
              <w:t>EMV</w:t>
            </w:r>
          </w:p>
        </w:tc>
        <w:tc>
          <w:tcPr>
            <w:tcW w:w="446" w:type="dxa"/>
            <w:tcBorders>
              <w:left w:val="single" w:sz="18" w:space="0" w:color="auto"/>
            </w:tcBorders>
          </w:tcPr>
          <w:p w14:paraId="46302E5A" w14:textId="77777777" w:rsidR="00A92C4A" w:rsidRPr="00EB4050" w:rsidRDefault="00A92C4A" w:rsidP="00E61E0B">
            <w:pPr>
              <w:rPr>
                <w:rFonts w:asciiTheme="minorHAnsi" w:hAnsiTheme="minorHAnsi"/>
                <w:sz w:val="16"/>
              </w:rPr>
            </w:pPr>
            <w:r w:rsidRPr="00EB4050">
              <w:rPr>
                <w:rFonts w:asciiTheme="minorHAnsi" w:hAnsiTheme="minorHAnsi"/>
                <w:sz w:val="16"/>
              </w:rPr>
              <w:t>Pt*</w:t>
            </w:r>
          </w:p>
        </w:tc>
        <w:tc>
          <w:tcPr>
            <w:tcW w:w="542" w:type="dxa"/>
          </w:tcPr>
          <w:p w14:paraId="416F1AC5" w14:textId="77777777" w:rsidR="00A92C4A" w:rsidRPr="00EB4050" w:rsidRDefault="00A92C4A" w:rsidP="00E61E0B">
            <w:pPr>
              <w:rPr>
                <w:rFonts w:asciiTheme="minorHAnsi" w:hAnsiTheme="minorHAnsi"/>
                <w:sz w:val="16"/>
              </w:rPr>
            </w:pPr>
            <w:r w:rsidRPr="00EB4050">
              <w:rPr>
                <w:rFonts w:asciiTheme="minorHAnsi" w:hAnsiTheme="minorHAnsi"/>
                <w:sz w:val="16"/>
              </w:rPr>
              <w:t>**CL</w:t>
            </w:r>
          </w:p>
        </w:tc>
        <w:tc>
          <w:tcPr>
            <w:tcW w:w="662" w:type="dxa"/>
          </w:tcPr>
          <w:p w14:paraId="5E62DCDE" w14:textId="77777777" w:rsidR="00A92C4A" w:rsidRPr="00EB4050" w:rsidRDefault="00A92C4A" w:rsidP="00E61E0B">
            <w:pPr>
              <w:rPr>
                <w:rFonts w:asciiTheme="minorHAnsi" w:hAnsiTheme="minorHAnsi"/>
                <w:sz w:val="16"/>
              </w:rPr>
            </w:pPr>
            <w:r w:rsidRPr="00EB4050">
              <w:rPr>
                <w:rFonts w:asciiTheme="minorHAnsi" w:hAnsiTheme="minorHAnsi"/>
                <w:sz w:val="16"/>
              </w:rPr>
              <w:t>**VNT</w:t>
            </w:r>
          </w:p>
        </w:tc>
        <w:tc>
          <w:tcPr>
            <w:tcW w:w="474" w:type="dxa"/>
          </w:tcPr>
          <w:p w14:paraId="11C020AB" w14:textId="77777777" w:rsidR="00A92C4A" w:rsidRPr="00EB4050" w:rsidRDefault="00A92C4A" w:rsidP="00E61E0B">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14:paraId="12B208CE" w14:textId="77777777" w:rsidR="00A92C4A" w:rsidRPr="00EB4050" w:rsidRDefault="00A92C4A" w:rsidP="00E61E0B">
            <w:pPr>
              <w:rPr>
                <w:rFonts w:asciiTheme="minorHAnsi" w:hAnsiTheme="minorHAnsi"/>
                <w:sz w:val="16"/>
              </w:rPr>
            </w:pPr>
            <w:r w:rsidRPr="00EB4050">
              <w:rPr>
                <w:rFonts w:asciiTheme="minorHAnsi" w:hAnsiTheme="minorHAnsi"/>
                <w:sz w:val="16"/>
              </w:rPr>
              <w:t>EMV</w:t>
            </w:r>
          </w:p>
        </w:tc>
        <w:tc>
          <w:tcPr>
            <w:tcW w:w="446" w:type="dxa"/>
            <w:tcBorders>
              <w:left w:val="single" w:sz="18" w:space="0" w:color="auto"/>
              <w:right w:val="single" w:sz="4" w:space="0" w:color="auto"/>
            </w:tcBorders>
          </w:tcPr>
          <w:p w14:paraId="530881A7" w14:textId="77777777" w:rsidR="00A92C4A" w:rsidRPr="00EB4050" w:rsidRDefault="00A92C4A" w:rsidP="00E61E0B">
            <w:pPr>
              <w:rPr>
                <w:rFonts w:asciiTheme="minorHAnsi" w:hAnsiTheme="minorHAnsi"/>
                <w:sz w:val="16"/>
              </w:rPr>
            </w:pPr>
            <w:r w:rsidRPr="00EB4050">
              <w:rPr>
                <w:rFonts w:asciiTheme="minorHAnsi" w:hAnsiTheme="minorHAnsi"/>
                <w:sz w:val="16"/>
              </w:rPr>
              <w:t>Pt*</w:t>
            </w:r>
          </w:p>
        </w:tc>
        <w:tc>
          <w:tcPr>
            <w:tcW w:w="542" w:type="dxa"/>
            <w:tcBorders>
              <w:right w:val="single" w:sz="4" w:space="0" w:color="auto"/>
            </w:tcBorders>
          </w:tcPr>
          <w:p w14:paraId="0862D410" w14:textId="77777777" w:rsidR="00A92C4A" w:rsidRPr="00EB4050" w:rsidRDefault="00A92C4A" w:rsidP="00E61E0B">
            <w:pPr>
              <w:rPr>
                <w:rFonts w:asciiTheme="minorHAnsi" w:hAnsiTheme="minorHAnsi"/>
                <w:sz w:val="16"/>
              </w:rPr>
            </w:pPr>
            <w:r w:rsidRPr="00EB4050">
              <w:rPr>
                <w:rFonts w:asciiTheme="minorHAnsi" w:hAnsiTheme="minorHAnsi"/>
                <w:sz w:val="16"/>
              </w:rPr>
              <w:t>**CL</w:t>
            </w:r>
          </w:p>
        </w:tc>
        <w:tc>
          <w:tcPr>
            <w:tcW w:w="662" w:type="dxa"/>
            <w:tcBorders>
              <w:right w:val="single" w:sz="4" w:space="0" w:color="auto"/>
            </w:tcBorders>
          </w:tcPr>
          <w:p w14:paraId="526E2EF8" w14:textId="77777777" w:rsidR="00A92C4A" w:rsidRPr="00EB4050" w:rsidRDefault="00A92C4A" w:rsidP="00E61E0B">
            <w:pPr>
              <w:rPr>
                <w:rFonts w:asciiTheme="minorHAnsi" w:hAnsiTheme="minorHAnsi"/>
                <w:sz w:val="16"/>
              </w:rPr>
            </w:pPr>
            <w:r w:rsidRPr="00EB4050">
              <w:rPr>
                <w:rFonts w:asciiTheme="minorHAnsi" w:hAnsiTheme="minorHAnsi"/>
                <w:sz w:val="16"/>
              </w:rPr>
              <w:t>**VNT</w:t>
            </w:r>
          </w:p>
        </w:tc>
        <w:tc>
          <w:tcPr>
            <w:tcW w:w="474" w:type="dxa"/>
            <w:tcBorders>
              <w:right w:val="single" w:sz="4" w:space="0" w:color="auto"/>
            </w:tcBorders>
          </w:tcPr>
          <w:p w14:paraId="680CD308" w14:textId="77777777" w:rsidR="00A92C4A" w:rsidRPr="00EB4050" w:rsidRDefault="00A92C4A" w:rsidP="00E61E0B">
            <w:pPr>
              <w:rPr>
                <w:rFonts w:asciiTheme="minorHAnsi" w:hAnsiTheme="minorHAnsi"/>
                <w:sz w:val="16"/>
              </w:rPr>
            </w:pPr>
            <w:r w:rsidRPr="00EB4050">
              <w:rPr>
                <w:rFonts w:asciiTheme="minorHAnsi" w:hAnsiTheme="minorHAnsi"/>
                <w:sz w:val="16"/>
              </w:rPr>
              <w:t>UrC</w:t>
            </w:r>
          </w:p>
        </w:tc>
        <w:tc>
          <w:tcPr>
            <w:tcW w:w="536" w:type="dxa"/>
            <w:tcBorders>
              <w:right w:val="single" w:sz="18" w:space="0" w:color="auto"/>
            </w:tcBorders>
          </w:tcPr>
          <w:p w14:paraId="4F08CC2C" w14:textId="77777777" w:rsidR="00A92C4A" w:rsidRPr="00EB4050" w:rsidRDefault="00A92C4A" w:rsidP="00E61E0B">
            <w:pPr>
              <w:rPr>
                <w:rFonts w:asciiTheme="minorHAnsi" w:hAnsiTheme="minorHAnsi"/>
                <w:sz w:val="16"/>
              </w:rPr>
            </w:pPr>
            <w:r w:rsidRPr="00EB4050">
              <w:rPr>
                <w:rFonts w:asciiTheme="minorHAnsi" w:hAnsiTheme="minorHAnsi"/>
                <w:sz w:val="16"/>
              </w:rPr>
              <w:t>EMV</w:t>
            </w:r>
          </w:p>
        </w:tc>
      </w:tr>
      <w:tr w:rsidR="007E2487" w14:paraId="27083947" w14:textId="77777777" w:rsidTr="00780834">
        <w:tc>
          <w:tcPr>
            <w:tcW w:w="1433" w:type="dxa"/>
            <w:tcBorders>
              <w:left w:val="single" w:sz="18" w:space="0" w:color="auto"/>
            </w:tcBorders>
            <w:shd w:val="clear" w:color="auto" w:fill="FFFFFF" w:themeFill="background1"/>
          </w:tcPr>
          <w:p w14:paraId="14898933" w14:textId="77777777" w:rsidR="007E2487" w:rsidRPr="00F540EF" w:rsidRDefault="007E2487" w:rsidP="007854B3">
            <w:pPr>
              <w:pStyle w:val="NoSpacing"/>
              <w:rPr>
                <w:rFonts w:ascii="Arial" w:hAnsi="Arial" w:cs="Arial"/>
                <w:b/>
                <w:sz w:val="20"/>
                <w:szCs w:val="20"/>
              </w:rPr>
            </w:pPr>
            <w:r w:rsidRPr="00F540EF">
              <w:rPr>
                <w:rFonts w:ascii="Arial" w:hAnsi="Arial" w:cs="Arial"/>
                <w:b/>
                <w:sz w:val="20"/>
                <w:szCs w:val="20"/>
              </w:rPr>
              <w:t>2</w:t>
            </w:r>
            <w:r w:rsidR="007854B3">
              <w:rPr>
                <w:rFonts w:ascii="Arial" w:hAnsi="Arial" w:cs="Arial"/>
                <w:b/>
                <w:sz w:val="20"/>
                <w:szCs w:val="20"/>
              </w:rPr>
              <w:t>4</w:t>
            </w:r>
            <w:r w:rsidRPr="00F540EF">
              <w:rPr>
                <w:rFonts w:ascii="Arial" w:hAnsi="Arial" w:cs="Arial"/>
                <w:b/>
                <w:sz w:val="20"/>
                <w:szCs w:val="20"/>
              </w:rPr>
              <w:t>.</w:t>
            </w:r>
          </w:p>
        </w:tc>
        <w:tc>
          <w:tcPr>
            <w:tcW w:w="446" w:type="dxa"/>
          </w:tcPr>
          <w:p w14:paraId="7B61186E" w14:textId="77777777" w:rsidR="007E2487" w:rsidRDefault="007E2487" w:rsidP="007C6691">
            <w:pPr>
              <w:pStyle w:val="NoSpacing"/>
              <w:rPr>
                <w:rFonts w:ascii="Arial" w:hAnsi="Arial" w:cs="Arial"/>
                <w:sz w:val="20"/>
                <w:szCs w:val="20"/>
              </w:rPr>
            </w:pPr>
          </w:p>
        </w:tc>
        <w:tc>
          <w:tcPr>
            <w:tcW w:w="542" w:type="dxa"/>
          </w:tcPr>
          <w:p w14:paraId="56F328EC" w14:textId="77777777" w:rsidR="007E2487" w:rsidRDefault="007E2487" w:rsidP="007C6691">
            <w:pPr>
              <w:pStyle w:val="NoSpacing"/>
              <w:rPr>
                <w:rFonts w:ascii="Arial" w:hAnsi="Arial" w:cs="Arial"/>
                <w:sz w:val="20"/>
                <w:szCs w:val="20"/>
              </w:rPr>
            </w:pPr>
          </w:p>
        </w:tc>
        <w:tc>
          <w:tcPr>
            <w:tcW w:w="662" w:type="dxa"/>
          </w:tcPr>
          <w:p w14:paraId="4975D467" w14:textId="77777777" w:rsidR="007E2487" w:rsidRDefault="007E2487" w:rsidP="007C6691">
            <w:pPr>
              <w:pStyle w:val="NoSpacing"/>
              <w:rPr>
                <w:rFonts w:ascii="Arial" w:hAnsi="Arial" w:cs="Arial"/>
                <w:sz w:val="20"/>
                <w:szCs w:val="20"/>
              </w:rPr>
            </w:pPr>
          </w:p>
        </w:tc>
        <w:tc>
          <w:tcPr>
            <w:tcW w:w="474" w:type="dxa"/>
            <w:gridSpan w:val="2"/>
          </w:tcPr>
          <w:p w14:paraId="4862581F" w14:textId="77777777" w:rsidR="007E2487" w:rsidRDefault="007E2487" w:rsidP="007C6691">
            <w:pPr>
              <w:pStyle w:val="NoSpacing"/>
              <w:rPr>
                <w:rFonts w:ascii="Arial" w:hAnsi="Arial" w:cs="Arial"/>
                <w:sz w:val="20"/>
                <w:szCs w:val="20"/>
              </w:rPr>
            </w:pPr>
          </w:p>
        </w:tc>
        <w:tc>
          <w:tcPr>
            <w:tcW w:w="536" w:type="dxa"/>
            <w:tcBorders>
              <w:right w:val="single" w:sz="18" w:space="0" w:color="auto"/>
            </w:tcBorders>
          </w:tcPr>
          <w:p w14:paraId="7FDB7BE5" w14:textId="77777777" w:rsidR="007E2487" w:rsidRDefault="007E2487" w:rsidP="007C6691">
            <w:pPr>
              <w:pStyle w:val="NoSpacing"/>
              <w:rPr>
                <w:rFonts w:ascii="Arial" w:hAnsi="Arial" w:cs="Arial"/>
                <w:sz w:val="20"/>
                <w:szCs w:val="20"/>
              </w:rPr>
            </w:pPr>
          </w:p>
        </w:tc>
        <w:tc>
          <w:tcPr>
            <w:tcW w:w="446" w:type="dxa"/>
            <w:tcBorders>
              <w:left w:val="single" w:sz="18" w:space="0" w:color="auto"/>
            </w:tcBorders>
          </w:tcPr>
          <w:p w14:paraId="222CE9D8" w14:textId="77777777" w:rsidR="007E2487" w:rsidRPr="00F17B24" w:rsidRDefault="007E2487" w:rsidP="007C6691"/>
        </w:tc>
        <w:tc>
          <w:tcPr>
            <w:tcW w:w="542" w:type="dxa"/>
          </w:tcPr>
          <w:p w14:paraId="3013BB71" w14:textId="77777777" w:rsidR="007E2487" w:rsidRPr="00F17B24" w:rsidRDefault="007E2487" w:rsidP="007C6691"/>
        </w:tc>
        <w:tc>
          <w:tcPr>
            <w:tcW w:w="662" w:type="dxa"/>
          </w:tcPr>
          <w:p w14:paraId="000AABD5" w14:textId="77777777" w:rsidR="007E2487" w:rsidRPr="00F17B24" w:rsidRDefault="007E2487" w:rsidP="007C6691"/>
        </w:tc>
        <w:tc>
          <w:tcPr>
            <w:tcW w:w="474" w:type="dxa"/>
          </w:tcPr>
          <w:p w14:paraId="346EAC53" w14:textId="77777777" w:rsidR="007E2487" w:rsidRPr="00F17B24" w:rsidRDefault="007E2487" w:rsidP="007C6691"/>
        </w:tc>
        <w:tc>
          <w:tcPr>
            <w:tcW w:w="536" w:type="dxa"/>
            <w:tcBorders>
              <w:right w:val="single" w:sz="18" w:space="0" w:color="auto"/>
            </w:tcBorders>
          </w:tcPr>
          <w:p w14:paraId="14D5AA7F" w14:textId="77777777" w:rsidR="007E2487" w:rsidRPr="00F17B24" w:rsidRDefault="007E2487" w:rsidP="007C6691"/>
        </w:tc>
        <w:tc>
          <w:tcPr>
            <w:tcW w:w="446" w:type="dxa"/>
            <w:tcBorders>
              <w:left w:val="single" w:sz="18" w:space="0" w:color="auto"/>
            </w:tcBorders>
          </w:tcPr>
          <w:p w14:paraId="63FA900B" w14:textId="77777777" w:rsidR="007E2487" w:rsidRPr="0005790D" w:rsidRDefault="007E2487" w:rsidP="007C6691"/>
        </w:tc>
        <w:tc>
          <w:tcPr>
            <w:tcW w:w="542" w:type="dxa"/>
          </w:tcPr>
          <w:p w14:paraId="1E74E1E5" w14:textId="77777777" w:rsidR="007E2487" w:rsidRPr="0005790D" w:rsidRDefault="007E2487" w:rsidP="007C6691"/>
        </w:tc>
        <w:tc>
          <w:tcPr>
            <w:tcW w:w="662" w:type="dxa"/>
          </w:tcPr>
          <w:p w14:paraId="050AD740" w14:textId="77777777" w:rsidR="007E2487" w:rsidRPr="0005790D" w:rsidRDefault="007E2487" w:rsidP="007C6691"/>
        </w:tc>
        <w:tc>
          <w:tcPr>
            <w:tcW w:w="474" w:type="dxa"/>
          </w:tcPr>
          <w:p w14:paraId="0BF0698D" w14:textId="77777777" w:rsidR="007E2487" w:rsidRPr="0005790D" w:rsidRDefault="007E2487" w:rsidP="007C6691"/>
        </w:tc>
        <w:tc>
          <w:tcPr>
            <w:tcW w:w="536" w:type="dxa"/>
            <w:tcBorders>
              <w:right w:val="single" w:sz="18" w:space="0" w:color="auto"/>
            </w:tcBorders>
          </w:tcPr>
          <w:p w14:paraId="210DFBA6" w14:textId="77777777" w:rsidR="007E2487" w:rsidRPr="0005790D" w:rsidRDefault="007E2487" w:rsidP="007C6691"/>
        </w:tc>
        <w:tc>
          <w:tcPr>
            <w:tcW w:w="446" w:type="dxa"/>
            <w:tcBorders>
              <w:left w:val="single" w:sz="18" w:space="0" w:color="auto"/>
            </w:tcBorders>
          </w:tcPr>
          <w:p w14:paraId="307BD657" w14:textId="77777777" w:rsidR="007E2487" w:rsidRPr="009A2E61" w:rsidRDefault="007E2487" w:rsidP="007C6691"/>
        </w:tc>
        <w:tc>
          <w:tcPr>
            <w:tcW w:w="542" w:type="dxa"/>
          </w:tcPr>
          <w:p w14:paraId="19DA8294" w14:textId="77777777" w:rsidR="007E2487" w:rsidRPr="009A2E61" w:rsidRDefault="007E2487" w:rsidP="007C6691"/>
        </w:tc>
        <w:tc>
          <w:tcPr>
            <w:tcW w:w="662" w:type="dxa"/>
          </w:tcPr>
          <w:p w14:paraId="6ED0195E" w14:textId="77777777" w:rsidR="007E2487" w:rsidRPr="009A2E61" w:rsidRDefault="007E2487" w:rsidP="007C6691"/>
        </w:tc>
        <w:tc>
          <w:tcPr>
            <w:tcW w:w="474" w:type="dxa"/>
          </w:tcPr>
          <w:p w14:paraId="406A0E6E" w14:textId="77777777" w:rsidR="007E2487" w:rsidRPr="009A2E61" w:rsidRDefault="007E2487" w:rsidP="007C6691"/>
        </w:tc>
        <w:tc>
          <w:tcPr>
            <w:tcW w:w="536" w:type="dxa"/>
            <w:tcBorders>
              <w:right w:val="single" w:sz="18" w:space="0" w:color="auto"/>
            </w:tcBorders>
          </w:tcPr>
          <w:p w14:paraId="3FB85F5D" w14:textId="77777777" w:rsidR="007E2487" w:rsidRPr="009A2E61" w:rsidRDefault="007E2487" w:rsidP="007C6691"/>
        </w:tc>
        <w:tc>
          <w:tcPr>
            <w:tcW w:w="446" w:type="dxa"/>
            <w:tcBorders>
              <w:left w:val="single" w:sz="18" w:space="0" w:color="auto"/>
              <w:right w:val="single" w:sz="4" w:space="0" w:color="auto"/>
            </w:tcBorders>
          </w:tcPr>
          <w:p w14:paraId="1F2F3E9D" w14:textId="77777777" w:rsidR="007E2487" w:rsidRPr="005E4F32" w:rsidRDefault="007E2487" w:rsidP="007C6691"/>
        </w:tc>
        <w:tc>
          <w:tcPr>
            <w:tcW w:w="542" w:type="dxa"/>
            <w:tcBorders>
              <w:right w:val="single" w:sz="4" w:space="0" w:color="auto"/>
            </w:tcBorders>
          </w:tcPr>
          <w:p w14:paraId="7281DFFA" w14:textId="77777777" w:rsidR="007E2487" w:rsidRPr="005E4F32" w:rsidRDefault="007E2487" w:rsidP="007C6691"/>
        </w:tc>
        <w:tc>
          <w:tcPr>
            <w:tcW w:w="662" w:type="dxa"/>
            <w:tcBorders>
              <w:right w:val="single" w:sz="4" w:space="0" w:color="auto"/>
            </w:tcBorders>
          </w:tcPr>
          <w:p w14:paraId="7B7A7CF1" w14:textId="77777777" w:rsidR="007E2487" w:rsidRPr="005E4F32" w:rsidRDefault="007E2487" w:rsidP="007C6691"/>
        </w:tc>
        <w:tc>
          <w:tcPr>
            <w:tcW w:w="474" w:type="dxa"/>
            <w:tcBorders>
              <w:right w:val="single" w:sz="4" w:space="0" w:color="auto"/>
            </w:tcBorders>
          </w:tcPr>
          <w:p w14:paraId="251824F6" w14:textId="77777777" w:rsidR="007E2487" w:rsidRPr="005E4F32" w:rsidRDefault="007E2487" w:rsidP="007C6691"/>
        </w:tc>
        <w:tc>
          <w:tcPr>
            <w:tcW w:w="536" w:type="dxa"/>
            <w:tcBorders>
              <w:right w:val="single" w:sz="18" w:space="0" w:color="auto"/>
            </w:tcBorders>
          </w:tcPr>
          <w:p w14:paraId="2A4EAB23" w14:textId="77777777" w:rsidR="007E2487" w:rsidRPr="005E4F32" w:rsidRDefault="007E2487" w:rsidP="007C6691"/>
        </w:tc>
      </w:tr>
      <w:tr w:rsidR="007854B3" w14:paraId="15B8AE65" w14:textId="77777777" w:rsidTr="00780834">
        <w:tc>
          <w:tcPr>
            <w:tcW w:w="1433" w:type="dxa"/>
            <w:tcBorders>
              <w:left w:val="single" w:sz="18" w:space="0" w:color="auto"/>
            </w:tcBorders>
            <w:shd w:val="clear" w:color="auto" w:fill="FFFFFF" w:themeFill="background1"/>
          </w:tcPr>
          <w:p w14:paraId="018A314A" w14:textId="77777777"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5</w:t>
            </w:r>
            <w:r w:rsidRPr="00F540EF">
              <w:rPr>
                <w:rFonts w:ascii="Arial" w:hAnsi="Arial" w:cs="Arial"/>
                <w:b/>
                <w:sz w:val="20"/>
                <w:szCs w:val="20"/>
              </w:rPr>
              <w:t>.</w:t>
            </w:r>
          </w:p>
        </w:tc>
        <w:tc>
          <w:tcPr>
            <w:tcW w:w="446" w:type="dxa"/>
          </w:tcPr>
          <w:p w14:paraId="2D9184DA" w14:textId="77777777" w:rsidR="007854B3" w:rsidRDefault="007854B3" w:rsidP="007C6691">
            <w:pPr>
              <w:pStyle w:val="NoSpacing"/>
              <w:rPr>
                <w:rFonts w:ascii="Arial" w:hAnsi="Arial" w:cs="Arial"/>
                <w:sz w:val="20"/>
                <w:szCs w:val="20"/>
              </w:rPr>
            </w:pPr>
          </w:p>
        </w:tc>
        <w:tc>
          <w:tcPr>
            <w:tcW w:w="542" w:type="dxa"/>
          </w:tcPr>
          <w:p w14:paraId="42A2760A" w14:textId="77777777" w:rsidR="007854B3" w:rsidRDefault="007854B3" w:rsidP="007C6691">
            <w:pPr>
              <w:pStyle w:val="NoSpacing"/>
              <w:rPr>
                <w:rFonts w:ascii="Arial" w:hAnsi="Arial" w:cs="Arial"/>
                <w:sz w:val="20"/>
                <w:szCs w:val="20"/>
              </w:rPr>
            </w:pPr>
          </w:p>
        </w:tc>
        <w:tc>
          <w:tcPr>
            <w:tcW w:w="662" w:type="dxa"/>
          </w:tcPr>
          <w:p w14:paraId="6D97309D" w14:textId="77777777" w:rsidR="007854B3" w:rsidRDefault="007854B3" w:rsidP="007C6691">
            <w:pPr>
              <w:pStyle w:val="NoSpacing"/>
              <w:rPr>
                <w:rFonts w:ascii="Arial" w:hAnsi="Arial" w:cs="Arial"/>
                <w:sz w:val="20"/>
                <w:szCs w:val="20"/>
              </w:rPr>
            </w:pPr>
          </w:p>
        </w:tc>
        <w:tc>
          <w:tcPr>
            <w:tcW w:w="474" w:type="dxa"/>
            <w:gridSpan w:val="2"/>
          </w:tcPr>
          <w:p w14:paraId="5C30EA6C"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5B9E26F2"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5D48F977" w14:textId="77777777" w:rsidR="007854B3" w:rsidRPr="00F17B24" w:rsidRDefault="007854B3" w:rsidP="007C6691"/>
        </w:tc>
        <w:tc>
          <w:tcPr>
            <w:tcW w:w="542" w:type="dxa"/>
          </w:tcPr>
          <w:p w14:paraId="5397251E" w14:textId="77777777" w:rsidR="007854B3" w:rsidRPr="00F17B24" w:rsidRDefault="007854B3" w:rsidP="007C6691"/>
        </w:tc>
        <w:tc>
          <w:tcPr>
            <w:tcW w:w="662" w:type="dxa"/>
          </w:tcPr>
          <w:p w14:paraId="6877D666" w14:textId="77777777" w:rsidR="007854B3" w:rsidRPr="00F17B24" w:rsidRDefault="007854B3" w:rsidP="007C6691"/>
        </w:tc>
        <w:tc>
          <w:tcPr>
            <w:tcW w:w="474" w:type="dxa"/>
          </w:tcPr>
          <w:p w14:paraId="5868F37A" w14:textId="77777777" w:rsidR="007854B3" w:rsidRPr="00F17B24" w:rsidRDefault="007854B3" w:rsidP="007C6691"/>
        </w:tc>
        <w:tc>
          <w:tcPr>
            <w:tcW w:w="536" w:type="dxa"/>
            <w:tcBorders>
              <w:right w:val="single" w:sz="18" w:space="0" w:color="auto"/>
            </w:tcBorders>
          </w:tcPr>
          <w:p w14:paraId="4D5162CA" w14:textId="77777777" w:rsidR="007854B3" w:rsidRPr="00F17B24" w:rsidRDefault="007854B3" w:rsidP="007C6691"/>
        </w:tc>
        <w:tc>
          <w:tcPr>
            <w:tcW w:w="446" w:type="dxa"/>
            <w:tcBorders>
              <w:left w:val="single" w:sz="18" w:space="0" w:color="auto"/>
            </w:tcBorders>
          </w:tcPr>
          <w:p w14:paraId="4647C68F" w14:textId="77777777" w:rsidR="007854B3" w:rsidRPr="0005790D" w:rsidRDefault="007854B3" w:rsidP="007C6691"/>
        </w:tc>
        <w:tc>
          <w:tcPr>
            <w:tcW w:w="542" w:type="dxa"/>
          </w:tcPr>
          <w:p w14:paraId="4A993A5C" w14:textId="77777777" w:rsidR="007854B3" w:rsidRPr="0005790D" w:rsidRDefault="007854B3" w:rsidP="007C6691"/>
        </w:tc>
        <w:tc>
          <w:tcPr>
            <w:tcW w:w="662" w:type="dxa"/>
          </w:tcPr>
          <w:p w14:paraId="7360B02A" w14:textId="77777777" w:rsidR="007854B3" w:rsidRPr="0005790D" w:rsidRDefault="007854B3" w:rsidP="007C6691"/>
        </w:tc>
        <w:tc>
          <w:tcPr>
            <w:tcW w:w="474" w:type="dxa"/>
          </w:tcPr>
          <w:p w14:paraId="5F5325CE" w14:textId="77777777" w:rsidR="007854B3" w:rsidRPr="0005790D" w:rsidRDefault="007854B3" w:rsidP="007C6691"/>
        </w:tc>
        <w:tc>
          <w:tcPr>
            <w:tcW w:w="536" w:type="dxa"/>
            <w:tcBorders>
              <w:right w:val="single" w:sz="18" w:space="0" w:color="auto"/>
            </w:tcBorders>
          </w:tcPr>
          <w:p w14:paraId="13DE3511" w14:textId="77777777" w:rsidR="007854B3" w:rsidRPr="0005790D" w:rsidRDefault="007854B3" w:rsidP="007C6691"/>
        </w:tc>
        <w:tc>
          <w:tcPr>
            <w:tcW w:w="446" w:type="dxa"/>
            <w:tcBorders>
              <w:left w:val="single" w:sz="18" w:space="0" w:color="auto"/>
            </w:tcBorders>
          </w:tcPr>
          <w:p w14:paraId="4EA68FDD" w14:textId="77777777" w:rsidR="007854B3" w:rsidRPr="009A2E61" w:rsidRDefault="007854B3" w:rsidP="007C6691"/>
        </w:tc>
        <w:tc>
          <w:tcPr>
            <w:tcW w:w="542" w:type="dxa"/>
          </w:tcPr>
          <w:p w14:paraId="66E9DE16" w14:textId="77777777" w:rsidR="007854B3" w:rsidRPr="009A2E61" w:rsidRDefault="007854B3" w:rsidP="007C6691"/>
        </w:tc>
        <w:tc>
          <w:tcPr>
            <w:tcW w:w="662" w:type="dxa"/>
          </w:tcPr>
          <w:p w14:paraId="34F9D2CD" w14:textId="77777777" w:rsidR="007854B3" w:rsidRPr="009A2E61" w:rsidRDefault="007854B3" w:rsidP="007C6691"/>
        </w:tc>
        <w:tc>
          <w:tcPr>
            <w:tcW w:w="474" w:type="dxa"/>
          </w:tcPr>
          <w:p w14:paraId="6F18D005" w14:textId="77777777" w:rsidR="007854B3" w:rsidRPr="009A2E61" w:rsidRDefault="007854B3" w:rsidP="007C6691"/>
        </w:tc>
        <w:tc>
          <w:tcPr>
            <w:tcW w:w="536" w:type="dxa"/>
            <w:tcBorders>
              <w:right w:val="single" w:sz="18" w:space="0" w:color="auto"/>
            </w:tcBorders>
          </w:tcPr>
          <w:p w14:paraId="25F14FF2" w14:textId="77777777" w:rsidR="007854B3" w:rsidRPr="009A2E61" w:rsidRDefault="007854B3" w:rsidP="007C6691"/>
        </w:tc>
        <w:tc>
          <w:tcPr>
            <w:tcW w:w="446" w:type="dxa"/>
            <w:tcBorders>
              <w:left w:val="single" w:sz="18" w:space="0" w:color="auto"/>
              <w:right w:val="single" w:sz="4" w:space="0" w:color="auto"/>
            </w:tcBorders>
          </w:tcPr>
          <w:p w14:paraId="3594C1C5" w14:textId="77777777" w:rsidR="007854B3" w:rsidRPr="005E4F32" w:rsidRDefault="007854B3" w:rsidP="007C6691"/>
        </w:tc>
        <w:tc>
          <w:tcPr>
            <w:tcW w:w="542" w:type="dxa"/>
            <w:tcBorders>
              <w:right w:val="single" w:sz="4" w:space="0" w:color="auto"/>
            </w:tcBorders>
          </w:tcPr>
          <w:p w14:paraId="26DA67A7" w14:textId="77777777" w:rsidR="007854B3" w:rsidRPr="005E4F32" w:rsidRDefault="007854B3" w:rsidP="007C6691"/>
        </w:tc>
        <w:tc>
          <w:tcPr>
            <w:tcW w:w="662" w:type="dxa"/>
            <w:tcBorders>
              <w:right w:val="single" w:sz="4" w:space="0" w:color="auto"/>
            </w:tcBorders>
          </w:tcPr>
          <w:p w14:paraId="23C73747" w14:textId="77777777" w:rsidR="007854B3" w:rsidRPr="005E4F32" w:rsidRDefault="007854B3" w:rsidP="007C6691"/>
        </w:tc>
        <w:tc>
          <w:tcPr>
            <w:tcW w:w="474" w:type="dxa"/>
            <w:tcBorders>
              <w:right w:val="single" w:sz="4" w:space="0" w:color="auto"/>
            </w:tcBorders>
          </w:tcPr>
          <w:p w14:paraId="2CA06ED1" w14:textId="77777777" w:rsidR="007854B3" w:rsidRPr="005E4F32" w:rsidRDefault="007854B3" w:rsidP="007C6691"/>
        </w:tc>
        <w:tc>
          <w:tcPr>
            <w:tcW w:w="536" w:type="dxa"/>
            <w:tcBorders>
              <w:right w:val="single" w:sz="18" w:space="0" w:color="auto"/>
            </w:tcBorders>
          </w:tcPr>
          <w:p w14:paraId="21C82178" w14:textId="77777777" w:rsidR="007854B3" w:rsidRPr="005E4F32" w:rsidRDefault="007854B3" w:rsidP="007C6691"/>
        </w:tc>
      </w:tr>
      <w:tr w:rsidR="007854B3" w14:paraId="35163AA8" w14:textId="77777777" w:rsidTr="00780834">
        <w:tc>
          <w:tcPr>
            <w:tcW w:w="1433" w:type="dxa"/>
            <w:tcBorders>
              <w:left w:val="single" w:sz="18" w:space="0" w:color="auto"/>
            </w:tcBorders>
            <w:shd w:val="clear" w:color="auto" w:fill="FFFFFF" w:themeFill="background1"/>
          </w:tcPr>
          <w:p w14:paraId="69071C33" w14:textId="77777777"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6</w:t>
            </w:r>
            <w:r w:rsidRPr="00F540EF">
              <w:rPr>
                <w:rFonts w:ascii="Arial" w:hAnsi="Arial" w:cs="Arial"/>
                <w:b/>
                <w:sz w:val="20"/>
                <w:szCs w:val="20"/>
              </w:rPr>
              <w:t>.</w:t>
            </w:r>
          </w:p>
        </w:tc>
        <w:tc>
          <w:tcPr>
            <w:tcW w:w="446" w:type="dxa"/>
          </w:tcPr>
          <w:p w14:paraId="50D1C39E" w14:textId="77777777" w:rsidR="007854B3" w:rsidRDefault="007854B3" w:rsidP="007C6691">
            <w:pPr>
              <w:pStyle w:val="NoSpacing"/>
              <w:rPr>
                <w:rFonts w:ascii="Arial" w:hAnsi="Arial" w:cs="Arial"/>
                <w:sz w:val="20"/>
                <w:szCs w:val="20"/>
              </w:rPr>
            </w:pPr>
          </w:p>
        </w:tc>
        <w:tc>
          <w:tcPr>
            <w:tcW w:w="542" w:type="dxa"/>
          </w:tcPr>
          <w:p w14:paraId="1A4A5E3D" w14:textId="77777777" w:rsidR="007854B3" w:rsidRDefault="007854B3" w:rsidP="007C6691">
            <w:pPr>
              <w:pStyle w:val="NoSpacing"/>
              <w:rPr>
                <w:rFonts w:ascii="Arial" w:hAnsi="Arial" w:cs="Arial"/>
                <w:sz w:val="20"/>
                <w:szCs w:val="20"/>
              </w:rPr>
            </w:pPr>
          </w:p>
        </w:tc>
        <w:tc>
          <w:tcPr>
            <w:tcW w:w="662" w:type="dxa"/>
          </w:tcPr>
          <w:p w14:paraId="320E1BD5" w14:textId="77777777" w:rsidR="007854B3" w:rsidRDefault="007854B3" w:rsidP="007C6691">
            <w:pPr>
              <w:pStyle w:val="NoSpacing"/>
              <w:rPr>
                <w:rFonts w:ascii="Arial" w:hAnsi="Arial" w:cs="Arial"/>
                <w:sz w:val="20"/>
                <w:szCs w:val="20"/>
              </w:rPr>
            </w:pPr>
          </w:p>
        </w:tc>
        <w:tc>
          <w:tcPr>
            <w:tcW w:w="474" w:type="dxa"/>
            <w:gridSpan w:val="2"/>
          </w:tcPr>
          <w:p w14:paraId="624E93C4"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7B87BACA"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2115C980" w14:textId="77777777" w:rsidR="007854B3" w:rsidRPr="00F17B24" w:rsidRDefault="007854B3" w:rsidP="007C6691"/>
        </w:tc>
        <w:tc>
          <w:tcPr>
            <w:tcW w:w="542" w:type="dxa"/>
          </w:tcPr>
          <w:p w14:paraId="5BDFFF8D" w14:textId="77777777" w:rsidR="007854B3" w:rsidRPr="00F17B24" w:rsidRDefault="007854B3" w:rsidP="007C6691"/>
        </w:tc>
        <w:tc>
          <w:tcPr>
            <w:tcW w:w="662" w:type="dxa"/>
          </w:tcPr>
          <w:p w14:paraId="3B5BAC13" w14:textId="77777777" w:rsidR="007854B3" w:rsidRPr="00F17B24" w:rsidRDefault="007854B3" w:rsidP="007C6691"/>
        </w:tc>
        <w:tc>
          <w:tcPr>
            <w:tcW w:w="474" w:type="dxa"/>
          </w:tcPr>
          <w:p w14:paraId="46E5254D" w14:textId="77777777" w:rsidR="007854B3" w:rsidRPr="00F17B24" w:rsidRDefault="007854B3" w:rsidP="007C6691"/>
        </w:tc>
        <w:tc>
          <w:tcPr>
            <w:tcW w:w="536" w:type="dxa"/>
            <w:tcBorders>
              <w:right w:val="single" w:sz="18" w:space="0" w:color="auto"/>
            </w:tcBorders>
          </w:tcPr>
          <w:p w14:paraId="5FD4D0FD" w14:textId="77777777" w:rsidR="007854B3" w:rsidRPr="00F17B24" w:rsidRDefault="007854B3" w:rsidP="007C6691"/>
        </w:tc>
        <w:tc>
          <w:tcPr>
            <w:tcW w:w="446" w:type="dxa"/>
            <w:tcBorders>
              <w:left w:val="single" w:sz="18" w:space="0" w:color="auto"/>
            </w:tcBorders>
          </w:tcPr>
          <w:p w14:paraId="026267D6" w14:textId="77777777" w:rsidR="007854B3" w:rsidRPr="0005790D" w:rsidRDefault="007854B3" w:rsidP="007C6691"/>
        </w:tc>
        <w:tc>
          <w:tcPr>
            <w:tcW w:w="542" w:type="dxa"/>
          </w:tcPr>
          <w:p w14:paraId="14361BC4" w14:textId="77777777" w:rsidR="007854B3" w:rsidRPr="0005790D" w:rsidRDefault="007854B3" w:rsidP="007C6691"/>
        </w:tc>
        <w:tc>
          <w:tcPr>
            <w:tcW w:w="662" w:type="dxa"/>
          </w:tcPr>
          <w:p w14:paraId="7AD3E952" w14:textId="77777777" w:rsidR="007854B3" w:rsidRPr="0005790D" w:rsidRDefault="007854B3" w:rsidP="007C6691"/>
        </w:tc>
        <w:tc>
          <w:tcPr>
            <w:tcW w:w="474" w:type="dxa"/>
          </w:tcPr>
          <w:p w14:paraId="2EAAEBB2" w14:textId="77777777" w:rsidR="007854B3" w:rsidRPr="0005790D" w:rsidRDefault="007854B3" w:rsidP="007C6691"/>
        </w:tc>
        <w:tc>
          <w:tcPr>
            <w:tcW w:w="536" w:type="dxa"/>
            <w:tcBorders>
              <w:right w:val="single" w:sz="18" w:space="0" w:color="auto"/>
            </w:tcBorders>
          </w:tcPr>
          <w:p w14:paraId="6E20DDB5" w14:textId="77777777" w:rsidR="007854B3" w:rsidRPr="0005790D" w:rsidRDefault="007854B3" w:rsidP="007C6691"/>
        </w:tc>
        <w:tc>
          <w:tcPr>
            <w:tcW w:w="446" w:type="dxa"/>
            <w:tcBorders>
              <w:left w:val="single" w:sz="18" w:space="0" w:color="auto"/>
            </w:tcBorders>
          </w:tcPr>
          <w:p w14:paraId="7DE664FB" w14:textId="77777777" w:rsidR="007854B3" w:rsidRPr="009A2E61" w:rsidRDefault="007854B3" w:rsidP="007C6691"/>
        </w:tc>
        <w:tc>
          <w:tcPr>
            <w:tcW w:w="542" w:type="dxa"/>
          </w:tcPr>
          <w:p w14:paraId="0ABCF7AF" w14:textId="77777777" w:rsidR="007854B3" w:rsidRPr="009A2E61" w:rsidRDefault="007854B3" w:rsidP="007C6691"/>
        </w:tc>
        <w:tc>
          <w:tcPr>
            <w:tcW w:w="662" w:type="dxa"/>
          </w:tcPr>
          <w:p w14:paraId="0E76A9DA" w14:textId="77777777" w:rsidR="007854B3" w:rsidRPr="009A2E61" w:rsidRDefault="007854B3" w:rsidP="007C6691"/>
        </w:tc>
        <w:tc>
          <w:tcPr>
            <w:tcW w:w="474" w:type="dxa"/>
          </w:tcPr>
          <w:p w14:paraId="795EC94A" w14:textId="77777777" w:rsidR="007854B3" w:rsidRPr="009A2E61" w:rsidRDefault="007854B3" w:rsidP="007C6691"/>
        </w:tc>
        <w:tc>
          <w:tcPr>
            <w:tcW w:w="536" w:type="dxa"/>
            <w:tcBorders>
              <w:right w:val="single" w:sz="18" w:space="0" w:color="auto"/>
            </w:tcBorders>
          </w:tcPr>
          <w:p w14:paraId="445D0575" w14:textId="77777777" w:rsidR="007854B3" w:rsidRPr="009A2E61" w:rsidRDefault="007854B3" w:rsidP="007C6691"/>
        </w:tc>
        <w:tc>
          <w:tcPr>
            <w:tcW w:w="446" w:type="dxa"/>
            <w:tcBorders>
              <w:left w:val="single" w:sz="18" w:space="0" w:color="auto"/>
              <w:right w:val="single" w:sz="4" w:space="0" w:color="auto"/>
            </w:tcBorders>
          </w:tcPr>
          <w:p w14:paraId="3FA730CC" w14:textId="77777777" w:rsidR="007854B3" w:rsidRPr="005E4F32" w:rsidRDefault="007854B3" w:rsidP="007C6691"/>
        </w:tc>
        <w:tc>
          <w:tcPr>
            <w:tcW w:w="542" w:type="dxa"/>
            <w:tcBorders>
              <w:right w:val="single" w:sz="4" w:space="0" w:color="auto"/>
            </w:tcBorders>
          </w:tcPr>
          <w:p w14:paraId="0C07CD0B" w14:textId="77777777" w:rsidR="007854B3" w:rsidRPr="005E4F32" w:rsidRDefault="007854B3" w:rsidP="007C6691"/>
        </w:tc>
        <w:tc>
          <w:tcPr>
            <w:tcW w:w="662" w:type="dxa"/>
            <w:tcBorders>
              <w:right w:val="single" w:sz="4" w:space="0" w:color="auto"/>
            </w:tcBorders>
          </w:tcPr>
          <w:p w14:paraId="2251C4B0" w14:textId="77777777" w:rsidR="007854B3" w:rsidRPr="005E4F32" w:rsidRDefault="007854B3" w:rsidP="007C6691"/>
        </w:tc>
        <w:tc>
          <w:tcPr>
            <w:tcW w:w="474" w:type="dxa"/>
            <w:tcBorders>
              <w:right w:val="single" w:sz="4" w:space="0" w:color="auto"/>
            </w:tcBorders>
          </w:tcPr>
          <w:p w14:paraId="35F3556D" w14:textId="77777777" w:rsidR="007854B3" w:rsidRPr="005E4F32" w:rsidRDefault="007854B3" w:rsidP="007C6691"/>
        </w:tc>
        <w:tc>
          <w:tcPr>
            <w:tcW w:w="536" w:type="dxa"/>
            <w:tcBorders>
              <w:right w:val="single" w:sz="18" w:space="0" w:color="auto"/>
            </w:tcBorders>
          </w:tcPr>
          <w:p w14:paraId="532106FF" w14:textId="77777777" w:rsidR="007854B3" w:rsidRPr="005E4F32" w:rsidRDefault="007854B3" w:rsidP="007C6691"/>
        </w:tc>
      </w:tr>
      <w:tr w:rsidR="007854B3" w14:paraId="029C9AA8" w14:textId="77777777" w:rsidTr="00780834">
        <w:tc>
          <w:tcPr>
            <w:tcW w:w="1433" w:type="dxa"/>
            <w:tcBorders>
              <w:left w:val="single" w:sz="18" w:space="0" w:color="auto"/>
            </w:tcBorders>
            <w:shd w:val="clear" w:color="auto" w:fill="FFFFFF" w:themeFill="background1"/>
          </w:tcPr>
          <w:p w14:paraId="30D50697" w14:textId="77777777"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7</w:t>
            </w:r>
            <w:r w:rsidRPr="00F540EF">
              <w:rPr>
                <w:rFonts w:ascii="Arial" w:hAnsi="Arial" w:cs="Arial"/>
                <w:b/>
                <w:sz w:val="20"/>
                <w:szCs w:val="20"/>
              </w:rPr>
              <w:t>.</w:t>
            </w:r>
          </w:p>
        </w:tc>
        <w:tc>
          <w:tcPr>
            <w:tcW w:w="446" w:type="dxa"/>
          </w:tcPr>
          <w:p w14:paraId="776A943C" w14:textId="77777777" w:rsidR="007854B3" w:rsidRDefault="007854B3" w:rsidP="007C6691">
            <w:pPr>
              <w:pStyle w:val="NoSpacing"/>
              <w:rPr>
                <w:rFonts w:ascii="Arial" w:hAnsi="Arial" w:cs="Arial"/>
                <w:sz w:val="20"/>
                <w:szCs w:val="20"/>
              </w:rPr>
            </w:pPr>
          </w:p>
        </w:tc>
        <w:tc>
          <w:tcPr>
            <w:tcW w:w="542" w:type="dxa"/>
          </w:tcPr>
          <w:p w14:paraId="4EC5C9A4" w14:textId="77777777" w:rsidR="007854B3" w:rsidRDefault="007854B3" w:rsidP="007C6691">
            <w:pPr>
              <w:pStyle w:val="NoSpacing"/>
              <w:rPr>
                <w:rFonts w:ascii="Arial" w:hAnsi="Arial" w:cs="Arial"/>
                <w:sz w:val="20"/>
                <w:szCs w:val="20"/>
              </w:rPr>
            </w:pPr>
          </w:p>
        </w:tc>
        <w:tc>
          <w:tcPr>
            <w:tcW w:w="662" w:type="dxa"/>
          </w:tcPr>
          <w:p w14:paraId="14D57E8F" w14:textId="77777777" w:rsidR="007854B3" w:rsidRDefault="007854B3" w:rsidP="007C6691">
            <w:pPr>
              <w:pStyle w:val="NoSpacing"/>
              <w:rPr>
                <w:rFonts w:ascii="Arial" w:hAnsi="Arial" w:cs="Arial"/>
                <w:sz w:val="20"/>
                <w:szCs w:val="20"/>
              </w:rPr>
            </w:pPr>
          </w:p>
        </w:tc>
        <w:tc>
          <w:tcPr>
            <w:tcW w:w="474" w:type="dxa"/>
            <w:gridSpan w:val="2"/>
          </w:tcPr>
          <w:p w14:paraId="5D64EF97"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0448642D"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6837D089" w14:textId="77777777" w:rsidR="007854B3" w:rsidRPr="00F17B24" w:rsidRDefault="007854B3" w:rsidP="007C6691"/>
        </w:tc>
        <w:tc>
          <w:tcPr>
            <w:tcW w:w="542" w:type="dxa"/>
          </w:tcPr>
          <w:p w14:paraId="40480ED5" w14:textId="77777777" w:rsidR="007854B3" w:rsidRPr="00F17B24" w:rsidRDefault="007854B3" w:rsidP="007C6691"/>
        </w:tc>
        <w:tc>
          <w:tcPr>
            <w:tcW w:w="662" w:type="dxa"/>
          </w:tcPr>
          <w:p w14:paraId="276DCCE9" w14:textId="77777777" w:rsidR="007854B3" w:rsidRPr="00F17B24" w:rsidRDefault="007854B3" w:rsidP="007C6691"/>
        </w:tc>
        <w:tc>
          <w:tcPr>
            <w:tcW w:w="474" w:type="dxa"/>
          </w:tcPr>
          <w:p w14:paraId="3A5ABDB8" w14:textId="77777777" w:rsidR="007854B3" w:rsidRPr="00F17B24" w:rsidRDefault="007854B3" w:rsidP="007C6691"/>
        </w:tc>
        <w:tc>
          <w:tcPr>
            <w:tcW w:w="536" w:type="dxa"/>
            <w:tcBorders>
              <w:right w:val="single" w:sz="18" w:space="0" w:color="auto"/>
            </w:tcBorders>
          </w:tcPr>
          <w:p w14:paraId="462D02BA" w14:textId="77777777" w:rsidR="007854B3" w:rsidRPr="00F17B24" w:rsidRDefault="007854B3" w:rsidP="007C6691"/>
        </w:tc>
        <w:tc>
          <w:tcPr>
            <w:tcW w:w="446" w:type="dxa"/>
            <w:tcBorders>
              <w:left w:val="single" w:sz="18" w:space="0" w:color="auto"/>
            </w:tcBorders>
          </w:tcPr>
          <w:p w14:paraId="47CE6CF7" w14:textId="77777777" w:rsidR="007854B3" w:rsidRPr="0005790D" w:rsidRDefault="007854B3" w:rsidP="007C6691"/>
        </w:tc>
        <w:tc>
          <w:tcPr>
            <w:tcW w:w="542" w:type="dxa"/>
          </w:tcPr>
          <w:p w14:paraId="55371FF0" w14:textId="77777777" w:rsidR="007854B3" w:rsidRPr="0005790D" w:rsidRDefault="007854B3" w:rsidP="007C6691"/>
        </w:tc>
        <w:tc>
          <w:tcPr>
            <w:tcW w:w="662" w:type="dxa"/>
          </w:tcPr>
          <w:p w14:paraId="3ED11CB8" w14:textId="77777777" w:rsidR="007854B3" w:rsidRPr="0005790D" w:rsidRDefault="007854B3" w:rsidP="007C6691"/>
        </w:tc>
        <w:tc>
          <w:tcPr>
            <w:tcW w:w="474" w:type="dxa"/>
          </w:tcPr>
          <w:p w14:paraId="77479336" w14:textId="77777777" w:rsidR="007854B3" w:rsidRPr="0005790D" w:rsidRDefault="007854B3" w:rsidP="007C6691"/>
        </w:tc>
        <w:tc>
          <w:tcPr>
            <w:tcW w:w="536" w:type="dxa"/>
            <w:tcBorders>
              <w:right w:val="single" w:sz="18" w:space="0" w:color="auto"/>
            </w:tcBorders>
          </w:tcPr>
          <w:p w14:paraId="0FE76CB1" w14:textId="77777777" w:rsidR="007854B3" w:rsidRPr="0005790D" w:rsidRDefault="007854B3" w:rsidP="007C6691"/>
        </w:tc>
        <w:tc>
          <w:tcPr>
            <w:tcW w:w="446" w:type="dxa"/>
            <w:tcBorders>
              <w:left w:val="single" w:sz="18" w:space="0" w:color="auto"/>
            </w:tcBorders>
          </w:tcPr>
          <w:p w14:paraId="3C416F55" w14:textId="77777777" w:rsidR="007854B3" w:rsidRPr="009A2E61" w:rsidRDefault="007854B3" w:rsidP="007C6691"/>
        </w:tc>
        <w:tc>
          <w:tcPr>
            <w:tcW w:w="542" w:type="dxa"/>
          </w:tcPr>
          <w:p w14:paraId="3558F016" w14:textId="77777777" w:rsidR="007854B3" w:rsidRPr="009A2E61" w:rsidRDefault="007854B3" w:rsidP="007C6691"/>
        </w:tc>
        <w:tc>
          <w:tcPr>
            <w:tcW w:w="662" w:type="dxa"/>
          </w:tcPr>
          <w:p w14:paraId="2FFF5E86" w14:textId="77777777" w:rsidR="007854B3" w:rsidRPr="009A2E61" w:rsidRDefault="007854B3" w:rsidP="007C6691"/>
        </w:tc>
        <w:tc>
          <w:tcPr>
            <w:tcW w:w="474" w:type="dxa"/>
          </w:tcPr>
          <w:p w14:paraId="72DA0F0C" w14:textId="77777777" w:rsidR="007854B3" w:rsidRPr="009A2E61" w:rsidRDefault="007854B3" w:rsidP="007C6691"/>
        </w:tc>
        <w:tc>
          <w:tcPr>
            <w:tcW w:w="536" w:type="dxa"/>
            <w:tcBorders>
              <w:right w:val="single" w:sz="18" w:space="0" w:color="auto"/>
            </w:tcBorders>
          </w:tcPr>
          <w:p w14:paraId="32802D6E" w14:textId="77777777" w:rsidR="007854B3" w:rsidRPr="009A2E61" w:rsidRDefault="007854B3" w:rsidP="007C6691"/>
        </w:tc>
        <w:tc>
          <w:tcPr>
            <w:tcW w:w="446" w:type="dxa"/>
            <w:tcBorders>
              <w:left w:val="single" w:sz="18" w:space="0" w:color="auto"/>
              <w:right w:val="single" w:sz="4" w:space="0" w:color="auto"/>
            </w:tcBorders>
          </w:tcPr>
          <w:p w14:paraId="7A5BA85A" w14:textId="77777777" w:rsidR="007854B3" w:rsidRPr="005E4F32" w:rsidRDefault="007854B3" w:rsidP="007C6691"/>
        </w:tc>
        <w:tc>
          <w:tcPr>
            <w:tcW w:w="542" w:type="dxa"/>
            <w:tcBorders>
              <w:right w:val="single" w:sz="4" w:space="0" w:color="auto"/>
            </w:tcBorders>
          </w:tcPr>
          <w:p w14:paraId="29568B45" w14:textId="77777777" w:rsidR="007854B3" w:rsidRPr="005E4F32" w:rsidRDefault="007854B3" w:rsidP="007C6691"/>
        </w:tc>
        <w:tc>
          <w:tcPr>
            <w:tcW w:w="662" w:type="dxa"/>
            <w:tcBorders>
              <w:right w:val="single" w:sz="4" w:space="0" w:color="auto"/>
            </w:tcBorders>
          </w:tcPr>
          <w:p w14:paraId="7829923B" w14:textId="77777777" w:rsidR="007854B3" w:rsidRPr="005E4F32" w:rsidRDefault="007854B3" w:rsidP="007C6691"/>
        </w:tc>
        <w:tc>
          <w:tcPr>
            <w:tcW w:w="474" w:type="dxa"/>
            <w:tcBorders>
              <w:right w:val="single" w:sz="4" w:space="0" w:color="auto"/>
            </w:tcBorders>
          </w:tcPr>
          <w:p w14:paraId="6DDBDC2A" w14:textId="77777777" w:rsidR="007854B3" w:rsidRPr="005E4F32" w:rsidRDefault="007854B3" w:rsidP="007C6691"/>
        </w:tc>
        <w:tc>
          <w:tcPr>
            <w:tcW w:w="536" w:type="dxa"/>
            <w:tcBorders>
              <w:right w:val="single" w:sz="18" w:space="0" w:color="auto"/>
            </w:tcBorders>
          </w:tcPr>
          <w:p w14:paraId="269A257B" w14:textId="77777777" w:rsidR="007854B3" w:rsidRPr="005E4F32" w:rsidRDefault="007854B3" w:rsidP="007C6691"/>
        </w:tc>
      </w:tr>
      <w:tr w:rsidR="007854B3" w14:paraId="68B4720F" w14:textId="77777777" w:rsidTr="00780834">
        <w:tc>
          <w:tcPr>
            <w:tcW w:w="1433" w:type="dxa"/>
            <w:tcBorders>
              <w:left w:val="single" w:sz="18" w:space="0" w:color="auto"/>
            </w:tcBorders>
            <w:shd w:val="clear" w:color="auto" w:fill="FFFFFF" w:themeFill="background1"/>
          </w:tcPr>
          <w:p w14:paraId="4CE5D0A2" w14:textId="77777777" w:rsidR="007854B3" w:rsidRPr="00F540EF" w:rsidRDefault="007854B3" w:rsidP="007854B3">
            <w:pPr>
              <w:pStyle w:val="NoSpacing"/>
              <w:rPr>
                <w:rFonts w:ascii="Arial" w:hAnsi="Arial" w:cs="Arial"/>
                <w:b/>
                <w:sz w:val="20"/>
                <w:szCs w:val="20"/>
              </w:rPr>
            </w:pPr>
            <w:r w:rsidRPr="00F540EF">
              <w:rPr>
                <w:rFonts w:ascii="Arial" w:hAnsi="Arial" w:cs="Arial"/>
                <w:b/>
                <w:sz w:val="20"/>
                <w:szCs w:val="20"/>
              </w:rPr>
              <w:t>2</w:t>
            </w:r>
            <w:r>
              <w:rPr>
                <w:rFonts w:ascii="Arial" w:hAnsi="Arial" w:cs="Arial"/>
                <w:b/>
                <w:sz w:val="20"/>
                <w:szCs w:val="20"/>
              </w:rPr>
              <w:t>8</w:t>
            </w:r>
            <w:r w:rsidRPr="00F540EF">
              <w:rPr>
                <w:rFonts w:ascii="Arial" w:hAnsi="Arial" w:cs="Arial"/>
                <w:b/>
                <w:sz w:val="20"/>
                <w:szCs w:val="20"/>
              </w:rPr>
              <w:t>.</w:t>
            </w:r>
          </w:p>
        </w:tc>
        <w:tc>
          <w:tcPr>
            <w:tcW w:w="446" w:type="dxa"/>
          </w:tcPr>
          <w:p w14:paraId="2781BA23" w14:textId="77777777" w:rsidR="007854B3" w:rsidRDefault="007854B3" w:rsidP="007C6691">
            <w:pPr>
              <w:pStyle w:val="NoSpacing"/>
              <w:rPr>
                <w:rFonts w:ascii="Arial" w:hAnsi="Arial" w:cs="Arial"/>
                <w:sz w:val="20"/>
                <w:szCs w:val="20"/>
              </w:rPr>
            </w:pPr>
          </w:p>
        </w:tc>
        <w:tc>
          <w:tcPr>
            <w:tcW w:w="542" w:type="dxa"/>
          </w:tcPr>
          <w:p w14:paraId="36CE8EAE" w14:textId="77777777" w:rsidR="007854B3" w:rsidRDefault="007854B3" w:rsidP="007C6691">
            <w:pPr>
              <w:pStyle w:val="NoSpacing"/>
              <w:rPr>
                <w:rFonts w:ascii="Arial" w:hAnsi="Arial" w:cs="Arial"/>
                <w:sz w:val="20"/>
                <w:szCs w:val="20"/>
              </w:rPr>
            </w:pPr>
          </w:p>
        </w:tc>
        <w:tc>
          <w:tcPr>
            <w:tcW w:w="662" w:type="dxa"/>
          </w:tcPr>
          <w:p w14:paraId="2D448B5E" w14:textId="77777777" w:rsidR="007854B3" w:rsidRDefault="007854B3" w:rsidP="007C6691">
            <w:pPr>
              <w:pStyle w:val="NoSpacing"/>
              <w:rPr>
                <w:rFonts w:ascii="Arial" w:hAnsi="Arial" w:cs="Arial"/>
                <w:sz w:val="20"/>
                <w:szCs w:val="20"/>
              </w:rPr>
            </w:pPr>
          </w:p>
        </w:tc>
        <w:tc>
          <w:tcPr>
            <w:tcW w:w="474" w:type="dxa"/>
            <w:gridSpan w:val="2"/>
          </w:tcPr>
          <w:p w14:paraId="39A36D0A"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4D9AF4F2"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4CB3B95C" w14:textId="77777777" w:rsidR="007854B3" w:rsidRPr="00F17B24" w:rsidRDefault="007854B3" w:rsidP="007C6691"/>
        </w:tc>
        <w:tc>
          <w:tcPr>
            <w:tcW w:w="542" w:type="dxa"/>
          </w:tcPr>
          <w:p w14:paraId="25DAE946" w14:textId="77777777" w:rsidR="007854B3" w:rsidRPr="00F17B24" w:rsidRDefault="007854B3" w:rsidP="007C6691"/>
        </w:tc>
        <w:tc>
          <w:tcPr>
            <w:tcW w:w="662" w:type="dxa"/>
          </w:tcPr>
          <w:p w14:paraId="5A33D6A7" w14:textId="77777777" w:rsidR="007854B3" w:rsidRPr="00F17B24" w:rsidRDefault="007854B3" w:rsidP="007C6691"/>
        </w:tc>
        <w:tc>
          <w:tcPr>
            <w:tcW w:w="474" w:type="dxa"/>
          </w:tcPr>
          <w:p w14:paraId="11BEB5AA" w14:textId="77777777" w:rsidR="007854B3" w:rsidRPr="00F17B24" w:rsidRDefault="007854B3" w:rsidP="007C6691"/>
        </w:tc>
        <w:tc>
          <w:tcPr>
            <w:tcW w:w="536" w:type="dxa"/>
            <w:tcBorders>
              <w:right w:val="single" w:sz="18" w:space="0" w:color="auto"/>
            </w:tcBorders>
          </w:tcPr>
          <w:p w14:paraId="5C4BEAEF" w14:textId="77777777" w:rsidR="007854B3" w:rsidRPr="00F17B24" w:rsidRDefault="007854B3" w:rsidP="007C6691"/>
        </w:tc>
        <w:tc>
          <w:tcPr>
            <w:tcW w:w="446" w:type="dxa"/>
            <w:tcBorders>
              <w:left w:val="single" w:sz="18" w:space="0" w:color="auto"/>
            </w:tcBorders>
          </w:tcPr>
          <w:p w14:paraId="6780CB28" w14:textId="77777777" w:rsidR="007854B3" w:rsidRPr="0005790D" w:rsidRDefault="007854B3" w:rsidP="007C6691"/>
        </w:tc>
        <w:tc>
          <w:tcPr>
            <w:tcW w:w="542" w:type="dxa"/>
          </w:tcPr>
          <w:p w14:paraId="52FEB2CB" w14:textId="77777777" w:rsidR="007854B3" w:rsidRPr="0005790D" w:rsidRDefault="007854B3" w:rsidP="007C6691"/>
        </w:tc>
        <w:tc>
          <w:tcPr>
            <w:tcW w:w="662" w:type="dxa"/>
          </w:tcPr>
          <w:p w14:paraId="101DF9DB" w14:textId="77777777" w:rsidR="007854B3" w:rsidRPr="0005790D" w:rsidRDefault="007854B3" w:rsidP="007C6691"/>
        </w:tc>
        <w:tc>
          <w:tcPr>
            <w:tcW w:w="474" w:type="dxa"/>
          </w:tcPr>
          <w:p w14:paraId="6906ED72" w14:textId="77777777" w:rsidR="007854B3" w:rsidRPr="0005790D" w:rsidRDefault="007854B3" w:rsidP="007C6691"/>
        </w:tc>
        <w:tc>
          <w:tcPr>
            <w:tcW w:w="536" w:type="dxa"/>
            <w:tcBorders>
              <w:right w:val="single" w:sz="18" w:space="0" w:color="auto"/>
            </w:tcBorders>
          </w:tcPr>
          <w:p w14:paraId="49D012AB" w14:textId="77777777" w:rsidR="007854B3" w:rsidRPr="0005790D" w:rsidRDefault="007854B3" w:rsidP="007C6691"/>
        </w:tc>
        <w:tc>
          <w:tcPr>
            <w:tcW w:w="446" w:type="dxa"/>
            <w:tcBorders>
              <w:left w:val="single" w:sz="18" w:space="0" w:color="auto"/>
            </w:tcBorders>
          </w:tcPr>
          <w:p w14:paraId="4E69054F" w14:textId="77777777" w:rsidR="007854B3" w:rsidRPr="009A2E61" w:rsidRDefault="007854B3" w:rsidP="007C6691"/>
        </w:tc>
        <w:tc>
          <w:tcPr>
            <w:tcW w:w="542" w:type="dxa"/>
          </w:tcPr>
          <w:p w14:paraId="2DFD83B6" w14:textId="77777777" w:rsidR="007854B3" w:rsidRPr="009A2E61" w:rsidRDefault="007854B3" w:rsidP="007C6691"/>
        </w:tc>
        <w:tc>
          <w:tcPr>
            <w:tcW w:w="662" w:type="dxa"/>
          </w:tcPr>
          <w:p w14:paraId="71B2B90D" w14:textId="77777777" w:rsidR="007854B3" w:rsidRPr="009A2E61" w:rsidRDefault="007854B3" w:rsidP="007C6691"/>
        </w:tc>
        <w:tc>
          <w:tcPr>
            <w:tcW w:w="474" w:type="dxa"/>
          </w:tcPr>
          <w:p w14:paraId="7072230D" w14:textId="77777777" w:rsidR="007854B3" w:rsidRPr="009A2E61" w:rsidRDefault="007854B3" w:rsidP="007C6691"/>
        </w:tc>
        <w:tc>
          <w:tcPr>
            <w:tcW w:w="536" w:type="dxa"/>
            <w:tcBorders>
              <w:right w:val="single" w:sz="18" w:space="0" w:color="auto"/>
            </w:tcBorders>
          </w:tcPr>
          <w:p w14:paraId="65B7A953" w14:textId="77777777" w:rsidR="007854B3" w:rsidRPr="009A2E61" w:rsidRDefault="007854B3" w:rsidP="007C6691"/>
        </w:tc>
        <w:tc>
          <w:tcPr>
            <w:tcW w:w="446" w:type="dxa"/>
            <w:tcBorders>
              <w:left w:val="single" w:sz="18" w:space="0" w:color="auto"/>
              <w:right w:val="single" w:sz="4" w:space="0" w:color="auto"/>
            </w:tcBorders>
          </w:tcPr>
          <w:p w14:paraId="51E7BBE1" w14:textId="77777777" w:rsidR="007854B3" w:rsidRPr="005E4F32" w:rsidRDefault="007854B3" w:rsidP="007C6691"/>
        </w:tc>
        <w:tc>
          <w:tcPr>
            <w:tcW w:w="542" w:type="dxa"/>
            <w:tcBorders>
              <w:right w:val="single" w:sz="4" w:space="0" w:color="auto"/>
            </w:tcBorders>
          </w:tcPr>
          <w:p w14:paraId="421F81B4" w14:textId="77777777" w:rsidR="007854B3" w:rsidRPr="005E4F32" w:rsidRDefault="007854B3" w:rsidP="007C6691"/>
        </w:tc>
        <w:tc>
          <w:tcPr>
            <w:tcW w:w="662" w:type="dxa"/>
            <w:tcBorders>
              <w:right w:val="single" w:sz="4" w:space="0" w:color="auto"/>
            </w:tcBorders>
          </w:tcPr>
          <w:p w14:paraId="4DBF9D7F" w14:textId="77777777" w:rsidR="007854B3" w:rsidRPr="005E4F32" w:rsidRDefault="007854B3" w:rsidP="007C6691"/>
        </w:tc>
        <w:tc>
          <w:tcPr>
            <w:tcW w:w="474" w:type="dxa"/>
            <w:tcBorders>
              <w:right w:val="single" w:sz="4" w:space="0" w:color="auto"/>
            </w:tcBorders>
          </w:tcPr>
          <w:p w14:paraId="4B09F970" w14:textId="77777777" w:rsidR="007854B3" w:rsidRPr="005E4F32" w:rsidRDefault="007854B3" w:rsidP="007C6691"/>
        </w:tc>
        <w:tc>
          <w:tcPr>
            <w:tcW w:w="536" w:type="dxa"/>
            <w:tcBorders>
              <w:right w:val="single" w:sz="18" w:space="0" w:color="auto"/>
            </w:tcBorders>
          </w:tcPr>
          <w:p w14:paraId="58B31188" w14:textId="77777777" w:rsidR="007854B3" w:rsidRPr="005E4F32" w:rsidRDefault="007854B3" w:rsidP="007C6691"/>
        </w:tc>
      </w:tr>
      <w:tr w:rsidR="007854B3" w14:paraId="09D8972C" w14:textId="77777777" w:rsidTr="00780834">
        <w:tc>
          <w:tcPr>
            <w:tcW w:w="1433" w:type="dxa"/>
            <w:tcBorders>
              <w:left w:val="single" w:sz="18" w:space="0" w:color="auto"/>
            </w:tcBorders>
            <w:shd w:val="clear" w:color="auto" w:fill="FFFFFF" w:themeFill="background1"/>
          </w:tcPr>
          <w:p w14:paraId="6D88999D" w14:textId="77777777"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29.</w:t>
            </w:r>
          </w:p>
        </w:tc>
        <w:tc>
          <w:tcPr>
            <w:tcW w:w="446" w:type="dxa"/>
          </w:tcPr>
          <w:p w14:paraId="2C7A1904" w14:textId="77777777" w:rsidR="007854B3" w:rsidRDefault="007854B3" w:rsidP="007C6691">
            <w:pPr>
              <w:pStyle w:val="NoSpacing"/>
              <w:rPr>
                <w:rFonts w:ascii="Arial" w:hAnsi="Arial" w:cs="Arial"/>
                <w:sz w:val="20"/>
                <w:szCs w:val="20"/>
              </w:rPr>
            </w:pPr>
          </w:p>
        </w:tc>
        <w:tc>
          <w:tcPr>
            <w:tcW w:w="542" w:type="dxa"/>
          </w:tcPr>
          <w:p w14:paraId="631E8764" w14:textId="77777777" w:rsidR="007854B3" w:rsidRDefault="007854B3" w:rsidP="007C6691">
            <w:pPr>
              <w:pStyle w:val="NoSpacing"/>
              <w:rPr>
                <w:rFonts w:ascii="Arial" w:hAnsi="Arial" w:cs="Arial"/>
                <w:sz w:val="20"/>
                <w:szCs w:val="20"/>
              </w:rPr>
            </w:pPr>
          </w:p>
        </w:tc>
        <w:tc>
          <w:tcPr>
            <w:tcW w:w="662" w:type="dxa"/>
          </w:tcPr>
          <w:p w14:paraId="253CF879" w14:textId="77777777" w:rsidR="007854B3" w:rsidRDefault="007854B3" w:rsidP="007C6691">
            <w:pPr>
              <w:pStyle w:val="NoSpacing"/>
              <w:rPr>
                <w:rFonts w:ascii="Arial" w:hAnsi="Arial" w:cs="Arial"/>
                <w:sz w:val="20"/>
                <w:szCs w:val="20"/>
              </w:rPr>
            </w:pPr>
          </w:p>
        </w:tc>
        <w:tc>
          <w:tcPr>
            <w:tcW w:w="474" w:type="dxa"/>
            <w:gridSpan w:val="2"/>
          </w:tcPr>
          <w:p w14:paraId="2F14F813"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527DBAA2"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3C6DA880" w14:textId="77777777" w:rsidR="007854B3" w:rsidRPr="00F17B24" w:rsidRDefault="007854B3" w:rsidP="007C6691"/>
        </w:tc>
        <w:tc>
          <w:tcPr>
            <w:tcW w:w="542" w:type="dxa"/>
          </w:tcPr>
          <w:p w14:paraId="55E6138F" w14:textId="77777777" w:rsidR="007854B3" w:rsidRPr="00F17B24" w:rsidRDefault="007854B3" w:rsidP="007C6691"/>
        </w:tc>
        <w:tc>
          <w:tcPr>
            <w:tcW w:w="662" w:type="dxa"/>
          </w:tcPr>
          <w:p w14:paraId="768945B7" w14:textId="77777777" w:rsidR="007854B3" w:rsidRPr="00F17B24" w:rsidRDefault="007854B3" w:rsidP="007C6691"/>
        </w:tc>
        <w:tc>
          <w:tcPr>
            <w:tcW w:w="474" w:type="dxa"/>
          </w:tcPr>
          <w:p w14:paraId="0B44657C" w14:textId="77777777" w:rsidR="007854B3" w:rsidRPr="00F17B24" w:rsidRDefault="007854B3" w:rsidP="007C6691"/>
        </w:tc>
        <w:tc>
          <w:tcPr>
            <w:tcW w:w="536" w:type="dxa"/>
            <w:tcBorders>
              <w:right w:val="single" w:sz="18" w:space="0" w:color="auto"/>
            </w:tcBorders>
          </w:tcPr>
          <w:p w14:paraId="59F5FE04" w14:textId="77777777" w:rsidR="007854B3" w:rsidRPr="00F17B24" w:rsidRDefault="007854B3" w:rsidP="007C6691"/>
        </w:tc>
        <w:tc>
          <w:tcPr>
            <w:tcW w:w="446" w:type="dxa"/>
            <w:tcBorders>
              <w:left w:val="single" w:sz="18" w:space="0" w:color="auto"/>
            </w:tcBorders>
          </w:tcPr>
          <w:p w14:paraId="4D1ED397" w14:textId="77777777" w:rsidR="007854B3" w:rsidRPr="0005790D" w:rsidRDefault="007854B3" w:rsidP="007C6691"/>
        </w:tc>
        <w:tc>
          <w:tcPr>
            <w:tcW w:w="542" w:type="dxa"/>
          </w:tcPr>
          <w:p w14:paraId="32A83687" w14:textId="77777777" w:rsidR="007854B3" w:rsidRPr="0005790D" w:rsidRDefault="007854B3" w:rsidP="007C6691"/>
        </w:tc>
        <w:tc>
          <w:tcPr>
            <w:tcW w:w="662" w:type="dxa"/>
          </w:tcPr>
          <w:p w14:paraId="7A409761" w14:textId="77777777" w:rsidR="007854B3" w:rsidRPr="0005790D" w:rsidRDefault="007854B3" w:rsidP="007C6691"/>
        </w:tc>
        <w:tc>
          <w:tcPr>
            <w:tcW w:w="474" w:type="dxa"/>
          </w:tcPr>
          <w:p w14:paraId="1AFC693D" w14:textId="77777777" w:rsidR="007854B3" w:rsidRPr="0005790D" w:rsidRDefault="007854B3" w:rsidP="007C6691"/>
        </w:tc>
        <w:tc>
          <w:tcPr>
            <w:tcW w:w="536" w:type="dxa"/>
            <w:tcBorders>
              <w:right w:val="single" w:sz="18" w:space="0" w:color="auto"/>
            </w:tcBorders>
          </w:tcPr>
          <w:p w14:paraId="605E0C85" w14:textId="77777777" w:rsidR="007854B3" w:rsidRPr="0005790D" w:rsidRDefault="007854B3" w:rsidP="007C6691"/>
        </w:tc>
        <w:tc>
          <w:tcPr>
            <w:tcW w:w="446" w:type="dxa"/>
            <w:tcBorders>
              <w:left w:val="single" w:sz="18" w:space="0" w:color="auto"/>
            </w:tcBorders>
          </w:tcPr>
          <w:p w14:paraId="13132F79" w14:textId="77777777" w:rsidR="007854B3" w:rsidRPr="009A2E61" w:rsidRDefault="007854B3" w:rsidP="007C6691"/>
        </w:tc>
        <w:tc>
          <w:tcPr>
            <w:tcW w:w="542" w:type="dxa"/>
          </w:tcPr>
          <w:p w14:paraId="6210F0AC" w14:textId="77777777" w:rsidR="007854B3" w:rsidRPr="009A2E61" w:rsidRDefault="007854B3" w:rsidP="007C6691"/>
        </w:tc>
        <w:tc>
          <w:tcPr>
            <w:tcW w:w="662" w:type="dxa"/>
          </w:tcPr>
          <w:p w14:paraId="3EEDEDC5" w14:textId="77777777" w:rsidR="007854B3" w:rsidRPr="009A2E61" w:rsidRDefault="007854B3" w:rsidP="007C6691"/>
        </w:tc>
        <w:tc>
          <w:tcPr>
            <w:tcW w:w="474" w:type="dxa"/>
          </w:tcPr>
          <w:p w14:paraId="48C77F00" w14:textId="77777777" w:rsidR="007854B3" w:rsidRPr="009A2E61" w:rsidRDefault="007854B3" w:rsidP="007C6691"/>
        </w:tc>
        <w:tc>
          <w:tcPr>
            <w:tcW w:w="536" w:type="dxa"/>
            <w:tcBorders>
              <w:right w:val="single" w:sz="18" w:space="0" w:color="auto"/>
            </w:tcBorders>
          </w:tcPr>
          <w:p w14:paraId="285FF413" w14:textId="77777777" w:rsidR="007854B3" w:rsidRPr="009A2E61" w:rsidRDefault="007854B3" w:rsidP="007C6691"/>
        </w:tc>
        <w:tc>
          <w:tcPr>
            <w:tcW w:w="446" w:type="dxa"/>
            <w:tcBorders>
              <w:left w:val="single" w:sz="18" w:space="0" w:color="auto"/>
              <w:right w:val="single" w:sz="4" w:space="0" w:color="auto"/>
            </w:tcBorders>
          </w:tcPr>
          <w:p w14:paraId="042344EA" w14:textId="77777777" w:rsidR="007854B3" w:rsidRPr="005E4F32" w:rsidRDefault="007854B3" w:rsidP="007C6691"/>
        </w:tc>
        <w:tc>
          <w:tcPr>
            <w:tcW w:w="542" w:type="dxa"/>
            <w:tcBorders>
              <w:right w:val="single" w:sz="4" w:space="0" w:color="auto"/>
            </w:tcBorders>
          </w:tcPr>
          <w:p w14:paraId="58176779" w14:textId="77777777" w:rsidR="007854B3" w:rsidRPr="005E4F32" w:rsidRDefault="007854B3" w:rsidP="007C6691"/>
        </w:tc>
        <w:tc>
          <w:tcPr>
            <w:tcW w:w="662" w:type="dxa"/>
            <w:tcBorders>
              <w:right w:val="single" w:sz="4" w:space="0" w:color="auto"/>
            </w:tcBorders>
          </w:tcPr>
          <w:p w14:paraId="14E97C14" w14:textId="77777777" w:rsidR="007854B3" w:rsidRPr="005E4F32" w:rsidRDefault="007854B3" w:rsidP="007C6691"/>
        </w:tc>
        <w:tc>
          <w:tcPr>
            <w:tcW w:w="474" w:type="dxa"/>
            <w:tcBorders>
              <w:right w:val="single" w:sz="4" w:space="0" w:color="auto"/>
            </w:tcBorders>
          </w:tcPr>
          <w:p w14:paraId="5C49CD0D" w14:textId="77777777" w:rsidR="007854B3" w:rsidRPr="005E4F32" w:rsidRDefault="007854B3" w:rsidP="007C6691"/>
        </w:tc>
        <w:tc>
          <w:tcPr>
            <w:tcW w:w="536" w:type="dxa"/>
            <w:tcBorders>
              <w:right w:val="single" w:sz="18" w:space="0" w:color="auto"/>
            </w:tcBorders>
          </w:tcPr>
          <w:p w14:paraId="164C57FF" w14:textId="77777777" w:rsidR="007854B3" w:rsidRPr="005E4F32" w:rsidRDefault="007854B3" w:rsidP="007C6691"/>
        </w:tc>
      </w:tr>
      <w:tr w:rsidR="007854B3" w14:paraId="24315BB5" w14:textId="77777777" w:rsidTr="00780834">
        <w:tc>
          <w:tcPr>
            <w:tcW w:w="1433" w:type="dxa"/>
            <w:tcBorders>
              <w:left w:val="single" w:sz="18" w:space="0" w:color="auto"/>
            </w:tcBorders>
            <w:shd w:val="clear" w:color="auto" w:fill="FFFFFF" w:themeFill="background1"/>
          </w:tcPr>
          <w:p w14:paraId="552C3C0A" w14:textId="77777777"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30.</w:t>
            </w:r>
          </w:p>
        </w:tc>
        <w:tc>
          <w:tcPr>
            <w:tcW w:w="446" w:type="dxa"/>
          </w:tcPr>
          <w:p w14:paraId="1D08294C" w14:textId="77777777" w:rsidR="007854B3" w:rsidRDefault="007854B3" w:rsidP="007C6691">
            <w:pPr>
              <w:pStyle w:val="NoSpacing"/>
              <w:rPr>
                <w:rFonts w:ascii="Arial" w:hAnsi="Arial" w:cs="Arial"/>
                <w:sz w:val="20"/>
                <w:szCs w:val="20"/>
              </w:rPr>
            </w:pPr>
          </w:p>
        </w:tc>
        <w:tc>
          <w:tcPr>
            <w:tcW w:w="542" w:type="dxa"/>
          </w:tcPr>
          <w:p w14:paraId="5D24FE08" w14:textId="77777777" w:rsidR="007854B3" w:rsidRDefault="007854B3" w:rsidP="007C6691">
            <w:pPr>
              <w:pStyle w:val="NoSpacing"/>
              <w:rPr>
                <w:rFonts w:ascii="Arial" w:hAnsi="Arial" w:cs="Arial"/>
                <w:sz w:val="20"/>
                <w:szCs w:val="20"/>
              </w:rPr>
            </w:pPr>
          </w:p>
        </w:tc>
        <w:tc>
          <w:tcPr>
            <w:tcW w:w="662" w:type="dxa"/>
          </w:tcPr>
          <w:p w14:paraId="6F32664D" w14:textId="77777777" w:rsidR="007854B3" w:rsidRDefault="007854B3" w:rsidP="007C6691">
            <w:pPr>
              <w:pStyle w:val="NoSpacing"/>
              <w:rPr>
                <w:rFonts w:ascii="Arial" w:hAnsi="Arial" w:cs="Arial"/>
                <w:sz w:val="20"/>
                <w:szCs w:val="20"/>
              </w:rPr>
            </w:pPr>
          </w:p>
        </w:tc>
        <w:tc>
          <w:tcPr>
            <w:tcW w:w="474" w:type="dxa"/>
            <w:gridSpan w:val="2"/>
          </w:tcPr>
          <w:p w14:paraId="7B8B794D"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30B97D61"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570BB632" w14:textId="77777777" w:rsidR="007854B3" w:rsidRPr="00F17B24" w:rsidRDefault="007854B3" w:rsidP="007C6691"/>
        </w:tc>
        <w:tc>
          <w:tcPr>
            <w:tcW w:w="542" w:type="dxa"/>
          </w:tcPr>
          <w:p w14:paraId="775992B3" w14:textId="77777777" w:rsidR="007854B3" w:rsidRPr="00F17B24" w:rsidRDefault="007854B3" w:rsidP="007C6691"/>
        </w:tc>
        <w:tc>
          <w:tcPr>
            <w:tcW w:w="662" w:type="dxa"/>
          </w:tcPr>
          <w:p w14:paraId="425DC481" w14:textId="77777777" w:rsidR="007854B3" w:rsidRPr="00F17B24" w:rsidRDefault="007854B3" w:rsidP="007C6691"/>
        </w:tc>
        <w:tc>
          <w:tcPr>
            <w:tcW w:w="474" w:type="dxa"/>
          </w:tcPr>
          <w:p w14:paraId="22485CDC" w14:textId="77777777" w:rsidR="007854B3" w:rsidRPr="00F17B24" w:rsidRDefault="007854B3" w:rsidP="007C6691"/>
        </w:tc>
        <w:tc>
          <w:tcPr>
            <w:tcW w:w="536" w:type="dxa"/>
            <w:tcBorders>
              <w:right w:val="single" w:sz="18" w:space="0" w:color="auto"/>
            </w:tcBorders>
          </w:tcPr>
          <w:p w14:paraId="4D1F2F26" w14:textId="77777777" w:rsidR="007854B3" w:rsidRPr="00F17B24" w:rsidRDefault="007854B3" w:rsidP="007C6691"/>
        </w:tc>
        <w:tc>
          <w:tcPr>
            <w:tcW w:w="446" w:type="dxa"/>
            <w:tcBorders>
              <w:left w:val="single" w:sz="18" w:space="0" w:color="auto"/>
            </w:tcBorders>
          </w:tcPr>
          <w:p w14:paraId="4060ACBB" w14:textId="77777777" w:rsidR="007854B3" w:rsidRPr="0005790D" w:rsidRDefault="007854B3" w:rsidP="007C6691"/>
        </w:tc>
        <w:tc>
          <w:tcPr>
            <w:tcW w:w="542" w:type="dxa"/>
          </w:tcPr>
          <w:p w14:paraId="57CF594D" w14:textId="77777777" w:rsidR="007854B3" w:rsidRPr="0005790D" w:rsidRDefault="007854B3" w:rsidP="007C6691"/>
        </w:tc>
        <w:tc>
          <w:tcPr>
            <w:tcW w:w="662" w:type="dxa"/>
          </w:tcPr>
          <w:p w14:paraId="48A1B0DE" w14:textId="77777777" w:rsidR="007854B3" w:rsidRPr="0005790D" w:rsidRDefault="007854B3" w:rsidP="007C6691"/>
        </w:tc>
        <w:tc>
          <w:tcPr>
            <w:tcW w:w="474" w:type="dxa"/>
          </w:tcPr>
          <w:p w14:paraId="7E0B22F0" w14:textId="77777777" w:rsidR="007854B3" w:rsidRPr="0005790D" w:rsidRDefault="007854B3" w:rsidP="007C6691"/>
        </w:tc>
        <w:tc>
          <w:tcPr>
            <w:tcW w:w="536" w:type="dxa"/>
            <w:tcBorders>
              <w:right w:val="single" w:sz="18" w:space="0" w:color="auto"/>
            </w:tcBorders>
          </w:tcPr>
          <w:p w14:paraId="0C485FC8" w14:textId="77777777" w:rsidR="007854B3" w:rsidRPr="0005790D" w:rsidRDefault="007854B3" w:rsidP="007C6691"/>
        </w:tc>
        <w:tc>
          <w:tcPr>
            <w:tcW w:w="446" w:type="dxa"/>
            <w:tcBorders>
              <w:left w:val="single" w:sz="18" w:space="0" w:color="auto"/>
            </w:tcBorders>
          </w:tcPr>
          <w:p w14:paraId="4F8F223E" w14:textId="77777777" w:rsidR="007854B3" w:rsidRPr="009A2E61" w:rsidRDefault="007854B3" w:rsidP="007C6691"/>
        </w:tc>
        <w:tc>
          <w:tcPr>
            <w:tcW w:w="542" w:type="dxa"/>
          </w:tcPr>
          <w:p w14:paraId="41219345" w14:textId="77777777" w:rsidR="007854B3" w:rsidRPr="009A2E61" w:rsidRDefault="007854B3" w:rsidP="007C6691"/>
        </w:tc>
        <w:tc>
          <w:tcPr>
            <w:tcW w:w="662" w:type="dxa"/>
          </w:tcPr>
          <w:p w14:paraId="401B8360" w14:textId="77777777" w:rsidR="007854B3" w:rsidRPr="009A2E61" w:rsidRDefault="007854B3" w:rsidP="007C6691"/>
        </w:tc>
        <w:tc>
          <w:tcPr>
            <w:tcW w:w="474" w:type="dxa"/>
          </w:tcPr>
          <w:p w14:paraId="7A8BD463" w14:textId="77777777" w:rsidR="007854B3" w:rsidRPr="009A2E61" w:rsidRDefault="007854B3" w:rsidP="007C6691"/>
        </w:tc>
        <w:tc>
          <w:tcPr>
            <w:tcW w:w="536" w:type="dxa"/>
            <w:tcBorders>
              <w:right w:val="single" w:sz="18" w:space="0" w:color="auto"/>
            </w:tcBorders>
          </w:tcPr>
          <w:p w14:paraId="615FC3FD" w14:textId="77777777" w:rsidR="007854B3" w:rsidRPr="009A2E61" w:rsidRDefault="007854B3" w:rsidP="007C6691"/>
        </w:tc>
        <w:tc>
          <w:tcPr>
            <w:tcW w:w="446" w:type="dxa"/>
            <w:tcBorders>
              <w:left w:val="single" w:sz="18" w:space="0" w:color="auto"/>
              <w:right w:val="single" w:sz="4" w:space="0" w:color="auto"/>
            </w:tcBorders>
          </w:tcPr>
          <w:p w14:paraId="31EE9BA6" w14:textId="77777777" w:rsidR="007854B3" w:rsidRPr="005E4F32" w:rsidRDefault="007854B3" w:rsidP="007C6691"/>
        </w:tc>
        <w:tc>
          <w:tcPr>
            <w:tcW w:w="542" w:type="dxa"/>
            <w:tcBorders>
              <w:right w:val="single" w:sz="4" w:space="0" w:color="auto"/>
            </w:tcBorders>
          </w:tcPr>
          <w:p w14:paraId="29D607DF" w14:textId="77777777" w:rsidR="007854B3" w:rsidRPr="005E4F32" w:rsidRDefault="007854B3" w:rsidP="007C6691"/>
        </w:tc>
        <w:tc>
          <w:tcPr>
            <w:tcW w:w="662" w:type="dxa"/>
            <w:tcBorders>
              <w:right w:val="single" w:sz="4" w:space="0" w:color="auto"/>
            </w:tcBorders>
          </w:tcPr>
          <w:p w14:paraId="12F8C451" w14:textId="77777777" w:rsidR="007854B3" w:rsidRPr="005E4F32" w:rsidRDefault="007854B3" w:rsidP="007C6691"/>
        </w:tc>
        <w:tc>
          <w:tcPr>
            <w:tcW w:w="474" w:type="dxa"/>
            <w:tcBorders>
              <w:right w:val="single" w:sz="4" w:space="0" w:color="auto"/>
            </w:tcBorders>
          </w:tcPr>
          <w:p w14:paraId="6C9003C8" w14:textId="77777777" w:rsidR="007854B3" w:rsidRPr="005E4F32" w:rsidRDefault="007854B3" w:rsidP="007C6691"/>
        </w:tc>
        <w:tc>
          <w:tcPr>
            <w:tcW w:w="536" w:type="dxa"/>
            <w:tcBorders>
              <w:right w:val="single" w:sz="18" w:space="0" w:color="auto"/>
            </w:tcBorders>
          </w:tcPr>
          <w:p w14:paraId="6BEDFDE0" w14:textId="77777777" w:rsidR="007854B3" w:rsidRPr="005E4F32" w:rsidRDefault="007854B3" w:rsidP="007C6691"/>
        </w:tc>
      </w:tr>
      <w:tr w:rsidR="007854B3" w14:paraId="5A1ABCE0" w14:textId="77777777" w:rsidTr="00780834">
        <w:tc>
          <w:tcPr>
            <w:tcW w:w="1433" w:type="dxa"/>
            <w:tcBorders>
              <w:left w:val="single" w:sz="18" w:space="0" w:color="auto"/>
            </w:tcBorders>
            <w:shd w:val="clear" w:color="auto" w:fill="FFFFFF" w:themeFill="background1"/>
          </w:tcPr>
          <w:p w14:paraId="149806CC" w14:textId="77777777"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31.</w:t>
            </w:r>
          </w:p>
        </w:tc>
        <w:tc>
          <w:tcPr>
            <w:tcW w:w="446" w:type="dxa"/>
          </w:tcPr>
          <w:p w14:paraId="274983FF" w14:textId="77777777" w:rsidR="007854B3" w:rsidRDefault="007854B3" w:rsidP="007C6691">
            <w:pPr>
              <w:pStyle w:val="NoSpacing"/>
              <w:rPr>
                <w:rFonts w:ascii="Arial" w:hAnsi="Arial" w:cs="Arial"/>
                <w:sz w:val="20"/>
                <w:szCs w:val="20"/>
              </w:rPr>
            </w:pPr>
          </w:p>
        </w:tc>
        <w:tc>
          <w:tcPr>
            <w:tcW w:w="542" w:type="dxa"/>
          </w:tcPr>
          <w:p w14:paraId="4A5996D7" w14:textId="77777777" w:rsidR="007854B3" w:rsidRDefault="007854B3" w:rsidP="007C6691">
            <w:pPr>
              <w:pStyle w:val="NoSpacing"/>
              <w:rPr>
                <w:rFonts w:ascii="Arial" w:hAnsi="Arial" w:cs="Arial"/>
                <w:sz w:val="20"/>
                <w:szCs w:val="20"/>
              </w:rPr>
            </w:pPr>
          </w:p>
        </w:tc>
        <w:tc>
          <w:tcPr>
            <w:tcW w:w="662" w:type="dxa"/>
          </w:tcPr>
          <w:p w14:paraId="69FCA1B3" w14:textId="77777777" w:rsidR="007854B3" w:rsidRDefault="007854B3" w:rsidP="007C6691">
            <w:pPr>
              <w:pStyle w:val="NoSpacing"/>
              <w:rPr>
                <w:rFonts w:ascii="Arial" w:hAnsi="Arial" w:cs="Arial"/>
                <w:sz w:val="20"/>
                <w:szCs w:val="20"/>
              </w:rPr>
            </w:pPr>
          </w:p>
        </w:tc>
        <w:tc>
          <w:tcPr>
            <w:tcW w:w="474" w:type="dxa"/>
            <w:gridSpan w:val="2"/>
          </w:tcPr>
          <w:p w14:paraId="1BD449F0" w14:textId="77777777" w:rsidR="007854B3" w:rsidRDefault="007854B3" w:rsidP="007C6691">
            <w:pPr>
              <w:pStyle w:val="NoSpacing"/>
              <w:rPr>
                <w:rFonts w:ascii="Arial" w:hAnsi="Arial" w:cs="Arial"/>
                <w:sz w:val="20"/>
                <w:szCs w:val="20"/>
              </w:rPr>
            </w:pPr>
          </w:p>
        </w:tc>
        <w:tc>
          <w:tcPr>
            <w:tcW w:w="536" w:type="dxa"/>
            <w:tcBorders>
              <w:right w:val="single" w:sz="18" w:space="0" w:color="auto"/>
            </w:tcBorders>
          </w:tcPr>
          <w:p w14:paraId="3A2543F8" w14:textId="77777777" w:rsidR="007854B3" w:rsidRDefault="007854B3" w:rsidP="007C6691">
            <w:pPr>
              <w:pStyle w:val="NoSpacing"/>
              <w:rPr>
                <w:rFonts w:ascii="Arial" w:hAnsi="Arial" w:cs="Arial"/>
                <w:sz w:val="20"/>
                <w:szCs w:val="20"/>
              </w:rPr>
            </w:pPr>
          </w:p>
        </w:tc>
        <w:tc>
          <w:tcPr>
            <w:tcW w:w="446" w:type="dxa"/>
            <w:tcBorders>
              <w:left w:val="single" w:sz="18" w:space="0" w:color="auto"/>
            </w:tcBorders>
          </w:tcPr>
          <w:p w14:paraId="42AD5B62" w14:textId="77777777" w:rsidR="007854B3" w:rsidRPr="00F17B24" w:rsidRDefault="007854B3" w:rsidP="007C6691"/>
        </w:tc>
        <w:tc>
          <w:tcPr>
            <w:tcW w:w="542" w:type="dxa"/>
          </w:tcPr>
          <w:p w14:paraId="0F9793B9" w14:textId="77777777" w:rsidR="007854B3" w:rsidRPr="00F17B24" w:rsidRDefault="007854B3" w:rsidP="007C6691"/>
        </w:tc>
        <w:tc>
          <w:tcPr>
            <w:tcW w:w="662" w:type="dxa"/>
          </w:tcPr>
          <w:p w14:paraId="450AE0DF" w14:textId="77777777" w:rsidR="007854B3" w:rsidRPr="00F17B24" w:rsidRDefault="007854B3" w:rsidP="007C6691"/>
        </w:tc>
        <w:tc>
          <w:tcPr>
            <w:tcW w:w="474" w:type="dxa"/>
          </w:tcPr>
          <w:p w14:paraId="4D619B7C" w14:textId="77777777" w:rsidR="007854B3" w:rsidRPr="00F17B24" w:rsidRDefault="007854B3" w:rsidP="007C6691"/>
        </w:tc>
        <w:tc>
          <w:tcPr>
            <w:tcW w:w="536" w:type="dxa"/>
            <w:tcBorders>
              <w:right w:val="single" w:sz="18" w:space="0" w:color="auto"/>
            </w:tcBorders>
          </w:tcPr>
          <w:p w14:paraId="3496C109" w14:textId="77777777" w:rsidR="007854B3" w:rsidRPr="00F17B24" w:rsidRDefault="007854B3" w:rsidP="007C6691"/>
        </w:tc>
        <w:tc>
          <w:tcPr>
            <w:tcW w:w="446" w:type="dxa"/>
            <w:tcBorders>
              <w:left w:val="single" w:sz="18" w:space="0" w:color="auto"/>
            </w:tcBorders>
          </w:tcPr>
          <w:p w14:paraId="167839B5" w14:textId="77777777" w:rsidR="007854B3" w:rsidRPr="0005790D" w:rsidRDefault="007854B3" w:rsidP="007C6691"/>
        </w:tc>
        <w:tc>
          <w:tcPr>
            <w:tcW w:w="542" w:type="dxa"/>
          </w:tcPr>
          <w:p w14:paraId="1D4A9A84" w14:textId="77777777" w:rsidR="007854B3" w:rsidRPr="0005790D" w:rsidRDefault="007854B3" w:rsidP="007C6691"/>
        </w:tc>
        <w:tc>
          <w:tcPr>
            <w:tcW w:w="662" w:type="dxa"/>
          </w:tcPr>
          <w:p w14:paraId="5216718D" w14:textId="77777777" w:rsidR="007854B3" w:rsidRPr="0005790D" w:rsidRDefault="007854B3" w:rsidP="007C6691"/>
        </w:tc>
        <w:tc>
          <w:tcPr>
            <w:tcW w:w="474" w:type="dxa"/>
          </w:tcPr>
          <w:p w14:paraId="420EFF85" w14:textId="77777777" w:rsidR="007854B3" w:rsidRPr="0005790D" w:rsidRDefault="007854B3" w:rsidP="007C6691"/>
        </w:tc>
        <w:tc>
          <w:tcPr>
            <w:tcW w:w="536" w:type="dxa"/>
            <w:tcBorders>
              <w:right w:val="single" w:sz="18" w:space="0" w:color="auto"/>
            </w:tcBorders>
          </w:tcPr>
          <w:p w14:paraId="546D6E3A" w14:textId="77777777" w:rsidR="007854B3" w:rsidRPr="0005790D" w:rsidRDefault="007854B3" w:rsidP="007C6691"/>
        </w:tc>
        <w:tc>
          <w:tcPr>
            <w:tcW w:w="446" w:type="dxa"/>
            <w:tcBorders>
              <w:left w:val="single" w:sz="18" w:space="0" w:color="auto"/>
            </w:tcBorders>
          </w:tcPr>
          <w:p w14:paraId="052A89E8" w14:textId="77777777" w:rsidR="007854B3" w:rsidRPr="009A2E61" w:rsidRDefault="007854B3" w:rsidP="007C6691"/>
        </w:tc>
        <w:tc>
          <w:tcPr>
            <w:tcW w:w="542" w:type="dxa"/>
          </w:tcPr>
          <w:p w14:paraId="4BF92CCC" w14:textId="77777777" w:rsidR="007854B3" w:rsidRPr="009A2E61" w:rsidRDefault="007854B3" w:rsidP="007C6691"/>
        </w:tc>
        <w:tc>
          <w:tcPr>
            <w:tcW w:w="662" w:type="dxa"/>
          </w:tcPr>
          <w:p w14:paraId="31386BB2" w14:textId="77777777" w:rsidR="007854B3" w:rsidRPr="009A2E61" w:rsidRDefault="007854B3" w:rsidP="007C6691"/>
        </w:tc>
        <w:tc>
          <w:tcPr>
            <w:tcW w:w="474" w:type="dxa"/>
          </w:tcPr>
          <w:p w14:paraId="5C88607B" w14:textId="77777777" w:rsidR="007854B3" w:rsidRPr="009A2E61" w:rsidRDefault="007854B3" w:rsidP="007C6691"/>
        </w:tc>
        <w:tc>
          <w:tcPr>
            <w:tcW w:w="536" w:type="dxa"/>
            <w:tcBorders>
              <w:right w:val="single" w:sz="18" w:space="0" w:color="auto"/>
            </w:tcBorders>
          </w:tcPr>
          <w:p w14:paraId="76EA4032" w14:textId="77777777" w:rsidR="007854B3" w:rsidRPr="009A2E61" w:rsidRDefault="007854B3" w:rsidP="007C6691"/>
        </w:tc>
        <w:tc>
          <w:tcPr>
            <w:tcW w:w="446" w:type="dxa"/>
            <w:tcBorders>
              <w:left w:val="single" w:sz="18" w:space="0" w:color="auto"/>
              <w:right w:val="single" w:sz="4" w:space="0" w:color="auto"/>
            </w:tcBorders>
          </w:tcPr>
          <w:p w14:paraId="13ADC57D" w14:textId="77777777" w:rsidR="007854B3" w:rsidRPr="005E4F32" w:rsidRDefault="007854B3" w:rsidP="007C6691"/>
        </w:tc>
        <w:tc>
          <w:tcPr>
            <w:tcW w:w="542" w:type="dxa"/>
            <w:tcBorders>
              <w:right w:val="single" w:sz="4" w:space="0" w:color="auto"/>
            </w:tcBorders>
          </w:tcPr>
          <w:p w14:paraId="0C7E01B0" w14:textId="77777777" w:rsidR="007854B3" w:rsidRPr="005E4F32" w:rsidRDefault="007854B3" w:rsidP="007C6691"/>
        </w:tc>
        <w:tc>
          <w:tcPr>
            <w:tcW w:w="662" w:type="dxa"/>
            <w:tcBorders>
              <w:right w:val="single" w:sz="4" w:space="0" w:color="auto"/>
            </w:tcBorders>
          </w:tcPr>
          <w:p w14:paraId="59137608" w14:textId="77777777" w:rsidR="007854B3" w:rsidRPr="005E4F32" w:rsidRDefault="007854B3" w:rsidP="007C6691"/>
        </w:tc>
        <w:tc>
          <w:tcPr>
            <w:tcW w:w="474" w:type="dxa"/>
            <w:tcBorders>
              <w:right w:val="single" w:sz="4" w:space="0" w:color="auto"/>
            </w:tcBorders>
          </w:tcPr>
          <w:p w14:paraId="5AA3FA7B" w14:textId="77777777" w:rsidR="007854B3" w:rsidRPr="005E4F32" w:rsidRDefault="007854B3" w:rsidP="007C6691"/>
        </w:tc>
        <w:tc>
          <w:tcPr>
            <w:tcW w:w="536" w:type="dxa"/>
            <w:tcBorders>
              <w:right w:val="single" w:sz="18" w:space="0" w:color="auto"/>
            </w:tcBorders>
          </w:tcPr>
          <w:p w14:paraId="5FCD17E6" w14:textId="77777777" w:rsidR="007854B3" w:rsidRPr="005E4F32" w:rsidRDefault="007854B3" w:rsidP="007C6691"/>
        </w:tc>
      </w:tr>
      <w:tr w:rsidR="007854B3" w14:paraId="0365F681" w14:textId="77777777" w:rsidTr="00780834">
        <w:tc>
          <w:tcPr>
            <w:tcW w:w="1433" w:type="dxa"/>
            <w:tcBorders>
              <w:left w:val="single" w:sz="18" w:space="0" w:color="auto"/>
              <w:bottom w:val="single" w:sz="18" w:space="0" w:color="auto"/>
            </w:tcBorders>
            <w:shd w:val="clear" w:color="auto" w:fill="D9D9D9" w:themeFill="background1" w:themeFillShade="D9"/>
          </w:tcPr>
          <w:p w14:paraId="4ECCD3E9" w14:textId="77777777" w:rsidR="007854B3" w:rsidRPr="00F540EF" w:rsidRDefault="007854B3" w:rsidP="007C6691">
            <w:pPr>
              <w:pStyle w:val="NoSpacing"/>
              <w:rPr>
                <w:rFonts w:ascii="Arial" w:hAnsi="Arial" w:cs="Arial"/>
                <w:b/>
                <w:sz w:val="20"/>
                <w:szCs w:val="20"/>
              </w:rPr>
            </w:pPr>
            <w:r w:rsidRPr="00F540EF">
              <w:rPr>
                <w:rFonts w:ascii="Arial" w:hAnsi="Arial" w:cs="Arial"/>
                <w:b/>
                <w:sz w:val="20"/>
                <w:szCs w:val="20"/>
              </w:rPr>
              <w:t>*Total</w:t>
            </w:r>
          </w:p>
        </w:tc>
        <w:tc>
          <w:tcPr>
            <w:tcW w:w="446" w:type="dxa"/>
            <w:tcBorders>
              <w:bottom w:val="single" w:sz="18" w:space="0" w:color="auto"/>
            </w:tcBorders>
            <w:shd w:val="clear" w:color="auto" w:fill="D9D9D9" w:themeFill="background1" w:themeFillShade="D9"/>
          </w:tcPr>
          <w:p w14:paraId="22EA791F" w14:textId="77777777" w:rsidR="007854B3" w:rsidRDefault="007854B3" w:rsidP="007C6691">
            <w:pPr>
              <w:pStyle w:val="NoSpacing"/>
              <w:rPr>
                <w:rFonts w:ascii="Arial" w:hAnsi="Arial" w:cs="Arial"/>
                <w:sz w:val="20"/>
                <w:szCs w:val="20"/>
              </w:rPr>
            </w:pPr>
          </w:p>
        </w:tc>
        <w:tc>
          <w:tcPr>
            <w:tcW w:w="542" w:type="dxa"/>
            <w:tcBorders>
              <w:bottom w:val="single" w:sz="18" w:space="0" w:color="auto"/>
            </w:tcBorders>
            <w:shd w:val="clear" w:color="auto" w:fill="D9D9D9" w:themeFill="background1" w:themeFillShade="D9"/>
          </w:tcPr>
          <w:p w14:paraId="18356E2F" w14:textId="77777777" w:rsidR="007854B3" w:rsidRDefault="007854B3" w:rsidP="007C6691">
            <w:pPr>
              <w:pStyle w:val="NoSpacing"/>
              <w:rPr>
                <w:rFonts w:ascii="Arial" w:hAnsi="Arial" w:cs="Arial"/>
                <w:sz w:val="20"/>
                <w:szCs w:val="20"/>
              </w:rPr>
            </w:pPr>
          </w:p>
        </w:tc>
        <w:tc>
          <w:tcPr>
            <w:tcW w:w="662" w:type="dxa"/>
            <w:tcBorders>
              <w:bottom w:val="single" w:sz="18" w:space="0" w:color="auto"/>
            </w:tcBorders>
            <w:shd w:val="clear" w:color="auto" w:fill="D9D9D9" w:themeFill="background1" w:themeFillShade="D9"/>
          </w:tcPr>
          <w:p w14:paraId="54D0C555" w14:textId="77777777" w:rsidR="007854B3" w:rsidRDefault="007854B3" w:rsidP="007C6691">
            <w:pPr>
              <w:pStyle w:val="NoSpacing"/>
              <w:rPr>
                <w:rFonts w:ascii="Arial" w:hAnsi="Arial" w:cs="Arial"/>
                <w:sz w:val="20"/>
                <w:szCs w:val="20"/>
              </w:rPr>
            </w:pPr>
          </w:p>
        </w:tc>
        <w:tc>
          <w:tcPr>
            <w:tcW w:w="474" w:type="dxa"/>
            <w:gridSpan w:val="2"/>
            <w:tcBorders>
              <w:bottom w:val="single" w:sz="18" w:space="0" w:color="auto"/>
            </w:tcBorders>
            <w:shd w:val="clear" w:color="auto" w:fill="D9D9D9" w:themeFill="background1" w:themeFillShade="D9"/>
          </w:tcPr>
          <w:p w14:paraId="682F39EC" w14:textId="77777777" w:rsidR="007854B3" w:rsidRDefault="007854B3" w:rsidP="007C6691">
            <w:pPr>
              <w:pStyle w:val="NoSpacing"/>
              <w:rPr>
                <w:rFonts w:ascii="Arial" w:hAnsi="Arial" w:cs="Arial"/>
                <w:sz w:val="20"/>
                <w:szCs w:val="20"/>
              </w:rPr>
            </w:pPr>
          </w:p>
        </w:tc>
        <w:tc>
          <w:tcPr>
            <w:tcW w:w="536" w:type="dxa"/>
            <w:tcBorders>
              <w:bottom w:val="single" w:sz="18" w:space="0" w:color="auto"/>
              <w:right w:val="single" w:sz="18" w:space="0" w:color="auto"/>
            </w:tcBorders>
            <w:shd w:val="clear" w:color="auto" w:fill="D9D9D9" w:themeFill="background1" w:themeFillShade="D9"/>
          </w:tcPr>
          <w:p w14:paraId="76CE1016" w14:textId="77777777" w:rsidR="007854B3" w:rsidRDefault="007854B3" w:rsidP="007C6691">
            <w:pPr>
              <w:pStyle w:val="NoSpacing"/>
              <w:rPr>
                <w:rFonts w:ascii="Arial" w:hAnsi="Arial" w:cs="Arial"/>
                <w:sz w:val="20"/>
                <w:szCs w:val="20"/>
              </w:rPr>
            </w:pPr>
          </w:p>
        </w:tc>
        <w:tc>
          <w:tcPr>
            <w:tcW w:w="446" w:type="dxa"/>
            <w:tcBorders>
              <w:left w:val="single" w:sz="18" w:space="0" w:color="auto"/>
              <w:bottom w:val="single" w:sz="18" w:space="0" w:color="auto"/>
            </w:tcBorders>
            <w:shd w:val="clear" w:color="auto" w:fill="D9D9D9" w:themeFill="background1" w:themeFillShade="D9"/>
          </w:tcPr>
          <w:p w14:paraId="5A4C17C6" w14:textId="77777777" w:rsidR="007854B3" w:rsidRPr="00F17B24" w:rsidRDefault="007854B3" w:rsidP="007C6691"/>
        </w:tc>
        <w:tc>
          <w:tcPr>
            <w:tcW w:w="542" w:type="dxa"/>
            <w:tcBorders>
              <w:bottom w:val="single" w:sz="18" w:space="0" w:color="auto"/>
            </w:tcBorders>
            <w:shd w:val="clear" w:color="auto" w:fill="D9D9D9" w:themeFill="background1" w:themeFillShade="D9"/>
          </w:tcPr>
          <w:p w14:paraId="3438E378" w14:textId="77777777" w:rsidR="007854B3" w:rsidRPr="00F17B24" w:rsidRDefault="007854B3" w:rsidP="007C6691"/>
        </w:tc>
        <w:tc>
          <w:tcPr>
            <w:tcW w:w="662" w:type="dxa"/>
            <w:tcBorders>
              <w:bottom w:val="single" w:sz="18" w:space="0" w:color="auto"/>
            </w:tcBorders>
            <w:shd w:val="clear" w:color="auto" w:fill="D9D9D9" w:themeFill="background1" w:themeFillShade="D9"/>
          </w:tcPr>
          <w:p w14:paraId="057B3296" w14:textId="77777777" w:rsidR="007854B3" w:rsidRPr="00F17B24" w:rsidRDefault="007854B3" w:rsidP="007C6691"/>
        </w:tc>
        <w:tc>
          <w:tcPr>
            <w:tcW w:w="474" w:type="dxa"/>
            <w:tcBorders>
              <w:bottom w:val="single" w:sz="18" w:space="0" w:color="auto"/>
            </w:tcBorders>
            <w:shd w:val="clear" w:color="auto" w:fill="D9D9D9" w:themeFill="background1" w:themeFillShade="D9"/>
          </w:tcPr>
          <w:p w14:paraId="62505C9D" w14:textId="77777777" w:rsidR="007854B3" w:rsidRPr="00F17B24" w:rsidRDefault="007854B3" w:rsidP="007C6691"/>
        </w:tc>
        <w:tc>
          <w:tcPr>
            <w:tcW w:w="536" w:type="dxa"/>
            <w:tcBorders>
              <w:bottom w:val="single" w:sz="18" w:space="0" w:color="auto"/>
              <w:right w:val="single" w:sz="18" w:space="0" w:color="auto"/>
            </w:tcBorders>
            <w:shd w:val="clear" w:color="auto" w:fill="D9D9D9" w:themeFill="background1" w:themeFillShade="D9"/>
          </w:tcPr>
          <w:p w14:paraId="3FFDCEBF" w14:textId="77777777" w:rsidR="007854B3" w:rsidRPr="00F17B24" w:rsidRDefault="007854B3" w:rsidP="007C6691"/>
        </w:tc>
        <w:tc>
          <w:tcPr>
            <w:tcW w:w="446" w:type="dxa"/>
            <w:tcBorders>
              <w:left w:val="single" w:sz="18" w:space="0" w:color="auto"/>
              <w:bottom w:val="single" w:sz="18" w:space="0" w:color="auto"/>
            </w:tcBorders>
            <w:shd w:val="clear" w:color="auto" w:fill="D9D9D9" w:themeFill="background1" w:themeFillShade="D9"/>
          </w:tcPr>
          <w:p w14:paraId="06F15BD1" w14:textId="77777777" w:rsidR="007854B3" w:rsidRPr="0005790D" w:rsidRDefault="007854B3" w:rsidP="007C6691"/>
        </w:tc>
        <w:tc>
          <w:tcPr>
            <w:tcW w:w="542" w:type="dxa"/>
            <w:tcBorders>
              <w:bottom w:val="single" w:sz="18" w:space="0" w:color="auto"/>
            </w:tcBorders>
            <w:shd w:val="clear" w:color="auto" w:fill="D9D9D9" w:themeFill="background1" w:themeFillShade="D9"/>
          </w:tcPr>
          <w:p w14:paraId="745C2003" w14:textId="77777777" w:rsidR="007854B3" w:rsidRPr="0005790D" w:rsidRDefault="007854B3" w:rsidP="007C6691"/>
        </w:tc>
        <w:tc>
          <w:tcPr>
            <w:tcW w:w="662" w:type="dxa"/>
            <w:tcBorders>
              <w:bottom w:val="single" w:sz="18" w:space="0" w:color="auto"/>
            </w:tcBorders>
            <w:shd w:val="clear" w:color="auto" w:fill="D9D9D9" w:themeFill="background1" w:themeFillShade="D9"/>
          </w:tcPr>
          <w:p w14:paraId="0D45110C" w14:textId="77777777" w:rsidR="007854B3" w:rsidRPr="0005790D" w:rsidRDefault="007854B3" w:rsidP="007C6691"/>
        </w:tc>
        <w:tc>
          <w:tcPr>
            <w:tcW w:w="474" w:type="dxa"/>
            <w:tcBorders>
              <w:bottom w:val="single" w:sz="18" w:space="0" w:color="auto"/>
            </w:tcBorders>
            <w:shd w:val="clear" w:color="auto" w:fill="D9D9D9" w:themeFill="background1" w:themeFillShade="D9"/>
          </w:tcPr>
          <w:p w14:paraId="2DABB9E0" w14:textId="77777777" w:rsidR="007854B3" w:rsidRPr="0005790D" w:rsidRDefault="007854B3" w:rsidP="007C6691"/>
        </w:tc>
        <w:tc>
          <w:tcPr>
            <w:tcW w:w="536" w:type="dxa"/>
            <w:tcBorders>
              <w:bottom w:val="single" w:sz="18" w:space="0" w:color="auto"/>
              <w:right w:val="single" w:sz="18" w:space="0" w:color="auto"/>
            </w:tcBorders>
            <w:shd w:val="clear" w:color="auto" w:fill="D9D9D9" w:themeFill="background1" w:themeFillShade="D9"/>
          </w:tcPr>
          <w:p w14:paraId="300688EA" w14:textId="77777777" w:rsidR="007854B3" w:rsidRPr="0005790D" w:rsidRDefault="007854B3" w:rsidP="007C6691"/>
        </w:tc>
        <w:tc>
          <w:tcPr>
            <w:tcW w:w="446" w:type="dxa"/>
            <w:tcBorders>
              <w:left w:val="single" w:sz="18" w:space="0" w:color="auto"/>
              <w:bottom w:val="single" w:sz="18" w:space="0" w:color="auto"/>
            </w:tcBorders>
            <w:shd w:val="clear" w:color="auto" w:fill="D9D9D9" w:themeFill="background1" w:themeFillShade="D9"/>
          </w:tcPr>
          <w:p w14:paraId="05BF37E0" w14:textId="77777777" w:rsidR="007854B3" w:rsidRPr="009A2E61" w:rsidRDefault="007854B3" w:rsidP="007C6691"/>
        </w:tc>
        <w:tc>
          <w:tcPr>
            <w:tcW w:w="542" w:type="dxa"/>
            <w:tcBorders>
              <w:bottom w:val="single" w:sz="18" w:space="0" w:color="auto"/>
            </w:tcBorders>
            <w:shd w:val="clear" w:color="auto" w:fill="D9D9D9" w:themeFill="background1" w:themeFillShade="D9"/>
          </w:tcPr>
          <w:p w14:paraId="13CF4F10" w14:textId="77777777" w:rsidR="007854B3" w:rsidRPr="009A2E61" w:rsidRDefault="007854B3" w:rsidP="007C6691"/>
        </w:tc>
        <w:tc>
          <w:tcPr>
            <w:tcW w:w="662" w:type="dxa"/>
            <w:tcBorders>
              <w:bottom w:val="single" w:sz="18" w:space="0" w:color="auto"/>
            </w:tcBorders>
            <w:shd w:val="clear" w:color="auto" w:fill="D9D9D9" w:themeFill="background1" w:themeFillShade="D9"/>
          </w:tcPr>
          <w:p w14:paraId="1318E59E" w14:textId="77777777" w:rsidR="007854B3" w:rsidRPr="009A2E61" w:rsidRDefault="007854B3" w:rsidP="007C6691"/>
        </w:tc>
        <w:tc>
          <w:tcPr>
            <w:tcW w:w="474" w:type="dxa"/>
            <w:tcBorders>
              <w:bottom w:val="single" w:sz="18" w:space="0" w:color="auto"/>
            </w:tcBorders>
            <w:shd w:val="clear" w:color="auto" w:fill="D9D9D9" w:themeFill="background1" w:themeFillShade="D9"/>
          </w:tcPr>
          <w:p w14:paraId="3D2D98D8" w14:textId="77777777" w:rsidR="007854B3" w:rsidRPr="009A2E61" w:rsidRDefault="007854B3" w:rsidP="007C6691"/>
        </w:tc>
        <w:tc>
          <w:tcPr>
            <w:tcW w:w="536" w:type="dxa"/>
            <w:tcBorders>
              <w:bottom w:val="single" w:sz="18" w:space="0" w:color="auto"/>
              <w:right w:val="single" w:sz="18" w:space="0" w:color="auto"/>
            </w:tcBorders>
            <w:shd w:val="clear" w:color="auto" w:fill="D9D9D9" w:themeFill="background1" w:themeFillShade="D9"/>
          </w:tcPr>
          <w:p w14:paraId="194D6406" w14:textId="77777777" w:rsidR="007854B3" w:rsidRPr="009A2E61" w:rsidRDefault="007854B3" w:rsidP="007C6691"/>
        </w:tc>
        <w:tc>
          <w:tcPr>
            <w:tcW w:w="446" w:type="dxa"/>
            <w:tcBorders>
              <w:left w:val="single" w:sz="18" w:space="0" w:color="auto"/>
              <w:bottom w:val="single" w:sz="18" w:space="0" w:color="auto"/>
              <w:right w:val="single" w:sz="4" w:space="0" w:color="auto"/>
            </w:tcBorders>
            <w:shd w:val="clear" w:color="auto" w:fill="D9D9D9" w:themeFill="background1" w:themeFillShade="D9"/>
          </w:tcPr>
          <w:p w14:paraId="4902ED95" w14:textId="77777777" w:rsidR="007854B3" w:rsidRPr="005E4F32" w:rsidRDefault="007854B3" w:rsidP="007C6691"/>
        </w:tc>
        <w:tc>
          <w:tcPr>
            <w:tcW w:w="542" w:type="dxa"/>
            <w:tcBorders>
              <w:bottom w:val="single" w:sz="18" w:space="0" w:color="auto"/>
              <w:right w:val="single" w:sz="4" w:space="0" w:color="auto"/>
            </w:tcBorders>
            <w:shd w:val="clear" w:color="auto" w:fill="D9D9D9" w:themeFill="background1" w:themeFillShade="D9"/>
          </w:tcPr>
          <w:p w14:paraId="106137D6" w14:textId="77777777" w:rsidR="007854B3" w:rsidRPr="005E4F32" w:rsidRDefault="007854B3" w:rsidP="007C6691"/>
        </w:tc>
        <w:tc>
          <w:tcPr>
            <w:tcW w:w="662" w:type="dxa"/>
            <w:tcBorders>
              <w:bottom w:val="single" w:sz="18" w:space="0" w:color="auto"/>
              <w:right w:val="single" w:sz="4" w:space="0" w:color="auto"/>
            </w:tcBorders>
            <w:shd w:val="clear" w:color="auto" w:fill="D9D9D9" w:themeFill="background1" w:themeFillShade="D9"/>
          </w:tcPr>
          <w:p w14:paraId="7CA7C3E3" w14:textId="77777777" w:rsidR="007854B3" w:rsidRPr="005E4F32" w:rsidRDefault="007854B3" w:rsidP="007C6691"/>
        </w:tc>
        <w:tc>
          <w:tcPr>
            <w:tcW w:w="474" w:type="dxa"/>
            <w:tcBorders>
              <w:bottom w:val="single" w:sz="18" w:space="0" w:color="auto"/>
              <w:right w:val="single" w:sz="4" w:space="0" w:color="auto"/>
            </w:tcBorders>
            <w:shd w:val="clear" w:color="auto" w:fill="D9D9D9" w:themeFill="background1" w:themeFillShade="D9"/>
          </w:tcPr>
          <w:p w14:paraId="4B12CFAE" w14:textId="77777777" w:rsidR="007854B3" w:rsidRPr="005E4F32" w:rsidRDefault="007854B3" w:rsidP="007C6691"/>
        </w:tc>
        <w:tc>
          <w:tcPr>
            <w:tcW w:w="536" w:type="dxa"/>
            <w:tcBorders>
              <w:bottom w:val="single" w:sz="18" w:space="0" w:color="auto"/>
              <w:right w:val="single" w:sz="18" w:space="0" w:color="auto"/>
            </w:tcBorders>
            <w:shd w:val="clear" w:color="auto" w:fill="D9D9D9" w:themeFill="background1" w:themeFillShade="D9"/>
          </w:tcPr>
          <w:p w14:paraId="2BB61590" w14:textId="77777777" w:rsidR="007854B3" w:rsidRPr="005E4F32" w:rsidRDefault="007854B3" w:rsidP="007C6691"/>
        </w:tc>
      </w:tr>
      <w:tr w:rsidR="007854B3" w14:paraId="3713ECA7" w14:textId="77777777" w:rsidTr="00780834">
        <w:tc>
          <w:tcPr>
            <w:tcW w:w="14733" w:type="dxa"/>
            <w:gridSpan w:val="27"/>
            <w:tcBorders>
              <w:top w:val="single" w:sz="18" w:space="0" w:color="auto"/>
              <w:left w:val="single" w:sz="4" w:space="0" w:color="auto"/>
              <w:right w:val="single" w:sz="4" w:space="0" w:color="auto"/>
            </w:tcBorders>
          </w:tcPr>
          <w:p w14:paraId="79AE6763" w14:textId="77777777" w:rsidR="007854B3" w:rsidRPr="00936081" w:rsidRDefault="007854B3" w:rsidP="007C6691">
            <w:pPr>
              <w:pStyle w:val="NoSpacing"/>
              <w:rPr>
                <w:rFonts w:asciiTheme="minorHAnsi" w:hAnsiTheme="minorHAnsi" w:cs="Arial"/>
                <w:sz w:val="22"/>
                <w:szCs w:val="18"/>
              </w:rPr>
            </w:pPr>
            <w:r w:rsidRPr="00936081">
              <w:rPr>
                <w:rFonts w:asciiTheme="minorHAnsi" w:hAnsiTheme="minorHAnsi" w:cs="Arial"/>
                <w:b/>
                <w:sz w:val="22"/>
                <w:szCs w:val="18"/>
              </w:rPr>
              <w:t>Pt</w:t>
            </w:r>
            <w:r w:rsidRPr="00936081">
              <w:rPr>
                <w:rFonts w:asciiTheme="minorHAnsi" w:hAnsiTheme="minorHAnsi" w:cs="Arial"/>
                <w:sz w:val="22"/>
                <w:szCs w:val="18"/>
              </w:rPr>
              <w:t xml:space="preserve">=number of infants    </w:t>
            </w:r>
            <w:r w:rsidRPr="00936081">
              <w:rPr>
                <w:rFonts w:asciiTheme="minorHAnsi" w:hAnsiTheme="minorHAnsi" w:cs="Arial"/>
                <w:b/>
                <w:sz w:val="22"/>
                <w:szCs w:val="18"/>
              </w:rPr>
              <w:t>CL</w:t>
            </w:r>
            <w:r w:rsidRPr="00936081">
              <w:rPr>
                <w:rFonts w:asciiTheme="minorHAnsi" w:hAnsiTheme="minorHAnsi" w:cs="Arial"/>
                <w:sz w:val="22"/>
                <w:szCs w:val="18"/>
              </w:rPr>
              <w:t xml:space="preserve">=number of infants with 1 or more </w:t>
            </w:r>
            <w:r w:rsidRPr="00936081">
              <w:rPr>
                <w:rFonts w:asciiTheme="minorHAnsi" w:hAnsiTheme="minorHAnsi" w:cs="Arial"/>
                <w:b/>
                <w:sz w:val="22"/>
                <w:szCs w:val="18"/>
              </w:rPr>
              <w:t>central lines</w:t>
            </w:r>
            <w:r w:rsidRPr="00936081">
              <w:rPr>
                <w:rFonts w:asciiTheme="minorHAnsi" w:hAnsiTheme="minorHAnsi" w:cs="Arial"/>
                <w:sz w:val="22"/>
                <w:szCs w:val="18"/>
              </w:rPr>
              <w:t xml:space="preserve">, including </w:t>
            </w:r>
            <w:r w:rsidRPr="00936081">
              <w:rPr>
                <w:rFonts w:asciiTheme="minorHAnsi" w:hAnsiTheme="minorHAnsi" w:cs="Arial"/>
                <w:b/>
                <w:sz w:val="22"/>
                <w:szCs w:val="18"/>
              </w:rPr>
              <w:t>umbilical catheter</w:t>
            </w:r>
            <w:r w:rsidRPr="00936081">
              <w:rPr>
                <w:rFonts w:asciiTheme="minorHAnsi" w:hAnsiTheme="minorHAnsi" w:cs="Arial"/>
                <w:sz w:val="22"/>
                <w:szCs w:val="18"/>
              </w:rPr>
              <w:t xml:space="preserve">      </w:t>
            </w:r>
          </w:p>
          <w:p w14:paraId="32C12778" w14:textId="77777777" w:rsidR="007854B3" w:rsidRPr="005E4F32" w:rsidRDefault="007854B3" w:rsidP="007C6691">
            <w:r w:rsidRPr="00936081">
              <w:rPr>
                <w:rFonts w:asciiTheme="minorHAnsi" w:hAnsiTheme="minorHAnsi" w:cs="Arial"/>
                <w:b/>
                <w:sz w:val="22"/>
                <w:szCs w:val="18"/>
              </w:rPr>
              <w:t>VNT</w:t>
            </w:r>
            <w:r w:rsidRPr="00936081">
              <w:rPr>
                <w:rFonts w:asciiTheme="minorHAnsi" w:hAnsiTheme="minorHAnsi" w:cs="Arial"/>
                <w:sz w:val="22"/>
                <w:szCs w:val="18"/>
              </w:rPr>
              <w:t xml:space="preserve">=number of infants on a </w:t>
            </w:r>
            <w:r w:rsidRPr="00936081">
              <w:rPr>
                <w:rFonts w:asciiTheme="minorHAnsi" w:hAnsiTheme="minorHAnsi" w:cs="Arial"/>
                <w:b/>
                <w:sz w:val="22"/>
                <w:szCs w:val="18"/>
              </w:rPr>
              <w:t xml:space="preserve">ventilator </w:t>
            </w:r>
            <w:r w:rsidRPr="00936081">
              <w:rPr>
                <w:rFonts w:asciiTheme="minorHAnsi" w:hAnsiTheme="minorHAnsi" w:cs="Arial"/>
                <w:sz w:val="22"/>
                <w:szCs w:val="18"/>
              </w:rPr>
              <w:t xml:space="preserve">    </w:t>
            </w:r>
            <w:r w:rsidRPr="00936081">
              <w:rPr>
                <w:rFonts w:asciiTheme="minorHAnsi" w:hAnsiTheme="minorHAnsi" w:cs="Arial"/>
                <w:b/>
                <w:sz w:val="22"/>
                <w:szCs w:val="18"/>
              </w:rPr>
              <w:t>UrC</w:t>
            </w:r>
            <w:r w:rsidRPr="00936081">
              <w:rPr>
                <w:rFonts w:asciiTheme="minorHAnsi" w:hAnsiTheme="minorHAnsi" w:cs="Arial"/>
                <w:sz w:val="22"/>
                <w:szCs w:val="18"/>
              </w:rPr>
              <w:t xml:space="preserve">=number of infants with a </w:t>
            </w:r>
            <w:r w:rsidRPr="00936081">
              <w:rPr>
                <w:rFonts w:asciiTheme="minorHAnsi" w:hAnsiTheme="minorHAnsi" w:cs="Arial"/>
                <w:b/>
                <w:sz w:val="22"/>
                <w:szCs w:val="18"/>
              </w:rPr>
              <w:t>urinary catheter</w:t>
            </w:r>
            <w:r w:rsidRPr="00936081">
              <w:rPr>
                <w:rFonts w:ascii="Arial" w:hAnsi="Arial" w:cs="Arial"/>
                <w:sz w:val="22"/>
                <w:szCs w:val="18"/>
              </w:rPr>
              <w:t xml:space="preserve">     </w:t>
            </w:r>
            <w:r w:rsidRPr="00F540EF">
              <w:rPr>
                <w:rFonts w:asciiTheme="minorHAnsi" w:hAnsiTheme="minorHAnsi"/>
                <w:b/>
                <w:sz w:val="22"/>
                <w:szCs w:val="22"/>
              </w:rPr>
              <w:t>EMV</w:t>
            </w:r>
            <w:r w:rsidRPr="00F540EF">
              <w:rPr>
                <w:rFonts w:asciiTheme="minorHAnsi" w:hAnsiTheme="minorHAnsi"/>
                <w:sz w:val="22"/>
                <w:szCs w:val="22"/>
              </w:rPr>
              <w:t>= Episodes of mechanical ventilation</w:t>
            </w:r>
            <w:r>
              <w:t xml:space="preserve">   </w:t>
            </w:r>
            <w:r w:rsidRPr="00936081">
              <w:rPr>
                <w:rFonts w:ascii="Arial" w:hAnsi="Arial" w:cs="Arial"/>
                <w:sz w:val="22"/>
                <w:szCs w:val="18"/>
              </w:rPr>
              <w:t xml:space="preserve">                   </w:t>
            </w:r>
          </w:p>
        </w:tc>
      </w:tr>
      <w:tr w:rsidR="007854B3" w14:paraId="5C2EE077" w14:textId="77777777" w:rsidTr="00780834">
        <w:trPr>
          <w:trHeight w:val="470"/>
        </w:trPr>
        <w:tc>
          <w:tcPr>
            <w:tcW w:w="14733" w:type="dxa"/>
            <w:gridSpan w:val="27"/>
            <w:tcBorders>
              <w:left w:val="single" w:sz="4" w:space="0" w:color="auto"/>
              <w:right w:val="single" w:sz="4" w:space="0" w:color="auto"/>
            </w:tcBorders>
          </w:tcPr>
          <w:p w14:paraId="126A9624" w14:textId="77777777" w:rsidR="00780834" w:rsidRDefault="00780834" w:rsidP="007C6691">
            <w:pPr>
              <w:pStyle w:val="NoSpacing"/>
              <w:rPr>
                <w:rFonts w:ascii="Arial" w:hAnsi="Arial" w:cs="Arial"/>
                <w:sz w:val="20"/>
                <w:szCs w:val="20"/>
              </w:rPr>
            </w:pPr>
          </w:p>
          <w:p w14:paraId="1E0EA3E5" w14:textId="77777777" w:rsidR="007854B3" w:rsidRPr="00CF1EA3" w:rsidRDefault="007854B3" w:rsidP="007C6691">
            <w:pPr>
              <w:pStyle w:val="NoSpacing"/>
              <w:rPr>
                <w:rFonts w:ascii="Arial" w:hAnsi="Arial" w:cs="Arial"/>
                <w:sz w:val="20"/>
                <w:szCs w:val="20"/>
              </w:rPr>
            </w:pPr>
            <w:r w:rsidRPr="00CF1EA3">
              <w:rPr>
                <w:rFonts w:ascii="Arial" w:hAnsi="Arial" w:cs="Arial"/>
                <w:sz w:val="20"/>
                <w:szCs w:val="20"/>
              </w:rPr>
              <w:t>Label</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14:paraId="32B2403D" w14:textId="77777777" w:rsidR="007854B3" w:rsidRDefault="007854B3" w:rsidP="007C6691">
            <w:pPr>
              <w:pStyle w:val="NoSpacing"/>
              <w:rPr>
                <w:rFonts w:ascii="Arial" w:hAnsi="Arial" w:cs="Arial"/>
                <w:sz w:val="20"/>
                <w:szCs w:val="20"/>
              </w:rPr>
            </w:pPr>
            <w:r w:rsidRPr="00CF1EA3">
              <w:rPr>
                <w:rFonts w:ascii="Arial" w:hAnsi="Arial" w:cs="Arial"/>
                <w:sz w:val="20"/>
                <w:szCs w:val="20"/>
              </w:rPr>
              <w:t>Data</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r w:rsidRPr="00CF1EA3">
              <w:rPr>
                <w:rFonts w:ascii="Arial" w:hAnsi="Arial" w:cs="Arial"/>
                <w:sz w:val="20"/>
                <w:szCs w:val="20"/>
              </w:rPr>
              <w:tab/>
              <w:t>_______________</w:t>
            </w:r>
          </w:p>
          <w:p w14:paraId="7B5738E7" w14:textId="77777777" w:rsidR="00780834" w:rsidRDefault="00780834" w:rsidP="007C6691">
            <w:pPr>
              <w:pStyle w:val="NoSpacing"/>
              <w:rPr>
                <w:rFonts w:ascii="Arial" w:hAnsi="Arial" w:cs="Arial"/>
                <w:sz w:val="20"/>
                <w:szCs w:val="20"/>
              </w:rPr>
            </w:pPr>
          </w:p>
        </w:tc>
      </w:tr>
    </w:tbl>
    <w:p w14:paraId="0D661A76" w14:textId="77777777" w:rsidR="007854B3" w:rsidRDefault="007854B3" w:rsidP="00142044">
      <w:pPr>
        <w:pStyle w:val="NoSpacing"/>
        <w:rPr>
          <w:rFonts w:ascii="Arial" w:hAnsi="Arial" w:cs="Arial"/>
          <w:sz w:val="20"/>
          <w:szCs w:val="20"/>
        </w:rPr>
      </w:pPr>
    </w:p>
    <w:p w14:paraId="2111E38E" w14:textId="77777777" w:rsidR="007854B3" w:rsidRDefault="007854B3">
      <w:pPr>
        <w:rPr>
          <w:rFonts w:ascii="Arial" w:hAnsi="Arial" w:cs="Arial"/>
          <w:sz w:val="20"/>
          <w:szCs w:val="20"/>
        </w:rPr>
      </w:pPr>
      <w:r>
        <w:rPr>
          <w:rFonts w:ascii="Arial" w:hAnsi="Arial" w:cs="Arial"/>
          <w:sz w:val="20"/>
          <w:szCs w:val="20"/>
        </w:rPr>
        <w:br w:type="page"/>
      </w:r>
    </w:p>
    <w:p w14:paraId="46538B63" w14:textId="77777777" w:rsidR="00082FF6" w:rsidRDefault="00082FF6" w:rsidP="00142044">
      <w:pPr>
        <w:pStyle w:val="NoSpacing"/>
        <w:rPr>
          <w:rFonts w:ascii="Arial" w:hAnsi="Arial" w:cs="Arial"/>
          <w:sz w:val="20"/>
          <w:szCs w:val="20"/>
        </w:rPr>
      </w:pPr>
    </w:p>
    <w:p w14:paraId="0E1735C7" w14:textId="77777777" w:rsidR="00F540EF" w:rsidRDefault="00F540EF" w:rsidP="00142044">
      <w:pPr>
        <w:pStyle w:val="NoSpacing"/>
        <w:rPr>
          <w:rFonts w:ascii="Arial" w:hAnsi="Arial" w:cs="Arial"/>
          <w:sz w:val="20"/>
          <w:szCs w:val="20"/>
        </w:rPr>
      </w:pPr>
    </w:p>
    <w:p w14:paraId="2B76BA7B" w14:textId="77777777" w:rsidR="00F540EF" w:rsidRPr="0098133D" w:rsidRDefault="006B0F8F" w:rsidP="0098133D">
      <w:pPr>
        <w:pStyle w:val="NoSpacing"/>
        <w:jc w:val="center"/>
        <w:rPr>
          <w:rFonts w:ascii="Arial" w:hAnsi="Arial" w:cs="Arial"/>
          <w:b/>
          <w:sz w:val="28"/>
          <w:szCs w:val="32"/>
        </w:rPr>
      </w:pPr>
      <w:r>
        <w:rPr>
          <w:rFonts w:ascii="Arial" w:hAnsi="Arial" w:cs="Arial"/>
          <w:b/>
          <w:sz w:val="28"/>
          <w:szCs w:val="32"/>
        </w:rPr>
        <w:t>PedVAE</w:t>
      </w:r>
      <w:r w:rsidRPr="00B1532B">
        <w:rPr>
          <w:rFonts w:ascii="Arial" w:hAnsi="Arial" w:cs="Arial"/>
          <w:b/>
          <w:sz w:val="28"/>
          <w:szCs w:val="32"/>
        </w:rPr>
        <w:t xml:space="preserve"> </w:t>
      </w:r>
      <w:r>
        <w:rPr>
          <w:rFonts w:ascii="Arial" w:hAnsi="Arial" w:cs="Arial"/>
          <w:b/>
          <w:sz w:val="28"/>
          <w:szCs w:val="32"/>
        </w:rPr>
        <w:t xml:space="preserve">Optional </w:t>
      </w:r>
      <w:r w:rsidRPr="00B1532B">
        <w:rPr>
          <w:rFonts w:ascii="Arial" w:hAnsi="Arial" w:cs="Arial"/>
          <w:b/>
          <w:sz w:val="28"/>
          <w:szCs w:val="32"/>
        </w:rPr>
        <w:t xml:space="preserve">Denominators Neonatal Intensive Care Unit </w:t>
      </w:r>
      <w:r>
        <w:rPr>
          <w:rFonts w:ascii="Arial" w:hAnsi="Arial" w:cs="Arial"/>
          <w:b/>
          <w:sz w:val="28"/>
          <w:szCs w:val="32"/>
        </w:rPr>
        <w:t>(NICU)</w:t>
      </w:r>
    </w:p>
    <w:tbl>
      <w:tblPr>
        <w:tblStyle w:val="TableGrid"/>
        <w:tblW w:w="14040" w:type="dxa"/>
        <w:tblLayout w:type="fixed"/>
        <w:tblLook w:val="04A0" w:firstRow="1" w:lastRow="0" w:firstColumn="1" w:lastColumn="0" w:noHBand="0" w:noVBand="1"/>
      </w:tblPr>
      <w:tblGrid>
        <w:gridCol w:w="1366"/>
        <w:gridCol w:w="1063"/>
        <w:gridCol w:w="990"/>
        <w:gridCol w:w="1080"/>
        <w:gridCol w:w="990"/>
        <w:gridCol w:w="1170"/>
        <w:gridCol w:w="253"/>
        <w:gridCol w:w="828"/>
        <w:gridCol w:w="900"/>
        <w:gridCol w:w="1080"/>
        <w:gridCol w:w="990"/>
        <w:gridCol w:w="900"/>
        <w:gridCol w:w="1170"/>
        <w:gridCol w:w="1260"/>
      </w:tblGrid>
      <w:tr w:rsidR="00A0284F" w14:paraId="27B5387C" w14:textId="77777777" w:rsidTr="00CE0886">
        <w:tc>
          <w:tcPr>
            <w:tcW w:w="14040" w:type="dxa"/>
            <w:gridSpan w:val="14"/>
            <w:tcBorders>
              <w:top w:val="nil"/>
              <w:left w:val="nil"/>
              <w:bottom w:val="nil"/>
              <w:right w:val="nil"/>
            </w:tcBorders>
            <w:vAlign w:val="center"/>
          </w:tcPr>
          <w:p w14:paraId="04DCDA74" w14:textId="77777777" w:rsidR="00A0284F" w:rsidRPr="00B97002" w:rsidRDefault="00EB4050" w:rsidP="00CF1EA3">
            <w:r>
              <w:t>Page 3 of  4</w:t>
            </w:r>
          </w:p>
        </w:tc>
      </w:tr>
      <w:tr w:rsidR="00A0284F" w14:paraId="11ADC8CE" w14:textId="77777777" w:rsidTr="00CE0886">
        <w:tc>
          <w:tcPr>
            <w:tcW w:w="6912" w:type="dxa"/>
            <w:gridSpan w:val="7"/>
            <w:tcBorders>
              <w:top w:val="nil"/>
              <w:left w:val="nil"/>
              <w:bottom w:val="single" w:sz="18" w:space="0" w:color="auto"/>
              <w:right w:val="nil"/>
            </w:tcBorders>
            <w:vAlign w:val="center"/>
          </w:tcPr>
          <w:p w14:paraId="6E44A431" w14:textId="77777777" w:rsidR="00A0284F" w:rsidRPr="00B97002" w:rsidRDefault="00A0284F" w:rsidP="00E61E0B">
            <w:r w:rsidRPr="00B97002">
              <w:t>*</w:t>
            </w:r>
            <w:r w:rsidRPr="00E419FF">
              <w:rPr>
                <w:rFonts w:ascii="Arial" w:hAnsi="Arial" w:cs="Arial"/>
                <w:sz w:val="20"/>
              </w:rPr>
              <w:t xml:space="preserve">Required for </w:t>
            </w:r>
            <w:r w:rsidRPr="00E419FF">
              <w:rPr>
                <w:rFonts w:ascii="Arial" w:hAnsi="Arial" w:cs="Arial"/>
                <w:sz w:val="18"/>
              </w:rPr>
              <w:t>Saving</w:t>
            </w:r>
            <w:r w:rsidRPr="00E419FF">
              <w:rPr>
                <w:sz w:val="20"/>
              </w:rPr>
              <w:t xml:space="preserve"> </w:t>
            </w:r>
          </w:p>
        </w:tc>
        <w:tc>
          <w:tcPr>
            <w:tcW w:w="7128" w:type="dxa"/>
            <w:gridSpan w:val="7"/>
            <w:tcBorders>
              <w:top w:val="nil"/>
              <w:left w:val="nil"/>
              <w:bottom w:val="single" w:sz="18" w:space="0" w:color="auto"/>
              <w:right w:val="nil"/>
            </w:tcBorders>
            <w:vAlign w:val="center"/>
          </w:tcPr>
          <w:p w14:paraId="5A5BE003" w14:textId="77777777" w:rsidR="00A0284F" w:rsidRPr="00B97002" w:rsidRDefault="00CF1EA3" w:rsidP="00E61E0B">
            <w:r>
              <w:rPr>
                <w:rFonts w:ascii="Arial" w:hAnsi="Arial" w:cs="Arial"/>
                <w:sz w:val="20"/>
                <w:szCs w:val="20"/>
              </w:rPr>
              <w:t>**Conditionally required according to the events indicated in the plan</w:t>
            </w:r>
          </w:p>
        </w:tc>
      </w:tr>
      <w:tr w:rsidR="00A0284F" w14:paraId="72810E89" w14:textId="77777777" w:rsidTr="00CE0886">
        <w:tc>
          <w:tcPr>
            <w:tcW w:w="4499" w:type="dxa"/>
            <w:gridSpan w:val="4"/>
            <w:tcBorders>
              <w:top w:val="single" w:sz="18" w:space="0" w:color="auto"/>
              <w:left w:val="single" w:sz="18" w:space="0" w:color="auto"/>
            </w:tcBorders>
            <w:vAlign w:val="center"/>
          </w:tcPr>
          <w:p w14:paraId="52FD4806" w14:textId="77777777" w:rsidR="00A0284F" w:rsidRDefault="00A0284F" w:rsidP="00E61E0B">
            <w:r>
              <w:t>Facility ID :</w:t>
            </w:r>
          </w:p>
        </w:tc>
        <w:tc>
          <w:tcPr>
            <w:tcW w:w="3241" w:type="dxa"/>
            <w:gridSpan w:val="4"/>
            <w:tcBorders>
              <w:top w:val="single" w:sz="18" w:space="0" w:color="auto"/>
            </w:tcBorders>
            <w:vAlign w:val="center"/>
          </w:tcPr>
          <w:p w14:paraId="59C0E911" w14:textId="77777777" w:rsidR="00A0284F" w:rsidRDefault="00A0284F" w:rsidP="00E61E0B">
            <w:r>
              <w:t>*Location Code:</w:t>
            </w:r>
          </w:p>
        </w:tc>
        <w:tc>
          <w:tcPr>
            <w:tcW w:w="2970" w:type="dxa"/>
            <w:gridSpan w:val="3"/>
            <w:tcBorders>
              <w:top w:val="single" w:sz="18" w:space="0" w:color="auto"/>
            </w:tcBorders>
            <w:vAlign w:val="center"/>
          </w:tcPr>
          <w:p w14:paraId="58BA17AD" w14:textId="77777777" w:rsidR="00A0284F" w:rsidRDefault="00A0284F" w:rsidP="00E61E0B">
            <w:r>
              <w:t>*Month:</w:t>
            </w:r>
          </w:p>
        </w:tc>
        <w:tc>
          <w:tcPr>
            <w:tcW w:w="3330" w:type="dxa"/>
            <w:gridSpan w:val="3"/>
            <w:tcBorders>
              <w:top w:val="single" w:sz="18" w:space="0" w:color="auto"/>
              <w:right w:val="single" w:sz="18" w:space="0" w:color="auto"/>
            </w:tcBorders>
            <w:vAlign w:val="center"/>
          </w:tcPr>
          <w:p w14:paraId="762B3444" w14:textId="77777777" w:rsidR="00A0284F" w:rsidRDefault="00A0284F" w:rsidP="00E61E0B">
            <w:r>
              <w:t>*Year:</w:t>
            </w:r>
          </w:p>
        </w:tc>
      </w:tr>
      <w:tr w:rsidR="00F540EF" w14:paraId="0D59D625" w14:textId="77777777" w:rsidTr="00CE0886">
        <w:trPr>
          <w:trHeight w:val="260"/>
        </w:trPr>
        <w:tc>
          <w:tcPr>
            <w:tcW w:w="14040" w:type="dxa"/>
            <w:gridSpan w:val="14"/>
            <w:tcBorders>
              <w:left w:val="single" w:sz="18" w:space="0" w:color="auto"/>
              <w:right w:val="single" w:sz="18" w:space="0" w:color="auto"/>
            </w:tcBorders>
            <w:shd w:val="clear" w:color="auto" w:fill="auto"/>
            <w:vAlign w:val="center"/>
          </w:tcPr>
          <w:p w14:paraId="5C178518" w14:textId="77777777" w:rsidR="00F540EF" w:rsidRPr="00F540EF" w:rsidRDefault="00F540EF" w:rsidP="00E61E0B">
            <w:pPr>
              <w:jc w:val="center"/>
              <w:rPr>
                <w:rFonts w:ascii="Arial" w:hAnsi="Arial" w:cs="Arial"/>
                <w:b/>
                <w:sz w:val="20"/>
                <w:szCs w:val="20"/>
              </w:rPr>
            </w:pPr>
            <w:r w:rsidRPr="00F540EF">
              <w:rPr>
                <w:rFonts w:ascii="Arial" w:hAnsi="Arial" w:cs="Arial"/>
                <w:b/>
                <w:szCs w:val="20"/>
              </w:rPr>
              <w:t>Gestational Age Categories</w:t>
            </w:r>
          </w:p>
        </w:tc>
      </w:tr>
      <w:tr w:rsidR="00F540EF" w14:paraId="595898D2" w14:textId="77777777" w:rsidTr="00CE0886">
        <w:trPr>
          <w:trHeight w:val="547"/>
        </w:trPr>
        <w:tc>
          <w:tcPr>
            <w:tcW w:w="1366" w:type="dxa"/>
            <w:vMerge w:val="restart"/>
            <w:tcBorders>
              <w:left w:val="single" w:sz="18" w:space="0" w:color="auto"/>
            </w:tcBorders>
            <w:shd w:val="clear" w:color="auto" w:fill="BFBFBF" w:themeFill="background1" w:themeFillShade="BF"/>
            <w:vAlign w:val="center"/>
          </w:tcPr>
          <w:p w14:paraId="4A78F68C" w14:textId="77777777" w:rsidR="007C6691" w:rsidRDefault="007C6691" w:rsidP="00E61E0B">
            <w:r>
              <w:t xml:space="preserve">Date: </w:t>
            </w:r>
          </w:p>
          <w:p w14:paraId="1D97400A" w14:textId="77777777" w:rsidR="007C6691" w:rsidRDefault="007C6691" w:rsidP="00E61E0B"/>
        </w:tc>
        <w:tc>
          <w:tcPr>
            <w:tcW w:w="3133" w:type="dxa"/>
            <w:gridSpan w:val="3"/>
            <w:tcBorders>
              <w:right w:val="single" w:sz="18" w:space="0" w:color="auto"/>
            </w:tcBorders>
            <w:shd w:val="clear" w:color="auto" w:fill="BFBFBF" w:themeFill="background1" w:themeFillShade="BF"/>
            <w:vAlign w:val="center"/>
          </w:tcPr>
          <w:p w14:paraId="4E8077AE" w14:textId="77777777" w:rsidR="007C6691" w:rsidRPr="00F540EF" w:rsidRDefault="007C6691" w:rsidP="00E61E0B">
            <w:pPr>
              <w:jc w:val="center"/>
              <w:rPr>
                <w:rFonts w:ascii="Arial" w:hAnsi="Arial" w:cs="Arial"/>
                <w:b/>
                <w:sz w:val="20"/>
                <w:szCs w:val="20"/>
              </w:rPr>
            </w:pPr>
            <w:r w:rsidRPr="00F540EF">
              <w:rPr>
                <w:rFonts w:ascii="Arial" w:hAnsi="Arial" w:cs="Arial"/>
                <w:b/>
                <w:sz w:val="20"/>
                <w:szCs w:val="20"/>
              </w:rPr>
              <w:t>Extremely preterm</w:t>
            </w:r>
          </w:p>
          <w:p w14:paraId="317C22F5" w14:textId="77777777" w:rsidR="007C6691" w:rsidRPr="00F540EF" w:rsidRDefault="007C6691" w:rsidP="00E61E0B">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14:paraId="0255D531" w14:textId="77777777" w:rsidR="007C6691" w:rsidRPr="00F540EF" w:rsidRDefault="007C6691" w:rsidP="00E61E0B">
            <w:pPr>
              <w:pStyle w:val="NoSpacing"/>
              <w:jc w:val="center"/>
              <w:rPr>
                <w:rFonts w:ascii="Arial" w:hAnsi="Arial" w:cs="Arial"/>
                <w:b/>
                <w:sz w:val="20"/>
                <w:szCs w:val="20"/>
              </w:rPr>
            </w:pPr>
            <w:r w:rsidRPr="00F540EF">
              <w:rPr>
                <w:rFonts w:ascii="Arial" w:hAnsi="Arial" w:cs="Arial"/>
                <w:b/>
                <w:sz w:val="20"/>
                <w:szCs w:val="20"/>
              </w:rPr>
              <w:t xml:space="preserve"> Very preterm</w:t>
            </w:r>
          </w:p>
          <w:p w14:paraId="31E07784" w14:textId="77777777" w:rsidR="007C6691" w:rsidRPr="00F540EF" w:rsidRDefault="007C6691" w:rsidP="00E61E0B">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right w:val="single" w:sz="18" w:space="0" w:color="auto"/>
            </w:tcBorders>
            <w:shd w:val="clear" w:color="auto" w:fill="BFBFBF" w:themeFill="background1" w:themeFillShade="BF"/>
            <w:vAlign w:val="center"/>
          </w:tcPr>
          <w:p w14:paraId="0B55DE12" w14:textId="77777777" w:rsidR="00DD5BD3" w:rsidRDefault="007C6691" w:rsidP="00E61E0B">
            <w:pPr>
              <w:jc w:val="center"/>
              <w:rPr>
                <w:rFonts w:ascii="Arial" w:hAnsi="Arial" w:cs="Arial"/>
                <w:b/>
                <w:sz w:val="20"/>
                <w:szCs w:val="20"/>
              </w:rPr>
            </w:pPr>
            <w:r w:rsidRPr="00F540EF">
              <w:rPr>
                <w:rFonts w:ascii="Arial" w:hAnsi="Arial" w:cs="Arial"/>
                <w:b/>
                <w:sz w:val="20"/>
                <w:szCs w:val="20"/>
              </w:rPr>
              <w:t xml:space="preserve">Moderate to late preterm </w:t>
            </w:r>
            <w:r w:rsidR="00DD5BD3">
              <w:rPr>
                <w:rFonts w:ascii="Arial" w:hAnsi="Arial" w:cs="Arial"/>
                <w:b/>
                <w:sz w:val="20"/>
                <w:szCs w:val="20"/>
              </w:rPr>
              <w:t xml:space="preserve"> </w:t>
            </w:r>
          </w:p>
          <w:p w14:paraId="78351E38" w14:textId="77777777" w:rsidR="007C6691" w:rsidRPr="00F540EF" w:rsidRDefault="007C6691" w:rsidP="00E61E0B">
            <w:pPr>
              <w:jc w:val="center"/>
              <w:rPr>
                <w:rFonts w:ascii="Arial" w:hAnsi="Arial" w:cs="Arial"/>
                <w:b/>
                <w:sz w:val="20"/>
                <w:szCs w:val="20"/>
              </w:rPr>
            </w:pPr>
            <w:r w:rsidRPr="00F540EF">
              <w:rPr>
                <w:rFonts w:ascii="Arial" w:hAnsi="Arial" w:cs="Arial"/>
                <w:b/>
                <w:sz w:val="20"/>
                <w:szCs w:val="20"/>
              </w:rPr>
              <w:t>(32 to &lt;37 weeks)</w:t>
            </w:r>
          </w:p>
        </w:tc>
        <w:tc>
          <w:tcPr>
            <w:tcW w:w="3330" w:type="dxa"/>
            <w:gridSpan w:val="3"/>
            <w:tcBorders>
              <w:left w:val="single" w:sz="18" w:space="0" w:color="auto"/>
              <w:right w:val="single" w:sz="18" w:space="0" w:color="auto"/>
            </w:tcBorders>
            <w:shd w:val="clear" w:color="auto" w:fill="BFBFBF" w:themeFill="background1" w:themeFillShade="BF"/>
            <w:vAlign w:val="center"/>
          </w:tcPr>
          <w:p w14:paraId="28D547B3" w14:textId="77777777" w:rsidR="00C16841" w:rsidRDefault="007C6691" w:rsidP="00E61E0B">
            <w:pPr>
              <w:jc w:val="center"/>
              <w:rPr>
                <w:rFonts w:ascii="Arial" w:hAnsi="Arial" w:cs="Arial"/>
                <w:b/>
                <w:sz w:val="20"/>
                <w:szCs w:val="20"/>
              </w:rPr>
            </w:pPr>
            <w:r w:rsidRPr="00F540EF">
              <w:rPr>
                <w:rFonts w:ascii="Arial" w:hAnsi="Arial" w:cs="Arial"/>
                <w:b/>
                <w:sz w:val="20"/>
                <w:szCs w:val="20"/>
              </w:rPr>
              <w:t xml:space="preserve"> Term </w:t>
            </w:r>
          </w:p>
          <w:p w14:paraId="192C7386" w14:textId="77777777" w:rsidR="007C6691" w:rsidRPr="00F540EF" w:rsidRDefault="007C6691" w:rsidP="00E61E0B">
            <w:pPr>
              <w:jc w:val="center"/>
              <w:rPr>
                <w:rFonts w:ascii="Arial" w:hAnsi="Arial" w:cs="Arial"/>
                <w:b/>
                <w:sz w:val="20"/>
                <w:szCs w:val="20"/>
              </w:rPr>
            </w:pPr>
            <w:r w:rsidRPr="00F540EF">
              <w:rPr>
                <w:rFonts w:ascii="Arial" w:hAnsi="Arial" w:cs="Arial"/>
                <w:b/>
                <w:sz w:val="20"/>
                <w:szCs w:val="20"/>
              </w:rPr>
              <w:t>(≥37 weeks)</w:t>
            </w:r>
          </w:p>
        </w:tc>
      </w:tr>
      <w:tr w:rsidR="004D0985" w14:paraId="413ACC4F" w14:textId="77777777" w:rsidTr="00E61E0B">
        <w:tc>
          <w:tcPr>
            <w:tcW w:w="1366" w:type="dxa"/>
            <w:vMerge/>
            <w:tcBorders>
              <w:left w:val="single" w:sz="18" w:space="0" w:color="auto"/>
            </w:tcBorders>
            <w:vAlign w:val="center"/>
          </w:tcPr>
          <w:p w14:paraId="36EB9285" w14:textId="77777777" w:rsidR="004D0985" w:rsidRDefault="004D0985" w:rsidP="004D0985"/>
        </w:tc>
        <w:tc>
          <w:tcPr>
            <w:tcW w:w="1063" w:type="dxa"/>
            <w:vAlign w:val="center"/>
          </w:tcPr>
          <w:p w14:paraId="0660D72E" w14:textId="77777777" w:rsidR="004D0985" w:rsidRDefault="004D0985" w:rsidP="004D0985">
            <w:pPr>
              <w:jc w:val="center"/>
            </w:pPr>
            <w:r>
              <w:t>PT</w:t>
            </w:r>
          </w:p>
        </w:tc>
        <w:tc>
          <w:tcPr>
            <w:tcW w:w="990" w:type="dxa"/>
            <w:vAlign w:val="center"/>
          </w:tcPr>
          <w:p w14:paraId="4C2BB18A" w14:textId="77777777" w:rsidR="004D0985" w:rsidRDefault="004D0985" w:rsidP="004D0985">
            <w:pPr>
              <w:jc w:val="center"/>
            </w:pPr>
            <w:r>
              <w:t>VNT</w:t>
            </w:r>
          </w:p>
        </w:tc>
        <w:tc>
          <w:tcPr>
            <w:tcW w:w="1080" w:type="dxa"/>
            <w:tcBorders>
              <w:right w:val="single" w:sz="18" w:space="0" w:color="auto"/>
            </w:tcBorders>
            <w:vAlign w:val="center"/>
          </w:tcPr>
          <w:p w14:paraId="4346CCF4" w14:textId="77777777" w:rsidR="004D0985" w:rsidRDefault="004D0985" w:rsidP="004D0985">
            <w:pPr>
              <w:jc w:val="center"/>
            </w:pPr>
            <w:r>
              <w:t>EMV</w:t>
            </w:r>
          </w:p>
        </w:tc>
        <w:tc>
          <w:tcPr>
            <w:tcW w:w="990" w:type="dxa"/>
            <w:vAlign w:val="center"/>
          </w:tcPr>
          <w:p w14:paraId="0E3193F8" w14:textId="77777777" w:rsidR="004D0985" w:rsidRDefault="004D0985" w:rsidP="004D0985">
            <w:pPr>
              <w:jc w:val="center"/>
            </w:pPr>
            <w:r>
              <w:t>PT</w:t>
            </w:r>
          </w:p>
        </w:tc>
        <w:tc>
          <w:tcPr>
            <w:tcW w:w="1170" w:type="dxa"/>
            <w:vAlign w:val="center"/>
          </w:tcPr>
          <w:p w14:paraId="1F065714" w14:textId="77777777" w:rsidR="004D0985" w:rsidRDefault="004D0985" w:rsidP="004D0985">
            <w:pPr>
              <w:jc w:val="center"/>
            </w:pPr>
            <w:r>
              <w:t>VNT</w:t>
            </w:r>
          </w:p>
        </w:tc>
        <w:tc>
          <w:tcPr>
            <w:tcW w:w="1081" w:type="dxa"/>
            <w:gridSpan w:val="2"/>
            <w:tcBorders>
              <w:right w:val="single" w:sz="18" w:space="0" w:color="auto"/>
            </w:tcBorders>
            <w:vAlign w:val="center"/>
          </w:tcPr>
          <w:p w14:paraId="514766C4" w14:textId="77777777" w:rsidR="004D0985" w:rsidRDefault="004D0985" w:rsidP="004D0985">
            <w:pPr>
              <w:jc w:val="center"/>
            </w:pPr>
            <w:r>
              <w:t>EMV</w:t>
            </w:r>
          </w:p>
        </w:tc>
        <w:tc>
          <w:tcPr>
            <w:tcW w:w="900" w:type="dxa"/>
            <w:vAlign w:val="center"/>
          </w:tcPr>
          <w:p w14:paraId="3B3E5880" w14:textId="77777777" w:rsidR="004D0985" w:rsidRDefault="004D0985" w:rsidP="004D0985">
            <w:pPr>
              <w:jc w:val="center"/>
            </w:pPr>
            <w:r>
              <w:t>PT</w:t>
            </w:r>
          </w:p>
        </w:tc>
        <w:tc>
          <w:tcPr>
            <w:tcW w:w="1080" w:type="dxa"/>
            <w:vAlign w:val="center"/>
          </w:tcPr>
          <w:p w14:paraId="61D60489" w14:textId="77777777" w:rsidR="004D0985" w:rsidRDefault="004D0985" w:rsidP="004D0985">
            <w:pPr>
              <w:jc w:val="center"/>
            </w:pPr>
            <w:r>
              <w:t>VNT</w:t>
            </w:r>
          </w:p>
        </w:tc>
        <w:tc>
          <w:tcPr>
            <w:tcW w:w="990" w:type="dxa"/>
            <w:tcBorders>
              <w:right w:val="single" w:sz="18" w:space="0" w:color="auto"/>
            </w:tcBorders>
            <w:vAlign w:val="center"/>
          </w:tcPr>
          <w:p w14:paraId="6A78D408" w14:textId="77777777" w:rsidR="004D0985" w:rsidRDefault="004D0985" w:rsidP="004D0985">
            <w:pPr>
              <w:jc w:val="center"/>
            </w:pPr>
            <w:r>
              <w:t>EMV</w:t>
            </w:r>
          </w:p>
        </w:tc>
        <w:tc>
          <w:tcPr>
            <w:tcW w:w="900" w:type="dxa"/>
            <w:vAlign w:val="center"/>
          </w:tcPr>
          <w:p w14:paraId="386B360F" w14:textId="77777777" w:rsidR="004D0985" w:rsidRDefault="004D0985" w:rsidP="004D0985">
            <w:pPr>
              <w:jc w:val="center"/>
            </w:pPr>
            <w:r>
              <w:t>PT</w:t>
            </w:r>
          </w:p>
        </w:tc>
        <w:tc>
          <w:tcPr>
            <w:tcW w:w="1170" w:type="dxa"/>
            <w:vAlign w:val="center"/>
          </w:tcPr>
          <w:p w14:paraId="0405C0A9" w14:textId="77777777" w:rsidR="004D0985" w:rsidRDefault="004D0985" w:rsidP="004D0985">
            <w:pPr>
              <w:jc w:val="center"/>
            </w:pPr>
            <w:r>
              <w:t>VNT</w:t>
            </w:r>
          </w:p>
        </w:tc>
        <w:tc>
          <w:tcPr>
            <w:tcW w:w="1260" w:type="dxa"/>
            <w:tcBorders>
              <w:right w:val="single" w:sz="18" w:space="0" w:color="auto"/>
            </w:tcBorders>
            <w:vAlign w:val="center"/>
          </w:tcPr>
          <w:p w14:paraId="6BBCB363" w14:textId="77777777" w:rsidR="004D0985" w:rsidRDefault="004D0985" w:rsidP="004D0985">
            <w:pPr>
              <w:jc w:val="center"/>
            </w:pPr>
            <w:r>
              <w:t>EMV</w:t>
            </w:r>
          </w:p>
        </w:tc>
      </w:tr>
      <w:tr w:rsidR="00F540EF" w14:paraId="7917671B" w14:textId="77777777" w:rsidTr="00CE0886">
        <w:tc>
          <w:tcPr>
            <w:tcW w:w="1366" w:type="dxa"/>
            <w:tcBorders>
              <w:left w:val="single" w:sz="18" w:space="0" w:color="auto"/>
            </w:tcBorders>
            <w:vAlign w:val="center"/>
          </w:tcPr>
          <w:p w14:paraId="07BCC98B" w14:textId="77777777" w:rsidR="00A0284F" w:rsidRDefault="00A0284F" w:rsidP="00E61E0B">
            <w:r>
              <w:t>2.</w:t>
            </w:r>
          </w:p>
        </w:tc>
        <w:tc>
          <w:tcPr>
            <w:tcW w:w="1063" w:type="dxa"/>
            <w:vAlign w:val="center"/>
          </w:tcPr>
          <w:p w14:paraId="708CA0FA" w14:textId="77777777" w:rsidR="00A0284F" w:rsidRDefault="00A0284F" w:rsidP="00E61E0B"/>
        </w:tc>
        <w:tc>
          <w:tcPr>
            <w:tcW w:w="990" w:type="dxa"/>
            <w:vAlign w:val="center"/>
          </w:tcPr>
          <w:p w14:paraId="5E087B99" w14:textId="77777777" w:rsidR="00A0284F" w:rsidRDefault="00A0284F" w:rsidP="00E61E0B"/>
        </w:tc>
        <w:tc>
          <w:tcPr>
            <w:tcW w:w="1080" w:type="dxa"/>
            <w:tcBorders>
              <w:right w:val="single" w:sz="18" w:space="0" w:color="auto"/>
            </w:tcBorders>
            <w:vAlign w:val="center"/>
          </w:tcPr>
          <w:p w14:paraId="067A8243" w14:textId="77777777" w:rsidR="00A0284F" w:rsidRDefault="00A0284F" w:rsidP="00E61E0B"/>
        </w:tc>
        <w:tc>
          <w:tcPr>
            <w:tcW w:w="990" w:type="dxa"/>
            <w:tcBorders>
              <w:left w:val="single" w:sz="18" w:space="0" w:color="auto"/>
            </w:tcBorders>
            <w:vAlign w:val="center"/>
          </w:tcPr>
          <w:p w14:paraId="24E40A7A" w14:textId="77777777" w:rsidR="00A0284F" w:rsidRDefault="00A0284F" w:rsidP="00E61E0B"/>
        </w:tc>
        <w:tc>
          <w:tcPr>
            <w:tcW w:w="1170" w:type="dxa"/>
            <w:vAlign w:val="center"/>
          </w:tcPr>
          <w:p w14:paraId="5B729E65" w14:textId="77777777" w:rsidR="00A0284F" w:rsidRDefault="00A0284F" w:rsidP="00E61E0B"/>
        </w:tc>
        <w:tc>
          <w:tcPr>
            <w:tcW w:w="1081" w:type="dxa"/>
            <w:gridSpan w:val="2"/>
            <w:tcBorders>
              <w:right w:val="single" w:sz="18" w:space="0" w:color="auto"/>
            </w:tcBorders>
            <w:vAlign w:val="center"/>
          </w:tcPr>
          <w:p w14:paraId="57336BBF" w14:textId="77777777" w:rsidR="00A0284F" w:rsidRDefault="00A0284F" w:rsidP="00E61E0B"/>
        </w:tc>
        <w:tc>
          <w:tcPr>
            <w:tcW w:w="900" w:type="dxa"/>
            <w:tcBorders>
              <w:left w:val="single" w:sz="18" w:space="0" w:color="auto"/>
            </w:tcBorders>
            <w:vAlign w:val="center"/>
          </w:tcPr>
          <w:p w14:paraId="6AB95D2B" w14:textId="77777777" w:rsidR="00A0284F" w:rsidRDefault="00A0284F" w:rsidP="00E61E0B"/>
        </w:tc>
        <w:tc>
          <w:tcPr>
            <w:tcW w:w="1080" w:type="dxa"/>
            <w:vAlign w:val="center"/>
          </w:tcPr>
          <w:p w14:paraId="64383234" w14:textId="77777777" w:rsidR="00A0284F" w:rsidRDefault="00A0284F" w:rsidP="00E61E0B"/>
        </w:tc>
        <w:tc>
          <w:tcPr>
            <w:tcW w:w="990" w:type="dxa"/>
            <w:tcBorders>
              <w:right w:val="single" w:sz="18" w:space="0" w:color="auto"/>
            </w:tcBorders>
            <w:vAlign w:val="center"/>
          </w:tcPr>
          <w:p w14:paraId="5AEAF132" w14:textId="77777777" w:rsidR="00A0284F" w:rsidRDefault="00A0284F" w:rsidP="00E61E0B"/>
        </w:tc>
        <w:tc>
          <w:tcPr>
            <w:tcW w:w="900" w:type="dxa"/>
            <w:tcBorders>
              <w:left w:val="single" w:sz="18" w:space="0" w:color="auto"/>
            </w:tcBorders>
            <w:vAlign w:val="center"/>
          </w:tcPr>
          <w:p w14:paraId="0233F21F" w14:textId="77777777" w:rsidR="00A0284F" w:rsidRDefault="00A0284F" w:rsidP="00E61E0B"/>
        </w:tc>
        <w:tc>
          <w:tcPr>
            <w:tcW w:w="1170" w:type="dxa"/>
            <w:vAlign w:val="center"/>
          </w:tcPr>
          <w:p w14:paraId="1DDC3268" w14:textId="77777777" w:rsidR="00A0284F" w:rsidRDefault="00A0284F" w:rsidP="00E61E0B"/>
        </w:tc>
        <w:tc>
          <w:tcPr>
            <w:tcW w:w="1260" w:type="dxa"/>
            <w:tcBorders>
              <w:right w:val="single" w:sz="18" w:space="0" w:color="auto"/>
            </w:tcBorders>
            <w:vAlign w:val="center"/>
          </w:tcPr>
          <w:p w14:paraId="23867A88" w14:textId="77777777" w:rsidR="00A0284F" w:rsidRDefault="00A0284F" w:rsidP="00E61E0B"/>
        </w:tc>
      </w:tr>
      <w:tr w:rsidR="00F540EF" w14:paraId="1C829C05" w14:textId="77777777" w:rsidTr="00CE0886">
        <w:tc>
          <w:tcPr>
            <w:tcW w:w="1366" w:type="dxa"/>
            <w:tcBorders>
              <w:left w:val="single" w:sz="18" w:space="0" w:color="auto"/>
            </w:tcBorders>
            <w:vAlign w:val="center"/>
          </w:tcPr>
          <w:p w14:paraId="11DB5D63" w14:textId="77777777" w:rsidR="00A0284F" w:rsidRDefault="00A0284F" w:rsidP="00E61E0B">
            <w:r>
              <w:t>3.</w:t>
            </w:r>
          </w:p>
        </w:tc>
        <w:tc>
          <w:tcPr>
            <w:tcW w:w="1063" w:type="dxa"/>
            <w:vAlign w:val="center"/>
          </w:tcPr>
          <w:p w14:paraId="279A6C11" w14:textId="77777777" w:rsidR="00A0284F" w:rsidRDefault="00A0284F" w:rsidP="00E61E0B"/>
        </w:tc>
        <w:tc>
          <w:tcPr>
            <w:tcW w:w="990" w:type="dxa"/>
            <w:vAlign w:val="center"/>
          </w:tcPr>
          <w:p w14:paraId="6A309E7E" w14:textId="77777777" w:rsidR="00A0284F" w:rsidRDefault="00A0284F" w:rsidP="00E61E0B"/>
        </w:tc>
        <w:tc>
          <w:tcPr>
            <w:tcW w:w="1080" w:type="dxa"/>
            <w:tcBorders>
              <w:right w:val="single" w:sz="18" w:space="0" w:color="auto"/>
            </w:tcBorders>
            <w:vAlign w:val="center"/>
          </w:tcPr>
          <w:p w14:paraId="663D2B34" w14:textId="77777777" w:rsidR="00A0284F" w:rsidRDefault="00A0284F" w:rsidP="00E61E0B"/>
        </w:tc>
        <w:tc>
          <w:tcPr>
            <w:tcW w:w="990" w:type="dxa"/>
            <w:tcBorders>
              <w:left w:val="single" w:sz="18" w:space="0" w:color="auto"/>
            </w:tcBorders>
            <w:vAlign w:val="center"/>
          </w:tcPr>
          <w:p w14:paraId="53AF4527" w14:textId="77777777" w:rsidR="00A0284F" w:rsidRDefault="00A0284F" w:rsidP="00E61E0B"/>
        </w:tc>
        <w:tc>
          <w:tcPr>
            <w:tcW w:w="1170" w:type="dxa"/>
            <w:vAlign w:val="center"/>
          </w:tcPr>
          <w:p w14:paraId="05FCCC27" w14:textId="77777777" w:rsidR="00A0284F" w:rsidRDefault="00A0284F" w:rsidP="00E61E0B"/>
        </w:tc>
        <w:tc>
          <w:tcPr>
            <w:tcW w:w="1081" w:type="dxa"/>
            <w:gridSpan w:val="2"/>
            <w:tcBorders>
              <w:right w:val="single" w:sz="18" w:space="0" w:color="auto"/>
            </w:tcBorders>
            <w:vAlign w:val="center"/>
          </w:tcPr>
          <w:p w14:paraId="4E30A59F" w14:textId="77777777" w:rsidR="00A0284F" w:rsidRDefault="00A0284F" w:rsidP="00E61E0B"/>
        </w:tc>
        <w:tc>
          <w:tcPr>
            <w:tcW w:w="900" w:type="dxa"/>
            <w:tcBorders>
              <w:left w:val="single" w:sz="18" w:space="0" w:color="auto"/>
            </w:tcBorders>
            <w:vAlign w:val="center"/>
          </w:tcPr>
          <w:p w14:paraId="3B4E9A1B" w14:textId="77777777" w:rsidR="00A0284F" w:rsidRDefault="00A0284F" w:rsidP="00E61E0B"/>
        </w:tc>
        <w:tc>
          <w:tcPr>
            <w:tcW w:w="1080" w:type="dxa"/>
            <w:vAlign w:val="center"/>
          </w:tcPr>
          <w:p w14:paraId="517AD360" w14:textId="77777777" w:rsidR="00A0284F" w:rsidRDefault="00A0284F" w:rsidP="00E61E0B"/>
        </w:tc>
        <w:tc>
          <w:tcPr>
            <w:tcW w:w="990" w:type="dxa"/>
            <w:tcBorders>
              <w:right w:val="single" w:sz="18" w:space="0" w:color="auto"/>
            </w:tcBorders>
            <w:vAlign w:val="center"/>
          </w:tcPr>
          <w:p w14:paraId="700BF458" w14:textId="77777777" w:rsidR="00A0284F" w:rsidRDefault="00A0284F" w:rsidP="00E61E0B"/>
        </w:tc>
        <w:tc>
          <w:tcPr>
            <w:tcW w:w="900" w:type="dxa"/>
            <w:tcBorders>
              <w:left w:val="single" w:sz="18" w:space="0" w:color="auto"/>
            </w:tcBorders>
            <w:vAlign w:val="center"/>
          </w:tcPr>
          <w:p w14:paraId="15A9D872" w14:textId="77777777" w:rsidR="00A0284F" w:rsidRDefault="00A0284F" w:rsidP="00E61E0B"/>
        </w:tc>
        <w:tc>
          <w:tcPr>
            <w:tcW w:w="1170" w:type="dxa"/>
            <w:vAlign w:val="center"/>
          </w:tcPr>
          <w:p w14:paraId="2FE14649" w14:textId="77777777" w:rsidR="00A0284F" w:rsidRDefault="00A0284F" w:rsidP="00E61E0B"/>
        </w:tc>
        <w:tc>
          <w:tcPr>
            <w:tcW w:w="1260" w:type="dxa"/>
            <w:tcBorders>
              <w:right w:val="single" w:sz="18" w:space="0" w:color="auto"/>
            </w:tcBorders>
            <w:vAlign w:val="center"/>
          </w:tcPr>
          <w:p w14:paraId="70523330" w14:textId="77777777" w:rsidR="00A0284F" w:rsidRDefault="00A0284F" w:rsidP="00E61E0B"/>
        </w:tc>
      </w:tr>
      <w:tr w:rsidR="00F540EF" w14:paraId="497949AA" w14:textId="77777777" w:rsidTr="00CE0886">
        <w:tc>
          <w:tcPr>
            <w:tcW w:w="1366" w:type="dxa"/>
            <w:tcBorders>
              <w:left w:val="single" w:sz="18" w:space="0" w:color="auto"/>
            </w:tcBorders>
            <w:vAlign w:val="center"/>
          </w:tcPr>
          <w:p w14:paraId="59A82EBA" w14:textId="77777777" w:rsidR="00A0284F" w:rsidRDefault="00A0284F" w:rsidP="00E61E0B">
            <w:r>
              <w:t>4.</w:t>
            </w:r>
          </w:p>
        </w:tc>
        <w:tc>
          <w:tcPr>
            <w:tcW w:w="1063" w:type="dxa"/>
            <w:vAlign w:val="center"/>
          </w:tcPr>
          <w:p w14:paraId="24157747" w14:textId="77777777" w:rsidR="00A0284F" w:rsidRDefault="00A0284F" w:rsidP="00E61E0B"/>
        </w:tc>
        <w:tc>
          <w:tcPr>
            <w:tcW w:w="990" w:type="dxa"/>
            <w:vAlign w:val="center"/>
          </w:tcPr>
          <w:p w14:paraId="668DB33C" w14:textId="77777777" w:rsidR="00A0284F" w:rsidRDefault="00A0284F" w:rsidP="00E61E0B"/>
        </w:tc>
        <w:tc>
          <w:tcPr>
            <w:tcW w:w="1080" w:type="dxa"/>
            <w:tcBorders>
              <w:right w:val="single" w:sz="18" w:space="0" w:color="auto"/>
            </w:tcBorders>
            <w:vAlign w:val="center"/>
          </w:tcPr>
          <w:p w14:paraId="6521F9D5" w14:textId="77777777" w:rsidR="00A0284F" w:rsidRDefault="00A0284F" w:rsidP="00E61E0B"/>
        </w:tc>
        <w:tc>
          <w:tcPr>
            <w:tcW w:w="990" w:type="dxa"/>
            <w:tcBorders>
              <w:left w:val="single" w:sz="18" w:space="0" w:color="auto"/>
            </w:tcBorders>
            <w:vAlign w:val="center"/>
          </w:tcPr>
          <w:p w14:paraId="637A55F1" w14:textId="77777777" w:rsidR="00A0284F" w:rsidRDefault="00A0284F" w:rsidP="00E61E0B"/>
        </w:tc>
        <w:tc>
          <w:tcPr>
            <w:tcW w:w="1170" w:type="dxa"/>
            <w:vAlign w:val="center"/>
          </w:tcPr>
          <w:p w14:paraId="673FD82A" w14:textId="77777777" w:rsidR="00A0284F" w:rsidRDefault="00A0284F" w:rsidP="00E61E0B"/>
        </w:tc>
        <w:tc>
          <w:tcPr>
            <w:tcW w:w="1081" w:type="dxa"/>
            <w:gridSpan w:val="2"/>
            <w:tcBorders>
              <w:right w:val="single" w:sz="18" w:space="0" w:color="auto"/>
            </w:tcBorders>
            <w:vAlign w:val="center"/>
          </w:tcPr>
          <w:p w14:paraId="1754A664" w14:textId="77777777" w:rsidR="00A0284F" w:rsidRDefault="00A0284F" w:rsidP="00E61E0B"/>
        </w:tc>
        <w:tc>
          <w:tcPr>
            <w:tcW w:w="900" w:type="dxa"/>
            <w:tcBorders>
              <w:left w:val="single" w:sz="18" w:space="0" w:color="auto"/>
            </w:tcBorders>
            <w:vAlign w:val="center"/>
          </w:tcPr>
          <w:p w14:paraId="258009B8" w14:textId="77777777" w:rsidR="00A0284F" w:rsidRDefault="00A0284F" w:rsidP="00E61E0B"/>
        </w:tc>
        <w:tc>
          <w:tcPr>
            <w:tcW w:w="1080" w:type="dxa"/>
            <w:vAlign w:val="center"/>
          </w:tcPr>
          <w:p w14:paraId="3C01A4F2" w14:textId="77777777" w:rsidR="00A0284F" w:rsidRDefault="00A0284F" w:rsidP="00E61E0B"/>
        </w:tc>
        <w:tc>
          <w:tcPr>
            <w:tcW w:w="990" w:type="dxa"/>
            <w:tcBorders>
              <w:right w:val="single" w:sz="18" w:space="0" w:color="auto"/>
            </w:tcBorders>
            <w:vAlign w:val="center"/>
          </w:tcPr>
          <w:p w14:paraId="2621AE3C" w14:textId="77777777" w:rsidR="00A0284F" w:rsidRDefault="00A0284F" w:rsidP="00E61E0B"/>
        </w:tc>
        <w:tc>
          <w:tcPr>
            <w:tcW w:w="900" w:type="dxa"/>
            <w:tcBorders>
              <w:left w:val="single" w:sz="18" w:space="0" w:color="auto"/>
            </w:tcBorders>
            <w:vAlign w:val="center"/>
          </w:tcPr>
          <w:p w14:paraId="7525F0DC" w14:textId="77777777" w:rsidR="00A0284F" w:rsidRDefault="00A0284F" w:rsidP="00E61E0B"/>
        </w:tc>
        <w:tc>
          <w:tcPr>
            <w:tcW w:w="1170" w:type="dxa"/>
            <w:vAlign w:val="center"/>
          </w:tcPr>
          <w:p w14:paraId="4B96298C" w14:textId="77777777" w:rsidR="00A0284F" w:rsidRDefault="00A0284F" w:rsidP="00E61E0B"/>
        </w:tc>
        <w:tc>
          <w:tcPr>
            <w:tcW w:w="1260" w:type="dxa"/>
            <w:tcBorders>
              <w:right w:val="single" w:sz="18" w:space="0" w:color="auto"/>
            </w:tcBorders>
            <w:vAlign w:val="center"/>
          </w:tcPr>
          <w:p w14:paraId="5AC4C2FD" w14:textId="77777777" w:rsidR="00A0284F" w:rsidRDefault="00A0284F" w:rsidP="00E61E0B"/>
        </w:tc>
      </w:tr>
      <w:tr w:rsidR="00F540EF" w14:paraId="5CB307E9" w14:textId="77777777" w:rsidTr="00CE0886">
        <w:tc>
          <w:tcPr>
            <w:tcW w:w="1366" w:type="dxa"/>
            <w:tcBorders>
              <w:left w:val="single" w:sz="18" w:space="0" w:color="auto"/>
            </w:tcBorders>
            <w:vAlign w:val="center"/>
          </w:tcPr>
          <w:p w14:paraId="4D0BCBDC" w14:textId="77777777" w:rsidR="00A0284F" w:rsidRDefault="00A0284F" w:rsidP="00E61E0B">
            <w:r>
              <w:t>5.</w:t>
            </w:r>
          </w:p>
        </w:tc>
        <w:tc>
          <w:tcPr>
            <w:tcW w:w="1063" w:type="dxa"/>
            <w:vAlign w:val="center"/>
          </w:tcPr>
          <w:p w14:paraId="58988D3D" w14:textId="77777777" w:rsidR="00A0284F" w:rsidRDefault="00A0284F" w:rsidP="00E61E0B"/>
        </w:tc>
        <w:tc>
          <w:tcPr>
            <w:tcW w:w="990" w:type="dxa"/>
            <w:vAlign w:val="center"/>
          </w:tcPr>
          <w:p w14:paraId="6F6F4096" w14:textId="77777777" w:rsidR="00A0284F" w:rsidRDefault="00A0284F" w:rsidP="00E61E0B"/>
        </w:tc>
        <w:tc>
          <w:tcPr>
            <w:tcW w:w="1080" w:type="dxa"/>
            <w:tcBorders>
              <w:right w:val="single" w:sz="18" w:space="0" w:color="auto"/>
            </w:tcBorders>
            <w:vAlign w:val="center"/>
          </w:tcPr>
          <w:p w14:paraId="1A0DBC1F" w14:textId="77777777" w:rsidR="00A0284F" w:rsidRDefault="00A0284F" w:rsidP="00E61E0B"/>
        </w:tc>
        <w:tc>
          <w:tcPr>
            <w:tcW w:w="990" w:type="dxa"/>
            <w:tcBorders>
              <w:left w:val="single" w:sz="18" w:space="0" w:color="auto"/>
            </w:tcBorders>
            <w:vAlign w:val="center"/>
          </w:tcPr>
          <w:p w14:paraId="1BF6AE08" w14:textId="77777777" w:rsidR="00A0284F" w:rsidRDefault="00A0284F" w:rsidP="00E61E0B"/>
        </w:tc>
        <w:tc>
          <w:tcPr>
            <w:tcW w:w="1170" w:type="dxa"/>
            <w:vAlign w:val="center"/>
          </w:tcPr>
          <w:p w14:paraId="617F284B" w14:textId="77777777" w:rsidR="00A0284F" w:rsidRDefault="00A0284F" w:rsidP="00E61E0B"/>
        </w:tc>
        <w:tc>
          <w:tcPr>
            <w:tcW w:w="1081" w:type="dxa"/>
            <w:gridSpan w:val="2"/>
            <w:tcBorders>
              <w:right w:val="single" w:sz="18" w:space="0" w:color="auto"/>
            </w:tcBorders>
            <w:vAlign w:val="center"/>
          </w:tcPr>
          <w:p w14:paraId="6639B8B5" w14:textId="77777777" w:rsidR="00A0284F" w:rsidRDefault="00A0284F" w:rsidP="00E61E0B"/>
        </w:tc>
        <w:tc>
          <w:tcPr>
            <w:tcW w:w="900" w:type="dxa"/>
            <w:tcBorders>
              <w:left w:val="single" w:sz="18" w:space="0" w:color="auto"/>
            </w:tcBorders>
            <w:vAlign w:val="center"/>
          </w:tcPr>
          <w:p w14:paraId="4F6FF46F" w14:textId="77777777" w:rsidR="00A0284F" w:rsidRDefault="00A0284F" w:rsidP="00E61E0B"/>
        </w:tc>
        <w:tc>
          <w:tcPr>
            <w:tcW w:w="1080" w:type="dxa"/>
            <w:vAlign w:val="center"/>
          </w:tcPr>
          <w:p w14:paraId="150129C2" w14:textId="77777777" w:rsidR="00A0284F" w:rsidRDefault="00A0284F" w:rsidP="00E61E0B"/>
        </w:tc>
        <w:tc>
          <w:tcPr>
            <w:tcW w:w="990" w:type="dxa"/>
            <w:tcBorders>
              <w:right w:val="single" w:sz="18" w:space="0" w:color="auto"/>
            </w:tcBorders>
            <w:vAlign w:val="center"/>
          </w:tcPr>
          <w:p w14:paraId="68ABAC60" w14:textId="77777777" w:rsidR="00A0284F" w:rsidRDefault="00A0284F" w:rsidP="00E61E0B"/>
        </w:tc>
        <w:tc>
          <w:tcPr>
            <w:tcW w:w="900" w:type="dxa"/>
            <w:tcBorders>
              <w:left w:val="single" w:sz="18" w:space="0" w:color="auto"/>
            </w:tcBorders>
            <w:vAlign w:val="center"/>
          </w:tcPr>
          <w:p w14:paraId="1D00C1DC" w14:textId="77777777" w:rsidR="00A0284F" w:rsidRDefault="00A0284F" w:rsidP="00E61E0B"/>
        </w:tc>
        <w:tc>
          <w:tcPr>
            <w:tcW w:w="1170" w:type="dxa"/>
            <w:vAlign w:val="center"/>
          </w:tcPr>
          <w:p w14:paraId="4119C660" w14:textId="77777777" w:rsidR="00A0284F" w:rsidRDefault="00A0284F" w:rsidP="00E61E0B"/>
        </w:tc>
        <w:tc>
          <w:tcPr>
            <w:tcW w:w="1260" w:type="dxa"/>
            <w:tcBorders>
              <w:right w:val="single" w:sz="18" w:space="0" w:color="auto"/>
            </w:tcBorders>
            <w:vAlign w:val="center"/>
          </w:tcPr>
          <w:p w14:paraId="14DC2639" w14:textId="77777777" w:rsidR="00A0284F" w:rsidRDefault="00A0284F" w:rsidP="00E61E0B"/>
        </w:tc>
      </w:tr>
      <w:tr w:rsidR="00F540EF" w14:paraId="658E4F0A" w14:textId="77777777" w:rsidTr="00CE0886">
        <w:tc>
          <w:tcPr>
            <w:tcW w:w="1366" w:type="dxa"/>
            <w:tcBorders>
              <w:left w:val="single" w:sz="18" w:space="0" w:color="auto"/>
            </w:tcBorders>
            <w:vAlign w:val="center"/>
          </w:tcPr>
          <w:p w14:paraId="5B43601E" w14:textId="77777777" w:rsidR="00A0284F" w:rsidRDefault="00A0284F" w:rsidP="00E61E0B">
            <w:r>
              <w:t>6.</w:t>
            </w:r>
          </w:p>
        </w:tc>
        <w:tc>
          <w:tcPr>
            <w:tcW w:w="1063" w:type="dxa"/>
            <w:vAlign w:val="center"/>
          </w:tcPr>
          <w:p w14:paraId="42CB3D02" w14:textId="77777777" w:rsidR="00A0284F" w:rsidRDefault="00A0284F" w:rsidP="00E61E0B"/>
        </w:tc>
        <w:tc>
          <w:tcPr>
            <w:tcW w:w="990" w:type="dxa"/>
            <w:vAlign w:val="center"/>
          </w:tcPr>
          <w:p w14:paraId="09F054F7" w14:textId="77777777" w:rsidR="00A0284F" w:rsidRDefault="00A0284F" w:rsidP="00E61E0B"/>
        </w:tc>
        <w:tc>
          <w:tcPr>
            <w:tcW w:w="1080" w:type="dxa"/>
            <w:tcBorders>
              <w:right w:val="single" w:sz="18" w:space="0" w:color="auto"/>
            </w:tcBorders>
            <w:vAlign w:val="center"/>
          </w:tcPr>
          <w:p w14:paraId="63F83609" w14:textId="77777777" w:rsidR="00A0284F" w:rsidRDefault="00A0284F" w:rsidP="00E61E0B"/>
        </w:tc>
        <w:tc>
          <w:tcPr>
            <w:tcW w:w="990" w:type="dxa"/>
            <w:tcBorders>
              <w:left w:val="single" w:sz="18" w:space="0" w:color="auto"/>
            </w:tcBorders>
            <w:vAlign w:val="center"/>
          </w:tcPr>
          <w:p w14:paraId="443DDAD9" w14:textId="77777777" w:rsidR="00A0284F" w:rsidRDefault="00A0284F" w:rsidP="00E61E0B"/>
        </w:tc>
        <w:tc>
          <w:tcPr>
            <w:tcW w:w="1170" w:type="dxa"/>
            <w:vAlign w:val="center"/>
          </w:tcPr>
          <w:p w14:paraId="1401A009" w14:textId="77777777" w:rsidR="00A0284F" w:rsidRDefault="00A0284F" w:rsidP="00E61E0B"/>
        </w:tc>
        <w:tc>
          <w:tcPr>
            <w:tcW w:w="1081" w:type="dxa"/>
            <w:gridSpan w:val="2"/>
            <w:tcBorders>
              <w:right w:val="single" w:sz="18" w:space="0" w:color="auto"/>
            </w:tcBorders>
            <w:vAlign w:val="center"/>
          </w:tcPr>
          <w:p w14:paraId="1D652DA6" w14:textId="77777777" w:rsidR="00A0284F" w:rsidRDefault="00A0284F" w:rsidP="00E61E0B"/>
        </w:tc>
        <w:tc>
          <w:tcPr>
            <w:tcW w:w="900" w:type="dxa"/>
            <w:tcBorders>
              <w:left w:val="single" w:sz="18" w:space="0" w:color="auto"/>
            </w:tcBorders>
            <w:vAlign w:val="center"/>
          </w:tcPr>
          <w:p w14:paraId="4D94EB82" w14:textId="77777777" w:rsidR="00A0284F" w:rsidRDefault="00A0284F" w:rsidP="00E61E0B"/>
        </w:tc>
        <w:tc>
          <w:tcPr>
            <w:tcW w:w="1080" w:type="dxa"/>
            <w:vAlign w:val="center"/>
          </w:tcPr>
          <w:p w14:paraId="651BA886" w14:textId="77777777" w:rsidR="00A0284F" w:rsidRDefault="00A0284F" w:rsidP="00E61E0B"/>
        </w:tc>
        <w:tc>
          <w:tcPr>
            <w:tcW w:w="990" w:type="dxa"/>
            <w:tcBorders>
              <w:right w:val="single" w:sz="18" w:space="0" w:color="auto"/>
            </w:tcBorders>
            <w:vAlign w:val="center"/>
          </w:tcPr>
          <w:p w14:paraId="711D15C3" w14:textId="77777777" w:rsidR="00A0284F" w:rsidRDefault="00A0284F" w:rsidP="00E61E0B"/>
        </w:tc>
        <w:tc>
          <w:tcPr>
            <w:tcW w:w="900" w:type="dxa"/>
            <w:tcBorders>
              <w:left w:val="single" w:sz="18" w:space="0" w:color="auto"/>
            </w:tcBorders>
            <w:vAlign w:val="center"/>
          </w:tcPr>
          <w:p w14:paraId="03D8C810" w14:textId="77777777" w:rsidR="00A0284F" w:rsidRDefault="00A0284F" w:rsidP="00E61E0B"/>
        </w:tc>
        <w:tc>
          <w:tcPr>
            <w:tcW w:w="1170" w:type="dxa"/>
            <w:vAlign w:val="center"/>
          </w:tcPr>
          <w:p w14:paraId="2E7FC8C8" w14:textId="77777777" w:rsidR="00A0284F" w:rsidRDefault="00A0284F" w:rsidP="00E61E0B"/>
        </w:tc>
        <w:tc>
          <w:tcPr>
            <w:tcW w:w="1260" w:type="dxa"/>
            <w:tcBorders>
              <w:right w:val="single" w:sz="18" w:space="0" w:color="auto"/>
            </w:tcBorders>
            <w:vAlign w:val="center"/>
          </w:tcPr>
          <w:p w14:paraId="7746789E" w14:textId="77777777" w:rsidR="00A0284F" w:rsidRDefault="00A0284F" w:rsidP="00E61E0B"/>
        </w:tc>
      </w:tr>
      <w:tr w:rsidR="00F540EF" w14:paraId="20605AC7" w14:textId="77777777" w:rsidTr="00CE0886">
        <w:tc>
          <w:tcPr>
            <w:tcW w:w="1366" w:type="dxa"/>
            <w:tcBorders>
              <w:left w:val="single" w:sz="18" w:space="0" w:color="auto"/>
            </w:tcBorders>
            <w:vAlign w:val="center"/>
          </w:tcPr>
          <w:p w14:paraId="1F7B2666" w14:textId="77777777" w:rsidR="00A0284F" w:rsidRDefault="00A0284F" w:rsidP="00E61E0B">
            <w:r>
              <w:t>7.</w:t>
            </w:r>
          </w:p>
        </w:tc>
        <w:tc>
          <w:tcPr>
            <w:tcW w:w="1063" w:type="dxa"/>
            <w:vAlign w:val="center"/>
          </w:tcPr>
          <w:p w14:paraId="527CE2E2" w14:textId="77777777" w:rsidR="00A0284F" w:rsidRDefault="00A0284F" w:rsidP="00E61E0B"/>
        </w:tc>
        <w:tc>
          <w:tcPr>
            <w:tcW w:w="990" w:type="dxa"/>
            <w:vAlign w:val="center"/>
          </w:tcPr>
          <w:p w14:paraId="1C18CB0D" w14:textId="77777777" w:rsidR="00A0284F" w:rsidRDefault="00A0284F" w:rsidP="00E61E0B"/>
        </w:tc>
        <w:tc>
          <w:tcPr>
            <w:tcW w:w="1080" w:type="dxa"/>
            <w:tcBorders>
              <w:right w:val="single" w:sz="18" w:space="0" w:color="auto"/>
            </w:tcBorders>
            <w:vAlign w:val="center"/>
          </w:tcPr>
          <w:p w14:paraId="7E32681E" w14:textId="77777777" w:rsidR="00A0284F" w:rsidRDefault="00A0284F" w:rsidP="00E61E0B"/>
        </w:tc>
        <w:tc>
          <w:tcPr>
            <w:tcW w:w="990" w:type="dxa"/>
            <w:tcBorders>
              <w:left w:val="single" w:sz="18" w:space="0" w:color="auto"/>
            </w:tcBorders>
            <w:vAlign w:val="center"/>
          </w:tcPr>
          <w:p w14:paraId="6ED14227" w14:textId="77777777" w:rsidR="00A0284F" w:rsidRDefault="00A0284F" w:rsidP="00E61E0B"/>
        </w:tc>
        <w:tc>
          <w:tcPr>
            <w:tcW w:w="1170" w:type="dxa"/>
            <w:vAlign w:val="center"/>
          </w:tcPr>
          <w:p w14:paraId="6CE3CABA" w14:textId="77777777" w:rsidR="00A0284F" w:rsidRDefault="00A0284F" w:rsidP="00E61E0B"/>
        </w:tc>
        <w:tc>
          <w:tcPr>
            <w:tcW w:w="1081" w:type="dxa"/>
            <w:gridSpan w:val="2"/>
            <w:tcBorders>
              <w:right w:val="single" w:sz="18" w:space="0" w:color="auto"/>
            </w:tcBorders>
            <w:vAlign w:val="center"/>
          </w:tcPr>
          <w:p w14:paraId="79E52572" w14:textId="77777777" w:rsidR="00A0284F" w:rsidRDefault="00A0284F" w:rsidP="00E61E0B"/>
        </w:tc>
        <w:tc>
          <w:tcPr>
            <w:tcW w:w="900" w:type="dxa"/>
            <w:tcBorders>
              <w:left w:val="single" w:sz="18" w:space="0" w:color="auto"/>
            </w:tcBorders>
            <w:vAlign w:val="center"/>
          </w:tcPr>
          <w:p w14:paraId="66DA8B8F" w14:textId="77777777" w:rsidR="00A0284F" w:rsidRDefault="00A0284F" w:rsidP="00E61E0B"/>
        </w:tc>
        <w:tc>
          <w:tcPr>
            <w:tcW w:w="1080" w:type="dxa"/>
            <w:vAlign w:val="center"/>
          </w:tcPr>
          <w:p w14:paraId="6928E49C" w14:textId="77777777" w:rsidR="00A0284F" w:rsidRDefault="00A0284F" w:rsidP="00E61E0B"/>
        </w:tc>
        <w:tc>
          <w:tcPr>
            <w:tcW w:w="990" w:type="dxa"/>
            <w:tcBorders>
              <w:right w:val="single" w:sz="18" w:space="0" w:color="auto"/>
            </w:tcBorders>
            <w:vAlign w:val="center"/>
          </w:tcPr>
          <w:p w14:paraId="60D71195" w14:textId="77777777" w:rsidR="00A0284F" w:rsidRDefault="00A0284F" w:rsidP="00E61E0B"/>
        </w:tc>
        <w:tc>
          <w:tcPr>
            <w:tcW w:w="900" w:type="dxa"/>
            <w:tcBorders>
              <w:left w:val="single" w:sz="18" w:space="0" w:color="auto"/>
            </w:tcBorders>
            <w:vAlign w:val="center"/>
          </w:tcPr>
          <w:p w14:paraId="35CA63F6" w14:textId="77777777" w:rsidR="00A0284F" w:rsidRDefault="00A0284F" w:rsidP="00E61E0B"/>
        </w:tc>
        <w:tc>
          <w:tcPr>
            <w:tcW w:w="1170" w:type="dxa"/>
            <w:vAlign w:val="center"/>
          </w:tcPr>
          <w:p w14:paraId="30699E3F" w14:textId="77777777" w:rsidR="00A0284F" w:rsidRDefault="00A0284F" w:rsidP="00E61E0B"/>
        </w:tc>
        <w:tc>
          <w:tcPr>
            <w:tcW w:w="1260" w:type="dxa"/>
            <w:tcBorders>
              <w:right w:val="single" w:sz="18" w:space="0" w:color="auto"/>
            </w:tcBorders>
            <w:vAlign w:val="center"/>
          </w:tcPr>
          <w:p w14:paraId="5EE8B478" w14:textId="77777777" w:rsidR="00A0284F" w:rsidRDefault="00A0284F" w:rsidP="00E61E0B"/>
        </w:tc>
      </w:tr>
      <w:tr w:rsidR="00F540EF" w14:paraId="4E3059B4" w14:textId="77777777" w:rsidTr="00CE0886">
        <w:tc>
          <w:tcPr>
            <w:tcW w:w="1366" w:type="dxa"/>
            <w:tcBorders>
              <w:left w:val="single" w:sz="18" w:space="0" w:color="auto"/>
            </w:tcBorders>
            <w:vAlign w:val="center"/>
          </w:tcPr>
          <w:p w14:paraId="2B874F73" w14:textId="77777777" w:rsidR="00A0284F" w:rsidRDefault="00A0284F" w:rsidP="00E61E0B">
            <w:r>
              <w:t>8.</w:t>
            </w:r>
          </w:p>
        </w:tc>
        <w:tc>
          <w:tcPr>
            <w:tcW w:w="1063" w:type="dxa"/>
            <w:vAlign w:val="center"/>
          </w:tcPr>
          <w:p w14:paraId="00FFA960" w14:textId="77777777" w:rsidR="00A0284F" w:rsidRDefault="00A0284F" w:rsidP="00E61E0B"/>
        </w:tc>
        <w:tc>
          <w:tcPr>
            <w:tcW w:w="990" w:type="dxa"/>
            <w:vAlign w:val="center"/>
          </w:tcPr>
          <w:p w14:paraId="6B117CFF" w14:textId="77777777" w:rsidR="00A0284F" w:rsidRDefault="00A0284F" w:rsidP="00E61E0B"/>
        </w:tc>
        <w:tc>
          <w:tcPr>
            <w:tcW w:w="1080" w:type="dxa"/>
            <w:tcBorders>
              <w:right w:val="single" w:sz="18" w:space="0" w:color="auto"/>
            </w:tcBorders>
            <w:vAlign w:val="center"/>
          </w:tcPr>
          <w:p w14:paraId="18F53A87" w14:textId="77777777" w:rsidR="00A0284F" w:rsidRDefault="00A0284F" w:rsidP="00E61E0B"/>
        </w:tc>
        <w:tc>
          <w:tcPr>
            <w:tcW w:w="990" w:type="dxa"/>
            <w:tcBorders>
              <w:left w:val="single" w:sz="18" w:space="0" w:color="auto"/>
            </w:tcBorders>
            <w:vAlign w:val="center"/>
          </w:tcPr>
          <w:p w14:paraId="12D2FDAD" w14:textId="77777777" w:rsidR="00A0284F" w:rsidRDefault="00A0284F" w:rsidP="00E61E0B"/>
        </w:tc>
        <w:tc>
          <w:tcPr>
            <w:tcW w:w="1170" w:type="dxa"/>
            <w:vAlign w:val="center"/>
          </w:tcPr>
          <w:p w14:paraId="435A84E7" w14:textId="77777777" w:rsidR="00A0284F" w:rsidRDefault="00A0284F" w:rsidP="00E61E0B"/>
        </w:tc>
        <w:tc>
          <w:tcPr>
            <w:tcW w:w="1081" w:type="dxa"/>
            <w:gridSpan w:val="2"/>
            <w:tcBorders>
              <w:right w:val="single" w:sz="18" w:space="0" w:color="auto"/>
            </w:tcBorders>
            <w:vAlign w:val="center"/>
          </w:tcPr>
          <w:p w14:paraId="02A96E75" w14:textId="77777777" w:rsidR="00A0284F" w:rsidRDefault="00A0284F" w:rsidP="00E61E0B"/>
        </w:tc>
        <w:tc>
          <w:tcPr>
            <w:tcW w:w="900" w:type="dxa"/>
            <w:tcBorders>
              <w:left w:val="single" w:sz="18" w:space="0" w:color="auto"/>
            </w:tcBorders>
            <w:vAlign w:val="center"/>
          </w:tcPr>
          <w:p w14:paraId="38FF3E7E" w14:textId="77777777" w:rsidR="00A0284F" w:rsidRDefault="00A0284F" w:rsidP="00E61E0B"/>
        </w:tc>
        <w:tc>
          <w:tcPr>
            <w:tcW w:w="1080" w:type="dxa"/>
            <w:vAlign w:val="center"/>
          </w:tcPr>
          <w:p w14:paraId="330D4643" w14:textId="77777777" w:rsidR="00A0284F" w:rsidRDefault="00A0284F" w:rsidP="00E61E0B"/>
        </w:tc>
        <w:tc>
          <w:tcPr>
            <w:tcW w:w="990" w:type="dxa"/>
            <w:tcBorders>
              <w:right w:val="single" w:sz="18" w:space="0" w:color="auto"/>
            </w:tcBorders>
            <w:vAlign w:val="center"/>
          </w:tcPr>
          <w:p w14:paraId="1F4D44B2" w14:textId="77777777" w:rsidR="00A0284F" w:rsidRDefault="00A0284F" w:rsidP="00E61E0B"/>
        </w:tc>
        <w:tc>
          <w:tcPr>
            <w:tcW w:w="900" w:type="dxa"/>
            <w:tcBorders>
              <w:left w:val="single" w:sz="18" w:space="0" w:color="auto"/>
            </w:tcBorders>
            <w:vAlign w:val="center"/>
          </w:tcPr>
          <w:p w14:paraId="725117A9" w14:textId="77777777" w:rsidR="00A0284F" w:rsidRDefault="00A0284F" w:rsidP="00E61E0B"/>
        </w:tc>
        <w:tc>
          <w:tcPr>
            <w:tcW w:w="1170" w:type="dxa"/>
            <w:vAlign w:val="center"/>
          </w:tcPr>
          <w:p w14:paraId="2C0594AC" w14:textId="77777777" w:rsidR="00A0284F" w:rsidRDefault="00A0284F" w:rsidP="00E61E0B"/>
        </w:tc>
        <w:tc>
          <w:tcPr>
            <w:tcW w:w="1260" w:type="dxa"/>
            <w:tcBorders>
              <w:right w:val="single" w:sz="18" w:space="0" w:color="auto"/>
            </w:tcBorders>
            <w:vAlign w:val="center"/>
          </w:tcPr>
          <w:p w14:paraId="6D256213" w14:textId="77777777" w:rsidR="00A0284F" w:rsidRDefault="00A0284F" w:rsidP="00E61E0B"/>
        </w:tc>
      </w:tr>
      <w:tr w:rsidR="00F540EF" w14:paraId="0D722664" w14:textId="77777777" w:rsidTr="00CE0886">
        <w:tc>
          <w:tcPr>
            <w:tcW w:w="1366" w:type="dxa"/>
            <w:tcBorders>
              <w:left w:val="single" w:sz="18" w:space="0" w:color="auto"/>
            </w:tcBorders>
            <w:vAlign w:val="center"/>
          </w:tcPr>
          <w:p w14:paraId="2FEE3053" w14:textId="77777777" w:rsidR="00A0284F" w:rsidRDefault="00A0284F" w:rsidP="00E61E0B">
            <w:r>
              <w:t>9.</w:t>
            </w:r>
          </w:p>
        </w:tc>
        <w:tc>
          <w:tcPr>
            <w:tcW w:w="1063" w:type="dxa"/>
            <w:vAlign w:val="center"/>
          </w:tcPr>
          <w:p w14:paraId="5FC0A323" w14:textId="77777777" w:rsidR="00A0284F" w:rsidRDefault="00A0284F" w:rsidP="00E61E0B"/>
        </w:tc>
        <w:tc>
          <w:tcPr>
            <w:tcW w:w="990" w:type="dxa"/>
            <w:vAlign w:val="center"/>
          </w:tcPr>
          <w:p w14:paraId="7C3F5E63" w14:textId="77777777" w:rsidR="00A0284F" w:rsidRDefault="00A0284F" w:rsidP="00E61E0B"/>
        </w:tc>
        <w:tc>
          <w:tcPr>
            <w:tcW w:w="1080" w:type="dxa"/>
            <w:tcBorders>
              <w:right w:val="single" w:sz="18" w:space="0" w:color="auto"/>
            </w:tcBorders>
            <w:vAlign w:val="center"/>
          </w:tcPr>
          <w:p w14:paraId="2614F2A7" w14:textId="77777777" w:rsidR="00A0284F" w:rsidRDefault="00A0284F" w:rsidP="00E61E0B"/>
        </w:tc>
        <w:tc>
          <w:tcPr>
            <w:tcW w:w="990" w:type="dxa"/>
            <w:tcBorders>
              <w:left w:val="single" w:sz="18" w:space="0" w:color="auto"/>
            </w:tcBorders>
            <w:vAlign w:val="center"/>
          </w:tcPr>
          <w:p w14:paraId="0CADBFB9" w14:textId="77777777" w:rsidR="00A0284F" w:rsidRDefault="00A0284F" w:rsidP="00E61E0B"/>
        </w:tc>
        <w:tc>
          <w:tcPr>
            <w:tcW w:w="1170" w:type="dxa"/>
            <w:vAlign w:val="center"/>
          </w:tcPr>
          <w:p w14:paraId="00A0C187" w14:textId="77777777" w:rsidR="00A0284F" w:rsidRDefault="00A0284F" w:rsidP="00E61E0B"/>
        </w:tc>
        <w:tc>
          <w:tcPr>
            <w:tcW w:w="1081" w:type="dxa"/>
            <w:gridSpan w:val="2"/>
            <w:tcBorders>
              <w:right w:val="single" w:sz="18" w:space="0" w:color="auto"/>
            </w:tcBorders>
            <w:vAlign w:val="center"/>
          </w:tcPr>
          <w:p w14:paraId="322CF6B1" w14:textId="77777777" w:rsidR="00A0284F" w:rsidRDefault="00A0284F" w:rsidP="00E61E0B"/>
        </w:tc>
        <w:tc>
          <w:tcPr>
            <w:tcW w:w="900" w:type="dxa"/>
            <w:tcBorders>
              <w:left w:val="single" w:sz="18" w:space="0" w:color="auto"/>
            </w:tcBorders>
            <w:vAlign w:val="center"/>
          </w:tcPr>
          <w:p w14:paraId="0200A2F2" w14:textId="77777777" w:rsidR="00A0284F" w:rsidRDefault="00A0284F" w:rsidP="00E61E0B"/>
        </w:tc>
        <w:tc>
          <w:tcPr>
            <w:tcW w:w="1080" w:type="dxa"/>
            <w:vAlign w:val="center"/>
          </w:tcPr>
          <w:p w14:paraId="6D77D732" w14:textId="77777777" w:rsidR="00A0284F" w:rsidRDefault="00A0284F" w:rsidP="00E61E0B"/>
        </w:tc>
        <w:tc>
          <w:tcPr>
            <w:tcW w:w="990" w:type="dxa"/>
            <w:tcBorders>
              <w:right w:val="single" w:sz="18" w:space="0" w:color="auto"/>
            </w:tcBorders>
            <w:vAlign w:val="center"/>
          </w:tcPr>
          <w:p w14:paraId="298780FB" w14:textId="77777777" w:rsidR="00A0284F" w:rsidRDefault="00A0284F" w:rsidP="00E61E0B"/>
        </w:tc>
        <w:tc>
          <w:tcPr>
            <w:tcW w:w="900" w:type="dxa"/>
            <w:tcBorders>
              <w:left w:val="single" w:sz="18" w:space="0" w:color="auto"/>
            </w:tcBorders>
            <w:vAlign w:val="center"/>
          </w:tcPr>
          <w:p w14:paraId="4E6BEE08" w14:textId="77777777" w:rsidR="00A0284F" w:rsidRDefault="00A0284F" w:rsidP="00E61E0B"/>
        </w:tc>
        <w:tc>
          <w:tcPr>
            <w:tcW w:w="1170" w:type="dxa"/>
            <w:vAlign w:val="center"/>
          </w:tcPr>
          <w:p w14:paraId="1D978260" w14:textId="77777777" w:rsidR="00A0284F" w:rsidRDefault="00A0284F" w:rsidP="00E61E0B"/>
        </w:tc>
        <w:tc>
          <w:tcPr>
            <w:tcW w:w="1260" w:type="dxa"/>
            <w:tcBorders>
              <w:right w:val="single" w:sz="18" w:space="0" w:color="auto"/>
            </w:tcBorders>
            <w:vAlign w:val="center"/>
          </w:tcPr>
          <w:p w14:paraId="58714BB4" w14:textId="77777777" w:rsidR="00A0284F" w:rsidRDefault="00A0284F" w:rsidP="00E61E0B"/>
        </w:tc>
      </w:tr>
      <w:tr w:rsidR="00F540EF" w14:paraId="2CCC2D69" w14:textId="77777777" w:rsidTr="00CE0886">
        <w:tc>
          <w:tcPr>
            <w:tcW w:w="1366" w:type="dxa"/>
            <w:tcBorders>
              <w:left w:val="single" w:sz="18" w:space="0" w:color="auto"/>
            </w:tcBorders>
            <w:vAlign w:val="center"/>
          </w:tcPr>
          <w:p w14:paraId="6F377050" w14:textId="77777777" w:rsidR="00A0284F" w:rsidRDefault="00A0284F" w:rsidP="00E61E0B">
            <w:r>
              <w:t>10.</w:t>
            </w:r>
          </w:p>
        </w:tc>
        <w:tc>
          <w:tcPr>
            <w:tcW w:w="1063" w:type="dxa"/>
            <w:vAlign w:val="center"/>
          </w:tcPr>
          <w:p w14:paraId="3CDCB0C9" w14:textId="77777777" w:rsidR="00A0284F" w:rsidRDefault="00A0284F" w:rsidP="00E61E0B"/>
        </w:tc>
        <w:tc>
          <w:tcPr>
            <w:tcW w:w="990" w:type="dxa"/>
            <w:vAlign w:val="center"/>
          </w:tcPr>
          <w:p w14:paraId="7976F571" w14:textId="77777777" w:rsidR="00A0284F" w:rsidRDefault="00A0284F" w:rsidP="00E61E0B"/>
        </w:tc>
        <w:tc>
          <w:tcPr>
            <w:tcW w:w="1080" w:type="dxa"/>
            <w:tcBorders>
              <w:right w:val="single" w:sz="18" w:space="0" w:color="auto"/>
            </w:tcBorders>
            <w:vAlign w:val="center"/>
          </w:tcPr>
          <w:p w14:paraId="63B2FBDD" w14:textId="77777777" w:rsidR="00A0284F" w:rsidRDefault="00A0284F" w:rsidP="00E61E0B"/>
        </w:tc>
        <w:tc>
          <w:tcPr>
            <w:tcW w:w="990" w:type="dxa"/>
            <w:tcBorders>
              <w:left w:val="single" w:sz="18" w:space="0" w:color="auto"/>
            </w:tcBorders>
            <w:vAlign w:val="center"/>
          </w:tcPr>
          <w:p w14:paraId="64754B63" w14:textId="77777777" w:rsidR="00A0284F" w:rsidRDefault="00A0284F" w:rsidP="00E61E0B"/>
        </w:tc>
        <w:tc>
          <w:tcPr>
            <w:tcW w:w="1170" w:type="dxa"/>
            <w:vAlign w:val="center"/>
          </w:tcPr>
          <w:p w14:paraId="02DA09B5" w14:textId="77777777" w:rsidR="00A0284F" w:rsidRDefault="00A0284F" w:rsidP="00E61E0B"/>
        </w:tc>
        <w:tc>
          <w:tcPr>
            <w:tcW w:w="1081" w:type="dxa"/>
            <w:gridSpan w:val="2"/>
            <w:tcBorders>
              <w:right w:val="single" w:sz="18" w:space="0" w:color="auto"/>
            </w:tcBorders>
            <w:vAlign w:val="center"/>
          </w:tcPr>
          <w:p w14:paraId="01B31815" w14:textId="77777777" w:rsidR="00A0284F" w:rsidRDefault="00A0284F" w:rsidP="00E61E0B"/>
        </w:tc>
        <w:tc>
          <w:tcPr>
            <w:tcW w:w="900" w:type="dxa"/>
            <w:tcBorders>
              <w:left w:val="single" w:sz="18" w:space="0" w:color="auto"/>
            </w:tcBorders>
            <w:vAlign w:val="center"/>
          </w:tcPr>
          <w:p w14:paraId="4EAFA15E" w14:textId="77777777" w:rsidR="00A0284F" w:rsidRDefault="00A0284F" w:rsidP="00E61E0B"/>
        </w:tc>
        <w:tc>
          <w:tcPr>
            <w:tcW w:w="1080" w:type="dxa"/>
            <w:vAlign w:val="center"/>
          </w:tcPr>
          <w:p w14:paraId="42CE656A" w14:textId="77777777" w:rsidR="00A0284F" w:rsidRDefault="00A0284F" w:rsidP="00E61E0B"/>
        </w:tc>
        <w:tc>
          <w:tcPr>
            <w:tcW w:w="990" w:type="dxa"/>
            <w:tcBorders>
              <w:right w:val="single" w:sz="18" w:space="0" w:color="auto"/>
            </w:tcBorders>
            <w:vAlign w:val="center"/>
          </w:tcPr>
          <w:p w14:paraId="031576A4" w14:textId="77777777" w:rsidR="00A0284F" w:rsidRDefault="00A0284F" w:rsidP="00E61E0B"/>
        </w:tc>
        <w:tc>
          <w:tcPr>
            <w:tcW w:w="900" w:type="dxa"/>
            <w:tcBorders>
              <w:left w:val="single" w:sz="18" w:space="0" w:color="auto"/>
            </w:tcBorders>
            <w:vAlign w:val="center"/>
          </w:tcPr>
          <w:p w14:paraId="697530F7" w14:textId="77777777" w:rsidR="00A0284F" w:rsidRDefault="00A0284F" w:rsidP="00E61E0B"/>
        </w:tc>
        <w:tc>
          <w:tcPr>
            <w:tcW w:w="1170" w:type="dxa"/>
            <w:vAlign w:val="center"/>
          </w:tcPr>
          <w:p w14:paraId="4FE46732" w14:textId="77777777" w:rsidR="00A0284F" w:rsidRDefault="00A0284F" w:rsidP="00E61E0B"/>
        </w:tc>
        <w:tc>
          <w:tcPr>
            <w:tcW w:w="1260" w:type="dxa"/>
            <w:tcBorders>
              <w:right w:val="single" w:sz="18" w:space="0" w:color="auto"/>
            </w:tcBorders>
            <w:vAlign w:val="center"/>
          </w:tcPr>
          <w:p w14:paraId="0857D67D" w14:textId="77777777" w:rsidR="00A0284F" w:rsidRDefault="00A0284F" w:rsidP="00E61E0B"/>
        </w:tc>
      </w:tr>
      <w:tr w:rsidR="00F540EF" w14:paraId="6BA97B1C" w14:textId="77777777" w:rsidTr="00CE0886">
        <w:tc>
          <w:tcPr>
            <w:tcW w:w="1366" w:type="dxa"/>
            <w:tcBorders>
              <w:left w:val="single" w:sz="18" w:space="0" w:color="auto"/>
            </w:tcBorders>
            <w:vAlign w:val="center"/>
          </w:tcPr>
          <w:p w14:paraId="2FF6F13C" w14:textId="77777777" w:rsidR="00A0284F" w:rsidRDefault="00A0284F" w:rsidP="00E61E0B">
            <w:r>
              <w:t>11.</w:t>
            </w:r>
          </w:p>
        </w:tc>
        <w:tc>
          <w:tcPr>
            <w:tcW w:w="1063" w:type="dxa"/>
            <w:vAlign w:val="center"/>
          </w:tcPr>
          <w:p w14:paraId="2F914757" w14:textId="77777777" w:rsidR="00A0284F" w:rsidRDefault="00A0284F" w:rsidP="00E61E0B"/>
        </w:tc>
        <w:tc>
          <w:tcPr>
            <w:tcW w:w="990" w:type="dxa"/>
            <w:vAlign w:val="center"/>
          </w:tcPr>
          <w:p w14:paraId="736AA573" w14:textId="77777777" w:rsidR="00A0284F" w:rsidRDefault="00A0284F" w:rsidP="00E61E0B"/>
        </w:tc>
        <w:tc>
          <w:tcPr>
            <w:tcW w:w="1080" w:type="dxa"/>
            <w:tcBorders>
              <w:right w:val="single" w:sz="18" w:space="0" w:color="auto"/>
            </w:tcBorders>
            <w:vAlign w:val="center"/>
          </w:tcPr>
          <w:p w14:paraId="5D5A2C9B" w14:textId="77777777" w:rsidR="00A0284F" w:rsidRDefault="00A0284F" w:rsidP="00E61E0B"/>
        </w:tc>
        <w:tc>
          <w:tcPr>
            <w:tcW w:w="990" w:type="dxa"/>
            <w:tcBorders>
              <w:left w:val="single" w:sz="18" w:space="0" w:color="auto"/>
            </w:tcBorders>
            <w:vAlign w:val="center"/>
          </w:tcPr>
          <w:p w14:paraId="676E0BA6" w14:textId="77777777" w:rsidR="00A0284F" w:rsidRDefault="00A0284F" w:rsidP="00E61E0B"/>
        </w:tc>
        <w:tc>
          <w:tcPr>
            <w:tcW w:w="1170" w:type="dxa"/>
            <w:vAlign w:val="center"/>
          </w:tcPr>
          <w:p w14:paraId="03C1DB3D" w14:textId="77777777" w:rsidR="00A0284F" w:rsidRDefault="00A0284F" w:rsidP="00E61E0B"/>
        </w:tc>
        <w:tc>
          <w:tcPr>
            <w:tcW w:w="1081" w:type="dxa"/>
            <w:gridSpan w:val="2"/>
            <w:tcBorders>
              <w:right w:val="single" w:sz="18" w:space="0" w:color="auto"/>
            </w:tcBorders>
            <w:vAlign w:val="center"/>
          </w:tcPr>
          <w:p w14:paraId="3F047745" w14:textId="77777777" w:rsidR="00A0284F" w:rsidRDefault="00A0284F" w:rsidP="00E61E0B"/>
        </w:tc>
        <w:tc>
          <w:tcPr>
            <w:tcW w:w="900" w:type="dxa"/>
            <w:tcBorders>
              <w:left w:val="single" w:sz="18" w:space="0" w:color="auto"/>
            </w:tcBorders>
            <w:vAlign w:val="center"/>
          </w:tcPr>
          <w:p w14:paraId="2960702E" w14:textId="77777777" w:rsidR="00A0284F" w:rsidRDefault="00A0284F" w:rsidP="00E61E0B"/>
        </w:tc>
        <w:tc>
          <w:tcPr>
            <w:tcW w:w="1080" w:type="dxa"/>
            <w:vAlign w:val="center"/>
          </w:tcPr>
          <w:p w14:paraId="73BC4D94" w14:textId="77777777" w:rsidR="00A0284F" w:rsidRDefault="00A0284F" w:rsidP="00E61E0B"/>
        </w:tc>
        <w:tc>
          <w:tcPr>
            <w:tcW w:w="990" w:type="dxa"/>
            <w:tcBorders>
              <w:right w:val="single" w:sz="18" w:space="0" w:color="auto"/>
            </w:tcBorders>
            <w:vAlign w:val="center"/>
          </w:tcPr>
          <w:p w14:paraId="19F921CD" w14:textId="77777777" w:rsidR="00A0284F" w:rsidRDefault="00A0284F" w:rsidP="00E61E0B"/>
        </w:tc>
        <w:tc>
          <w:tcPr>
            <w:tcW w:w="900" w:type="dxa"/>
            <w:tcBorders>
              <w:left w:val="single" w:sz="18" w:space="0" w:color="auto"/>
            </w:tcBorders>
            <w:vAlign w:val="center"/>
          </w:tcPr>
          <w:p w14:paraId="059272D8" w14:textId="77777777" w:rsidR="00A0284F" w:rsidRDefault="00A0284F" w:rsidP="00E61E0B"/>
        </w:tc>
        <w:tc>
          <w:tcPr>
            <w:tcW w:w="1170" w:type="dxa"/>
            <w:vAlign w:val="center"/>
          </w:tcPr>
          <w:p w14:paraId="5E4C72E0" w14:textId="77777777" w:rsidR="00A0284F" w:rsidRDefault="00A0284F" w:rsidP="00E61E0B"/>
        </w:tc>
        <w:tc>
          <w:tcPr>
            <w:tcW w:w="1260" w:type="dxa"/>
            <w:tcBorders>
              <w:right w:val="single" w:sz="18" w:space="0" w:color="auto"/>
            </w:tcBorders>
            <w:vAlign w:val="center"/>
          </w:tcPr>
          <w:p w14:paraId="35DFF43C" w14:textId="77777777" w:rsidR="00A0284F" w:rsidRDefault="00A0284F" w:rsidP="00E61E0B"/>
        </w:tc>
      </w:tr>
      <w:tr w:rsidR="00F540EF" w14:paraId="0B59E539" w14:textId="77777777" w:rsidTr="00CE0886">
        <w:tc>
          <w:tcPr>
            <w:tcW w:w="1366" w:type="dxa"/>
            <w:tcBorders>
              <w:left w:val="single" w:sz="18" w:space="0" w:color="auto"/>
            </w:tcBorders>
            <w:vAlign w:val="center"/>
          </w:tcPr>
          <w:p w14:paraId="5FE4CECA" w14:textId="77777777" w:rsidR="00A0284F" w:rsidRDefault="00A0284F" w:rsidP="00E61E0B">
            <w:r>
              <w:t>12.</w:t>
            </w:r>
          </w:p>
        </w:tc>
        <w:tc>
          <w:tcPr>
            <w:tcW w:w="1063" w:type="dxa"/>
            <w:vAlign w:val="center"/>
          </w:tcPr>
          <w:p w14:paraId="67DE11B1" w14:textId="77777777" w:rsidR="00A0284F" w:rsidRDefault="00A0284F" w:rsidP="00E61E0B"/>
        </w:tc>
        <w:tc>
          <w:tcPr>
            <w:tcW w:w="990" w:type="dxa"/>
            <w:vAlign w:val="center"/>
          </w:tcPr>
          <w:p w14:paraId="4D59AC3C" w14:textId="77777777" w:rsidR="00A0284F" w:rsidRDefault="00A0284F" w:rsidP="00E61E0B"/>
        </w:tc>
        <w:tc>
          <w:tcPr>
            <w:tcW w:w="1080" w:type="dxa"/>
            <w:tcBorders>
              <w:right w:val="single" w:sz="18" w:space="0" w:color="auto"/>
            </w:tcBorders>
            <w:vAlign w:val="center"/>
          </w:tcPr>
          <w:p w14:paraId="04315A15" w14:textId="77777777" w:rsidR="00A0284F" w:rsidRDefault="00A0284F" w:rsidP="00E61E0B"/>
        </w:tc>
        <w:tc>
          <w:tcPr>
            <w:tcW w:w="990" w:type="dxa"/>
            <w:tcBorders>
              <w:left w:val="single" w:sz="18" w:space="0" w:color="auto"/>
            </w:tcBorders>
            <w:vAlign w:val="center"/>
          </w:tcPr>
          <w:p w14:paraId="74599AC3" w14:textId="77777777" w:rsidR="00A0284F" w:rsidRDefault="00A0284F" w:rsidP="00E61E0B"/>
        </w:tc>
        <w:tc>
          <w:tcPr>
            <w:tcW w:w="1170" w:type="dxa"/>
            <w:vAlign w:val="center"/>
          </w:tcPr>
          <w:p w14:paraId="2C932174" w14:textId="77777777" w:rsidR="00A0284F" w:rsidRDefault="00A0284F" w:rsidP="00E61E0B"/>
        </w:tc>
        <w:tc>
          <w:tcPr>
            <w:tcW w:w="1081" w:type="dxa"/>
            <w:gridSpan w:val="2"/>
            <w:tcBorders>
              <w:right w:val="single" w:sz="18" w:space="0" w:color="auto"/>
            </w:tcBorders>
            <w:vAlign w:val="center"/>
          </w:tcPr>
          <w:p w14:paraId="2377274C" w14:textId="77777777" w:rsidR="00A0284F" w:rsidRDefault="00A0284F" w:rsidP="00E61E0B"/>
        </w:tc>
        <w:tc>
          <w:tcPr>
            <w:tcW w:w="900" w:type="dxa"/>
            <w:tcBorders>
              <w:left w:val="single" w:sz="18" w:space="0" w:color="auto"/>
            </w:tcBorders>
            <w:vAlign w:val="center"/>
          </w:tcPr>
          <w:p w14:paraId="2D2B6561" w14:textId="77777777" w:rsidR="00A0284F" w:rsidRDefault="00A0284F" w:rsidP="00E61E0B"/>
        </w:tc>
        <w:tc>
          <w:tcPr>
            <w:tcW w:w="1080" w:type="dxa"/>
            <w:vAlign w:val="center"/>
          </w:tcPr>
          <w:p w14:paraId="74DCFAC0" w14:textId="77777777" w:rsidR="00A0284F" w:rsidRDefault="00A0284F" w:rsidP="00E61E0B"/>
        </w:tc>
        <w:tc>
          <w:tcPr>
            <w:tcW w:w="990" w:type="dxa"/>
            <w:tcBorders>
              <w:right w:val="single" w:sz="18" w:space="0" w:color="auto"/>
            </w:tcBorders>
            <w:vAlign w:val="center"/>
          </w:tcPr>
          <w:p w14:paraId="5C8C80A6" w14:textId="77777777" w:rsidR="00A0284F" w:rsidRDefault="00A0284F" w:rsidP="00E61E0B"/>
        </w:tc>
        <w:tc>
          <w:tcPr>
            <w:tcW w:w="900" w:type="dxa"/>
            <w:tcBorders>
              <w:left w:val="single" w:sz="18" w:space="0" w:color="auto"/>
            </w:tcBorders>
            <w:vAlign w:val="center"/>
          </w:tcPr>
          <w:p w14:paraId="15304589" w14:textId="77777777" w:rsidR="00A0284F" w:rsidRDefault="00A0284F" w:rsidP="00E61E0B"/>
        </w:tc>
        <w:tc>
          <w:tcPr>
            <w:tcW w:w="1170" w:type="dxa"/>
            <w:vAlign w:val="center"/>
          </w:tcPr>
          <w:p w14:paraId="77E85B74" w14:textId="77777777" w:rsidR="00A0284F" w:rsidRDefault="00A0284F" w:rsidP="00E61E0B"/>
        </w:tc>
        <w:tc>
          <w:tcPr>
            <w:tcW w:w="1260" w:type="dxa"/>
            <w:tcBorders>
              <w:right w:val="single" w:sz="18" w:space="0" w:color="auto"/>
            </w:tcBorders>
            <w:vAlign w:val="center"/>
          </w:tcPr>
          <w:p w14:paraId="2809644F" w14:textId="77777777" w:rsidR="00A0284F" w:rsidRDefault="00A0284F" w:rsidP="00E61E0B"/>
        </w:tc>
      </w:tr>
      <w:tr w:rsidR="00F540EF" w14:paraId="4263EE2E" w14:textId="77777777" w:rsidTr="00CE0886">
        <w:tc>
          <w:tcPr>
            <w:tcW w:w="1366" w:type="dxa"/>
            <w:tcBorders>
              <w:left w:val="single" w:sz="18" w:space="0" w:color="auto"/>
            </w:tcBorders>
            <w:vAlign w:val="center"/>
          </w:tcPr>
          <w:p w14:paraId="12BB69DE" w14:textId="77777777" w:rsidR="00A0284F" w:rsidRDefault="00A0284F" w:rsidP="00E61E0B">
            <w:r>
              <w:t>13.</w:t>
            </w:r>
          </w:p>
        </w:tc>
        <w:tc>
          <w:tcPr>
            <w:tcW w:w="1063" w:type="dxa"/>
            <w:vAlign w:val="center"/>
          </w:tcPr>
          <w:p w14:paraId="3AD918EE" w14:textId="77777777" w:rsidR="00A0284F" w:rsidRDefault="00A0284F" w:rsidP="00E61E0B"/>
        </w:tc>
        <w:tc>
          <w:tcPr>
            <w:tcW w:w="990" w:type="dxa"/>
            <w:vAlign w:val="center"/>
          </w:tcPr>
          <w:p w14:paraId="359E2D8A" w14:textId="77777777" w:rsidR="00A0284F" w:rsidRDefault="00A0284F" w:rsidP="00E61E0B"/>
        </w:tc>
        <w:tc>
          <w:tcPr>
            <w:tcW w:w="1080" w:type="dxa"/>
            <w:tcBorders>
              <w:right w:val="single" w:sz="18" w:space="0" w:color="auto"/>
            </w:tcBorders>
            <w:vAlign w:val="center"/>
          </w:tcPr>
          <w:p w14:paraId="1045E120" w14:textId="77777777" w:rsidR="00A0284F" w:rsidRDefault="00A0284F" w:rsidP="00E61E0B"/>
        </w:tc>
        <w:tc>
          <w:tcPr>
            <w:tcW w:w="990" w:type="dxa"/>
            <w:tcBorders>
              <w:left w:val="single" w:sz="18" w:space="0" w:color="auto"/>
            </w:tcBorders>
            <w:vAlign w:val="center"/>
          </w:tcPr>
          <w:p w14:paraId="63DA41DE" w14:textId="77777777" w:rsidR="00A0284F" w:rsidRDefault="00A0284F" w:rsidP="00E61E0B"/>
        </w:tc>
        <w:tc>
          <w:tcPr>
            <w:tcW w:w="1170" w:type="dxa"/>
            <w:vAlign w:val="center"/>
          </w:tcPr>
          <w:p w14:paraId="471DD929" w14:textId="77777777" w:rsidR="00A0284F" w:rsidRDefault="00A0284F" w:rsidP="00E61E0B"/>
        </w:tc>
        <w:tc>
          <w:tcPr>
            <w:tcW w:w="1081" w:type="dxa"/>
            <w:gridSpan w:val="2"/>
            <w:tcBorders>
              <w:right w:val="single" w:sz="18" w:space="0" w:color="auto"/>
            </w:tcBorders>
            <w:vAlign w:val="center"/>
          </w:tcPr>
          <w:p w14:paraId="5F20C8DE" w14:textId="77777777" w:rsidR="00A0284F" w:rsidRDefault="00A0284F" w:rsidP="00E61E0B"/>
        </w:tc>
        <w:tc>
          <w:tcPr>
            <w:tcW w:w="900" w:type="dxa"/>
            <w:tcBorders>
              <w:left w:val="single" w:sz="18" w:space="0" w:color="auto"/>
            </w:tcBorders>
            <w:vAlign w:val="center"/>
          </w:tcPr>
          <w:p w14:paraId="07C6D7BA" w14:textId="77777777" w:rsidR="00A0284F" w:rsidRDefault="00A0284F" w:rsidP="00E61E0B"/>
        </w:tc>
        <w:tc>
          <w:tcPr>
            <w:tcW w:w="1080" w:type="dxa"/>
            <w:vAlign w:val="center"/>
          </w:tcPr>
          <w:p w14:paraId="724E9D56" w14:textId="77777777" w:rsidR="00A0284F" w:rsidRDefault="00A0284F" w:rsidP="00E61E0B"/>
        </w:tc>
        <w:tc>
          <w:tcPr>
            <w:tcW w:w="990" w:type="dxa"/>
            <w:tcBorders>
              <w:right w:val="single" w:sz="18" w:space="0" w:color="auto"/>
            </w:tcBorders>
            <w:vAlign w:val="center"/>
          </w:tcPr>
          <w:p w14:paraId="4CF6D0DF" w14:textId="77777777" w:rsidR="00A0284F" w:rsidRDefault="00A0284F" w:rsidP="00E61E0B"/>
        </w:tc>
        <w:tc>
          <w:tcPr>
            <w:tcW w:w="900" w:type="dxa"/>
            <w:tcBorders>
              <w:left w:val="single" w:sz="18" w:space="0" w:color="auto"/>
            </w:tcBorders>
            <w:vAlign w:val="center"/>
          </w:tcPr>
          <w:p w14:paraId="33B7D2C1" w14:textId="77777777" w:rsidR="00A0284F" w:rsidRDefault="00A0284F" w:rsidP="00E61E0B"/>
        </w:tc>
        <w:tc>
          <w:tcPr>
            <w:tcW w:w="1170" w:type="dxa"/>
            <w:vAlign w:val="center"/>
          </w:tcPr>
          <w:p w14:paraId="2E1D047D" w14:textId="77777777" w:rsidR="00A0284F" w:rsidRDefault="00A0284F" w:rsidP="00E61E0B"/>
        </w:tc>
        <w:tc>
          <w:tcPr>
            <w:tcW w:w="1260" w:type="dxa"/>
            <w:tcBorders>
              <w:right w:val="single" w:sz="18" w:space="0" w:color="auto"/>
            </w:tcBorders>
            <w:vAlign w:val="center"/>
          </w:tcPr>
          <w:p w14:paraId="2A42091A" w14:textId="77777777" w:rsidR="00A0284F" w:rsidRDefault="00A0284F" w:rsidP="00E61E0B"/>
        </w:tc>
      </w:tr>
      <w:tr w:rsidR="00F540EF" w14:paraId="3B889AD4" w14:textId="77777777" w:rsidTr="00CE0886">
        <w:tc>
          <w:tcPr>
            <w:tcW w:w="1366" w:type="dxa"/>
            <w:tcBorders>
              <w:left w:val="single" w:sz="18" w:space="0" w:color="auto"/>
            </w:tcBorders>
            <w:vAlign w:val="center"/>
          </w:tcPr>
          <w:p w14:paraId="0EB53C59" w14:textId="77777777" w:rsidR="00A0284F" w:rsidRDefault="00A0284F" w:rsidP="00E61E0B">
            <w:r>
              <w:t>14</w:t>
            </w:r>
          </w:p>
        </w:tc>
        <w:tc>
          <w:tcPr>
            <w:tcW w:w="1063" w:type="dxa"/>
            <w:vAlign w:val="center"/>
          </w:tcPr>
          <w:p w14:paraId="59D8C971" w14:textId="77777777" w:rsidR="00A0284F" w:rsidRDefault="00A0284F" w:rsidP="00E61E0B"/>
        </w:tc>
        <w:tc>
          <w:tcPr>
            <w:tcW w:w="990" w:type="dxa"/>
            <w:vAlign w:val="center"/>
          </w:tcPr>
          <w:p w14:paraId="6CB4ED35" w14:textId="77777777" w:rsidR="00A0284F" w:rsidRDefault="00A0284F" w:rsidP="00E61E0B"/>
        </w:tc>
        <w:tc>
          <w:tcPr>
            <w:tcW w:w="1080" w:type="dxa"/>
            <w:tcBorders>
              <w:right w:val="single" w:sz="18" w:space="0" w:color="auto"/>
            </w:tcBorders>
            <w:vAlign w:val="center"/>
          </w:tcPr>
          <w:p w14:paraId="73FCFF70" w14:textId="77777777" w:rsidR="00A0284F" w:rsidRDefault="00A0284F" w:rsidP="00E61E0B"/>
        </w:tc>
        <w:tc>
          <w:tcPr>
            <w:tcW w:w="990" w:type="dxa"/>
            <w:tcBorders>
              <w:left w:val="single" w:sz="18" w:space="0" w:color="auto"/>
            </w:tcBorders>
            <w:vAlign w:val="center"/>
          </w:tcPr>
          <w:p w14:paraId="4BE06F30" w14:textId="77777777" w:rsidR="00A0284F" w:rsidRDefault="00A0284F" w:rsidP="00E61E0B"/>
        </w:tc>
        <w:tc>
          <w:tcPr>
            <w:tcW w:w="1170" w:type="dxa"/>
            <w:vAlign w:val="center"/>
          </w:tcPr>
          <w:p w14:paraId="7C1655E2" w14:textId="77777777" w:rsidR="00A0284F" w:rsidRDefault="00A0284F" w:rsidP="00E61E0B"/>
        </w:tc>
        <w:tc>
          <w:tcPr>
            <w:tcW w:w="1081" w:type="dxa"/>
            <w:gridSpan w:val="2"/>
            <w:tcBorders>
              <w:right w:val="single" w:sz="18" w:space="0" w:color="auto"/>
            </w:tcBorders>
            <w:vAlign w:val="center"/>
          </w:tcPr>
          <w:p w14:paraId="7FE9A9F2" w14:textId="77777777" w:rsidR="00A0284F" w:rsidRDefault="00A0284F" w:rsidP="00E61E0B"/>
        </w:tc>
        <w:tc>
          <w:tcPr>
            <w:tcW w:w="900" w:type="dxa"/>
            <w:tcBorders>
              <w:left w:val="single" w:sz="18" w:space="0" w:color="auto"/>
            </w:tcBorders>
            <w:vAlign w:val="center"/>
          </w:tcPr>
          <w:p w14:paraId="4229AA04" w14:textId="77777777" w:rsidR="00A0284F" w:rsidRDefault="00A0284F" w:rsidP="00E61E0B"/>
        </w:tc>
        <w:tc>
          <w:tcPr>
            <w:tcW w:w="1080" w:type="dxa"/>
            <w:vAlign w:val="center"/>
          </w:tcPr>
          <w:p w14:paraId="536C3418" w14:textId="77777777" w:rsidR="00A0284F" w:rsidRDefault="00A0284F" w:rsidP="00E61E0B"/>
        </w:tc>
        <w:tc>
          <w:tcPr>
            <w:tcW w:w="990" w:type="dxa"/>
            <w:tcBorders>
              <w:right w:val="single" w:sz="18" w:space="0" w:color="auto"/>
            </w:tcBorders>
            <w:vAlign w:val="center"/>
          </w:tcPr>
          <w:p w14:paraId="791751FC" w14:textId="77777777" w:rsidR="00A0284F" w:rsidRDefault="00A0284F" w:rsidP="00E61E0B"/>
        </w:tc>
        <w:tc>
          <w:tcPr>
            <w:tcW w:w="900" w:type="dxa"/>
            <w:tcBorders>
              <w:left w:val="single" w:sz="18" w:space="0" w:color="auto"/>
            </w:tcBorders>
            <w:vAlign w:val="center"/>
          </w:tcPr>
          <w:p w14:paraId="0EB12583" w14:textId="77777777" w:rsidR="00A0284F" w:rsidRDefault="00A0284F" w:rsidP="00E61E0B"/>
        </w:tc>
        <w:tc>
          <w:tcPr>
            <w:tcW w:w="1170" w:type="dxa"/>
            <w:vAlign w:val="center"/>
          </w:tcPr>
          <w:p w14:paraId="3CF8DAE5" w14:textId="77777777" w:rsidR="00A0284F" w:rsidRDefault="00A0284F" w:rsidP="00E61E0B"/>
        </w:tc>
        <w:tc>
          <w:tcPr>
            <w:tcW w:w="1260" w:type="dxa"/>
            <w:tcBorders>
              <w:right w:val="single" w:sz="18" w:space="0" w:color="auto"/>
            </w:tcBorders>
            <w:vAlign w:val="center"/>
          </w:tcPr>
          <w:p w14:paraId="31F267E5" w14:textId="77777777" w:rsidR="00A0284F" w:rsidRDefault="00A0284F" w:rsidP="00E61E0B"/>
        </w:tc>
      </w:tr>
      <w:tr w:rsidR="00F540EF" w14:paraId="4721760F" w14:textId="77777777" w:rsidTr="00CE0886">
        <w:tc>
          <w:tcPr>
            <w:tcW w:w="1366" w:type="dxa"/>
            <w:tcBorders>
              <w:left w:val="single" w:sz="18" w:space="0" w:color="auto"/>
            </w:tcBorders>
            <w:vAlign w:val="center"/>
          </w:tcPr>
          <w:p w14:paraId="02A87A4E" w14:textId="77777777" w:rsidR="00A0284F" w:rsidRDefault="00A0284F" w:rsidP="00E61E0B">
            <w:r>
              <w:t>15.</w:t>
            </w:r>
          </w:p>
        </w:tc>
        <w:tc>
          <w:tcPr>
            <w:tcW w:w="1063" w:type="dxa"/>
            <w:vAlign w:val="center"/>
          </w:tcPr>
          <w:p w14:paraId="1468BA29" w14:textId="77777777" w:rsidR="00A0284F" w:rsidRDefault="00A0284F" w:rsidP="00E61E0B"/>
        </w:tc>
        <w:tc>
          <w:tcPr>
            <w:tcW w:w="990" w:type="dxa"/>
            <w:vAlign w:val="center"/>
          </w:tcPr>
          <w:p w14:paraId="10BA76BD" w14:textId="77777777" w:rsidR="00A0284F" w:rsidRDefault="00A0284F" w:rsidP="00E61E0B"/>
        </w:tc>
        <w:tc>
          <w:tcPr>
            <w:tcW w:w="1080" w:type="dxa"/>
            <w:tcBorders>
              <w:right w:val="single" w:sz="18" w:space="0" w:color="auto"/>
            </w:tcBorders>
            <w:vAlign w:val="center"/>
          </w:tcPr>
          <w:p w14:paraId="5C69F1D9" w14:textId="77777777" w:rsidR="00A0284F" w:rsidRDefault="00A0284F" w:rsidP="00E61E0B"/>
        </w:tc>
        <w:tc>
          <w:tcPr>
            <w:tcW w:w="990" w:type="dxa"/>
            <w:tcBorders>
              <w:left w:val="single" w:sz="18" w:space="0" w:color="auto"/>
            </w:tcBorders>
            <w:vAlign w:val="center"/>
          </w:tcPr>
          <w:p w14:paraId="676FECB8" w14:textId="77777777" w:rsidR="00A0284F" w:rsidRDefault="00A0284F" w:rsidP="00E61E0B"/>
        </w:tc>
        <w:tc>
          <w:tcPr>
            <w:tcW w:w="1170" w:type="dxa"/>
            <w:vAlign w:val="center"/>
          </w:tcPr>
          <w:p w14:paraId="4BD93558" w14:textId="77777777" w:rsidR="00A0284F" w:rsidRDefault="00A0284F" w:rsidP="00E61E0B"/>
        </w:tc>
        <w:tc>
          <w:tcPr>
            <w:tcW w:w="1081" w:type="dxa"/>
            <w:gridSpan w:val="2"/>
            <w:tcBorders>
              <w:right w:val="single" w:sz="18" w:space="0" w:color="auto"/>
            </w:tcBorders>
            <w:vAlign w:val="center"/>
          </w:tcPr>
          <w:p w14:paraId="66E05D63" w14:textId="77777777" w:rsidR="00A0284F" w:rsidRDefault="00A0284F" w:rsidP="00E61E0B"/>
        </w:tc>
        <w:tc>
          <w:tcPr>
            <w:tcW w:w="900" w:type="dxa"/>
            <w:tcBorders>
              <w:left w:val="single" w:sz="18" w:space="0" w:color="auto"/>
            </w:tcBorders>
            <w:vAlign w:val="center"/>
          </w:tcPr>
          <w:p w14:paraId="486B98CC" w14:textId="77777777" w:rsidR="00A0284F" w:rsidRDefault="00A0284F" w:rsidP="00E61E0B"/>
        </w:tc>
        <w:tc>
          <w:tcPr>
            <w:tcW w:w="1080" w:type="dxa"/>
            <w:vAlign w:val="center"/>
          </w:tcPr>
          <w:p w14:paraId="62D1B149" w14:textId="77777777" w:rsidR="00A0284F" w:rsidRDefault="00A0284F" w:rsidP="00E61E0B"/>
        </w:tc>
        <w:tc>
          <w:tcPr>
            <w:tcW w:w="990" w:type="dxa"/>
            <w:tcBorders>
              <w:right w:val="single" w:sz="18" w:space="0" w:color="auto"/>
            </w:tcBorders>
            <w:vAlign w:val="center"/>
          </w:tcPr>
          <w:p w14:paraId="218B1BEE" w14:textId="77777777" w:rsidR="00A0284F" w:rsidRDefault="00A0284F" w:rsidP="00E61E0B"/>
        </w:tc>
        <w:tc>
          <w:tcPr>
            <w:tcW w:w="900" w:type="dxa"/>
            <w:tcBorders>
              <w:left w:val="single" w:sz="18" w:space="0" w:color="auto"/>
            </w:tcBorders>
            <w:vAlign w:val="center"/>
          </w:tcPr>
          <w:p w14:paraId="70BB4E34" w14:textId="77777777" w:rsidR="00A0284F" w:rsidRDefault="00A0284F" w:rsidP="00E61E0B"/>
        </w:tc>
        <w:tc>
          <w:tcPr>
            <w:tcW w:w="1170" w:type="dxa"/>
            <w:vAlign w:val="center"/>
          </w:tcPr>
          <w:p w14:paraId="5CB40B70" w14:textId="77777777" w:rsidR="00A0284F" w:rsidRDefault="00A0284F" w:rsidP="00E61E0B"/>
        </w:tc>
        <w:tc>
          <w:tcPr>
            <w:tcW w:w="1260" w:type="dxa"/>
            <w:tcBorders>
              <w:right w:val="single" w:sz="18" w:space="0" w:color="auto"/>
            </w:tcBorders>
            <w:vAlign w:val="center"/>
          </w:tcPr>
          <w:p w14:paraId="0227ACEB" w14:textId="77777777" w:rsidR="00A0284F" w:rsidRDefault="00A0284F" w:rsidP="00E61E0B"/>
        </w:tc>
      </w:tr>
      <w:tr w:rsidR="00F540EF" w14:paraId="238C3511" w14:textId="77777777" w:rsidTr="00CE0886">
        <w:tc>
          <w:tcPr>
            <w:tcW w:w="1366" w:type="dxa"/>
            <w:tcBorders>
              <w:left w:val="single" w:sz="18" w:space="0" w:color="auto"/>
            </w:tcBorders>
            <w:vAlign w:val="center"/>
          </w:tcPr>
          <w:p w14:paraId="69BAEA40" w14:textId="77777777" w:rsidR="00A0284F" w:rsidRDefault="00A0284F" w:rsidP="00E61E0B">
            <w:r>
              <w:t>16.</w:t>
            </w:r>
          </w:p>
        </w:tc>
        <w:tc>
          <w:tcPr>
            <w:tcW w:w="1063" w:type="dxa"/>
            <w:vAlign w:val="center"/>
          </w:tcPr>
          <w:p w14:paraId="42B9910F" w14:textId="77777777" w:rsidR="00A0284F" w:rsidRDefault="00A0284F" w:rsidP="00E61E0B"/>
        </w:tc>
        <w:tc>
          <w:tcPr>
            <w:tcW w:w="990" w:type="dxa"/>
            <w:vAlign w:val="center"/>
          </w:tcPr>
          <w:p w14:paraId="63FED74C" w14:textId="77777777" w:rsidR="00A0284F" w:rsidRDefault="00A0284F" w:rsidP="00E61E0B"/>
        </w:tc>
        <w:tc>
          <w:tcPr>
            <w:tcW w:w="1080" w:type="dxa"/>
            <w:tcBorders>
              <w:right w:val="single" w:sz="18" w:space="0" w:color="auto"/>
            </w:tcBorders>
            <w:vAlign w:val="center"/>
          </w:tcPr>
          <w:p w14:paraId="42965933" w14:textId="77777777" w:rsidR="00A0284F" w:rsidRDefault="00A0284F" w:rsidP="00E61E0B"/>
        </w:tc>
        <w:tc>
          <w:tcPr>
            <w:tcW w:w="990" w:type="dxa"/>
            <w:tcBorders>
              <w:left w:val="single" w:sz="18" w:space="0" w:color="auto"/>
            </w:tcBorders>
            <w:vAlign w:val="center"/>
          </w:tcPr>
          <w:p w14:paraId="1CE8C429" w14:textId="77777777" w:rsidR="00A0284F" w:rsidRDefault="00A0284F" w:rsidP="00E61E0B"/>
        </w:tc>
        <w:tc>
          <w:tcPr>
            <w:tcW w:w="1170" w:type="dxa"/>
            <w:vAlign w:val="center"/>
          </w:tcPr>
          <w:p w14:paraId="28BA0913" w14:textId="77777777" w:rsidR="00A0284F" w:rsidRDefault="00A0284F" w:rsidP="00E61E0B"/>
        </w:tc>
        <w:tc>
          <w:tcPr>
            <w:tcW w:w="1081" w:type="dxa"/>
            <w:gridSpan w:val="2"/>
            <w:tcBorders>
              <w:right w:val="single" w:sz="18" w:space="0" w:color="auto"/>
            </w:tcBorders>
            <w:vAlign w:val="center"/>
          </w:tcPr>
          <w:p w14:paraId="03FAEFE1" w14:textId="77777777" w:rsidR="00A0284F" w:rsidRDefault="00A0284F" w:rsidP="00E61E0B"/>
        </w:tc>
        <w:tc>
          <w:tcPr>
            <w:tcW w:w="900" w:type="dxa"/>
            <w:tcBorders>
              <w:left w:val="single" w:sz="18" w:space="0" w:color="auto"/>
            </w:tcBorders>
            <w:vAlign w:val="center"/>
          </w:tcPr>
          <w:p w14:paraId="4CD13346" w14:textId="77777777" w:rsidR="00A0284F" w:rsidRDefault="00A0284F" w:rsidP="00E61E0B"/>
        </w:tc>
        <w:tc>
          <w:tcPr>
            <w:tcW w:w="1080" w:type="dxa"/>
            <w:vAlign w:val="center"/>
          </w:tcPr>
          <w:p w14:paraId="10A8E889" w14:textId="77777777" w:rsidR="00A0284F" w:rsidRDefault="00A0284F" w:rsidP="00E61E0B"/>
        </w:tc>
        <w:tc>
          <w:tcPr>
            <w:tcW w:w="990" w:type="dxa"/>
            <w:tcBorders>
              <w:right w:val="single" w:sz="18" w:space="0" w:color="auto"/>
            </w:tcBorders>
            <w:vAlign w:val="center"/>
          </w:tcPr>
          <w:p w14:paraId="3AED9D05" w14:textId="77777777" w:rsidR="00A0284F" w:rsidRDefault="00A0284F" w:rsidP="00E61E0B"/>
        </w:tc>
        <w:tc>
          <w:tcPr>
            <w:tcW w:w="900" w:type="dxa"/>
            <w:tcBorders>
              <w:left w:val="single" w:sz="18" w:space="0" w:color="auto"/>
            </w:tcBorders>
            <w:vAlign w:val="center"/>
          </w:tcPr>
          <w:p w14:paraId="48ADAD12" w14:textId="77777777" w:rsidR="00A0284F" w:rsidRDefault="00A0284F" w:rsidP="00E61E0B"/>
        </w:tc>
        <w:tc>
          <w:tcPr>
            <w:tcW w:w="1170" w:type="dxa"/>
            <w:vAlign w:val="center"/>
          </w:tcPr>
          <w:p w14:paraId="49D566BA" w14:textId="77777777" w:rsidR="00A0284F" w:rsidRDefault="00A0284F" w:rsidP="00E61E0B"/>
        </w:tc>
        <w:tc>
          <w:tcPr>
            <w:tcW w:w="1260" w:type="dxa"/>
            <w:tcBorders>
              <w:right w:val="single" w:sz="18" w:space="0" w:color="auto"/>
            </w:tcBorders>
            <w:vAlign w:val="center"/>
          </w:tcPr>
          <w:p w14:paraId="1AD2C996" w14:textId="77777777" w:rsidR="00A0284F" w:rsidRDefault="00A0284F" w:rsidP="00E61E0B"/>
        </w:tc>
      </w:tr>
      <w:tr w:rsidR="00F540EF" w14:paraId="63A014F9" w14:textId="77777777" w:rsidTr="00CE0886">
        <w:tc>
          <w:tcPr>
            <w:tcW w:w="1366" w:type="dxa"/>
            <w:tcBorders>
              <w:left w:val="single" w:sz="18" w:space="0" w:color="auto"/>
            </w:tcBorders>
            <w:vAlign w:val="center"/>
          </w:tcPr>
          <w:p w14:paraId="54DCA225" w14:textId="77777777" w:rsidR="00A0284F" w:rsidRDefault="00A0284F" w:rsidP="00E61E0B">
            <w:r>
              <w:t>17.</w:t>
            </w:r>
          </w:p>
        </w:tc>
        <w:tc>
          <w:tcPr>
            <w:tcW w:w="1063" w:type="dxa"/>
            <w:vAlign w:val="center"/>
          </w:tcPr>
          <w:p w14:paraId="2F453E88" w14:textId="77777777" w:rsidR="00A0284F" w:rsidRDefault="00A0284F" w:rsidP="00E61E0B"/>
        </w:tc>
        <w:tc>
          <w:tcPr>
            <w:tcW w:w="990" w:type="dxa"/>
            <w:vAlign w:val="center"/>
          </w:tcPr>
          <w:p w14:paraId="0E7CC020" w14:textId="77777777" w:rsidR="00A0284F" w:rsidRDefault="00A0284F" w:rsidP="00E61E0B"/>
        </w:tc>
        <w:tc>
          <w:tcPr>
            <w:tcW w:w="1080" w:type="dxa"/>
            <w:tcBorders>
              <w:right w:val="single" w:sz="18" w:space="0" w:color="auto"/>
            </w:tcBorders>
            <w:vAlign w:val="center"/>
          </w:tcPr>
          <w:p w14:paraId="62E3417F" w14:textId="77777777" w:rsidR="00A0284F" w:rsidRDefault="00A0284F" w:rsidP="00E61E0B"/>
        </w:tc>
        <w:tc>
          <w:tcPr>
            <w:tcW w:w="990" w:type="dxa"/>
            <w:tcBorders>
              <w:left w:val="single" w:sz="18" w:space="0" w:color="auto"/>
            </w:tcBorders>
            <w:vAlign w:val="center"/>
          </w:tcPr>
          <w:p w14:paraId="435495FB" w14:textId="77777777" w:rsidR="00A0284F" w:rsidRDefault="00A0284F" w:rsidP="00E61E0B"/>
        </w:tc>
        <w:tc>
          <w:tcPr>
            <w:tcW w:w="1170" w:type="dxa"/>
            <w:vAlign w:val="center"/>
          </w:tcPr>
          <w:p w14:paraId="1F0A86CB" w14:textId="77777777" w:rsidR="00A0284F" w:rsidRDefault="00A0284F" w:rsidP="00E61E0B"/>
        </w:tc>
        <w:tc>
          <w:tcPr>
            <w:tcW w:w="1081" w:type="dxa"/>
            <w:gridSpan w:val="2"/>
            <w:tcBorders>
              <w:right w:val="single" w:sz="18" w:space="0" w:color="auto"/>
            </w:tcBorders>
            <w:vAlign w:val="center"/>
          </w:tcPr>
          <w:p w14:paraId="71E1CD98" w14:textId="77777777" w:rsidR="00A0284F" w:rsidRDefault="00A0284F" w:rsidP="00E61E0B"/>
        </w:tc>
        <w:tc>
          <w:tcPr>
            <w:tcW w:w="900" w:type="dxa"/>
            <w:tcBorders>
              <w:left w:val="single" w:sz="18" w:space="0" w:color="auto"/>
            </w:tcBorders>
            <w:vAlign w:val="center"/>
          </w:tcPr>
          <w:p w14:paraId="7E9934BB" w14:textId="77777777" w:rsidR="00A0284F" w:rsidRDefault="00A0284F" w:rsidP="00E61E0B"/>
        </w:tc>
        <w:tc>
          <w:tcPr>
            <w:tcW w:w="1080" w:type="dxa"/>
            <w:vAlign w:val="center"/>
          </w:tcPr>
          <w:p w14:paraId="5688D528" w14:textId="77777777" w:rsidR="00A0284F" w:rsidRDefault="00A0284F" w:rsidP="00E61E0B"/>
        </w:tc>
        <w:tc>
          <w:tcPr>
            <w:tcW w:w="990" w:type="dxa"/>
            <w:tcBorders>
              <w:right w:val="single" w:sz="18" w:space="0" w:color="auto"/>
            </w:tcBorders>
            <w:vAlign w:val="center"/>
          </w:tcPr>
          <w:p w14:paraId="5A6636AC" w14:textId="77777777" w:rsidR="00A0284F" w:rsidRDefault="00A0284F" w:rsidP="00E61E0B"/>
        </w:tc>
        <w:tc>
          <w:tcPr>
            <w:tcW w:w="900" w:type="dxa"/>
            <w:tcBorders>
              <w:left w:val="single" w:sz="18" w:space="0" w:color="auto"/>
            </w:tcBorders>
            <w:vAlign w:val="center"/>
          </w:tcPr>
          <w:p w14:paraId="1E4C47D7" w14:textId="77777777" w:rsidR="00A0284F" w:rsidRDefault="00A0284F" w:rsidP="00E61E0B"/>
        </w:tc>
        <w:tc>
          <w:tcPr>
            <w:tcW w:w="1170" w:type="dxa"/>
            <w:vAlign w:val="center"/>
          </w:tcPr>
          <w:p w14:paraId="6F6CD766" w14:textId="77777777" w:rsidR="00A0284F" w:rsidRDefault="00A0284F" w:rsidP="00E61E0B"/>
        </w:tc>
        <w:tc>
          <w:tcPr>
            <w:tcW w:w="1260" w:type="dxa"/>
            <w:tcBorders>
              <w:right w:val="single" w:sz="18" w:space="0" w:color="auto"/>
            </w:tcBorders>
            <w:vAlign w:val="center"/>
          </w:tcPr>
          <w:p w14:paraId="3D904B28" w14:textId="77777777" w:rsidR="00A0284F" w:rsidRDefault="00A0284F" w:rsidP="00E61E0B"/>
        </w:tc>
      </w:tr>
      <w:tr w:rsidR="00F540EF" w14:paraId="03AE0F80" w14:textId="77777777" w:rsidTr="00CE0886">
        <w:tc>
          <w:tcPr>
            <w:tcW w:w="1366" w:type="dxa"/>
            <w:tcBorders>
              <w:left w:val="single" w:sz="18" w:space="0" w:color="auto"/>
            </w:tcBorders>
            <w:vAlign w:val="center"/>
          </w:tcPr>
          <w:p w14:paraId="0F516D53" w14:textId="77777777" w:rsidR="00A0284F" w:rsidRDefault="00A0284F" w:rsidP="00E61E0B">
            <w:r>
              <w:t>18.</w:t>
            </w:r>
          </w:p>
        </w:tc>
        <w:tc>
          <w:tcPr>
            <w:tcW w:w="1063" w:type="dxa"/>
            <w:vAlign w:val="center"/>
          </w:tcPr>
          <w:p w14:paraId="41DBCCF6" w14:textId="77777777" w:rsidR="00A0284F" w:rsidRDefault="00A0284F" w:rsidP="00E61E0B"/>
        </w:tc>
        <w:tc>
          <w:tcPr>
            <w:tcW w:w="990" w:type="dxa"/>
            <w:vAlign w:val="center"/>
          </w:tcPr>
          <w:p w14:paraId="2852E1F8" w14:textId="77777777" w:rsidR="00A0284F" w:rsidRDefault="00A0284F" w:rsidP="00E61E0B"/>
        </w:tc>
        <w:tc>
          <w:tcPr>
            <w:tcW w:w="1080" w:type="dxa"/>
            <w:tcBorders>
              <w:right w:val="single" w:sz="18" w:space="0" w:color="auto"/>
            </w:tcBorders>
            <w:vAlign w:val="center"/>
          </w:tcPr>
          <w:p w14:paraId="0EB3B074" w14:textId="77777777" w:rsidR="00A0284F" w:rsidRDefault="00A0284F" w:rsidP="00E61E0B"/>
        </w:tc>
        <w:tc>
          <w:tcPr>
            <w:tcW w:w="990" w:type="dxa"/>
            <w:tcBorders>
              <w:left w:val="single" w:sz="18" w:space="0" w:color="auto"/>
            </w:tcBorders>
            <w:vAlign w:val="center"/>
          </w:tcPr>
          <w:p w14:paraId="1E84FEF3" w14:textId="77777777" w:rsidR="00A0284F" w:rsidRDefault="00A0284F" w:rsidP="00E61E0B"/>
        </w:tc>
        <w:tc>
          <w:tcPr>
            <w:tcW w:w="1170" w:type="dxa"/>
            <w:vAlign w:val="center"/>
          </w:tcPr>
          <w:p w14:paraId="6F357B94" w14:textId="77777777" w:rsidR="00A0284F" w:rsidRDefault="00A0284F" w:rsidP="00E61E0B"/>
        </w:tc>
        <w:tc>
          <w:tcPr>
            <w:tcW w:w="1081" w:type="dxa"/>
            <w:gridSpan w:val="2"/>
            <w:tcBorders>
              <w:right w:val="single" w:sz="18" w:space="0" w:color="auto"/>
            </w:tcBorders>
            <w:vAlign w:val="center"/>
          </w:tcPr>
          <w:p w14:paraId="71D2CBA8" w14:textId="77777777" w:rsidR="00A0284F" w:rsidRDefault="00A0284F" w:rsidP="00E61E0B"/>
        </w:tc>
        <w:tc>
          <w:tcPr>
            <w:tcW w:w="900" w:type="dxa"/>
            <w:tcBorders>
              <w:left w:val="single" w:sz="18" w:space="0" w:color="auto"/>
            </w:tcBorders>
            <w:vAlign w:val="center"/>
          </w:tcPr>
          <w:p w14:paraId="3EDBE5A4" w14:textId="77777777" w:rsidR="00A0284F" w:rsidRDefault="00A0284F" w:rsidP="00E61E0B"/>
        </w:tc>
        <w:tc>
          <w:tcPr>
            <w:tcW w:w="1080" w:type="dxa"/>
            <w:vAlign w:val="center"/>
          </w:tcPr>
          <w:p w14:paraId="150596ED" w14:textId="77777777" w:rsidR="00A0284F" w:rsidRDefault="00A0284F" w:rsidP="00E61E0B"/>
        </w:tc>
        <w:tc>
          <w:tcPr>
            <w:tcW w:w="990" w:type="dxa"/>
            <w:tcBorders>
              <w:right w:val="single" w:sz="18" w:space="0" w:color="auto"/>
            </w:tcBorders>
            <w:vAlign w:val="center"/>
          </w:tcPr>
          <w:p w14:paraId="127BCD7B" w14:textId="77777777" w:rsidR="00A0284F" w:rsidRDefault="00A0284F" w:rsidP="00E61E0B"/>
        </w:tc>
        <w:tc>
          <w:tcPr>
            <w:tcW w:w="900" w:type="dxa"/>
            <w:tcBorders>
              <w:left w:val="single" w:sz="18" w:space="0" w:color="auto"/>
            </w:tcBorders>
            <w:vAlign w:val="center"/>
          </w:tcPr>
          <w:p w14:paraId="328690D2" w14:textId="77777777" w:rsidR="00A0284F" w:rsidRDefault="00A0284F" w:rsidP="00E61E0B"/>
        </w:tc>
        <w:tc>
          <w:tcPr>
            <w:tcW w:w="1170" w:type="dxa"/>
            <w:vAlign w:val="center"/>
          </w:tcPr>
          <w:p w14:paraId="6F6E9769" w14:textId="77777777" w:rsidR="00A0284F" w:rsidRDefault="00A0284F" w:rsidP="00E61E0B"/>
        </w:tc>
        <w:tc>
          <w:tcPr>
            <w:tcW w:w="1260" w:type="dxa"/>
            <w:tcBorders>
              <w:right w:val="single" w:sz="18" w:space="0" w:color="auto"/>
            </w:tcBorders>
            <w:vAlign w:val="center"/>
          </w:tcPr>
          <w:p w14:paraId="00B39028" w14:textId="77777777" w:rsidR="00A0284F" w:rsidRDefault="00A0284F" w:rsidP="00E61E0B"/>
        </w:tc>
      </w:tr>
      <w:tr w:rsidR="00F540EF" w14:paraId="1A407227" w14:textId="77777777" w:rsidTr="00CE0886">
        <w:tc>
          <w:tcPr>
            <w:tcW w:w="1366" w:type="dxa"/>
            <w:tcBorders>
              <w:left w:val="single" w:sz="18" w:space="0" w:color="auto"/>
            </w:tcBorders>
            <w:vAlign w:val="center"/>
          </w:tcPr>
          <w:p w14:paraId="4795411F" w14:textId="77777777" w:rsidR="00A0284F" w:rsidRDefault="00A0284F" w:rsidP="00E61E0B">
            <w:r>
              <w:t>19.</w:t>
            </w:r>
          </w:p>
        </w:tc>
        <w:tc>
          <w:tcPr>
            <w:tcW w:w="1063" w:type="dxa"/>
            <w:vAlign w:val="center"/>
          </w:tcPr>
          <w:p w14:paraId="43F01A43" w14:textId="77777777" w:rsidR="00A0284F" w:rsidRDefault="00A0284F" w:rsidP="00E61E0B"/>
        </w:tc>
        <w:tc>
          <w:tcPr>
            <w:tcW w:w="990" w:type="dxa"/>
            <w:vAlign w:val="center"/>
          </w:tcPr>
          <w:p w14:paraId="6D2C4851" w14:textId="77777777" w:rsidR="00A0284F" w:rsidRDefault="00A0284F" w:rsidP="00E61E0B"/>
        </w:tc>
        <w:tc>
          <w:tcPr>
            <w:tcW w:w="1080" w:type="dxa"/>
            <w:tcBorders>
              <w:right w:val="single" w:sz="18" w:space="0" w:color="auto"/>
            </w:tcBorders>
            <w:vAlign w:val="center"/>
          </w:tcPr>
          <w:p w14:paraId="56DF2C4F" w14:textId="77777777" w:rsidR="00A0284F" w:rsidRDefault="00A0284F" w:rsidP="00E61E0B"/>
        </w:tc>
        <w:tc>
          <w:tcPr>
            <w:tcW w:w="990" w:type="dxa"/>
            <w:tcBorders>
              <w:left w:val="single" w:sz="18" w:space="0" w:color="auto"/>
            </w:tcBorders>
            <w:vAlign w:val="center"/>
          </w:tcPr>
          <w:p w14:paraId="4AB3A74B" w14:textId="77777777" w:rsidR="00A0284F" w:rsidRDefault="00A0284F" w:rsidP="00E61E0B"/>
        </w:tc>
        <w:tc>
          <w:tcPr>
            <w:tcW w:w="1170" w:type="dxa"/>
            <w:vAlign w:val="center"/>
          </w:tcPr>
          <w:p w14:paraId="6925C4DB" w14:textId="77777777" w:rsidR="00A0284F" w:rsidRDefault="00A0284F" w:rsidP="00E61E0B"/>
        </w:tc>
        <w:tc>
          <w:tcPr>
            <w:tcW w:w="1081" w:type="dxa"/>
            <w:gridSpan w:val="2"/>
            <w:tcBorders>
              <w:right w:val="single" w:sz="18" w:space="0" w:color="auto"/>
            </w:tcBorders>
            <w:vAlign w:val="center"/>
          </w:tcPr>
          <w:p w14:paraId="68FDF2E0" w14:textId="77777777" w:rsidR="00A0284F" w:rsidRDefault="00A0284F" w:rsidP="00E61E0B"/>
        </w:tc>
        <w:tc>
          <w:tcPr>
            <w:tcW w:w="900" w:type="dxa"/>
            <w:tcBorders>
              <w:left w:val="single" w:sz="18" w:space="0" w:color="auto"/>
            </w:tcBorders>
            <w:vAlign w:val="center"/>
          </w:tcPr>
          <w:p w14:paraId="715B7C19" w14:textId="77777777" w:rsidR="00A0284F" w:rsidRDefault="00A0284F" w:rsidP="00E61E0B"/>
        </w:tc>
        <w:tc>
          <w:tcPr>
            <w:tcW w:w="1080" w:type="dxa"/>
            <w:vAlign w:val="center"/>
          </w:tcPr>
          <w:p w14:paraId="5DB4CD88" w14:textId="77777777" w:rsidR="00A0284F" w:rsidRDefault="00A0284F" w:rsidP="00E61E0B"/>
        </w:tc>
        <w:tc>
          <w:tcPr>
            <w:tcW w:w="990" w:type="dxa"/>
            <w:tcBorders>
              <w:right w:val="single" w:sz="18" w:space="0" w:color="auto"/>
            </w:tcBorders>
            <w:vAlign w:val="center"/>
          </w:tcPr>
          <w:p w14:paraId="7C3DBD62" w14:textId="77777777" w:rsidR="00A0284F" w:rsidRDefault="00A0284F" w:rsidP="00E61E0B"/>
        </w:tc>
        <w:tc>
          <w:tcPr>
            <w:tcW w:w="900" w:type="dxa"/>
            <w:tcBorders>
              <w:left w:val="single" w:sz="18" w:space="0" w:color="auto"/>
            </w:tcBorders>
            <w:vAlign w:val="center"/>
          </w:tcPr>
          <w:p w14:paraId="679756C7" w14:textId="77777777" w:rsidR="00A0284F" w:rsidRDefault="00A0284F" w:rsidP="00E61E0B"/>
        </w:tc>
        <w:tc>
          <w:tcPr>
            <w:tcW w:w="1170" w:type="dxa"/>
            <w:vAlign w:val="center"/>
          </w:tcPr>
          <w:p w14:paraId="33E90C00" w14:textId="77777777" w:rsidR="00A0284F" w:rsidRDefault="00A0284F" w:rsidP="00E61E0B"/>
        </w:tc>
        <w:tc>
          <w:tcPr>
            <w:tcW w:w="1260" w:type="dxa"/>
            <w:tcBorders>
              <w:right w:val="single" w:sz="18" w:space="0" w:color="auto"/>
            </w:tcBorders>
            <w:vAlign w:val="center"/>
          </w:tcPr>
          <w:p w14:paraId="0E7E3192" w14:textId="77777777" w:rsidR="00A0284F" w:rsidRDefault="00A0284F" w:rsidP="00E61E0B"/>
        </w:tc>
      </w:tr>
      <w:tr w:rsidR="00F540EF" w14:paraId="014547EB" w14:textId="77777777" w:rsidTr="00CE0886">
        <w:tc>
          <w:tcPr>
            <w:tcW w:w="1366" w:type="dxa"/>
            <w:tcBorders>
              <w:left w:val="single" w:sz="18" w:space="0" w:color="auto"/>
            </w:tcBorders>
            <w:vAlign w:val="center"/>
          </w:tcPr>
          <w:p w14:paraId="3567F9EA" w14:textId="77777777" w:rsidR="00A0284F" w:rsidRDefault="00A0284F" w:rsidP="00E61E0B">
            <w:r>
              <w:t>20.</w:t>
            </w:r>
          </w:p>
        </w:tc>
        <w:tc>
          <w:tcPr>
            <w:tcW w:w="1063" w:type="dxa"/>
            <w:vAlign w:val="center"/>
          </w:tcPr>
          <w:p w14:paraId="70EB653D" w14:textId="77777777" w:rsidR="00A0284F" w:rsidRDefault="00A0284F" w:rsidP="00E61E0B"/>
        </w:tc>
        <w:tc>
          <w:tcPr>
            <w:tcW w:w="990" w:type="dxa"/>
            <w:vAlign w:val="center"/>
          </w:tcPr>
          <w:p w14:paraId="1197D032" w14:textId="77777777" w:rsidR="00A0284F" w:rsidRDefault="00A0284F" w:rsidP="00E61E0B"/>
        </w:tc>
        <w:tc>
          <w:tcPr>
            <w:tcW w:w="1080" w:type="dxa"/>
            <w:tcBorders>
              <w:right w:val="single" w:sz="18" w:space="0" w:color="auto"/>
            </w:tcBorders>
            <w:vAlign w:val="center"/>
          </w:tcPr>
          <w:p w14:paraId="081ACB89" w14:textId="77777777" w:rsidR="00A0284F" w:rsidRDefault="00A0284F" w:rsidP="00E61E0B"/>
        </w:tc>
        <w:tc>
          <w:tcPr>
            <w:tcW w:w="990" w:type="dxa"/>
            <w:tcBorders>
              <w:left w:val="single" w:sz="18" w:space="0" w:color="auto"/>
            </w:tcBorders>
            <w:vAlign w:val="center"/>
          </w:tcPr>
          <w:p w14:paraId="06FEF12F" w14:textId="77777777" w:rsidR="00A0284F" w:rsidRDefault="00A0284F" w:rsidP="00E61E0B"/>
        </w:tc>
        <w:tc>
          <w:tcPr>
            <w:tcW w:w="1170" w:type="dxa"/>
            <w:vAlign w:val="center"/>
          </w:tcPr>
          <w:p w14:paraId="7D774434" w14:textId="77777777" w:rsidR="00A0284F" w:rsidRDefault="00A0284F" w:rsidP="00E61E0B"/>
        </w:tc>
        <w:tc>
          <w:tcPr>
            <w:tcW w:w="1081" w:type="dxa"/>
            <w:gridSpan w:val="2"/>
            <w:tcBorders>
              <w:right w:val="single" w:sz="18" w:space="0" w:color="auto"/>
            </w:tcBorders>
            <w:vAlign w:val="center"/>
          </w:tcPr>
          <w:p w14:paraId="63807E91" w14:textId="77777777" w:rsidR="00A0284F" w:rsidRDefault="00A0284F" w:rsidP="00E61E0B"/>
        </w:tc>
        <w:tc>
          <w:tcPr>
            <w:tcW w:w="900" w:type="dxa"/>
            <w:tcBorders>
              <w:left w:val="single" w:sz="18" w:space="0" w:color="auto"/>
            </w:tcBorders>
            <w:vAlign w:val="center"/>
          </w:tcPr>
          <w:p w14:paraId="53846E4C" w14:textId="77777777" w:rsidR="00A0284F" w:rsidRDefault="00A0284F" w:rsidP="00E61E0B"/>
        </w:tc>
        <w:tc>
          <w:tcPr>
            <w:tcW w:w="1080" w:type="dxa"/>
            <w:vAlign w:val="center"/>
          </w:tcPr>
          <w:p w14:paraId="1A88297C" w14:textId="77777777" w:rsidR="00A0284F" w:rsidRDefault="00A0284F" w:rsidP="00E61E0B"/>
        </w:tc>
        <w:tc>
          <w:tcPr>
            <w:tcW w:w="990" w:type="dxa"/>
            <w:tcBorders>
              <w:right w:val="single" w:sz="18" w:space="0" w:color="auto"/>
            </w:tcBorders>
            <w:vAlign w:val="center"/>
          </w:tcPr>
          <w:p w14:paraId="74AC45A6" w14:textId="77777777" w:rsidR="00A0284F" w:rsidRDefault="00A0284F" w:rsidP="00E61E0B"/>
        </w:tc>
        <w:tc>
          <w:tcPr>
            <w:tcW w:w="900" w:type="dxa"/>
            <w:tcBorders>
              <w:left w:val="single" w:sz="18" w:space="0" w:color="auto"/>
            </w:tcBorders>
            <w:vAlign w:val="center"/>
          </w:tcPr>
          <w:p w14:paraId="0FF8D5B6" w14:textId="77777777" w:rsidR="00A0284F" w:rsidRDefault="00A0284F" w:rsidP="00E61E0B"/>
        </w:tc>
        <w:tc>
          <w:tcPr>
            <w:tcW w:w="1170" w:type="dxa"/>
            <w:vAlign w:val="center"/>
          </w:tcPr>
          <w:p w14:paraId="582B69E1" w14:textId="77777777" w:rsidR="00A0284F" w:rsidRDefault="00A0284F" w:rsidP="00E61E0B"/>
        </w:tc>
        <w:tc>
          <w:tcPr>
            <w:tcW w:w="1260" w:type="dxa"/>
            <w:tcBorders>
              <w:right w:val="single" w:sz="18" w:space="0" w:color="auto"/>
            </w:tcBorders>
            <w:vAlign w:val="center"/>
          </w:tcPr>
          <w:p w14:paraId="1489B083" w14:textId="77777777" w:rsidR="00A0284F" w:rsidRDefault="00A0284F" w:rsidP="00E61E0B"/>
        </w:tc>
      </w:tr>
      <w:tr w:rsidR="00F540EF" w14:paraId="29210B78" w14:textId="77777777" w:rsidTr="00CE0886">
        <w:tc>
          <w:tcPr>
            <w:tcW w:w="1366" w:type="dxa"/>
            <w:tcBorders>
              <w:left w:val="single" w:sz="18" w:space="0" w:color="auto"/>
            </w:tcBorders>
            <w:vAlign w:val="center"/>
          </w:tcPr>
          <w:p w14:paraId="59E4A9EF" w14:textId="77777777" w:rsidR="00A0284F" w:rsidRDefault="00A0284F" w:rsidP="00E61E0B">
            <w:r>
              <w:t>21.</w:t>
            </w:r>
          </w:p>
        </w:tc>
        <w:tc>
          <w:tcPr>
            <w:tcW w:w="1063" w:type="dxa"/>
            <w:vAlign w:val="center"/>
          </w:tcPr>
          <w:p w14:paraId="34580C12" w14:textId="77777777" w:rsidR="00A0284F" w:rsidRDefault="00A0284F" w:rsidP="00E61E0B"/>
        </w:tc>
        <w:tc>
          <w:tcPr>
            <w:tcW w:w="990" w:type="dxa"/>
            <w:vAlign w:val="center"/>
          </w:tcPr>
          <w:p w14:paraId="30D3D01A" w14:textId="77777777" w:rsidR="00A0284F" w:rsidRDefault="00A0284F" w:rsidP="00E61E0B"/>
        </w:tc>
        <w:tc>
          <w:tcPr>
            <w:tcW w:w="1080" w:type="dxa"/>
            <w:tcBorders>
              <w:right w:val="single" w:sz="18" w:space="0" w:color="auto"/>
            </w:tcBorders>
            <w:vAlign w:val="center"/>
          </w:tcPr>
          <w:p w14:paraId="48E34CD0" w14:textId="77777777" w:rsidR="00A0284F" w:rsidRDefault="00A0284F" w:rsidP="00E61E0B"/>
        </w:tc>
        <w:tc>
          <w:tcPr>
            <w:tcW w:w="990" w:type="dxa"/>
            <w:tcBorders>
              <w:left w:val="single" w:sz="18" w:space="0" w:color="auto"/>
            </w:tcBorders>
            <w:vAlign w:val="center"/>
          </w:tcPr>
          <w:p w14:paraId="53069975" w14:textId="77777777" w:rsidR="00A0284F" w:rsidRDefault="00A0284F" w:rsidP="00E61E0B"/>
        </w:tc>
        <w:tc>
          <w:tcPr>
            <w:tcW w:w="1170" w:type="dxa"/>
            <w:vAlign w:val="center"/>
          </w:tcPr>
          <w:p w14:paraId="3F3A0BCC" w14:textId="77777777" w:rsidR="00A0284F" w:rsidRDefault="00A0284F" w:rsidP="00E61E0B"/>
        </w:tc>
        <w:tc>
          <w:tcPr>
            <w:tcW w:w="1081" w:type="dxa"/>
            <w:gridSpan w:val="2"/>
            <w:tcBorders>
              <w:right w:val="single" w:sz="18" w:space="0" w:color="auto"/>
            </w:tcBorders>
            <w:vAlign w:val="center"/>
          </w:tcPr>
          <w:p w14:paraId="30E37956" w14:textId="77777777" w:rsidR="00A0284F" w:rsidRDefault="00A0284F" w:rsidP="00E61E0B"/>
        </w:tc>
        <w:tc>
          <w:tcPr>
            <w:tcW w:w="900" w:type="dxa"/>
            <w:tcBorders>
              <w:left w:val="single" w:sz="18" w:space="0" w:color="auto"/>
            </w:tcBorders>
            <w:vAlign w:val="center"/>
          </w:tcPr>
          <w:p w14:paraId="21B2A51F" w14:textId="77777777" w:rsidR="00A0284F" w:rsidRDefault="00A0284F" w:rsidP="00E61E0B"/>
        </w:tc>
        <w:tc>
          <w:tcPr>
            <w:tcW w:w="1080" w:type="dxa"/>
            <w:vAlign w:val="center"/>
          </w:tcPr>
          <w:p w14:paraId="5D7557AC" w14:textId="77777777" w:rsidR="00A0284F" w:rsidRDefault="00A0284F" w:rsidP="00E61E0B"/>
        </w:tc>
        <w:tc>
          <w:tcPr>
            <w:tcW w:w="990" w:type="dxa"/>
            <w:tcBorders>
              <w:right w:val="single" w:sz="18" w:space="0" w:color="auto"/>
            </w:tcBorders>
            <w:vAlign w:val="center"/>
          </w:tcPr>
          <w:p w14:paraId="79B15146" w14:textId="77777777" w:rsidR="00A0284F" w:rsidRDefault="00A0284F" w:rsidP="00E61E0B"/>
        </w:tc>
        <w:tc>
          <w:tcPr>
            <w:tcW w:w="900" w:type="dxa"/>
            <w:tcBorders>
              <w:left w:val="single" w:sz="18" w:space="0" w:color="auto"/>
            </w:tcBorders>
            <w:vAlign w:val="center"/>
          </w:tcPr>
          <w:p w14:paraId="2287EAEF" w14:textId="77777777" w:rsidR="00A0284F" w:rsidRDefault="00A0284F" w:rsidP="00E61E0B"/>
        </w:tc>
        <w:tc>
          <w:tcPr>
            <w:tcW w:w="1170" w:type="dxa"/>
            <w:vAlign w:val="center"/>
          </w:tcPr>
          <w:p w14:paraId="534C9A15" w14:textId="77777777" w:rsidR="00A0284F" w:rsidRDefault="00A0284F" w:rsidP="00E61E0B"/>
        </w:tc>
        <w:tc>
          <w:tcPr>
            <w:tcW w:w="1260" w:type="dxa"/>
            <w:tcBorders>
              <w:right w:val="single" w:sz="18" w:space="0" w:color="auto"/>
            </w:tcBorders>
            <w:vAlign w:val="center"/>
          </w:tcPr>
          <w:p w14:paraId="3CBFE781" w14:textId="77777777" w:rsidR="00A0284F" w:rsidRDefault="00A0284F" w:rsidP="00E61E0B"/>
        </w:tc>
      </w:tr>
      <w:tr w:rsidR="00F540EF" w14:paraId="6F39AA35" w14:textId="77777777" w:rsidTr="00CE0886">
        <w:tc>
          <w:tcPr>
            <w:tcW w:w="1366" w:type="dxa"/>
            <w:tcBorders>
              <w:left w:val="single" w:sz="18" w:space="0" w:color="auto"/>
            </w:tcBorders>
            <w:vAlign w:val="center"/>
          </w:tcPr>
          <w:p w14:paraId="73C1B8A2" w14:textId="77777777" w:rsidR="00A0284F" w:rsidRDefault="00A0284F" w:rsidP="00E61E0B">
            <w:r>
              <w:t>22.</w:t>
            </w:r>
          </w:p>
        </w:tc>
        <w:tc>
          <w:tcPr>
            <w:tcW w:w="1063" w:type="dxa"/>
            <w:vAlign w:val="center"/>
          </w:tcPr>
          <w:p w14:paraId="69D507F9" w14:textId="77777777" w:rsidR="00A0284F" w:rsidRDefault="00A0284F" w:rsidP="00E61E0B"/>
        </w:tc>
        <w:tc>
          <w:tcPr>
            <w:tcW w:w="990" w:type="dxa"/>
            <w:vAlign w:val="center"/>
          </w:tcPr>
          <w:p w14:paraId="2C9FD5AB" w14:textId="77777777" w:rsidR="00A0284F" w:rsidRDefault="00A0284F" w:rsidP="00E61E0B"/>
        </w:tc>
        <w:tc>
          <w:tcPr>
            <w:tcW w:w="1080" w:type="dxa"/>
            <w:tcBorders>
              <w:right w:val="single" w:sz="18" w:space="0" w:color="auto"/>
            </w:tcBorders>
            <w:vAlign w:val="center"/>
          </w:tcPr>
          <w:p w14:paraId="0AD4BE6A" w14:textId="77777777" w:rsidR="00A0284F" w:rsidRDefault="00A0284F" w:rsidP="00E61E0B"/>
        </w:tc>
        <w:tc>
          <w:tcPr>
            <w:tcW w:w="990" w:type="dxa"/>
            <w:tcBorders>
              <w:left w:val="single" w:sz="18" w:space="0" w:color="auto"/>
            </w:tcBorders>
            <w:vAlign w:val="center"/>
          </w:tcPr>
          <w:p w14:paraId="1E99B251" w14:textId="77777777" w:rsidR="00A0284F" w:rsidRDefault="00A0284F" w:rsidP="00E61E0B"/>
        </w:tc>
        <w:tc>
          <w:tcPr>
            <w:tcW w:w="1170" w:type="dxa"/>
            <w:vAlign w:val="center"/>
          </w:tcPr>
          <w:p w14:paraId="095A7DAF" w14:textId="77777777" w:rsidR="00A0284F" w:rsidRDefault="00A0284F" w:rsidP="00E61E0B"/>
        </w:tc>
        <w:tc>
          <w:tcPr>
            <w:tcW w:w="1081" w:type="dxa"/>
            <w:gridSpan w:val="2"/>
            <w:tcBorders>
              <w:right w:val="single" w:sz="18" w:space="0" w:color="auto"/>
            </w:tcBorders>
            <w:vAlign w:val="center"/>
          </w:tcPr>
          <w:p w14:paraId="6F945526" w14:textId="77777777" w:rsidR="00A0284F" w:rsidRDefault="00A0284F" w:rsidP="00E61E0B"/>
        </w:tc>
        <w:tc>
          <w:tcPr>
            <w:tcW w:w="900" w:type="dxa"/>
            <w:tcBorders>
              <w:left w:val="single" w:sz="18" w:space="0" w:color="auto"/>
            </w:tcBorders>
            <w:vAlign w:val="center"/>
          </w:tcPr>
          <w:p w14:paraId="289383F3" w14:textId="77777777" w:rsidR="00A0284F" w:rsidRDefault="00A0284F" w:rsidP="00E61E0B"/>
        </w:tc>
        <w:tc>
          <w:tcPr>
            <w:tcW w:w="1080" w:type="dxa"/>
            <w:vAlign w:val="center"/>
          </w:tcPr>
          <w:p w14:paraId="3E39BF8B" w14:textId="77777777" w:rsidR="00A0284F" w:rsidRDefault="00A0284F" w:rsidP="00E61E0B"/>
        </w:tc>
        <w:tc>
          <w:tcPr>
            <w:tcW w:w="990" w:type="dxa"/>
            <w:tcBorders>
              <w:right w:val="single" w:sz="18" w:space="0" w:color="auto"/>
            </w:tcBorders>
            <w:vAlign w:val="center"/>
          </w:tcPr>
          <w:p w14:paraId="48760F29" w14:textId="77777777" w:rsidR="00A0284F" w:rsidRDefault="00A0284F" w:rsidP="00E61E0B"/>
        </w:tc>
        <w:tc>
          <w:tcPr>
            <w:tcW w:w="900" w:type="dxa"/>
            <w:tcBorders>
              <w:left w:val="single" w:sz="18" w:space="0" w:color="auto"/>
            </w:tcBorders>
            <w:vAlign w:val="center"/>
          </w:tcPr>
          <w:p w14:paraId="743085A9" w14:textId="77777777" w:rsidR="00A0284F" w:rsidRDefault="00A0284F" w:rsidP="00E61E0B"/>
        </w:tc>
        <w:tc>
          <w:tcPr>
            <w:tcW w:w="1170" w:type="dxa"/>
            <w:vAlign w:val="center"/>
          </w:tcPr>
          <w:p w14:paraId="0484A892" w14:textId="77777777" w:rsidR="00A0284F" w:rsidRDefault="00A0284F" w:rsidP="00E61E0B"/>
        </w:tc>
        <w:tc>
          <w:tcPr>
            <w:tcW w:w="1260" w:type="dxa"/>
            <w:tcBorders>
              <w:right w:val="single" w:sz="18" w:space="0" w:color="auto"/>
            </w:tcBorders>
            <w:vAlign w:val="center"/>
          </w:tcPr>
          <w:p w14:paraId="7043AC66" w14:textId="77777777" w:rsidR="00A0284F" w:rsidRDefault="00A0284F" w:rsidP="00E61E0B"/>
        </w:tc>
      </w:tr>
      <w:tr w:rsidR="00F540EF" w14:paraId="14DDBABF" w14:textId="77777777" w:rsidTr="00CE0886">
        <w:tc>
          <w:tcPr>
            <w:tcW w:w="1366" w:type="dxa"/>
            <w:tcBorders>
              <w:left w:val="single" w:sz="18" w:space="0" w:color="auto"/>
            </w:tcBorders>
            <w:vAlign w:val="center"/>
          </w:tcPr>
          <w:p w14:paraId="1243957D" w14:textId="77777777" w:rsidR="00A0284F" w:rsidRDefault="00A0284F" w:rsidP="00E61E0B">
            <w:r>
              <w:t>23.</w:t>
            </w:r>
          </w:p>
        </w:tc>
        <w:tc>
          <w:tcPr>
            <w:tcW w:w="1063" w:type="dxa"/>
            <w:vAlign w:val="center"/>
          </w:tcPr>
          <w:p w14:paraId="45CA94FB" w14:textId="77777777" w:rsidR="00A0284F" w:rsidRDefault="00A0284F" w:rsidP="00E61E0B"/>
        </w:tc>
        <w:tc>
          <w:tcPr>
            <w:tcW w:w="990" w:type="dxa"/>
            <w:vAlign w:val="center"/>
          </w:tcPr>
          <w:p w14:paraId="07C24059" w14:textId="77777777" w:rsidR="00A0284F" w:rsidRDefault="00A0284F" w:rsidP="00E61E0B"/>
        </w:tc>
        <w:tc>
          <w:tcPr>
            <w:tcW w:w="1080" w:type="dxa"/>
            <w:tcBorders>
              <w:right w:val="single" w:sz="18" w:space="0" w:color="auto"/>
            </w:tcBorders>
            <w:vAlign w:val="center"/>
          </w:tcPr>
          <w:p w14:paraId="422B3DAB" w14:textId="77777777" w:rsidR="00A0284F" w:rsidRDefault="00A0284F" w:rsidP="00E61E0B"/>
        </w:tc>
        <w:tc>
          <w:tcPr>
            <w:tcW w:w="990" w:type="dxa"/>
            <w:tcBorders>
              <w:left w:val="single" w:sz="18" w:space="0" w:color="auto"/>
            </w:tcBorders>
            <w:vAlign w:val="center"/>
          </w:tcPr>
          <w:p w14:paraId="0FE9B0D3" w14:textId="77777777" w:rsidR="00A0284F" w:rsidRDefault="00A0284F" w:rsidP="00E61E0B"/>
        </w:tc>
        <w:tc>
          <w:tcPr>
            <w:tcW w:w="1170" w:type="dxa"/>
            <w:vAlign w:val="center"/>
          </w:tcPr>
          <w:p w14:paraId="1331511E" w14:textId="77777777" w:rsidR="00A0284F" w:rsidRDefault="00A0284F" w:rsidP="00E61E0B"/>
        </w:tc>
        <w:tc>
          <w:tcPr>
            <w:tcW w:w="1081" w:type="dxa"/>
            <w:gridSpan w:val="2"/>
            <w:tcBorders>
              <w:right w:val="single" w:sz="18" w:space="0" w:color="auto"/>
            </w:tcBorders>
            <w:vAlign w:val="center"/>
          </w:tcPr>
          <w:p w14:paraId="6601A3CB" w14:textId="77777777" w:rsidR="00A0284F" w:rsidRDefault="00A0284F" w:rsidP="00E61E0B"/>
        </w:tc>
        <w:tc>
          <w:tcPr>
            <w:tcW w:w="900" w:type="dxa"/>
            <w:tcBorders>
              <w:left w:val="single" w:sz="18" w:space="0" w:color="auto"/>
            </w:tcBorders>
            <w:vAlign w:val="center"/>
          </w:tcPr>
          <w:p w14:paraId="67F58FEA" w14:textId="77777777" w:rsidR="00A0284F" w:rsidRDefault="00A0284F" w:rsidP="00E61E0B"/>
        </w:tc>
        <w:tc>
          <w:tcPr>
            <w:tcW w:w="1080" w:type="dxa"/>
            <w:vAlign w:val="center"/>
          </w:tcPr>
          <w:p w14:paraId="529EF6CC" w14:textId="77777777" w:rsidR="00A0284F" w:rsidRDefault="00A0284F" w:rsidP="00E61E0B"/>
        </w:tc>
        <w:tc>
          <w:tcPr>
            <w:tcW w:w="990" w:type="dxa"/>
            <w:tcBorders>
              <w:right w:val="single" w:sz="18" w:space="0" w:color="auto"/>
            </w:tcBorders>
            <w:vAlign w:val="center"/>
          </w:tcPr>
          <w:p w14:paraId="376ED470" w14:textId="77777777" w:rsidR="00A0284F" w:rsidRDefault="00A0284F" w:rsidP="00E61E0B"/>
        </w:tc>
        <w:tc>
          <w:tcPr>
            <w:tcW w:w="900" w:type="dxa"/>
            <w:tcBorders>
              <w:left w:val="single" w:sz="18" w:space="0" w:color="auto"/>
            </w:tcBorders>
            <w:vAlign w:val="center"/>
          </w:tcPr>
          <w:p w14:paraId="31D8AED8" w14:textId="77777777" w:rsidR="00A0284F" w:rsidRDefault="00A0284F" w:rsidP="00E61E0B"/>
        </w:tc>
        <w:tc>
          <w:tcPr>
            <w:tcW w:w="1170" w:type="dxa"/>
            <w:vAlign w:val="center"/>
          </w:tcPr>
          <w:p w14:paraId="60B86C5C" w14:textId="77777777" w:rsidR="00A0284F" w:rsidRDefault="00A0284F" w:rsidP="00E61E0B"/>
        </w:tc>
        <w:tc>
          <w:tcPr>
            <w:tcW w:w="1260" w:type="dxa"/>
            <w:tcBorders>
              <w:right w:val="single" w:sz="18" w:space="0" w:color="auto"/>
            </w:tcBorders>
            <w:vAlign w:val="center"/>
          </w:tcPr>
          <w:p w14:paraId="1E21E1BC" w14:textId="77777777" w:rsidR="00A0284F" w:rsidRDefault="00A0284F" w:rsidP="00E61E0B"/>
        </w:tc>
      </w:tr>
      <w:tr w:rsidR="00F540EF" w14:paraId="18223700" w14:textId="77777777" w:rsidTr="0098133D">
        <w:tc>
          <w:tcPr>
            <w:tcW w:w="1366" w:type="dxa"/>
            <w:tcBorders>
              <w:left w:val="single" w:sz="18" w:space="0" w:color="auto"/>
              <w:bottom w:val="single" w:sz="4" w:space="0" w:color="auto"/>
            </w:tcBorders>
            <w:vAlign w:val="center"/>
          </w:tcPr>
          <w:p w14:paraId="1951F5E0" w14:textId="77777777" w:rsidR="00A0284F" w:rsidRDefault="00A0284F" w:rsidP="00E61E0B">
            <w:r>
              <w:t>24.</w:t>
            </w:r>
          </w:p>
        </w:tc>
        <w:tc>
          <w:tcPr>
            <w:tcW w:w="1063" w:type="dxa"/>
            <w:tcBorders>
              <w:bottom w:val="single" w:sz="4" w:space="0" w:color="auto"/>
            </w:tcBorders>
            <w:vAlign w:val="center"/>
          </w:tcPr>
          <w:p w14:paraId="78524699" w14:textId="77777777" w:rsidR="00A0284F" w:rsidRDefault="00A0284F" w:rsidP="00E61E0B"/>
        </w:tc>
        <w:tc>
          <w:tcPr>
            <w:tcW w:w="990" w:type="dxa"/>
            <w:tcBorders>
              <w:bottom w:val="single" w:sz="4" w:space="0" w:color="auto"/>
            </w:tcBorders>
            <w:vAlign w:val="center"/>
          </w:tcPr>
          <w:p w14:paraId="076B4C94" w14:textId="77777777" w:rsidR="00A0284F" w:rsidRDefault="00A0284F" w:rsidP="00E61E0B"/>
        </w:tc>
        <w:tc>
          <w:tcPr>
            <w:tcW w:w="1080" w:type="dxa"/>
            <w:tcBorders>
              <w:bottom w:val="single" w:sz="4" w:space="0" w:color="auto"/>
              <w:right w:val="single" w:sz="18" w:space="0" w:color="auto"/>
            </w:tcBorders>
            <w:vAlign w:val="center"/>
          </w:tcPr>
          <w:p w14:paraId="3A6579F2" w14:textId="77777777" w:rsidR="00A0284F" w:rsidRDefault="00A0284F" w:rsidP="00E61E0B"/>
        </w:tc>
        <w:tc>
          <w:tcPr>
            <w:tcW w:w="990" w:type="dxa"/>
            <w:tcBorders>
              <w:left w:val="single" w:sz="18" w:space="0" w:color="auto"/>
              <w:bottom w:val="single" w:sz="4" w:space="0" w:color="auto"/>
            </w:tcBorders>
            <w:vAlign w:val="center"/>
          </w:tcPr>
          <w:p w14:paraId="62040AE2" w14:textId="77777777" w:rsidR="00A0284F" w:rsidRDefault="00A0284F" w:rsidP="00E61E0B"/>
        </w:tc>
        <w:tc>
          <w:tcPr>
            <w:tcW w:w="1170" w:type="dxa"/>
            <w:tcBorders>
              <w:bottom w:val="single" w:sz="4" w:space="0" w:color="auto"/>
            </w:tcBorders>
            <w:vAlign w:val="center"/>
          </w:tcPr>
          <w:p w14:paraId="5022755D" w14:textId="77777777" w:rsidR="00A0284F" w:rsidRDefault="00A0284F" w:rsidP="00E61E0B"/>
        </w:tc>
        <w:tc>
          <w:tcPr>
            <w:tcW w:w="1081" w:type="dxa"/>
            <w:gridSpan w:val="2"/>
            <w:tcBorders>
              <w:bottom w:val="single" w:sz="4" w:space="0" w:color="auto"/>
              <w:right w:val="single" w:sz="18" w:space="0" w:color="auto"/>
            </w:tcBorders>
            <w:vAlign w:val="center"/>
          </w:tcPr>
          <w:p w14:paraId="54FD54E3" w14:textId="77777777" w:rsidR="00A0284F" w:rsidRDefault="00A0284F" w:rsidP="00E61E0B"/>
        </w:tc>
        <w:tc>
          <w:tcPr>
            <w:tcW w:w="900" w:type="dxa"/>
            <w:tcBorders>
              <w:left w:val="single" w:sz="18" w:space="0" w:color="auto"/>
              <w:bottom w:val="single" w:sz="4" w:space="0" w:color="auto"/>
            </w:tcBorders>
            <w:vAlign w:val="center"/>
          </w:tcPr>
          <w:p w14:paraId="15AE7C15" w14:textId="77777777" w:rsidR="00A0284F" w:rsidRDefault="00A0284F" w:rsidP="00E61E0B"/>
        </w:tc>
        <w:tc>
          <w:tcPr>
            <w:tcW w:w="1080" w:type="dxa"/>
            <w:tcBorders>
              <w:bottom w:val="single" w:sz="4" w:space="0" w:color="auto"/>
            </w:tcBorders>
            <w:vAlign w:val="center"/>
          </w:tcPr>
          <w:p w14:paraId="61DAEF85" w14:textId="77777777" w:rsidR="00A0284F" w:rsidRDefault="00A0284F" w:rsidP="00E61E0B"/>
        </w:tc>
        <w:tc>
          <w:tcPr>
            <w:tcW w:w="990" w:type="dxa"/>
            <w:tcBorders>
              <w:bottom w:val="single" w:sz="4" w:space="0" w:color="auto"/>
              <w:right w:val="single" w:sz="18" w:space="0" w:color="auto"/>
            </w:tcBorders>
            <w:vAlign w:val="center"/>
          </w:tcPr>
          <w:p w14:paraId="27239C82" w14:textId="77777777" w:rsidR="00A0284F" w:rsidRDefault="00A0284F" w:rsidP="00E61E0B"/>
        </w:tc>
        <w:tc>
          <w:tcPr>
            <w:tcW w:w="900" w:type="dxa"/>
            <w:tcBorders>
              <w:left w:val="single" w:sz="18" w:space="0" w:color="auto"/>
              <w:bottom w:val="single" w:sz="4" w:space="0" w:color="auto"/>
            </w:tcBorders>
            <w:vAlign w:val="center"/>
          </w:tcPr>
          <w:p w14:paraId="1C37DCE1" w14:textId="77777777" w:rsidR="00A0284F" w:rsidRDefault="00A0284F" w:rsidP="00E61E0B"/>
        </w:tc>
        <w:tc>
          <w:tcPr>
            <w:tcW w:w="1170" w:type="dxa"/>
            <w:tcBorders>
              <w:bottom w:val="single" w:sz="4" w:space="0" w:color="auto"/>
            </w:tcBorders>
            <w:vAlign w:val="center"/>
          </w:tcPr>
          <w:p w14:paraId="26215950" w14:textId="77777777" w:rsidR="00A0284F" w:rsidRDefault="00A0284F" w:rsidP="00E61E0B"/>
        </w:tc>
        <w:tc>
          <w:tcPr>
            <w:tcW w:w="1260" w:type="dxa"/>
            <w:tcBorders>
              <w:bottom w:val="single" w:sz="4" w:space="0" w:color="auto"/>
              <w:right w:val="single" w:sz="18" w:space="0" w:color="auto"/>
            </w:tcBorders>
            <w:vAlign w:val="center"/>
          </w:tcPr>
          <w:p w14:paraId="686C2707" w14:textId="77777777" w:rsidR="00A0284F" w:rsidRDefault="00A0284F" w:rsidP="00E61E0B"/>
        </w:tc>
      </w:tr>
      <w:tr w:rsidR="00F540EF" w14:paraId="1076D604" w14:textId="77777777" w:rsidTr="0098133D">
        <w:tc>
          <w:tcPr>
            <w:tcW w:w="1366" w:type="dxa"/>
            <w:tcBorders>
              <w:left w:val="single" w:sz="18" w:space="0" w:color="auto"/>
              <w:bottom w:val="single" w:sz="4" w:space="0" w:color="auto"/>
            </w:tcBorders>
            <w:vAlign w:val="center"/>
          </w:tcPr>
          <w:p w14:paraId="73A4AD59" w14:textId="77777777" w:rsidR="00A0284F" w:rsidRDefault="00A0284F" w:rsidP="00E61E0B">
            <w:r>
              <w:t>25.</w:t>
            </w:r>
          </w:p>
        </w:tc>
        <w:tc>
          <w:tcPr>
            <w:tcW w:w="1063" w:type="dxa"/>
            <w:tcBorders>
              <w:bottom w:val="single" w:sz="4" w:space="0" w:color="auto"/>
            </w:tcBorders>
            <w:vAlign w:val="center"/>
          </w:tcPr>
          <w:p w14:paraId="0F9B31EF" w14:textId="77777777" w:rsidR="00A0284F" w:rsidRDefault="00A0284F" w:rsidP="00E61E0B"/>
        </w:tc>
        <w:tc>
          <w:tcPr>
            <w:tcW w:w="990" w:type="dxa"/>
            <w:tcBorders>
              <w:bottom w:val="single" w:sz="4" w:space="0" w:color="auto"/>
            </w:tcBorders>
            <w:vAlign w:val="center"/>
          </w:tcPr>
          <w:p w14:paraId="4FD76861" w14:textId="77777777" w:rsidR="00A0284F" w:rsidRDefault="00A0284F" w:rsidP="00E61E0B"/>
        </w:tc>
        <w:tc>
          <w:tcPr>
            <w:tcW w:w="1080" w:type="dxa"/>
            <w:tcBorders>
              <w:bottom w:val="single" w:sz="4" w:space="0" w:color="auto"/>
              <w:right w:val="single" w:sz="18" w:space="0" w:color="auto"/>
            </w:tcBorders>
            <w:vAlign w:val="center"/>
          </w:tcPr>
          <w:p w14:paraId="15CC20D1" w14:textId="77777777" w:rsidR="00A0284F" w:rsidRDefault="00A0284F" w:rsidP="00E61E0B"/>
        </w:tc>
        <w:tc>
          <w:tcPr>
            <w:tcW w:w="990" w:type="dxa"/>
            <w:tcBorders>
              <w:left w:val="single" w:sz="18" w:space="0" w:color="auto"/>
              <w:bottom w:val="single" w:sz="4" w:space="0" w:color="auto"/>
            </w:tcBorders>
            <w:vAlign w:val="center"/>
          </w:tcPr>
          <w:p w14:paraId="5313A1A7" w14:textId="77777777" w:rsidR="00A0284F" w:rsidRDefault="00A0284F" w:rsidP="00E61E0B"/>
        </w:tc>
        <w:tc>
          <w:tcPr>
            <w:tcW w:w="1170" w:type="dxa"/>
            <w:tcBorders>
              <w:bottom w:val="single" w:sz="4" w:space="0" w:color="auto"/>
            </w:tcBorders>
            <w:vAlign w:val="center"/>
          </w:tcPr>
          <w:p w14:paraId="332D788F" w14:textId="77777777" w:rsidR="00A0284F" w:rsidRDefault="00A0284F" w:rsidP="00E61E0B"/>
        </w:tc>
        <w:tc>
          <w:tcPr>
            <w:tcW w:w="1081" w:type="dxa"/>
            <w:gridSpan w:val="2"/>
            <w:tcBorders>
              <w:bottom w:val="single" w:sz="4" w:space="0" w:color="auto"/>
              <w:right w:val="single" w:sz="18" w:space="0" w:color="auto"/>
            </w:tcBorders>
            <w:vAlign w:val="center"/>
          </w:tcPr>
          <w:p w14:paraId="7276C736" w14:textId="77777777" w:rsidR="00A0284F" w:rsidRDefault="00A0284F" w:rsidP="00E61E0B"/>
        </w:tc>
        <w:tc>
          <w:tcPr>
            <w:tcW w:w="900" w:type="dxa"/>
            <w:tcBorders>
              <w:left w:val="single" w:sz="18" w:space="0" w:color="auto"/>
              <w:bottom w:val="single" w:sz="4" w:space="0" w:color="auto"/>
            </w:tcBorders>
            <w:vAlign w:val="center"/>
          </w:tcPr>
          <w:p w14:paraId="51C54479" w14:textId="77777777" w:rsidR="00A0284F" w:rsidRDefault="00A0284F" w:rsidP="00E61E0B"/>
        </w:tc>
        <w:tc>
          <w:tcPr>
            <w:tcW w:w="1080" w:type="dxa"/>
            <w:tcBorders>
              <w:bottom w:val="single" w:sz="4" w:space="0" w:color="auto"/>
            </w:tcBorders>
            <w:vAlign w:val="center"/>
          </w:tcPr>
          <w:p w14:paraId="17E0B87E" w14:textId="77777777" w:rsidR="00A0284F" w:rsidRDefault="00A0284F" w:rsidP="00E61E0B"/>
        </w:tc>
        <w:tc>
          <w:tcPr>
            <w:tcW w:w="990" w:type="dxa"/>
            <w:tcBorders>
              <w:bottom w:val="single" w:sz="4" w:space="0" w:color="auto"/>
              <w:right w:val="single" w:sz="18" w:space="0" w:color="auto"/>
            </w:tcBorders>
            <w:vAlign w:val="center"/>
          </w:tcPr>
          <w:p w14:paraId="231267C8" w14:textId="77777777" w:rsidR="00A0284F" w:rsidRDefault="00A0284F" w:rsidP="00E61E0B"/>
        </w:tc>
        <w:tc>
          <w:tcPr>
            <w:tcW w:w="900" w:type="dxa"/>
            <w:tcBorders>
              <w:left w:val="single" w:sz="18" w:space="0" w:color="auto"/>
              <w:bottom w:val="single" w:sz="4" w:space="0" w:color="auto"/>
            </w:tcBorders>
            <w:vAlign w:val="center"/>
          </w:tcPr>
          <w:p w14:paraId="14242B5E" w14:textId="77777777" w:rsidR="00A0284F" w:rsidRDefault="00A0284F" w:rsidP="00E61E0B"/>
        </w:tc>
        <w:tc>
          <w:tcPr>
            <w:tcW w:w="1170" w:type="dxa"/>
            <w:tcBorders>
              <w:bottom w:val="single" w:sz="4" w:space="0" w:color="auto"/>
            </w:tcBorders>
            <w:vAlign w:val="center"/>
          </w:tcPr>
          <w:p w14:paraId="4AA0621B" w14:textId="77777777" w:rsidR="00A0284F" w:rsidRDefault="00A0284F" w:rsidP="00E61E0B"/>
        </w:tc>
        <w:tc>
          <w:tcPr>
            <w:tcW w:w="1260" w:type="dxa"/>
            <w:tcBorders>
              <w:bottom w:val="single" w:sz="4" w:space="0" w:color="auto"/>
              <w:right w:val="single" w:sz="18" w:space="0" w:color="auto"/>
            </w:tcBorders>
            <w:vAlign w:val="center"/>
          </w:tcPr>
          <w:p w14:paraId="05E07F0D" w14:textId="77777777" w:rsidR="00A0284F" w:rsidRDefault="00A0284F" w:rsidP="00E61E0B"/>
        </w:tc>
      </w:tr>
      <w:tr w:rsidR="0098133D" w14:paraId="3AB8E839" w14:textId="77777777" w:rsidTr="0098133D">
        <w:trPr>
          <w:trHeight w:val="848"/>
        </w:trPr>
        <w:tc>
          <w:tcPr>
            <w:tcW w:w="14040" w:type="dxa"/>
            <w:gridSpan w:val="14"/>
            <w:tcBorders>
              <w:top w:val="single" w:sz="4" w:space="0" w:color="auto"/>
              <w:left w:val="nil"/>
              <w:bottom w:val="nil"/>
              <w:right w:val="nil"/>
            </w:tcBorders>
            <w:vAlign w:val="center"/>
          </w:tcPr>
          <w:p w14:paraId="39FD0516" w14:textId="77777777" w:rsidR="0098133D" w:rsidRDefault="0098133D" w:rsidP="00E61E0B"/>
        </w:tc>
      </w:tr>
      <w:tr w:rsidR="00877B33" w:rsidRPr="00F540EF" w14:paraId="5191F26F" w14:textId="77777777" w:rsidTr="0098133D">
        <w:trPr>
          <w:trHeight w:val="260"/>
        </w:trPr>
        <w:tc>
          <w:tcPr>
            <w:tcW w:w="14040" w:type="dxa"/>
            <w:gridSpan w:val="14"/>
            <w:tcBorders>
              <w:top w:val="nil"/>
              <w:left w:val="nil"/>
              <w:bottom w:val="nil"/>
              <w:right w:val="nil"/>
            </w:tcBorders>
            <w:shd w:val="clear" w:color="auto" w:fill="auto"/>
            <w:vAlign w:val="center"/>
          </w:tcPr>
          <w:p w14:paraId="62B19444" w14:textId="77777777" w:rsidR="00877B33" w:rsidRPr="00F540EF" w:rsidRDefault="00877B33" w:rsidP="00CE0886">
            <w:pPr>
              <w:rPr>
                <w:rFonts w:ascii="Arial" w:hAnsi="Arial" w:cs="Arial"/>
                <w:b/>
                <w:szCs w:val="20"/>
              </w:rPr>
            </w:pPr>
            <w:r>
              <w:t xml:space="preserve">Page </w:t>
            </w:r>
            <w:r w:rsidR="00CE0886">
              <w:t>4</w:t>
            </w:r>
            <w:r>
              <w:t xml:space="preserve"> of  4</w:t>
            </w:r>
          </w:p>
        </w:tc>
      </w:tr>
      <w:tr w:rsidR="00CE0886" w14:paraId="43BDED71" w14:textId="77777777" w:rsidTr="00CE0886">
        <w:tblPrEx>
          <w:tblCellMar>
            <w:left w:w="115" w:type="dxa"/>
            <w:right w:w="115" w:type="dxa"/>
          </w:tblCellMar>
        </w:tblPrEx>
        <w:tc>
          <w:tcPr>
            <w:tcW w:w="7740" w:type="dxa"/>
            <w:gridSpan w:val="8"/>
            <w:tcBorders>
              <w:top w:val="nil"/>
              <w:left w:val="nil"/>
              <w:bottom w:val="single" w:sz="18" w:space="0" w:color="auto"/>
              <w:right w:val="nil"/>
            </w:tcBorders>
          </w:tcPr>
          <w:p w14:paraId="670E5E38" w14:textId="77777777" w:rsidR="00CE0886" w:rsidRDefault="00CE0886" w:rsidP="00E61E0B">
            <w:pPr>
              <w:pStyle w:val="NoSpacing"/>
              <w:rPr>
                <w:rFonts w:ascii="Arial" w:hAnsi="Arial" w:cs="Arial"/>
                <w:sz w:val="20"/>
                <w:szCs w:val="20"/>
              </w:rPr>
            </w:pPr>
            <w:r>
              <w:rPr>
                <w:rFonts w:ascii="Arial" w:hAnsi="Arial" w:cs="Arial"/>
                <w:sz w:val="20"/>
                <w:szCs w:val="20"/>
              </w:rPr>
              <w:t xml:space="preserve">*Required for saving </w:t>
            </w:r>
          </w:p>
        </w:tc>
        <w:tc>
          <w:tcPr>
            <w:tcW w:w="6300" w:type="dxa"/>
            <w:gridSpan w:val="6"/>
            <w:tcBorders>
              <w:top w:val="nil"/>
              <w:left w:val="nil"/>
              <w:bottom w:val="single" w:sz="18" w:space="0" w:color="auto"/>
              <w:right w:val="nil"/>
            </w:tcBorders>
          </w:tcPr>
          <w:p w14:paraId="2D4178A4" w14:textId="77777777" w:rsidR="00CE0886" w:rsidRDefault="00CE0886" w:rsidP="00E61E0B">
            <w:pPr>
              <w:pStyle w:val="NoSpacing"/>
              <w:rPr>
                <w:rFonts w:ascii="Arial" w:hAnsi="Arial" w:cs="Arial"/>
                <w:sz w:val="20"/>
                <w:szCs w:val="20"/>
              </w:rPr>
            </w:pPr>
            <w:r>
              <w:rPr>
                <w:rFonts w:ascii="Arial" w:hAnsi="Arial" w:cs="Arial"/>
                <w:sz w:val="20"/>
                <w:szCs w:val="20"/>
              </w:rPr>
              <w:t>**Conditionally required according to the events indicated in Plan</w:t>
            </w:r>
          </w:p>
        </w:tc>
      </w:tr>
      <w:tr w:rsidR="00CE0886" w:rsidRPr="00F540EF" w14:paraId="19D76FE0" w14:textId="77777777" w:rsidTr="00CE0886">
        <w:trPr>
          <w:trHeight w:val="260"/>
        </w:trPr>
        <w:tc>
          <w:tcPr>
            <w:tcW w:w="14040" w:type="dxa"/>
            <w:gridSpan w:val="14"/>
            <w:tcBorders>
              <w:left w:val="single" w:sz="18" w:space="0" w:color="auto"/>
              <w:right w:val="single" w:sz="18" w:space="0" w:color="auto"/>
            </w:tcBorders>
            <w:shd w:val="clear" w:color="auto" w:fill="auto"/>
            <w:vAlign w:val="center"/>
          </w:tcPr>
          <w:p w14:paraId="684AD4ED" w14:textId="77777777" w:rsidR="00CE0886" w:rsidRDefault="00CE0886" w:rsidP="00CE0886"/>
        </w:tc>
      </w:tr>
      <w:tr w:rsidR="006B0F8F" w:rsidRPr="00F540EF" w14:paraId="047791FB" w14:textId="77777777" w:rsidTr="00CE0886">
        <w:trPr>
          <w:trHeight w:val="260"/>
        </w:trPr>
        <w:tc>
          <w:tcPr>
            <w:tcW w:w="14040" w:type="dxa"/>
            <w:gridSpan w:val="14"/>
            <w:tcBorders>
              <w:left w:val="single" w:sz="18" w:space="0" w:color="auto"/>
              <w:right w:val="single" w:sz="18" w:space="0" w:color="auto"/>
            </w:tcBorders>
            <w:shd w:val="clear" w:color="auto" w:fill="auto"/>
            <w:vAlign w:val="center"/>
          </w:tcPr>
          <w:p w14:paraId="78EBADCD" w14:textId="77777777" w:rsidR="006B0F8F" w:rsidRPr="00F540EF" w:rsidRDefault="006B0F8F" w:rsidP="00E61E0B">
            <w:pPr>
              <w:jc w:val="center"/>
              <w:rPr>
                <w:rFonts w:ascii="Arial" w:hAnsi="Arial" w:cs="Arial"/>
                <w:b/>
                <w:sz w:val="20"/>
                <w:szCs w:val="20"/>
              </w:rPr>
            </w:pPr>
            <w:r w:rsidRPr="00F540EF">
              <w:rPr>
                <w:rFonts w:ascii="Arial" w:hAnsi="Arial" w:cs="Arial"/>
                <w:b/>
                <w:szCs w:val="20"/>
              </w:rPr>
              <w:t>Gestational Age Categories</w:t>
            </w:r>
            <w:r w:rsidR="00877B33">
              <w:rPr>
                <w:rFonts w:ascii="Arial" w:hAnsi="Arial" w:cs="Arial"/>
                <w:b/>
                <w:szCs w:val="20"/>
              </w:rPr>
              <w:t xml:space="preserve"> (continued)</w:t>
            </w:r>
          </w:p>
        </w:tc>
      </w:tr>
      <w:tr w:rsidR="006B0F8F" w:rsidRPr="00F540EF" w14:paraId="0551B269" w14:textId="77777777" w:rsidTr="00CE0886">
        <w:trPr>
          <w:trHeight w:val="547"/>
        </w:trPr>
        <w:tc>
          <w:tcPr>
            <w:tcW w:w="1366" w:type="dxa"/>
            <w:vMerge w:val="restart"/>
            <w:tcBorders>
              <w:left w:val="single" w:sz="18" w:space="0" w:color="auto"/>
            </w:tcBorders>
            <w:shd w:val="clear" w:color="auto" w:fill="BFBFBF" w:themeFill="background1" w:themeFillShade="BF"/>
            <w:vAlign w:val="center"/>
          </w:tcPr>
          <w:p w14:paraId="7A27EB13" w14:textId="77777777" w:rsidR="006B0F8F" w:rsidRDefault="006B0F8F" w:rsidP="00E61E0B">
            <w:r>
              <w:t xml:space="preserve">Date: </w:t>
            </w:r>
          </w:p>
          <w:p w14:paraId="68722E23" w14:textId="77777777" w:rsidR="006B0F8F" w:rsidRDefault="006B0F8F" w:rsidP="00E61E0B"/>
        </w:tc>
        <w:tc>
          <w:tcPr>
            <w:tcW w:w="3133" w:type="dxa"/>
            <w:gridSpan w:val="3"/>
            <w:tcBorders>
              <w:right w:val="single" w:sz="18" w:space="0" w:color="auto"/>
            </w:tcBorders>
            <w:shd w:val="clear" w:color="auto" w:fill="BFBFBF" w:themeFill="background1" w:themeFillShade="BF"/>
            <w:vAlign w:val="center"/>
          </w:tcPr>
          <w:p w14:paraId="7F60E6D4" w14:textId="77777777" w:rsidR="006B0F8F" w:rsidRPr="00F540EF" w:rsidRDefault="006B0F8F" w:rsidP="00E61E0B">
            <w:pPr>
              <w:jc w:val="center"/>
              <w:rPr>
                <w:rFonts w:ascii="Arial" w:hAnsi="Arial" w:cs="Arial"/>
                <w:b/>
                <w:sz w:val="20"/>
                <w:szCs w:val="20"/>
              </w:rPr>
            </w:pPr>
            <w:r w:rsidRPr="00F540EF">
              <w:rPr>
                <w:rFonts w:ascii="Arial" w:hAnsi="Arial" w:cs="Arial"/>
                <w:b/>
                <w:sz w:val="20"/>
                <w:szCs w:val="20"/>
              </w:rPr>
              <w:t xml:space="preserve"> Extremely preterm</w:t>
            </w:r>
          </w:p>
          <w:p w14:paraId="4384455B" w14:textId="77777777" w:rsidR="006B0F8F" w:rsidRPr="00F540EF" w:rsidRDefault="006B0F8F" w:rsidP="00E61E0B">
            <w:pPr>
              <w:jc w:val="center"/>
              <w:rPr>
                <w:rFonts w:ascii="Arial" w:hAnsi="Arial" w:cs="Arial"/>
                <w:b/>
                <w:sz w:val="20"/>
                <w:szCs w:val="20"/>
              </w:rPr>
            </w:pPr>
            <w:r w:rsidRPr="00F540EF">
              <w:rPr>
                <w:rFonts w:ascii="Arial" w:hAnsi="Arial" w:cs="Arial"/>
                <w:b/>
                <w:sz w:val="20"/>
                <w:szCs w:val="20"/>
              </w:rPr>
              <w:t>(&lt;28 weeks)</w:t>
            </w:r>
          </w:p>
        </w:tc>
        <w:tc>
          <w:tcPr>
            <w:tcW w:w="3241" w:type="dxa"/>
            <w:gridSpan w:val="4"/>
            <w:tcBorders>
              <w:left w:val="single" w:sz="18" w:space="0" w:color="auto"/>
              <w:right w:val="single" w:sz="18" w:space="0" w:color="auto"/>
            </w:tcBorders>
            <w:shd w:val="clear" w:color="auto" w:fill="BFBFBF" w:themeFill="background1" w:themeFillShade="BF"/>
            <w:vAlign w:val="center"/>
          </w:tcPr>
          <w:p w14:paraId="44659517" w14:textId="77777777" w:rsidR="006B0F8F" w:rsidRPr="00F540EF" w:rsidRDefault="006B0F8F" w:rsidP="00E61E0B">
            <w:pPr>
              <w:pStyle w:val="NoSpacing"/>
              <w:jc w:val="center"/>
              <w:rPr>
                <w:rFonts w:ascii="Arial" w:hAnsi="Arial" w:cs="Arial"/>
                <w:b/>
                <w:sz w:val="20"/>
                <w:szCs w:val="20"/>
              </w:rPr>
            </w:pPr>
            <w:r w:rsidRPr="00F540EF">
              <w:rPr>
                <w:rFonts w:ascii="Arial" w:hAnsi="Arial" w:cs="Arial"/>
                <w:b/>
                <w:sz w:val="20"/>
                <w:szCs w:val="20"/>
              </w:rPr>
              <w:t xml:space="preserve"> Very preterm</w:t>
            </w:r>
          </w:p>
          <w:p w14:paraId="081575D1" w14:textId="77777777" w:rsidR="006B0F8F" w:rsidRPr="00F540EF" w:rsidRDefault="006B0F8F" w:rsidP="00E61E0B">
            <w:pPr>
              <w:jc w:val="center"/>
              <w:rPr>
                <w:rFonts w:ascii="Arial" w:hAnsi="Arial" w:cs="Arial"/>
                <w:b/>
                <w:sz w:val="20"/>
                <w:szCs w:val="20"/>
              </w:rPr>
            </w:pPr>
            <w:r w:rsidRPr="00F540EF">
              <w:rPr>
                <w:rFonts w:ascii="Arial" w:hAnsi="Arial" w:cs="Arial"/>
                <w:b/>
                <w:sz w:val="20"/>
                <w:szCs w:val="20"/>
              </w:rPr>
              <w:t>(28 to &lt;32 weeks)</w:t>
            </w:r>
          </w:p>
        </w:tc>
        <w:tc>
          <w:tcPr>
            <w:tcW w:w="297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14:paraId="3A5579F7" w14:textId="77777777" w:rsidR="00C16841" w:rsidRDefault="006B0F8F" w:rsidP="00E61E0B">
            <w:pPr>
              <w:jc w:val="center"/>
              <w:rPr>
                <w:rFonts w:ascii="Arial" w:hAnsi="Arial" w:cs="Arial"/>
                <w:b/>
                <w:sz w:val="20"/>
                <w:szCs w:val="20"/>
              </w:rPr>
            </w:pPr>
            <w:r w:rsidRPr="00F540EF">
              <w:rPr>
                <w:rFonts w:ascii="Arial" w:hAnsi="Arial" w:cs="Arial"/>
                <w:b/>
                <w:sz w:val="20"/>
                <w:szCs w:val="20"/>
              </w:rPr>
              <w:t>Moderate to late preterm</w:t>
            </w:r>
          </w:p>
          <w:p w14:paraId="7C34C48E" w14:textId="77777777" w:rsidR="006B0F8F" w:rsidRPr="00F540EF" w:rsidRDefault="006B0F8F" w:rsidP="00E61E0B">
            <w:pPr>
              <w:jc w:val="center"/>
              <w:rPr>
                <w:rFonts w:ascii="Arial" w:hAnsi="Arial" w:cs="Arial"/>
                <w:b/>
                <w:sz w:val="20"/>
                <w:szCs w:val="20"/>
              </w:rPr>
            </w:pPr>
            <w:r w:rsidRPr="00F540EF">
              <w:rPr>
                <w:rFonts w:ascii="Arial" w:hAnsi="Arial" w:cs="Arial"/>
                <w:b/>
                <w:sz w:val="20"/>
                <w:szCs w:val="20"/>
              </w:rPr>
              <w:t xml:space="preserve"> (32 to &lt;37 weeks)</w:t>
            </w:r>
          </w:p>
        </w:tc>
        <w:tc>
          <w:tcPr>
            <w:tcW w:w="3330" w:type="dxa"/>
            <w:gridSpan w:val="3"/>
            <w:tcBorders>
              <w:left w:val="single" w:sz="18" w:space="0" w:color="auto"/>
              <w:bottom w:val="single" w:sz="4" w:space="0" w:color="auto"/>
              <w:right w:val="single" w:sz="18" w:space="0" w:color="auto"/>
            </w:tcBorders>
            <w:shd w:val="clear" w:color="auto" w:fill="BFBFBF" w:themeFill="background1" w:themeFillShade="BF"/>
            <w:vAlign w:val="center"/>
          </w:tcPr>
          <w:p w14:paraId="0F6574E6" w14:textId="77777777" w:rsidR="00C16841" w:rsidRDefault="006B0F8F" w:rsidP="00E61E0B">
            <w:pPr>
              <w:jc w:val="center"/>
              <w:rPr>
                <w:rFonts w:ascii="Arial" w:hAnsi="Arial" w:cs="Arial"/>
                <w:b/>
                <w:sz w:val="20"/>
                <w:szCs w:val="20"/>
              </w:rPr>
            </w:pPr>
            <w:r w:rsidRPr="00F540EF">
              <w:rPr>
                <w:rFonts w:ascii="Arial" w:hAnsi="Arial" w:cs="Arial"/>
                <w:b/>
                <w:sz w:val="20"/>
                <w:szCs w:val="20"/>
              </w:rPr>
              <w:t xml:space="preserve"> Term </w:t>
            </w:r>
          </w:p>
          <w:p w14:paraId="42425207" w14:textId="77777777" w:rsidR="006B0F8F" w:rsidRPr="00F540EF" w:rsidRDefault="006B0F8F" w:rsidP="00E61E0B">
            <w:pPr>
              <w:jc w:val="center"/>
              <w:rPr>
                <w:rFonts w:ascii="Arial" w:hAnsi="Arial" w:cs="Arial"/>
                <w:b/>
                <w:sz w:val="20"/>
                <w:szCs w:val="20"/>
              </w:rPr>
            </w:pPr>
            <w:r w:rsidRPr="00F540EF">
              <w:rPr>
                <w:rFonts w:ascii="Arial" w:hAnsi="Arial" w:cs="Arial"/>
                <w:b/>
                <w:sz w:val="20"/>
                <w:szCs w:val="20"/>
              </w:rPr>
              <w:t>(≥37 weeks)</w:t>
            </w:r>
          </w:p>
        </w:tc>
      </w:tr>
      <w:tr w:rsidR="004D0985" w14:paraId="03AE2AAD" w14:textId="77777777" w:rsidTr="00E61E0B">
        <w:tc>
          <w:tcPr>
            <w:tcW w:w="1366" w:type="dxa"/>
            <w:vMerge/>
            <w:tcBorders>
              <w:left w:val="single" w:sz="18" w:space="0" w:color="auto"/>
            </w:tcBorders>
            <w:vAlign w:val="center"/>
          </w:tcPr>
          <w:p w14:paraId="2A360DC9" w14:textId="77777777" w:rsidR="004D0985" w:rsidRDefault="004D0985" w:rsidP="004D0985"/>
        </w:tc>
        <w:tc>
          <w:tcPr>
            <w:tcW w:w="1063" w:type="dxa"/>
            <w:vAlign w:val="center"/>
          </w:tcPr>
          <w:p w14:paraId="76BB8EDD" w14:textId="77777777" w:rsidR="004D0985" w:rsidRDefault="004D0985" w:rsidP="004D0985">
            <w:pPr>
              <w:jc w:val="center"/>
            </w:pPr>
            <w:r>
              <w:t>PT</w:t>
            </w:r>
          </w:p>
        </w:tc>
        <w:tc>
          <w:tcPr>
            <w:tcW w:w="990" w:type="dxa"/>
            <w:vAlign w:val="center"/>
          </w:tcPr>
          <w:p w14:paraId="1464B2FE" w14:textId="77777777" w:rsidR="004D0985" w:rsidRDefault="004D0985" w:rsidP="004D0985">
            <w:pPr>
              <w:jc w:val="center"/>
            </w:pPr>
            <w:r>
              <w:t>VNT</w:t>
            </w:r>
          </w:p>
        </w:tc>
        <w:tc>
          <w:tcPr>
            <w:tcW w:w="1080" w:type="dxa"/>
            <w:tcBorders>
              <w:right w:val="single" w:sz="18" w:space="0" w:color="auto"/>
            </w:tcBorders>
            <w:vAlign w:val="center"/>
          </w:tcPr>
          <w:p w14:paraId="763373BE" w14:textId="77777777" w:rsidR="004D0985" w:rsidRDefault="004D0985" w:rsidP="004D0985">
            <w:pPr>
              <w:jc w:val="center"/>
            </w:pPr>
            <w:r>
              <w:t>EMV</w:t>
            </w:r>
          </w:p>
        </w:tc>
        <w:tc>
          <w:tcPr>
            <w:tcW w:w="990" w:type="dxa"/>
            <w:vAlign w:val="center"/>
          </w:tcPr>
          <w:p w14:paraId="2EEC2614" w14:textId="77777777" w:rsidR="004D0985" w:rsidRDefault="004D0985" w:rsidP="004D0985">
            <w:pPr>
              <w:jc w:val="center"/>
            </w:pPr>
            <w:r>
              <w:t>PT</w:t>
            </w:r>
          </w:p>
        </w:tc>
        <w:tc>
          <w:tcPr>
            <w:tcW w:w="1170" w:type="dxa"/>
            <w:vAlign w:val="center"/>
          </w:tcPr>
          <w:p w14:paraId="347D9007" w14:textId="77777777" w:rsidR="004D0985" w:rsidRDefault="004D0985" w:rsidP="004D0985">
            <w:pPr>
              <w:jc w:val="center"/>
            </w:pPr>
            <w:r>
              <w:t>VNT</w:t>
            </w:r>
          </w:p>
        </w:tc>
        <w:tc>
          <w:tcPr>
            <w:tcW w:w="1081" w:type="dxa"/>
            <w:gridSpan w:val="2"/>
            <w:tcBorders>
              <w:right w:val="single" w:sz="18" w:space="0" w:color="auto"/>
            </w:tcBorders>
            <w:vAlign w:val="center"/>
          </w:tcPr>
          <w:p w14:paraId="500B3050" w14:textId="77777777" w:rsidR="004D0985" w:rsidRDefault="004D0985" w:rsidP="004D0985">
            <w:pPr>
              <w:jc w:val="center"/>
            </w:pPr>
            <w:r>
              <w:t>EMV</w:t>
            </w:r>
          </w:p>
        </w:tc>
        <w:tc>
          <w:tcPr>
            <w:tcW w:w="900" w:type="dxa"/>
            <w:vAlign w:val="center"/>
          </w:tcPr>
          <w:p w14:paraId="584949BF" w14:textId="77777777" w:rsidR="004D0985" w:rsidRDefault="004D0985" w:rsidP="004D0985">
            <w:pPr>
              <w:jc w:val="center"/>
            </w:pPr>
            <w:r>
              <w:t>PT</w:t>
            </w:r>
          </w:p>
        </w:tc>
        <w:tc>
          <w:tcPr>
            <w:tcW w:w="1080" w:type="dxa"/>
            <w:vAlign w:val="center"/>
          </w:tcPr>
          <w:p w14:paraId="0E9F18AE" w14:textId="77777777" w:rsidR="004D0985" w:rsidRDefault="004D0985" w:rsidP="004D0985">
            <w:pPr>
              <w:jc w:val="center"/>
            </w:pPr>
            <w:r>
              <w:t>VNT</w:t>
            </w:r>
          </w:p>
        </w:tc>
        <w:tc>
          <w:tcPr>
            <w:tcW w:w="990" w:type="dxa"/>
            <w:tcBorders>
              <w:right w:val="single" w:sz="18" w:space="0" w:color="auto"/>
            </w:tcBorders>
            <w:vAlign w:val="center"/>
          </w:tcPr>
          <w:p w14:paraId="08827B18" w14:textId="77777777" w:rsidR="004D0985" w:rsidRDefault="004D0985" w:rsidP="004D0985">
            <w:pPr>
              <w:jc w:val="center"/>
            </w:pPr>
            <w:r>
              <w:t>EMV</w:t>
            </w:r>
          </w:p>
        </w:tc>
        <w:tc>
          <w:tcPr>
            <w:tcW w:w="900" w:type="dxa"/>
            <w:vAlign w:val="center"/>
          </w:tcPr>
          <w:p w14:paraId="10B8FDD2" w14:textId="77777777" w:rsidR="004D0985" w:rsidRDefault="004D0985" w:rsidP="004D0985">
            <w:pPr>
              <w:jc w:val="center"/>
            </w:pPr>
            <w:r>
              <w:t>PT</w:t>
            </w:r>
          </w:p>
        </w:tc>
        <w:tc>
          <w:tcPr>
            <w:tcW w:w="1170" w:type="dxa"/>
            <w:vAlign w:val="center"/>
          </w:tcPr>
          <w:p w14:paraId="23EE1A50" w14:textId="77777777" w:rsidR="004D0985" w:rsidRDefault="004D0985" w:rsidP="004D0985">
            <w:pPr>
              <w:jc w:val="center"/>
            </w:pPr>
            <w:r>
              <w:t>VNT</w:t>
            </w:r>
          </w:p>
        </w:tc>
        <w:tc>
          <w:tcPr>
            <w:tcW w:w="1260" w:type="dxa"/>
            <w:tcBorders>
              <w:right w:val="single" w:sz="18" w:space="0" w:color="auto"/>
            </w:tcBorders>
            <w:vAlign w:val="center"/>
          </w:tcPr>
          <w:p w14:paraId="00742B4F" w14:textId="77777777" w:rsidR="004D0985" w:rsidRDefault="004D0985" w:rsidP="004D0985">
            <w:pPr>
              <w:jc w:val="center"/>
            </w:pPr>
            <w:r>
              <w:t>EMV</w:t>
            </w:r>
          </w:p>
        </w:tc>
      </w:tr>
      <w:tr w:rsidR="00F540EF" w14:paraId="202FF511" w14:textId="77777777" w:rsidTr="00CE0886">
        <w:tc>
          <w:tcPr>
            <w:tcW w:w="1366" w:type="dxa"/>
            <w:tcBorders>
              <w:left w:val="single" w:sz="18" w:space="0" w:color="auto"/>
            </w:tcBorders>
            <w:vAlign w:val="center"/>
          </w:tcPr>
          <w:p w14:paraId="4BA7F26F" w14:textId="77777777" w:rsidR="00A0284F" w:rsidRDefault="00A0284F" w:rsidP="00E61E0B">
            <w:r>
              <w:t>26.</w:t>
            </w:r>
          </w:p>
        </w:tc>
        <w:tc>
          <w:tcPr>
            <w:tcW w:w="1063" w:type="dxa"/>
            <w:vAlign w:val="center"/>
          </w:tcPr>
          <w:p w14:paraId="050C6B85" w14:textId="77777777" w:rsidR="00A0284F" w:rsidRDefault="00A0284F" w:rsidP="00E61E0B"/>
        </w:tc>
        <w:tc>
          <w:tcPr>
            <w:tcW w:w="990" w:type="dxa"/>
            <w:vAlign w:val="center"/>
          </w:tcPr>
          <w:p w14:paraId="488583B7" w14:textId="77777777" w:rsidR="00A0284F" w:rsidRDefault="00A0284F" w:rsidP="00E61E0B"/>
        </w:tc>
        <w:tc>
          <w:tcPr>
            <w:tcW w:w="1080" w:type="dxa"/>
            <w:tcBorders>
              <w:right w:val="single" w:sz="18" w:space="0" w:color="auto"/>
            </w:tcBorders>
            <w:vAlign w:val="center"/>
          </w:tcPr>
          <w:p w14:paraId="451AD860" w14:textId="77777777" w:rsidR="00A0284F" w:rsidRDefault="00A0284F" w:rsidP="00E61E0B"/>
        </w:tc>
        <w:tc>
          <w:tcPr>
            <w:tcW w:w="990" w:type="dxa"/>
            <w:tcBorders>
              <w:left w:val="single" w:sz="18" w:space="0" w:color="auto"/>
            </w:tcBorders>
            <w:vAlign w:val="center"/>
          </w:tcPr>
          <w:p w14:paraId="31EBACFF" w14:textId="77777777" w:rsidR="00A0284F" w:rsidRDefault="00A0284F" w:rsidP="00E61E0B"/>
        </w:tc>
        <w:tc>
          <w:tcPr>
            <w:tcW w:w="1170" w:type="dxa"/>
            <w:vAlign w:val="center"/>
          </w:tcPr>
          <w:p w14:paraId="39588F79" w14:textId="77777777" w:rsidR="00A0284F" w:rsidRDefault="00A0284F" w:rsidP="00E61E0B"/>
        </w:tc>
        <w:tc>
          <w:tcPr>
            <w:tcW w:w="1081" w:type="dxa"/>
            <w:gridSpan w:val="2"/>
            <w:tcBorders>
              <w:right w:val="single" w:sz="18" w:space="0" w:color="auto"/>
            </w:tcBorders>
            <w:vAlign w:val="center"/>
          </w:tcPr>
          <w:p w14:paraId="1584F0D2" w14:textId="77777777" w:rsidR="00A0284F" w:rsidRDefault="00A0284F" w:rsidP="00E61E0B"/>
        </w:tc>
        <w:tc>
          <w:tcPr>
            <w:tcW w:w="900" w:type="dxa"/>
            <w:tcBorders>
              <w:left w:val="single" w:sz="18" w:space="0" w:color="auto"/>
            </w:tcBorders>
            <w:vAlign w:val="center"/>
          </w:tcPr>
          <w:p w14:paraId="2817764B" w14:textId="77777777" w:rsidR="00A0284F" w:rsidRDefault="00A0284F" w:rsidP="00E61E0B"/>
        </w:tc>
        <w:tc>
          <w:tcPr>
            <w:tcW w:w="1080" w:type="dxa"/>
            <w:vAlign w:val="center"/>
          </w:tcPr>
          <w:p w14:paraId="2721D218" w14:textId="77777777" w:rsidR="00A0284F" w:rsidRDefault="00A0284F" w:rsidP="00E61E0B"/>
        </w:tc>
        <w:tc>
          <w:tcPr>
            <w:tcW w:w="990" w:type="dxa"/>
            <w:tcBorders>
              <w:right w:val="single" w:sz="18" w:space="0" w:color="auto"/>
            </w:tcBorders>
            <w:vAlign w:val="center"/>
          </w:tcPr>
          <w:p w14:paraId="5785BB0F" w14:textId="77777777" w:rsidR="00A0284F" w:rsidRDefault="00A0284F" w:rsidP="00E61E0B"/>
        </w:tc>
        <w:tc>
          <w:tcPr>
            <w:tcW w:w="900" w:type="dxa"/>
            <w:tcBorders>
              <w:left w:val="single" w:sz="18" w:space="0" w:color="auto"/>
            </w:tcBorders>
            <w:vAlign w:val="center"/>
          </w:tcPr>
          <w:p w14:paraId="40660E35" w14:textId="77777777" w:rsidR="00A0284F" w:rsidRDefault="00A0284F" w:rsidP="00E61E0B"/>
        </w:tc>
        <w:tc>
          <w:tcPr>
            <w:tcW w:w="1170" w:type="dxa"/>
            <w:vAlign w:val="center"/>
          </w:tcPr>
          <w:p w14:paraId="263BE657" w14:textId="77777777" w:rsidR="00A0284F" w:rsidRDefault="00A0284F" w:rsidP="00E61E0B"/>
        </w:tc>
        <w:tc>
          <w:tcPr>
            <w:tcW w:w="1260" w:type="dxa"/>
            <w:tcBorders>
              <w:right w:val="single" w:sz="18" w:space="0" w:color="auto"/>
            </w:tcBorders>
            <w:vAlign w:val="center"/>
          </w:tcPr>
          <w:p w14:paraId="63005E56" w14:textId="77777777" w:rsidR="00A0284F" w:rsidRDefault="00A0284F" w:rsidP="00E61E0B"/>
        </w:tc>
      </w:tr>
      <w:tr w:rsidR="00F540EF" w14:paraId="4E242C16" w14:textId="77777777" w:rsidTr="00CE0886">
        <w:tc>
          <w:tcPr>
            <w:tcW w:w="1366" w:type="dxa"/>
            <w:tcBorders>
              <w:left w:val="single" w:sz="18" w:space="0" w:color="auto"/>
            </w:tcBorders>
            <w:vAlign w:val="center"/>
          </w:tcPr>
          <w:p w14:paraId="6AD94F43" w14:textId="77777777" w:rsidR="00A0284F" w:rsidRDefault="00A0284F" w:rsidP="00E61E0B">
            <w:r>
              <w:t>27.</w:t>
            </w:r>
          </w:p>
        </w:tc>
        <w:tc>
          <w:tcPr>
            <w:tcW w:w="1063" w:type="dxa"/>
            <w:vAlign w:val="center"/>
          </w:tcPr>
          <w:p w14:paraId="2DC29F1F" w14:textId="77777777" w:rsidR="00A0284F" w:rsidRDefault="00A0284F" w:rsidP="00E61E0B"/>
        </w:tc>
        <w:tc>
          <w:tcPr>
            <w:tcW w:w="990" w:type="dxa"/>
            <w:vAlign w:val="center"/>
          </w:tcPr>
          <w:p w14:paraId="1E5F43C0" w14:textId="77777777" w:rsidR="00A0284F" w:rsidRDefault="00A0284F" w:rsidP="00E61E0B"/>
        </w:tc>
        <w:tc>
          <w:tcPr>
            <w:tcW w:w="1080" w:type="dxa"/>
            <w:tcBorders>
              <w:right w:val="single" w:sz="18" w:space="0" w:color="auto"/>
            </w:tcBorders>
            <w:vAlign w:val="center"/>
          </w:tcPr>
          <w:p w14:paraId="47B6EE46" w14:textId="77777777" w:rsidR="00A0284F" w:rsidRDefault="00A0284F" w:rsidP="00E61E0B"/>
        </w:tc>
        <w:tc>
          <w:tcPr>
            <w:tcW w:w="990" w:type="dxa"/>
            <w:tcBorders>
              <w:left w:val="single" w:sz="18" w:space="0" w:color="auto"/>
            </w:tcBorders>
            <w:vAlign w:val="center"/>
          </w:tcPr>
          <w:p w14:paraId="4FDFBEE2" w14:textId="77777777" w:rsidR="00A0284F" w:rsidRDefault="00A0284F" w:rsidP="00E61E0B"/>
        </w:tc>
        <w:tc>
          <w:tcPr>
            <w:tcW w:w="1170" w:type="dxa"/>
            <w:vAlign w:val="center"/>
          </w:tcPr>
          <w:p w14:paraId="55AABA91" w14:textId="77777777" w:rsidR="00A0284F" w:rsidRDefault="00A0284F" w:rsidP="00E61E0B"/>
        </w:tc>
        <w:tc>
          <w:tcPr>
            <w:tcW w:w="1081" w:type="dxa"/>
            <w:gridSpan w:val="2"/>
            <w:tcBorders>
              <w:right w:val="single" w:sz="18" w:space="0" w:color="auto"/>
            </w:tcBorders>
            <w:vAlign w:val="center"/>
          </w:tcPr>
          <w:p w14:paraId="11C43E0C" w14:textId="77777777" w:rsidR="00A0284F" w:rsidRDefault="00A0284F" w:rsidP="00E61E0B"/>
        </w:tc>
        <w:tc>
          <w:tcPr>
            <w:tcW w:w="900" w:type="dxa"/>
            <w:tcBorders>
              <w:left w:val="single" w:sz="18" w:space="0" w:color="auto"/>
            </w:tcBorders>
            <w:vAlign w:val="center"/>
          </w:tcPr>
          <w:p w14:paraId="308CFF05" w14:textId="77777777" w:rsidR="00A0284F" w:rsidRDefault="00A0284F" w:rsidP="00E61E0B"/>
        </w:tc>
        <w:tc>
          <w:tcPr>
            <w:tcW w:w="1080" w:type="dxa"/>
            <w:vAlign w:val="center"/>
          </w:tcPr>
          <w:p w14:paraId="2C20202F" w14:textId="77777777" w:rsidR="00A0284F" w:rsidRDefault="00A0284F" w:rsidP="00E61E0B"/>
        </w:tc>
        <w:tc>
          <w:tcPr>
            <w:tcW w:w="990" w:type="dxa"/>
            <w:tcBorders>
              <w:right w:val="single" w:sz="18" w:space="0" w:color="auto"/>
            </w:tcBorders>
            <w:vAlign w:val="center"/>
          </w:tcPr>
          <w:p w14:paraId="677F7BD8" w14:textId="77777777" w:rsidR="00A0284F" w:rsidRDefault="00A0284F" w:rsidP="00E61E0B"/>
        </w:tc>
        <w:tc>
          <w:tcPr>
            <w:tcW w:w="900" w:type="dxa"/>
            <w:tcBorders>
              <w:left w:val="single" w:sz="18" w:space="0" w:color="auto"/>
            </w:tcBorders>
            <w:vAlign w:val="center"/>
          </w:tcPr>
          <w:p w14:paraId="20BF0655" w14:textId="77777777" w:rsidR="00A0284F" w:rsidRDefault="00A0284F" w:rsidP="00E61E0B"/>
        </w:tc>
        <w:tc>
          <w:tcPr>
            <w:tcW w:w="1170" w:type="dxa"/>
            <w:vAlign w:val="center"/>
          </w:tcPr>
          <w:p w14:paraId="5B629DD4" w14:textId="77777777" w:rsidR="00A0284F" w:rsidRDefault="00A0284F" w:rsidP="00E61E0B"/>
        </w:tc>
        <w:tc>
          <w:tcPr>
            <w:tcW w:w="1260" w:type="dxa"/>
            <w:tcBorders>
              <w:right w:val="single" w:sz="18" w:space="0" w:color="auto"/>
            </w:tcBorders>
            <w:vAlign w:val="center"/>
          </w:tcPr>
          <w:p w14:paraId="714DBBA2" w14:textId="77777777" w:rsidR="00A0284F" w:rsidRDefault="00A0284F" w:rsidP="00E61E0B"/>
        </w:tc>
      </w:tr>
      <w:tr w:rsidR="00F540EF" w14:paraId="509DF0F4" w14:textId="77777777" w:rsidTr="00CE0886">
        <w:tc>
          <w:tcPr>
            <w:tcW w:w="1366" w:type="dxa"/>
            <w:tcBorders>
              <w:left w:val="single" w:sz="18" w:space="0" w:color="auto"/>
            </w:tcBorders>
            <w:vAlign w:val="center"/>
          </w:tcPr>
          <w:p w14:paraId="5CBC3A1B" w14:textId="77777777" w:rsidR="00A0284F" w:rsidRDefault="00A0284F" w:rsidP="00E61E0B">
            <w:r>
              <w:t>28.</w:t>
            </w:r>
          </w:p>
        </w:tc>
        <w:tc>
          <w:tcPr>
            <w:tcW w:w="1063" w:type="dxa"/>
            <w:vAlign w:val="center"/>
          </w:tcPr>
          <w:p w14:paraId="3C0E1026" w14:textId="77777777" w:rsidR="00A0284F" w:rsidRDefault="00A0284F" w:rsidP="00E61E0B"/>
        </w:tc>
        <w:tc>
          <w:tcPr>
            <w:tcW w:w="990" w:type="dxa"/>
            <w:vAlign w:val="center"/>
          </w:tcPr>
          <w:p w14:paraId="028E62B1" w14:textId="77777777" w:rsidR="00A0284F" w:rsidRDefault="00A0284F" w:rsidP="00E61E0B"/>
        </w:tc>
        <w:tc>
          <w:tcPr>
            <w:tcW w:w="1080" w:type="dxa"/>
            <w:tcBorders>
              <w:right w:val="single" w:sz="18" w:space="0" w:color="auto"/>
            </w:tcBorders>
            <w:vAlign w:val="center"/>
          </w:tcPr>
          <w:p w14:paraId="2B6CCE75" w14:textId="77777777" w:rsidR="00A0284F" w:rsidRDefault="00A0284F" w:rsidP="00E61E0B"/>
        </w:tc>
        <w:tc>
          <w:tcPr>
            <w:tcW w:w="990" w:type="dxa"/>
            <w:tcBorders>
              <w:left w:val="single" w:sz="18" w:space="0" w:color="auto"/>
            </w:tcBorders>
            <w:vAlign w:val="center"/>
          </w:tcPr>
          <w:p w14:paraId="08393427" w14:textId="77777777" w:rsidR="00A0284F" w:rsidRDefault="00A0284F" w:rsidP="00E61E0B"/>
        </w:tc>
        <w:tc>
          <w:tcPr>
            <w:tcW w:w="1170" w:type="dxa"/>
            <w:vAlign w:val="center"/>
          </w:tcPr>
          <w:p w14:paraId="159277E4" w14:textId="77777777" w:rsidR="00A0284F" w:rsidRDefault="00A0284F" w:rsidP="00E61E0B"/>
        </w:tc>
        <w:tc>
          <w:tcPr>
            <w:tcW w:w="1081" w:type="dxa"/>
            <w:gridSpan w:val="2"/>
            <w:tcBorders>
              <w:right w:val="single" w:sz="18" w:space="0" w:color="auto"/>
            </w:tcBorders>
            <w:vAlign w:val="center"/>
          </w:tcPr>
          <w:p w14:paraId="2F0E1064" w14:textId="77777777" w:rsidR="00A0284F" w:rsidRDefault="00A0284F" w:rsidP="00E61E0B"/>
        </w:tc>
        <w:tc>
          <w:tcPr>
            <w:tcW w:w="900" w:type="dxa"/>
            <w:tcBorders>
              <w:left w:val="single" w:sz="18" w:space="0" w:color="auto"/>
            </w:tcBorders>
            <w:vAlign w:val="center"/>
          </w:tcPr>
          <w:p w14:paraId="49978666" w14:textId="77777777" w:rsidR="00A0284F" w:rsidRDefault="00A0284F" w:rsidP="00E61E0B"/>
        </w:tc>
        <w:tc>
          <w:tcPr>
            <w:tcW w:w="1080" w:type="dxa"/>
            <w:vAlign w:val="center"/>
          </w:tcPr>
          <w:p w14:paraId="550BC820" w14:textId="77777777" w:rsidR="00A0284F" w:rsidRDefault="00A0284F" w:rsidP="00E61E0B"/>
        </w:tc>
        <w:tc>
          <w:tcPr>
            <w:tcW w:w="990" w:type="dxa"/>
            <w:tcBorders>
              <w:right w:val="single" w:sz="18" w:space="0" w:color="auto"/>
            </w:tcBorders>
            <w:vAlign w:val="center"/>
          </w:tcPr>
          <w:p w14:paraId="400961FF" w14:textId="77777777" w:rsidR="00A0284F" w:rsidRDefault="00A0284F" w:rsidP="00E61E0B"/>
        </w:tc>
        <w:tc>
          <w:tcPr>
            <w:tcW w:w="900" w:type="dxa"/>
            <w:tcBorders>
              <w:left w:val="single" w:sz="18" w:space="0" w:color="auto"/>
            </w:tcBorders>
            <w:vAlign w:val="center"/>
          </w:tcPr>
          <w:p w14:paraId="43013C78" w14:textId="77777777" w:rsidR="00A0284F" w:rsidRDefault="00A0284F" w:rsidP="00E61E0B"/>
        </w:tc>
        <w:tc>
          <w:tcPr>
            <w:tcW w:w="1170" w:type="dxa"/>
            <w:vAlign w:val="center"/>
          </w:tcPr>
          <w:p w14:paraId="2179905A" w14:textId="77777777" w:rsidR="00A0284F" w:rsidRDefault="00A0284F" w:rsidP="00E61E0B"/>
        </w:tc>
        <w:tc>
          <w:tcPr>
            <w:tcW w:w="1260" w:type="dxa"/>
            <w:tcBorders>
              <w:right w:val="single" w:sz="18" w:space="0" w:color="auto"/>
            </w:tcBorders>
            <w:vAlign w:val="center"/>
          </w:tcPr>
          <w:p w14:paraId="4FA38E7B" w14:textId="77777777" w:rsidR="00A0284F" w:rsidRDefault="00A0284F" w:rsidP="00E61E0B"/>
        </w:tc>
      </w:tr>
      <w:tr w:rsidR="00F540EF" w14:paraId="7ED30040" w14:textId="77777777" w:rsidTr="00CE0886">
        <w:tc>
          <w:tcPr>
            <w:tcW w:w="1366" w:type="dxa"/>
            <w:tcBorders>
              <w:left w:val="single" w:sz="18" w:space="0" w:color="auto"/>
            </w:tcBorders>
            <w:vAlign w:val="center"/>
          </w:tcPr>
          <w:p w14:paraId="5631AC89" w14:textId="77777777" w:rsidR="00A0284F" w:rsidRDefault="00A0284F" w:rsidP="00E61E0B">
            <w:r>
              <w:t>29.</w:t>
            </w:r>
          </w:p>
        </w:tc>
        <w:tc>
          <w:tcPr>
            <w:tcW w:w="1063" w:type="dxa"/>
            <w:vAlign w:val="center"/>
          </w:tcPr>
          <w:p w14:paraId="4AB4F330" w14:textId="77777777" w:rsidR="00A0284F" w:rsidRDefault="00A0284F" w:rsidP="00E61E0B"/>
        </w:tc>
        <w:tc>
          <w:tcPr>
            <w:tcW w:w="990" w:type="dxa"/>
            <w:vAlign w:val="center"/>
          </w:tcPr>
          <w:p w14:paraId="1AE2561A" w14:textId="77777777" w:rsidR="00A0284F" w:rsidRDefault="00A0284F" w:rsidP="00E61E0B"/>
        </w:tc>
        <w:tc>
          <w:tcPr>
            <w:tcW w:w="1080" w:type="dxa"/>
            <w:tcBorders>
              <w:right w:val="single" w:sz="18" w:space="0" w:color="auto"/>
            </w:tcBorders>
            <w:vAlign w:val="center"/>
          </w:tcPr>
          <w:p w14:paraId="780DD8DE" w14:textId="77777777" w:rsidR="00A0284F" w:rsidRDefault="00A0284F" w:rsidP="00E61E0B"/>
        </w:tc>
        <w:tc>
          <w:tcPr>
            <w:tcW w:w="990" w:type="dxa"/>
            <w:tcBorders>
              <w:left w:val="single" w:sz="18" w:space="0" w:color="auto"/>
            </w:tcBorders>
            <w:vAlign w:val="center"/>
          </w:tcPr>
          <w:p w14:paraId="4645AA0B" w14:textId="77777777" w:rsidR="00A0284F" w:rsidRDefault="00A0284F" w:rsidP="00E61E0B"/>
        </w:tc>
        <w:tc>
          <w:tcPr>
            <w:tcW w:w="1170" w:type="dxa"/>
            <w:vAlign w:val="center"/>
          </w:tcPr>
          <w:p w14:paraId="79994953" w14:textId="77777777" w:rsidR="00A0284F" w:rsidRDefault="00A0284F" w:rsidP="00E61E0B"/>
        </w:tc>
        <w:tc>
          <w:tcPr>
            <w:tcW w:w="1081" w:type="dxa"/>
            <w:gridSpan w:val="2"/>
            <w:tcBorders>
              <w:right w:val="single" w:sz="18" w:space="0" w:color="auto"/>
            </w:tcBorders>
            <w:vAlign w:val="center"/>
          </w:tcPr>
          <w:p w14:paraId="089EF37C" w14:textId="77777777" w:rsidR="00A0284F" w:rsidRDefault="00A0284F" w:rsidP="00E61E0B"/>
        </w:tc>
        <w:tc>
          <w:tcPr>
            <w:tcW w:w="900" w:type="dxa"/>
            <w:tcBorders>
              <w:left w:val="single" w:sz="18" w:space="0" w:color="auto"/>
            </w:tcBorders>
            <w:vAlign w:val="center"/>
          </w:tcPr>
          <w:p w14:paraId="54EF991D" w14:textId="77777777" w:rsidR="00A0284F" w:rsidRDefault="00A0284F" w:rsidP="00E61E0B"/>
        </w:tc>
        <w:tc>
          <w:tcPr>
            <w:tcW w:w="1080" w:type="dxa"/>
            <w:vAlign w:val="center"/>
          </w:tcPr>
          <w:p w14:paraId="06D1C8CD" w14:textId="77777777" w:rsidR="00A0284F" w:rsidRDefault="00A0284F" w:rsidP="00E61E0B"/>
        </w:tc>
        <w:tc>
          <w:tcPr>
            <w:tcW w:w="990" w:type="dxa"/>
            <w:tcBorders>
              <w:right w:val="single" w:sz="18" w:space="0" w:color="auto"/>
            </w:tcBorders>
            <w:vAlign w:val="center"/>
          </w:tcPr>
          <w:p w14:paraId="39111D17" w14:textId="77777777" w:rsidR="00A0284F" w:rsidRDefault="00A0284F" w:rsidP="00E61E0B"/>
        </w:tc>
        <w:tc>
          <w:tcPr>
            <w:tcW w:w="900" w:type="dxa"/>
            <w:tcBorders>
              <w:left w:val="single" w:sz="18" w:space="0" w:color="auto"/>
            </w:tcBorders>
            <w:vAlign w:val="center"/>
          </w:tcPr>
          <w:p w14:paraId="6095D32B" w14:textId="77777777" w:rsidR="00A0284F" w:rsidRDefault="00A0284F" w:rsidP="00E61E0B"/>
        </w:tc>
        <w:tc>
          <w:tcPr>
            <w:tcW w:w="1170" w:type="dxa"/>
            <w:vAlign w:val="center"/>
          </w:tcPr>
          <w:p w14:paraId="6ED31453" w14:textId="77777777" w:rsidR="00A0284F" w:rsidRDefault="00A0284F" w:rsidP="00E61E0B"/>
        </w:tc>
        <w:tc>
          <w:tcPr>
            <w:tcW w:w="1260" w:type="dxa"/>
            <w:tcBorders>
              <w:right w:val="single" w:sz="18" w:space="0" w:color="auto"/>
            </w:tcBorders>
            <w:vAlign w:val="center"/>
          </w:tcPr>
          <w:p w14:paraId="32BFB016" w14:textId="77777777" w:rsidR="00A0284F" w:rsidRDefault="00A0284F" w:rsidP="00E61E0B"/>
        </w:tc>
      </w:tr>
      <w:tr w:rsidR="00F540EF" w14:paraId="0F9B3609" w14:textId="77777777" w:rsidTr="00CE0886">
        <w:tc>
          <w:tcPr>
            <w:tcW w:w="1366" w:type="dxa"/>
            <w:tcBorders>
              <w:left w:val="single" w:sz="18" w:space="0" w:color="auto"/>
            </w:tcBorders>
            <w:vAlign w:val="center"/>
          </w:tcPr>
          <w:p w14:paraId="7FBD834B" w14:textId="77777777" w:rsidR="00A0284F" w:rsidRDefault="00A0284F" w:rsidP="00E61E0B">
            <w:r>
              <w:t>30.</w:t>
            </w:r>
          </w:p>
        </w:tc>
        <w:tc>
          <w:tcPr>
            <w:tcW w:w="1063" w:type="dxa"/>
            <w:vAlign w:val="center"/>
          </w:tcPr>
          <w:p w14:paraId="2462D1C1" w14:textId="77777777" w:rsidR="00A0284F" w:rsidRDefault="00A0284F" w:rsidP="00E61E0B"/>
        </w:tc>
        <w:tc>
          <w:tcPr>
            <w:tcW w:w="990" w:type="dxa"/>
            <w:vAlign w:val="center"/>
          </w:tcPr>
          <w:p w14:paraId="7E15962D" w14:textId="77777777" w:rsidR="00A0284F" w:rsidRDefault="00A0284F" w:rsidP="00E61E0B"/>
        </w:tc>
        <w:tc>
          <w:tcPr>
            <w:tcW w:w="1080" w:type="dxa"/>
            <w:tcBorders>
              <w:right w:val="single" w:sz="18" w:space="0" w:color="auto"/>
            </w:tcBorders>
            <w:vAlign w:val="center"/>
          </w:tcPr>
          <w:p w14:paraId="1D2F3DFA" w14:textId="77777777" w:rsidR="00A0284F" w:rsidRDefault="00A0284F" w:rsidP="00E61E0B"/>
        </w:tc>
        <w:tc>
          <w:tcPr>
            <w:tcW w:w="990" w:type="dxa"/>
            <w:tcBorders>
              <w:left w:val="single" w:sz="18" w:space="0" w:color="auto"/>
            </w:tcBorders>
            <w:vAlign w:val="center"/>
          </w:tcPr>
          <w:p w14:paraId="38695C97" w14:textId="77777777" w:rsidR="00A0284F" w:rsidRDefault="00A0284F" w:rsidP="00E61E0B"/>
        </w:tc>
        <w:tc>
          <w:tcPr>
            <w:tcW w:w="1170" w:type="dxa"/>
            <w:vAlign w:val="center"/>
          </w:tcPr>
          <w:p w14:paraId="3D11CC3F" w14:textId="77777777" w:rsidR="00A0284F" w:rsidRDefault="00A0284F" w:rsidP="00E61E0B"/>
        </w:tc>
        <w:tc>
          <w:tcPr>
            <w:tcW w:w="1081" w:type="dxa"/>
            <w:gridSpan w:val="2"/>
            <w:tcBorders>
              <w:right w:val="single" w:sz="18" w:space="0" w:color="auto"/>
            </w:tcBorders>
            <w:vAlign w:val="center"/>
          </w:tcPr>
          <w:p w14:paraId="6ED559FC" w14:textId="77777777" w:rsidR="00A0284F" w:rsidRDefault="00A0284F" w:rsidP="00E61E0B"/>
        </w:tc>
        <w:tc>
          <w:tcPr>
            <w:tcW w:w="900" w:type="dxa"/>
            <w:tcBorders>
              <w:left w:val="single" w:sz="18" w:space="0" w:color="auto"/>
            </w:tcBorders>
            <w:vAlign w:val="center"/>
          </w:tcPr>
          <w:p w14:paraId="09EA153B" w14:textId="77777777" w:rsidR="00A0284F" w:rsidRDefault="00A0284F" w:rsidP="00E61E0B"/>
        </w:tc>
        <w:tc>
          <w:tcPr>
            <w:tcW w:w="1080" w:type="dxa"/>
            <w:vAlign w:val="center"/>
          </w:tcPr>
          <w:p w14:paraId="743D357F" w14:textId="77777777" w:rsidR="00A0284F" w:rsidRDefault="00A0284F" w:rsidP="00E61E0B"/>
        </w:tc>
        <w:tc>
          <w:tcPr>
            <w:tcW w:w="990" w:type="dxa"/>
            <w:tcBorders>
              <w:right w:val="single" w:sz="18" w:space="0" w:color="auto"/>
            </w:tcBorders>
            <w:vAlign w:val="center"/>
          </w:tcPr>
          <w:p w14:paraId="6B3A4AC3" w14:textId="77777777" w:rsidR="00A0284F" w:rsidRDefault="00A0284F" w:rsidP="00E61E0B"/>
        </w:tc>
        <w:tc>
          <w:tcPr>
            <w:tcW w:w="900" w:type="dxa"/>
            <w:tcBorders>
              <w:left w:val="single" w:sz="18" w:space="0" w:color="auto"/>
            </w:tcBorders>
            <w:vAlign w:val="center"/>
          </w:tcPr>
          <w:p w14:paraId="3652FDF9" w14:textId="77777777" w:rsidR="00A0284F" w:rsidRDefault="00A0284F" w:rsidP="00E61E0B"/>
        </w:tc>
        <w:tc>
          <w:tcPr>
            <w:tcW w:w="1170" w:type="dxa"/>
            <w:vAlign w:val="center"/>
          </w:tcPr>
          <w:p w14:paraId="28E5F8EC" w14:textId="77777777" w:rsidR="00A0284F" w:rsidRDefault="00A0284F" w:rsidP="00E61E0B"/>
        </w:tc>
        <w:tc>
          <w:tcPr>
            <w:tcW w:w="1260" w:type="dxa"/>
            <w:tcBorders>
              <w:right w:val="single" w:sz="18" w:space="0" w:color="auto"/>
            </w:tcBorders>
            <w:vAlign w:val="center"/>
          </w:tcPr>
          <w:p w14:paraId="198B49CE" w14:textId="77777777" w:rsidR="00A0284F" w:rsidRDefault="00A0284F" w:rsidP="00E61E0B"/>
        </w:tc>
      </w:tr>
      <w:tr w:rsidR="00F540EF" w14:paraId="660984FD" w14:textId="77777777" w:rsidTr="00CE0886">
        <w:tc>
          <w:tcPr>
            <w:tcW w:w="1366" w:type="dxa"/>
            <w:tcBorders>
              <w:left w:val="single" w:sz="18" w:space="0" w:color="auto"/>
            </w:tcBorders>
            <w:vAlign w:val="center"/>
          </w:tcPr>
          <w:p w14:paraId="5074B4B6" w14:textId="77777777" w:rsidR="00A0284F" w:rsidRDefault="00A0284F" w:rsidP="00E61E0B">
            <w:r>
              <w:t>31.</w:t>
            </w:r>
          </w:p>
        </w:tc>
        <w:tc>
          <w:tcPr>
            <w:tcW w:w="1063" w:type="dxa"/>
            <w:vAlign w:val="center"/>
          </w:tcPr>
          <w:p w14:paraId="284581DC" w14:textId="77777777" w:rsidR="00A0284F" w:rsidRDefault="00A0284F" w:rsidP="00E61E0B"/>
        </w:tc>
        <w:tc>
          <w:tcPr>
            <w:tcW w:w="990" w:type="dxa"/>
            <w:vAlign w:val="center"/>
          </w:tcPr>
          <w:p w14:paraId="0D93A34D" w14:textId="77777777" w:rsidR="00A0284F" w:rsidRDefault="00A0284F" w:rsidP="00E61E0B"/>
        </w:tc>
        <w:tc>
          <w:tcPr>
            <w:tcW w:w="1080" w:type="dxa"/>
            <w:tcBorders>
              <w:right w:val="single" w:sz="18" w:space="0" w:color="auto"/>
            </w:tcBorders>
            <w:vAlign w:val="center"/>
          </w:tcPr>
          <w:p w14:paraId="73EC744C" w14:textId="77777777" w:rsidR="00A0284F" w:rsidRDefault="00A0284F" w:rsidP="00E61E0B"/>
        </w:tc>
        <w:tc>
          <w:tcPr>
            <w:tcW w:w="990" w:type="dxa"/>
            <w:tcBorders>
              <w:left w:val="single" w:sz="18" w:space="0" w:color="auto"/>
            </w:tcBorders>
            <w:vAlign w:val="center"/>
          </w:tcPr>
          <w:p w14:paraId="513671B5" w14:textId="77777777" w:rsidR="00A0284F" w:rsidRDefault="00A0284F" w:rsidP="00E61E0B"/>
        </w:tc>
        <w:tc>
          <w:tcPr>
            <w:tcW w:w="1170" w:type="dxa"/>
            <w:vAlign w:val="center"/>
          </w:tcPr>
          <w:p w14:paraId="30B50E63" w14:textId="77777777" w:rsidR="00A0284F" w:rsidRDefault="00A0284F" w:rsidP="00E61E0B"/>
        </w:tc>
        <w:tc>
          <w:tcPr>
            <w:tcW w:w="1081" w:type="dxa"/>
            <w:gridSpan w:val="2"/>
            <w:tcBorders>
              <w:right w:val="single" w:sz="18" w:space="0" w:color="auto"/>
            </w:tcBorders>
            <w:vAlign w:val="center"/>
          </w:tcPr>
          <w:p w14:paraId="2CF5B971" w14:textId="77777777" w:rsidR="00A0284F" w:rsidRDefault="00A0284F" w:rsidP="00E61E0B"/>
        </w:tc>
        <w:tc>
          <w:tcPr>
            <w:tcW w:w="900" w:type="dxa"/>
            <w:tcBorders>
              <w:left w:val="single" w:sz="18" w:space="0" w:color="auto"/>
            </w:tcBorders>
            <w:vAlign w:val="center"/>
          </w:tcPr>
          <w:p w14:paraId="69D7F6D8" w14:textId="77777777" w:rsidR="00A0284F" w:rsidRDefault="00A0284F" w:rsidP="00E61E0B"/>
        </w:tc>
        <w:tc>
          <w:tcPr>
            <w:tcW w:w="1080" w:type="dxa"/>
            <w:vAlign w:val="center"/>
          </w:tcPr>
          <w:p w14:paraId="1D25B1A9" w14:textId="77777777" w:rsidR="00A0284F" w:rsidRDefault="00A0284F" w:rsidP="00E61E0B"/>
        </w:tc>
        <w:tc>
          <w:tcPr>
            <w:tcW w:w="990" w:type="dxa"/>
            <w:tcBorders>
              <w:right w:val="single" w:sz="18" w:space="0" w:color="auto"/>
            </w:tcBorders>
            <w:vAlign w:val="center"/>
          </w:tcPr>
          <w:p w14:paraId="4A1D572B" w14:textId="77777777" w:rsidR="00A0284F" w:rsidRDefault="00A0284F" w:rsidP="00E61E0B"/>
        </w:tc>
        <w:tc>
          <w:tcPr>
            <w:tcW w:w="900" w:type="dxa"/>
            <w:tcBorders>
              <w:left w:val="single" w:sz="18" w:space="0" w:color="auto"/>
            </w:tcBorders>
            <w:vAlign w:val="center"/>
          </w:tcPr>
          <w:p w14:paraId="62A5DDFE" w14:textId="77777777" w:rsidR="00A0284F" w:rsidRDefault="00A0284F" w:rsidP="00E61E0B"/>
        </w:tc>
        <w:tc>
          <w:tcPr>
            <w:tcW w:w="1170" w:type="dxa"/>
            <w:vAlign w:val="center"/>
          </w:tcPr>
          <w:p w14:paraId="10423D28" w14:textId="77777777" w:rsidR="00A0284F" w:rsidRDefault="00A0284F" w:rsidP="00E61E0B"/>
        </w:tc>
        <w:tc>
          <w:tcPr>
            <w:tcW w:w="1260" w:type="dxa"/>
            <w:tcBorders>
              <w:right w:val="single" w:sz="18" w:space="0" w:color="auto"/>
            </w:tcBorders>
            <w:vAlign w:val="center"/>
          </w:tcPr>
          <w:p w14:paraId="5830DFE0" w14:textId="77777777" w:rsidR="00A0284F" w:rsidRDefault="00A0284F" w:rsidP="00E61E0B"/>
        </w:tc>
      </w:tr>
      <w:tr w:rsidR="00EB4050" w14:paraId="52B98563" w14:textId="77777777" w:rsidTr="00CE0886">
        <w:tc>
          <w:tcPr>
            <w:tcW w:w="1366" w:type="dxa"/>
            <w:tcBorders>
              <w:left w:val="single" w:sz="18" w:space="0" w:color="auto"/>
              <w:bottom w:val="single" w:sz="18" w:space="0" w:color="auto"/>
            </w:tcBorders>
            <w:vAlign w:val="center"/>
          </w:tcPr>
          <w:p w14:paraId="163FDE57" w14:textId="77777777" w:rsidR="00EB4050" w:rsidRDefault="00EB4050" w:rsidP="00E61E0B">
            <w:r>
              <w:t>*Total</w:t>
            </w:r>
          </w:p>
        </w:tc>
        <w:tc>
          <w:tcPr>
            <w:tcW w:w="1063" w:type="dxa"/>
            <w:tcBorders>
              <w:bottom w:val="single" w:sz="18" w:space="0" w:color="auto"/>
            </w:tcBorders>
            <w:vAlign w:val="center"/>
          </w:tcPr>
          <w:p w14:paraId="2B416FD2" w14:textId="77777777" w:rsidR="00EB4050" w:rsidRDefault="00EB4050" w:rsidP="00E61E0B"/>
        </w:tc>
        <w:tc>
          <w:tcPr>
            <w:tcW w:w="990" w:type="dxa"/>
            <w:tcBorders>
              <w:bottom w:val="single" w:sz="18" w:space="0" w:color="auto"/>
            </w:tcBorders>
            <w:vAlign w:val="center"/>
          </w:tcPr>
          <w:p w14:paraId="086B9852" w14:textId="77777777" w:rsidR="00EB4050" w:rsidRDefault="00EB4050" w:rsidP="00E61E0B"/>
        </w:tc>
        <w:tc>
          <w:tcPr>
            <w:tcW w:w="1080" w:type="dxa"/>
            <w:tcBorders>
              <w:bottom w:val="single" w:sz="18" w:space="0" w:color="auto"/>
              <w:right w:val="single" w:sz="18" w:space="0" w:color="auto"/>
            </w:tcBorders>
            <w:vAlign w:val="center"/>
          </w:tcPr>
          <w:p w14:paraId="22BF2AC7" w14:textId="77777777" w:rsidR="00EB4050" w:rsidRDefault="00EB4050" w:rsidP="00E61E0B"/>
        </w:tc>
        <w:tc>
          <w:tcPr>
            <w:tcW w:w="990" w:type="dxa"/>
            <w:tcBorders>
              <w:left w:val="single" w:sz="18" w:space="0" w:color="auto"/>
              <w:bottom w:val="single" w:sz="18" w:space="0" w:color="auto"/>
            </w:tcBorders>
            <w:vAlign w:val="center"/>
          </w:tcPr>
          <w:p w14:paraId="1AD8D57C" w14:textId="77777777" w:rsidR="00EB4050" w:rsidRDefault="00EB4050" w:rsidP="00E61E0B"/>
        </w:tc>
        <w:tc>
          <w:tcPr>
            <w:tcW w:w="1170" w:type="dxa"/>
            <w:tcBorders>
              <w:bottom w:val="single" w:sz="18" w:space="0" w:color="auto"/>
            </w:tcBorders>
            <w:vAlign w:val="center"/>
          </w:tcPr>
          <w:p w14:paraId="0B82AA93" w14:textId="77777777" w:rsidR="00EB4050" w:rsidRDefault="00EB4050" w:rsidP="00E61E0B"/>
        </w:tc>
        <w:tc>
          <w:tcPr>
            <w:tcW w:w="1081" w:type="dxa"/>
            <w:gridSpan w:val="2"/>
            <w:tcBorders>
              <w:bottom w:val="single" w:sz="18" w:space="0" w:color="auto"/>
              <w:right w:val="single" w:sz="18" w:space="0" w:color="auto"/>
            </w:tcBorders>
            <w:vAlign w:val="center"/>
          </w:tcPr>
          <w:p w14:paraId="2ED6898B" w14:textId="77777777" w:rsidR="00EB4050" w:rsidRDefault="00EB4050" w:rsidP="00E61E0B"/>
        </w:tc>
        <w:tc>
          <w:tcPr>
            <w:tcW w:w="900" w:type="dxa"/>
            <w:tcBorders>
              <w:left w:val="single" w:sz="18" w:space="0" w:color="auto"/>
              <w:bottom w:val="single" w:sz="18" w:space="0" w:color="auto"/>
            </w:tcBorders>
            <w:vAlign w:val="center"/>
          </w:tcPr>
          <w:p w14:paraId="77675F8D" w14:textId="77777777" w:rsidR="00EB4050" w:rsidRDefault="00EB4050" w:rsidP="00E61E0B"/>
        </w:tc>
        <w:tc>
          <w:tcPr>
            <w:tcW w:w="1080" w:type="dxa"/>
            <w:tcBorders>
              <w:bottom w:val="single" w:sz="18" w:space="0" w:color="auto"/>
            </w:tcBorders>
            <w:vAlign w:val="center"/>
          </w:tcPr>
          <w:p w14:paraId="53C99E0E" w14:textId="77777777" w:rsidR="00EB4050" w:rsidRDefault="00EB4050" w:rsidP="00E61E0B"/>
        </w:tc>
        <w:tc>
          <w:tcPr>
            <w:tcW w:w="990" w:type="dxa"/>
            <w:tcBorders>
              <w:bottom w:val="single" w:sz="18" w:space="0" w:color="auto"/>
              <w:right w:val="single" w:sz="18" w:space="0" w:color="auto"/>
            </w:tcBorders>
            <w:vAlign w:val="center"/>
          </w:tcPr>
          <w:p w14:paraId="78C16669" w14:textId="77777777" w:rsidR="00EB4050" w:rsidRDefault="00EB4050" w:rsidP="00E61E0B"/>
        </w:tc>
        <w:tc>
          <w:tcPr>
            <w:tcW w:w="900" w:type="dxa"/>
            <w:tcBorders>
              <w:left w:val="single" w:sz="18" w:space="0" w:color="auto"/>
              <w:bottom w:val="single" w:sz="18" w:space="0" w:color="auto"/>
            </w:tcBorders>
            <w:vAlign w:val="center"/>
          </w:tcPr>
          <w:p w14:paraId="2E82B67E" w14:textId="77777777" w:rsidR="00EB4050" w:rsidRDefault="00EB4050" w:rsidP="00E61E0B"/>
        </w:tc>
        <w:tc>
          <w:tcPr>
            <w:tcW w:w="1170" w:type="dxa"/>
            <w:tcBorders>
              <w:bottom w:val="single" w:sz="18" w:space="0" w:color="auto"/>
            </w:tcBorders>
            <w:vAlign w:val="center"/>
          </w:tcPr>
          <w:p w14:paraId="679FCC6C" w14:textId="77777777" w:rsidR="00EB4050" w:rsidRDefault="00EB4050" w:rsidP="00E61E0B"/>
        </w:tc>
        <w:tc>
          <w:tcPr>
            <w:tcW w:w="1260" w:type="dxa"/>
            <w:tcBorders>
              <w:bottom w:val="single" w:sz="18" w:space="0" w:color="auto"/>
              <w:right w:val="single" w:sz="18" w:space="0" w:color="auto"/>
            </w:tcBorders>
            <w:vAlign w:val="center"/>
          </w:tcPr>
          <w:p w14:paraId="78724477" w14:textId="77777777" w:rsidR="00EB4050" w:rsidRDefault="00EB4050" w:rsidP="00E61E0B"/>
        </w:tc>
      </w:tr>
      <w:tr w:rsidR="00CF7272" w14:paraId="35F1F1CD" w14:textId="77777777" w:rsidTr="00CE0886">
        <w:trPr>
          <w:trHeight w:val="562"/>
        </w:trPr>
        <w:tc>
          <w:tcPr>
            <w:tcW w:w="14040" w:type="dxa"/>
            <w:gridSpan w:val="14"/>
            <w:tcBorders>
              <w:top w:val="single" w:sz="18" w:space="0" w:color="auto"/>
            </w:tcBorders>
            <w:vAlign w:val="center"/>
          </w:tcPr>
          <w:p w14:paraId="323F000E" w14:textId="77777777" w:rsidR="00CF7272" w:rsidRPr="005552E0" w:rsidRDefault="00CF7272" w:rsidP="00F540EF">
            <w:pPr>
              <w:rPr>
                <w:rFonts w:ascii="Arial" w:hAnsi="Arial" w:cs="Arial"/>
                <w:sz w:val="20"/>
                <w:szCs w:val="20"/>
              </w:rPr>
            </w:pPr>
            <w:r w:rsidRPr="005552E0">
              <w:rPr>
                <w:rFonts w:ascii="Arial" w:hAnsi="Arial" w:cs="Arial"/>
                <w:b/>
                <w:sz w:val="20"/>
                <w:szCs w:val="20"/>
              </w:rPr>
              <w:t>Pt</w:t>
            </w:r>
            <w:r w:rsidRPr="005552E0">
              <w:rPr>
                <w:rFonts w:ascii="Arial" w:hAnsi="Arial" w:cs="Arial"/>
                <w:sz w:val="20"/>
                <w:szCs w:val="20"/>
              </w:rPr>
              <w:t xml:space="preserve">=number of infants   </w:t>
            </w:r>
            <w:r w:rsidRPr="005552E0">
              <w:rPr>
                <w:rFonts w:ascii="Arial" w:hAnsi="Arial" w:cs="Arial"/>
                <w:b/>
                <w:sz w:val="20"/>
                <w:szCs w:val="20"/>
              </w:rPr>
              <w:t>VNT</w:t>
            </w:r>
            <w:r w:rsidRPr="005552E0">
              <w:rPr>
                <w:rFonts w:ascii="Arial" w:hAnsi="Arial" w:cs="Arial"/>
                <w:sz w:val="20"/>
                <w:szCs w:val="20"/>
              </w:rPr>
              <w:t xml:space="preserve">=number of infants on a </w:t>
            </w:r>
            <w:r w:rsidRPr="005552E0">
              <w:rPr>
                <w:rFonts w:ascii="Arial" w:hAnsi="Arial" w:cs="Arial"/>
                <w:b/>
                <w:sz w:val="20"/>
                <w:szCs w:val="20"/>
              </w:rPr>
              <w:t xml:space="preserve">ventilator </w:t>
            </w:r>
            <w:r w:rsidRPr="005552E0">
              <w:rPr>
                <w:rFonts w:ascii="Arial" w:hAnsi="Arial" w:cs="Arial"/>
                <w:sz w:val="20"/>
                <w:szCs w:val="20"/>
              </w:rPr>
              <w:t xml:space="preserve">    </w:t>
            </w:r>
            <w:r w:rsidR="00F540EF" w:rsidRPr="005552E0">
              <w:rPr>
                <w:rFonts w:ascii="Arial" w:hAnsi="Arial" w:cs="Arial"/>
                <w:b/>
                <w:sz w:val="20"/>
                <w:szCs w:val="20"/>
              </w:rPr>
              <w:t>EMV</w:t>
            </w:r>
            <w:r w:rsidR="00F540EF" w:rsidRPr="005552E0">
              <w:rPr>
                <w:rFonts w:ascii="Arial" w:hAnsi="Arial" w:cs="Arial"/>
                <w:sz w:val="20"/>
                <w:szCs w:val="20"/>
              </w:rPr>
              <w:t xml:space="preserve">= Episodes of mechanical ventilation   </w:t>
            </w:r>
          </w:p>
        </w:tc>
      </w:tr>
      <w:tr w:rsidR="001F23A8" w14:paraId="4CD543FC" w14:textId="77777777" w:rsidTr="00CE0886">
        <w:trPr>
          <w:trHeight w:val="562"/>
        </w:trPr>
        <w:tc>
          <w:tcPr>
            <w:tcW w:w="14040" w:type="dxa"/>
            <w:gridSpan w:val="14"/>
            <w:vAlign w:val="center"/>
          </w:tcPr>
          <w:tbl>
            <w:tblPr>
              <w:tblStyle w:val="TableGrid"/>
              <w:tblW w:w="11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3"/>
              <w:gridCol w:w="1919"/>
              <w:gridCol w:w="1916"/>
              <w:gridCol w:w="1919"/>
              <w:gridCol w:w="1919"/>
              <w:gridCol w:w="1923"/>
            </w:tblGrid>
            <w:tr w:rsidR="001F23A8" w14:paraId="76551BFF" w14:textId="77777777" w:rsidTr="00F540EF">
              <w:tc>
                <w:tcPr>
                  <w:tcW w:w="2131" w:type="dxa"/>
                </w:tcPr>
                <w:p w14:paraId="1DD621B6" w14:textId="77777777" w:rsidR="001F23A8" w:rsidRDefault="001F23A8" w:rsidP="001F23A8">
                  <w:pPr>
                    <w:pStyle w:val="NoSpacing"/>
                    <w:rPr>
                      <w:rFonts w:ascii="Arial" w:hAnsi="Arial" w:cs="Arial"/>
                      <w:sz w:val="20"/>
                      <w:szCs w:val="20"/>
                    </w:rPr>
                  </w:pPr>
                  <w:r>
                    <w:rPr>
                      <w:rFonts w:ascii="Arial" w:hAnsi="Arial" w:cs="Arial"/>
                      <w:sz w:val="20"/>
                      <w:szCs w:val="20"/>
                    </w:rPr>
                    <w:t>Label</w:t>
                  </w:r>
                </w:p>
              </w:tc>
              <w:tc>
                <w:tcPr>
                  <w:tcW w:w="1901" w:type="dxa"/>
                </w:tcPr>
                <w:p w14:paraId="3AD80D99"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898" w:type="dxa"/>
                </w:tcPr>
                <w:p w14:paraId="0D8E6F31"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14:paraId="2C4C5EA7"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14:paraId="08D7FAD2"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5" w:type="dxa"/>
                </w:tcPr>
                <w:p w14:paraId="60BE0F12"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r>
            <w:tr w:rsidR="001F23A8" w14:paraId="0EA6D4B8" w14:textId="77777777" w:rsidTr="00F540EF">
              <w:tc>
                <w:tcPr>
                  <w:tcW w:w="2131" w:type="dxa"/>
                </w:tcPr>
                <w:p w14:paraId="3A200C82" w14:textId="77777777" w:rsidR="001F23A8" w:rsidRDefault="001F23A8" w:rsidP="001F23A8">
                  <w:pPr>
                    <w:pStyle w:val="NoSpacing"/>
                    <w:rPr>
                      <w:rFonts w:ascii="Arial" w:hAnsi="Arial" w:cs="Arial"/>
                      <w:sz w:val="20"/>
                      <w:szCs w:val="20"/>
                    </w:rPr>
                  </w:pPr>
                  <w:r>
                    <w:rPr>
                      <w:rFonts w:ascii="Arial" w:hAnsi="Arial" w:cs="Arial"/>
                      <w:sz w:val="20"/>
                      <w:szCs w:val="20"/>
                    </w:rPr>
                    <w:t>Data</w:t>
                  </w:r>
                </w:p>
              </w:tc>
              <w:tc>
                <w:tcPr>
                  <w:tcW w:w="1901" w:type="dxa"/>
                </w:tcPr>
                <w:p w14:paraId="7A8CAF44"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898" w:type="dxa"/>
                </w:tcPr>
                <w:p w14:paraId="022CADF5"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14:paraId="071A3300"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1" w:type="dxa"/>
                </w:tcPr>
                <w:p w14:paraId="132333D0"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c>
                <w:tcPr>
                  <w:tcW w:w="1905" w:type="dxa"/>
                </w:tcPr>
                <w:p w14:paraId="48876E7F" w14:textId="77777777" w:rsidR="001F23A8" w:rsidRDefault="001F23A8" w:rsidP="001F23A8">
                  <w:pPr>
                    <w:pStyle w:val="NoSpacing"/>
                    <w:rPr>
                      <w:rFonts w:ascii="Arial" w:hAnsi="Arial" w:cs="Arial"/>
                      <w:sz w:val="20"/>
                      <w:szCs w:val="20"/>
                    </w:rPr>
                  </w:pPr>
                  <w:r>
                    <w:rPr>
                      <w:rFonts w:ascii="Arial" w:hAnsi="Arial" w:cs="Arial"/>
                      <w:sz w:val="20"/>
                      <w:szCs w:val="20"/>
                    </w:rPr>
                    <w:t>_______________</w:t>
                  </w:r>
                </w:p>
              </w:tc>
            </w:tr>
          </w:tbl>
          <w:p w14:paraId="313B5915" w14:textId="77777777" w:rsidR="001F23A8" w:rsidRDefault="001F23A8" w:rsidP="00E61E0B"/>
        </w:tc>
      </w:tr>
    </w:tbl>
    <w:p w14:paraId="2C9DEDB8" w14:textId="77777777" w:rsidR="00937E68" w:rsidRPr="00A0284F" w:rsidRDefault="00937E68" w:rsidP="00A0284F"/>
    <w:sectPr w:rsidR="00937E68" w:rsidRPr="00A0284F" w:rsidSect="00E223F1">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F6E64" w14:textId="77777777" w:rsidR="004846BE" w:rsidRDefault="004846BE" w:rsidP="00937E68">
      <w:pPr>
        <w:spacing w:after="0" w:line="240" w:lineRule="auto"/>
      </w:pPr>
      <w:r>
        <w:separator/>
      </w:r>
    </w:p>
  </w:endnote>
  <w:endnote w:type="continuationSeparator" w:id="0">
    <w:p w14:paraId="2A3E2419" w14:textId="77777777" w:rsidR="004846BE" w:rsidRDefault="004846BE" w:rsidP="00937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33DC" w14:textId="77777777" w:rsidR="008409F5" w:rsidRDefault="00840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2A32" w14:textId="77777777" w:rsidR="00E61E0B" w:rsidRPr="00E055A2" w:rsidRDefault="00E61E0B" w:rsidP="00877B33">
    <w:pPr>
      <w:pStyle w:val="Footer"/>
      <w:rPr>
        <w:rFonts w:ascii="Arial" w:hAnsi="Arial" w:cs="Arial"/>
        <w:sz w:val="16"/>
        <w:szCs w:val="16"/>
      </w:rPr>
    </w:pPr>
    <w:r>
      <w:rPr>
        <w:rFonts w:ascii="Arial" w:hAnsi="Arial" w:cs="Arial"/>
        <w:sz w:val="16"/>
        <w:szCs w:val="16"/>
      </w:rPr>
      <w:t>CDC 57.116 (Back)</w:t>
    </w:r>
    <w:r w:rsidRPr="00E055A2">
      <w:rPr>
        <w:rFonts w:ascii="Arial" w:hAnsi="Arial" w:cs="Arial"/>
        <w:sz w:val="16"/>
        <w:szCs w:val="16"/>
      </w:rPr>
      <w:t xml:space="preserve">, Rev </w:t>
    </w:r>
    <w:r>
      <w:rPr>
        <w:rFonts w:ascii="Arial" w:hAnsi="Arial" w:cs="Arial"/>
        <w:sz w:val="16"/>
        <w:szCs w:val="16"/>
      </w:rPr>
      <w:t>2, v9.2</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p>
  <w:p w14:paraId="49B38AF1" w14:textId="77777777" w:rsidR="00E61E0B" w:rsidRDefault="00E61E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7E4B7" w14:textId="77777777" w:rsidR="008409F5" w:rsidRDefault="00840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B525B" w14:textId="77777777" w:rsidR="004846BE" w:rsidRDefault="004846BE" w:rsidP="00937E68">
      <w:pPr>
        <w:spacing w:after="0" w:line="240" w:lineRule="auto"/>
      </w:pPr>
      <w:r>
        <w:separator/>
      </w:r>
    </w:p>
  </w:footnote>
  <w:footnote w:type="continuationSeparator" w:id="0">
    <w:p w14:paraId="5B76F444" w14:textId="77777777" w:rsidR="004846BE" w:rsidRDefault="004846BE" w:rsidP="00937E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993EE" w14:textId="77777777" w:rsidR="008409F5" w:rsidRDefault="008409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683E1" w14:textId="77777777" w:rsidR="00BE4035" w:rsidRPr="00C4373F" w:rsidRDefault="00BE4035" w:rsidP="00BE4035">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63360" behindDoc="1" locked="0" layoutInCell="1" allowOverlap="0" wp14:anchorId="7C7EEDC9" wp14:editId="2C7544D0">
          <wp:simplePos x="0" y="0"/>
          <wp:positionH relativeFrom="margin">
            <wp:posOffset>0</wp:posOffset>
          </wp:positionH>
          <wp:positionV relativeFrom="line">
            <wp:posOffset>-4153</wp:posOffset>
          </wp:positionV>
          <wp:extent cx="1030523" cy="374894"/>
          <wp:effectExtent l="0" t="0" r="0" b="635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Form Approved</w:t>
    </w:r>
  </w:p>
  <w:p w14:paraId="592E2B46" w14:textId="77777777" w:rsidR="00BE4035" w:rsidRPr="00C4373F" w:rsidRDefault="00BE4035" w:rsidP="00BE4035">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5B3F02C8" w14:textId="490EB0E1" w:rsidR="00BE4035" w:rsidRPr="00C4373F" w:rsidRDefault="00BE4035" w:rsidP="00BE4035">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12/31/</w:t>
    </w:r>
    <w:r w:rsidR="008409F5">
      <w:rPr>
        <w:rFonts w:ascii="Arial" w:hAnsi="Arial" w:cs="Arial"/>
        <w:sz w:val="16"/>
        <w:szCs w:val="16"/>
      </w:rPr>
      <w:t>2026</w:t>
    </w:r>
  </w:p>
  <w:p w14:paraId="0CF117C6" w14:textId="66DCC61E" w:rsidR="00E61E0B" w:rsidRPr="00E61E0B" w:rsidRDefault="00BE4035" w:rsidP="00BE4035">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10A3" w14:textId="77777777" w:rsidR="00E61E0B" w:rsidRPr="00C4373F" w:rsidRDefault="00E61E0B" w:rsidP="00626368">
    <w:pPr>
      <w:pStyle w:val="Header"/>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6BE58EFC" wp14:editId="6F7097ED">
          <wp:simplePos x="0" y="0"/>
          <wp:positionH relativeFrom="margin">
            <wp:posOffset>0</wp:posOffset>
          </wp:positionH>
          <wp:positionV relativeFrom="line">
            <wp:posOffset>-4153</wp:posOffset>
          </wp:positionV>
          <wp:extent cx="1030523" cy="374894"/>
          <wp:effectExtent l="0" t="0" r="0" b="6350"/>
          <wp:wrapNone/>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894"/>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Form Approved</w:t>
    </w:r>
  </w:p>
  <w:p w14:paraId="7AE80CDC" w14:textId="77777777" w:rsidR="00E61E0B" w:rsidRPr="00C4373F" w:rsidRDefault="00E61E0B" w:rsidP="0062636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33425759" w14:textId="55C77174" w:rsidR="00E61E0B" w:rsidRPr="00C4373F" w:rsidRDefault="00E61E0B" w:rsidP="0062636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Pr>
        <w:rFonts w:ascii="Arial" w:hAnsi="Arial" w:cs="Arial"/>
        <w:sz w:val="16"/>
        <w:szCs w:val="16"/>
      </w:rPr>
      <w:t>12/31/</w:t>
    </w:r>
    <w:r w:rsidR="002346E9">
      <w:rPr>
        <w:rFonts w:ascii="Arial" w:hAnsi="Arial" w:cs="Arial"/>
        <w:sz w:val="16"/>
        <w:szCs w:val="16"/>
      </w:rPr>
      <w:t>2026</w:t>
    </w:r>
  </w:p>
  <w:p w14:paraId="131DBBE4" w14:textId="77777777" w:rsidR="00E61E0B" w:rsidRPr="00937E68" w:rsidRDefault="00E61E0B" w:rsidP="00626368">
    <w:pPr>
      <w:pStyle w:val="Header"/>
      <w:tabs>
        <w:tab w:val="left" w:pos="2379"/>
      </w:tabs>
      <w:jc w:val="right"/>
      <w:rPr>
        <w:rFonts w:ascii="Arial" w:hAnsi="Arial" w:cs="Arial"/>
        <w:sz w:val="16"/>
        <w:szCs w:val="16"/>
      </w:rPr>
    </w:pPr>
    <w:r>
      <w:rPr>
        <w:rFonts w:ascii="Arial" w:hAnsi="Arial" w:cs="Arial"/>
        <w:sz w:val="16"/>
        <w:szCs w:val="16"/>
      </w:rPr>
      <w:t>www.cdc.gov/nhsn</w:t>
    </w:r>
  </w:p>
  <w:p w14:paraId="76BDC309" w14:textId="77777777" w:rsidR="00E61E0B" w:rsidRDefault="00E61E0B" w:rsidP="00626368">
    <w:pPr>
      <w:pStyle w:val="Header"/>
      <w:tabs>
        <w:tab w:val="clear" w:pos="4680"/>
        <w:tab w:val="clear" w:pos="9360"/>
        <w:tab w:val="left" w:pos="1256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451DCE"/>
    <w:multiLevelType w:val="hybridMultilevel"/>
    <w:tmpl w:val="782EF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37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MxtDAzsjAyNjJV0lEKTi0uzszPAykwqgUABxvG0CwAAAA="/>
  </w:docVars>
  <w:rsids>
    <w:rsidRoot w:val="00937E68"/>
    <w:rsid w:val="00004BD5"/>
    <w:rsid w:val="0003525A"/>
    <w:rsid w:val="00051088"/>
    <w:rsid w:val="00054D78"/>
    <w:rsid w:val="000632C6"/>
    <w:rsid w:val="00082FF6"/>
    <w:rsid w:val="00095D8D"/>
    <w:rsid w:val="000D1536"/>
    <w:rsid w:val="000F0114"/>
    <w:rsid w:val="00107276"/>
    <w:rsid w:val="00142044"/>
    <w:rsid w:val="00142FEC"/>
    <w:rsid w:val="00163993"/>
    <w:rsid w:val="001F23A8"/>
    <w:rsid w:val="002346E9"/>
    <w:rsid w:val="00275F5C"/>
    <w:rsid w:val="002918B1"/>
    <w:rsid w:val="002F2D30"/>
    <w:rsid w:val="00303C96"/>
    <w:rsid w:val="00334407"/>
    <w:rsid w:val="0034745D"/>
    <w:rsid w:val="003B02C5"/>
    <w:rsid w:val="003D5EE9"/>
    <w:rsid w:val="003E7BBF"/>
    <w:rsid w:val="00401353"/>
    <w:rsid w:val="004168D4"/>
    <w:rsid w:val="00422426"/>
    <w:rsid w:val="00432FB1"/>
    <w:rsid w:val="004846BE"/>
    <w:rsid w:val="00485E39"/>
    <w:rsid w:val="004D0985"/>
    <w:rsid w:val="004D2B95"/>
    <w:rsid w:val="004E5B6B"/>
    <w:rsid w:val="00522FD3"/>
    <w:rsid w:val="00534603"/>
    <w:rsid w:val="00551818"/>
    <w:rsid w:val="005552E0"/>
    <w:rsid w:val="00592ED7"/>
    <w:rsid w:val="005A3CA8"/>
    <w:rsid w:val="00626368"/>
    <w:rsid w:val="0064716A"/>
    <w:rsid w:val="00667BBB"/>
    <w:rsid w:val="006B0F8F"/>
    <w:rsid w:val="006E1577"/>
    <w:rsid w:val="006E493A"/>
    <w:rsid w:val="007068C3"/>
    <w:rsid w:val="00730DF6"/>
    <w:rsid w:val="00776462"/>
    <w:rsid w:val="00780834"/>
    <w:rsid w:val="007854B3"/>
    <w:rsid w:val="00794CCE"/>
    <w:rsid w:val="007B1877"/>
    <w:rsid w:val="007B6D6B"/>
    <w:rsid w:val="007C6691"/>
    <w:rsid w:val="007E2487"/>
    <w:rsid w:val="007F65B6"/>
    <w:rsid w:val="00827789"/>
    <w:rsid w:val="008409F5"/>
    <w:rsid w:val="008733F7"/>
    <w:rsid w:val="00877B33"/>
    <w:rsid w:val="00936081"/>
    <w:rsid w:val="00937E68"/>
    <w:rsid w:val="00950140"/>
    <w:rsid w:val="00960EDD"/>
    <w:rsid w:val="0096707E"/>
    <w:rsid w:val="0097353E"/>
    <w:rsid w:val="0098133D"/>
    <w:rsid w:val="00993272"/>
    <w:rsid w:val="009A7B87"/>
    <w:rsid w:val="009D784E"/>
    <w:rsid w:val="00A0284F"/>
    <w:rsid w:val="00A2293D"/>
    <w:rsid w:val="00A3597E"/>
    <w:rsid w:val="00A92C4A"/>
    <w:rsid w:val="00A93DEA"/>
    <w:rsid w:val="00AA55CB"/>
    <w:rsid w:val="00AF35C9"/>
    <w:rsid w:val="00B123A1"/>
    <w:rsid w:val="00B1532B"/>
    <w:rsid w:val="00B401F1"/>
    <w:rsid w:val="00BD54E3"/>
    <w:rsid w:val="00BE4035"/>
    <w:rsid w:val="00C05BE9"/>
    <w:rsid w:val="00C16841"/>
    <w:rsid w:val="00C3085B"/>
    <w:rsid w:val="00C368D2"/>
    <w:rsid w:val="00C4539B"/>
    <w:rsid w:val="00CE0886"/>
    <w:rsid w:val="00CF1EA3"/>
    <w:rsid w:val="00CF7272"/>
    <w:rsid w:val="00D52021"/>
    <w:rsid w:val="00D96687"/>
    <w:rsid w:val="00DC0BE3"/>
    <w:rsid w:val="00DD5BD3"/>
    <w:rsid w:val="00DE54B9"/>
    <w:rsid w:val="00E223F1"/>
    <w:rsid w:val="00E419FF"/>
    <w:rsid w:val="00E42778"/>
    <w:rsid w:val="00E54C04"/>
    <w:rsid w:val="00E61E0B"/>
    <w:rsid w:val="00E721CF"/>
    <w:rsid w:val="00E96E96"/>
    <w:rsid w:val="00EB4050"/>
    <w:rsid w:val="00EF45BB"/>
    <w:rsid w:val="00EF75FA"/>
    <w:rsid w:val="00F540EF"/>
    <w:rsid w:val="00F57DFC"/>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1302C"/>
  <w15:docId w15:val="{A519157B-399A-437A-A4EF-DC66725BE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E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E68"/>
  </w:style>
  <w:style w:type="paragraph" w:styleId="Footer">
    <w:name w:val="footer"/>
    <w:basedOn w:val="Normal"/>
    <w:link w:val="FooterChar"/>
    <w:uiPriority w:val="99"/>
    <w:unhideWhenUsed/>
    <w:rsid w:val="00937E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E68"/>
  </w:style>
  <w:style w:type="paragraph" w:styleId="NoSpacing">
    <w:name w:val="No Spacing"/>
    <w:uiPriority w:val="1"/>
    <w:qFormat/>
    <w:rsid w:val="00937E68"/>
    <w:pPr>
      <w:spacing w:after="0" w:line="240" w:lineRule="auto"/>
    </w:pPr>
  </w:style>
  <w:style w:type="table" w:styleId="TableGrid">
    <w:name w:val="Table Grid"/>
    <w:basedOn w:val="TableNormal"/>
    <w:uiPriority w:val="59"/>
    <w:rsid w:val="00937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6E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E96"/>
    <w:rPr>
      <w:rFonts w:ascii="Tahoma" w:hAnsi="Tahoma" w:cs="Tahoma"/>
      <w:sz w:val="16"/>
      <w:szCs w:val="16"/>
    </w:rPr>
  </w:style>
  <w:style w:type="paragraph" w:styleId="ListParagraph">
    <w:name w:val="List Paragraph"/>
    <w:basedOn w:val="Normal"/>
    <w:uiPriority w:val="34"/>
    <w:qFormat/>
    <w:rsid w:val="002346E9"/>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75597">
      <w:bodyDiv w:val="1"/>
      <w:marLeft w:val="0"/>
      <w:marRight w:val="0"/>
      <w:marTop w:val="0"/>
      <w:marBottom w:val="0"/>
      <w:divBdr>
        <w:top w:val="none" w:sz="0" w:space="0" w:color="auto"/>
        <w:left w:val="none" w:sz="0" w:space="0" w:color="auto"/>
        <w:bottom w:val="none" w:sz="0" w:space="0" w:color="auto"/>
        <w:right w:val="none" w:sz="0" w:space="0" w:color="auto"/>
      </w:divBdr>
    </w:div>
    <w:div w:id="257905793">
      <w:bodyDiv w:val="1"/>
      <w:marLeft w:val="0"/>
      <w:marRight w:val="0"/>
      <w:marTop w:val="0"/>
      <w:marBottom w:val="0"/>
      <w:divBdr>
        <w:top w:val="none" w:sz="0" w:space="0" w:color="auto"/>
        <w:left w:val="none" w:sz="0" w:space="0" w:color="auto"/>
        <w:bottom w:val="none" w:sz="0" w:space="0" w:color="auto"/>
        <w:right w:val="none" w:sz="0" w:space="0" w:color="auto"/>
      </w:divBdr>
    </w:div>
    <w:div w:id="1130593914">
      <w:bodyDiv w:val="1"/>
      <w:marLeft w:val="0"/>
      <w:marRight w:val="0"/>
      <w:marTop w:val="0"/>
      <w:marBottom w:val="0"/>
      <w:divBdr>
        <w:top w:val="none" w:sz="0" w:space="0" w:color="auto"/>
        <w:left w:val="none" w:sz="0" w:space="0" w:color="auto"/>
        <w:bottom w:val="none" w:sz="0" w:space="0" w:color="auto"/>
        <w:right w:val="none" w:sz="0" w:space="0" w:color="auto"/>
      </w:divBdr>
    </w:div>
    <w:div w:id="170151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65539D-05F4-4A04-9A07-676E6072EEE5}"/>
</file>

<file path=customXml/itemProps2.xml><?xml version="1.0" encoding="utf-8"?>
<ds:datastoreItem xmlns:ds="http://schemas.openxmlformats.org/officeDocument/2006/customXml" ds:itemID="{A38F4BE4-15CB-43DD-9FE0-C2EB9ED51B22}">
  <ds:schemaRefs>
    <ds:schemaRef ds:uri="http://schemas.openxmlformats.org/officeDocument/2006/bibliography"/>
  </ds:schemaRefs>
</ds:datastoreItem>
</file>

<file path=customXml/itemProps3.xml><?xml version="1.0" encoding="utf-8"?>
<ds:datastoreItem xmlns:ds="http://schemas.openxmlformats.org/officeDocument/2006/customXml" ds:itemID="{9FA58A5D-9059-437D-897B-AE926E39CB66}">
  <ds:schemaRefs>
    <ds:schemaRef ds:uri="http://schemas.microsoft.com/office/2006/metadata/properties"/>
    <ds:schemaRef ds:uri="http://schemas.microsoft.com/office/infopath/2007/PartnerControls"/>
    <ds:schemaRef ds:uri="e3077af0-6fc0-4200-a300-39d4b8ef3a1a"/>
    <ds:schemaRef ds:uri="2c697e34-8d4f-4da9-ba98-6e6ffd29aac3"/>
  </ds:schemaRefs>
</ds:datastoreItem>
</file>

<file path=customXml/itemProps4.xml><?xml version="1.0" encoding="utf-8"?>
<ds:datastoreItem xmlns:ds="http://schemas.openxmlformats.org/officeDocument/2006/customXml" ds:itemID="{0AEAAA22-53B1-4B39-9377-023B2A49EE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57.116 NICU Denominator</vt:lpstr>
    </vt:vector>
  </TitlesOfParts>
  <Company>CDC</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6 NICU Denominator</dc:title>
  <dc:subject>NHSN OMB Forms</dc:subject>
  <dc:creator>CDC/NCEZID/DHQP</dc:creator>
  <cp:keywords>NICU Denominator</cp:keywords>
  <cp:lastModifiedBy>Farrell, Paula (CDC/NCEZID/DHQP/SB) (CTR)</cp:lastModifiedBy>
  <cp:revision>8</cp:revision>
  <cp:lastPrinted>2017-06-07T10:56:00Z</cp:lastPrinted>
  <dcterms:created xsi:type="dcterms:W3CDTF">2018-04-09T14:09:00Z</dcterms:created>
  <dcterms:modified xsi:type="dcterms:W3CDTF">2024-02-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20:14:0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f3df072-162a-4af3-8f72-99b5b338dcb9</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